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DFD9E" w14:textId="77777777" w:rsidR="00A73964" w:rsidRDefault="00A73964" w:rsidP="00802A81">
      <w:pPr>
        <w:widowControl w:val="0"/>
        <w:jc w:val="center"/>
        <w:rPr>
          <w:b/>
          <w:sz w:val="24"/>
          <w:szCs w:val="24"/>
        </w:rPr>
      </w:pPr>
    </w:p>
    <w:p w14:paraId="503F5B2C" w14:textId="77777777" w:rsidR="00A73964" w:rsidRDefault="00A73964" w:rsidP="00AC3C2A">
      <w:pPr>
        <w:widowControl w:val="0"/>
        <w:rPr>
          <w:b/>
          <w:sz w:val="24"/>
          <w:szCs w:val="24"/>
        </w:rPr>
      </w:pPr>
    </w:p>
    <w:p w14:paraId="7F496355" w14:textId="77777777" w:rsidR="00A73964" w:rsidRDefault="00A73964" w:rsidP="00AC3C2A">
      <w:pPr>
        <w:widowControl w:val="0"/>
        <w:rPr>
          <w:b/>
          <w:sz w:val="24"/>
          <w:szCs w:val="24"/>
        </w:rPr>
      </w:pPr>
    </w:p>
    <w:p w14:paraId="2F192D68" w14:textId="164957B3" w:rsidR="00A73964" w:rsidRDefault="00A73964" w:rsidP="00A73964">
      <w:pPr>
        <w:widowControl w:val="0"/>
        <w:jc w:val="center"/>
        <w:rPr>
          <w:b/>
          <w:bCs/>
          <w:color w:val="808080" w:themeColor="background1" w:themeShade="80"/>
          <w:sz w:val="48"/>
          <w:szCs w:val="48"/>
        </w:rPr>
      </w:pPr>
    </w:p>
    <w:p w14:paraId="50AC81C7" w14:textId="77777777" w:rsidR="008B05AE" w:rsidRDefault="008B05AE" w:rsidP="008B05AE">
      <w:pPr>
        <w:widowControl w:val="0"/>
        <w:spacing w:after="0" w:line="240" w:lineRule="auto"/>
        <w:jc w:val="center"/>
        <w:rPr>
          <w:b/>
          <w:bCs/>
          <w:color w:val="808080" w:themeColor="background1" w:themeShade="80"/>
          <w:sz w:val="24"/>
          <w:szCs w:val="24"/>
        </w:rPr>
      </w:pPr>
    </w:p>
    <w:p w14:paraId="42A2F9AF" w14:textId="77777777" w:rsidR="008B05AE" w:rsidRDefault="008B05AE" w:rsidP="008B05AE">
      <w:pPr>
        <w:widowControl w:val="0"/>
        <w:spacing w:after="0" w:line="240" w:lineRule="auto"/>
        <w:jc w:val="center"/>
        <w:rPr>
          <w:b/>
          <w:bCs/>
          <w:color w:val="808080" w:themeColor="background1" w:themeShade="80"/>
          <w:sz w:val="24"/>
          <w:szCs w:val="24"/>
        </w:rPr>
      </w:pPr>
    </w:p>
    <w:p w14:paraId="316F2AB9" w14:textId="20C829AF" w:rsidR="008B05AE" w:rsidRDefault="008B05AE" w:rsidP="008B05AE">
      <w:pPr>
        <w:widowControl w:val="0"/>
        <w:spacing w:after="0" w:line="240" w:lineRule="auto"/>
        <w:jc w:val="center"/>
        <w:rPr>
          <w:b/>
          <w:bCs/>
          <w:color w:val="808080" w:themeColor="background1" w:themeShade="80"/>
          <w:sz w:val="24"/>
          <w:szCs w:val="24"/>
        </w:rPr>
      </w:pPr>
    </w:p>
    <w:p w14:paraId="39F3F378" w14:textId="77777777" w:rsidR="004B0579" w:rsidRDefault="004B0579" w:rsidP="008B05AE">
      <w:pPr>
        <w:widowControl w:val="0"/>
        <w:spacing w:after="0" w:line="240" w:lineRule="auto"/>
        <w:jc w:val="center"/>
        <w:rPr>
          <w:b/>
          <w:bCs/>
          <w:color w:val="808080" w:themeColor="background1" w:themeShade="80"/>
          <w:sz w:val="24"/>
          <w:szCs w:val="24"/>
        </w:rPr>
      </w:pPr>
    </w:p>
    <w:p w14:paraId="7BA4ABAD" w14:textId="77777777" w:rsidR="00757CBA" w:rsidRDefault="00757CBA" w:rsidP="00757CBA">
      <w:pPr>
        <w:widowControl w:val="0"/>
        <w:spacing w:after="0" w:line="240" w:lineRule="auto"/>
        <w:rPr>
          <w:b/>
          <w:bCs/>
          <w:color w:val="808080" w:themeColor="background1" w:themeShade="80"/>
          <w:sz w:val="24"/>
          <w:szCs w:val="24"/>
        </w:rPr>
      </w:pPr>
    </w:p>
    <w:p w14:paraId="6536DDB9" w14:textId="77777777" w:rsidR="008B05AE" w:rsidRPr="00D90445" w:rsidRDefault="008B05AE" w:rsidP="004B0579">
      <w:pPr>
        <w:widowControl w:val="0"/>
        <w:spacing w:after="0" w:line="240" w:lineRule="auto"/>
        <w:jc w:val="center"/>
        <w:rPr>
          <w:b/>
          <w:bCs/>
          <w:color w:val="595959" w:themeColor="text1" w:themeTint="A6"/>
          <w:sz w:val="24"/>
          <w:szCs w:val="24"/>
        </w:rPr>
      </w:pPr>
    </w:p>
    <w:p w14:paraId="2BA0BE34" w14:textId="77777777" w:rsidR="00C77B6B" w:rsidRDefault="00C77B6B" w:rsidP="00C77B6B">
      <w:pPr>
        <w:widowControl w:val="0"/>
        <w:spacing w:after="0" w:line="240" w:lineRule="auto"/>
        <w:jc w:val="center"/>
        <w:rPr>
          <w:b/>
          <w:bCs/>
          <w:color w:val="595959" w:themeColor="text1" w:themeTint="A6"/>
          <w:sz w:val="52"/>
          <w:szCs w:val="52"/>
        </w:rPr>
      </w:pPr>
      <w:r w:rsidRPr="00522231">
        <w:rPr>
          <w:b/>
          <w:bCs/>
          <w:color w:val="C00000"/>
          <w:sz w:val="52"/>
          <w:szCs w:val="52"/>
        </w:rPr>
        <w:t>A</w:t>
      </w:r>
      <w:r w:rsidRPr="00D90445">
        <w:rPr>
          <w:b/>
          <w:bCs/>
          <w:color w:val="595959" w:themeColor="text1" w:themeTint="A6"/>
          <w:sz w:val="52"/>
          <w:szCs w:val="52"/>
        </w:rPr>
        <w:t xml:space="preserve">daptive </w:t>
      </w:r>
      <w:r>
        <w:rPr>
          <w:b/>
          <w:bCs/>
          <w:color w:val="C00000"/>
          <w:sz w:val="52"/>
          <w:szCs w:val="52"/>
        </w:rPr>
        <w:t>C</w:t>
      </w:r>
      <w:r>
        <w:rPr>
          <w:b/>
          <w:bCs/>
          <w:color w:val="595959" w:themeColor="text1" w:themeTint="A6"/>
          <w:sz w:val="52"/>
          <w:szCs w:val="52"/>
        </w:rPr>
        <w:t>ognitive</w:t>
      </w:r>
      <w:r w:rsidRPr="00D90445">
        <w:rPr>
          <w:b/>
          <w:bCs/>
          <w:color w:val="595959" w:themeColor="text1" w:themeTint="A6"/>
          <w:sz w:val="52"/>
          <w:szCs w:val="52"/>
        </w:rPr>
        <w:t xml:space="preserve"> </w:t>
      </w:r>
      <w:r>
        <w:rPr>
          <w:b/>
          <w:bCs/>
          <w:color w:val="C00000"/>
          <w:sz w:val="52"/>
          <w:szCs w:val="52"/>
        </w:rPr>
        <w:t>B</w:t>
      </w:r>
      <w:r w:rsidRPr="00D90445">
        <w:rPr>
          <w:b/>
          <w:bCs/>
          <w:color w:val="595959" w:themeColor="text1" w:themeTint="A6"/>
          <w:sz w:val="52"/>
          <w:szCs w:val="52"/>
        </w:rPr>
        <w:t>e</w:t>
      </w:r>
      <w:r>
        <w:rPr>
          <w:b/>
          <w:bCs/>
          <w:color w:val="595959" w:themeColor="text1" w:themeTint="A6"/>
          <w:sz w:val="52"/>
          <w:szCs w:val="52"/>
        </w:rPr>
        <w:t>havioral</w:t>
      </w:r>
      <w:r w:rsidRPr="00D90445">
        <w:rPr>
          <w:b/>
          <w:bCs/>
          <w:color w:val="595959" w:themeColor="text1" w:themeTint="A6"/>
          <w:sz w:val="52"/>
          <w:szCs w:val="52"/>
        </w:rPr>
        <w:t xml:space="preserve"> </w:t>
      </w:r>
      <w:r>
        <w:rPr>
          <w:b/>
          <w:bCs/>
          <w:color w:val="C00000"/>
          <w:sz w:val="52"/>
          <w:szCs w:val="52"/>
        </w:rPr>
        <w:t>T</w:t>
      </w:r>
      <w:r>
        <w:rPr>
          <w:b/>
          <w:bCs/>
          <w:color w:val="595959" w:themeColor="text1" w:themeTint="A6"/>
          <w:sz w:val="52"/>
          <w:szCs w:val="52"/>
        </w:rPr>
        <w:t xml:space="preserve">herapy </w:t>
      </w:r>
      <w:r w:rsidRPr="003B60B3">
        <w:rPr>
          <w:b/>
          <w:bCs/>
          <w:i/>
          <w:iCs/>
          <w:color w:val="C00000"/>
          <w:sz w:val="52"/>
          <w:szCs w:val="52"/>
        </w:rPr>
        <w:t>(A</w:t>
      </w:r>
      <w:r>
        <w:rPr>
          <w:b/>
          <w:bCs/>
          <w:i/>
          <w:iCs/>
          <w:color w:val="C00000"/>
          <w:sz w:val="52"/>
          <w:szCs w:val="52"/>
        </w:rPr>
        <w:t>CBT</w:t>
      </w:r>
      <w:r w:rsidRPr="003B60B3">
        <w:rPr>
          <w:b/>
          <w:bCs/>
          <w:i/>
          <w:iCs/>
          <w:color w:val="C00000"/>
          <w:sz w:val="52"/>
          <w:szCs w:val="52"/>
        </w:rPr>
        <w:t>)</w:t>
      </w:r>
    </w:p>
    <w:p w14:paraId="50ADAD0D" w14:textId="77777777" w:rsidR="00C77B6B" w:rsidRPr="0093127E" w:rsidRDefault="00C77B6B" w:rsidP="00C77B6B">
      <w:pPr>
        <w:widowControl w:val="0"/>
        <w:spacing w:after="0" w:line="240" w:lineRule="auto"/>
        <w:jc w:val="center"/>
        <w:rPr>
          <w:b/>
          <w:bCs/>
          <w:color w:val="595959" w:themeColor="text1" w:themeTint="A6"/>
          <w:sz w:val="24"/>
          <w:szCs w:val="24"/>
        </w:rPr>
      </w:pPr>
      <w:r w:rsidRPr="00D90445">
        <w:rPr>
          <w:b/>
          <w:bCs/>
          <w:color w:val="595959" w:themeColor="text1" w:themeTint="A6"/>
          <w:sz w:val="24"/>
          <w:szCs w:val="24"/>
        </w:rPr>
        <w:t>An Anxiety Treatment Approach That Empowers Through Skill Development</w:t>
      </w:r>
    </w:p>
    <w:p w14:paraId="31D4B599" w14:textId="77777777" w:rsidR="00C77B6B" w:rsidRPr="00D90445" w:rsidRDefault="00C77B6B" w:rsidP="00C77B6B">
      <w:pPr>
        <w:widowControl w:val="0"/>
        <w:spacing w:after="0" w:line="240" w:lineRule="auto"/>
        <w:jc w:val="cente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Adaptive</w:t>
      </w:r>
      <w:r w:rsidRPr="00D90445">
        <w:rPr>
          <w:rFonts w:asciiTheme="majorHAnsi" w:hAnsiTheme="majorHAnsi" w:cstheme="majorHAnsi"/>
          <w:color w:val="595959" w:themeColor="text1" w:themeTint="A6"/>
          <w:sz w:val="20"/>
          <w:szCs w:val="20"/>
        </w:rPr>
        <w:t xml:space="preserve"> CBT</w:t>
      </w:r>
      <w:r>
        <w:rPr>
          <w:rFonts w:asciiTheme="majorHAnsi" w:hAnsiTheme="majorHAnsi" w:cstheme="majorHAnsi"/>
          <w:color w:val="595959" w:themeColor="text1" w:themeTint="A6"/>
          <w:sz w:val="20"/>
          <w:szCs w:val="20"/>
        </w:rPr>
        <w:t xml:space="preserve"> is an</w:t>
      </w:r>
      <w:r w:rsidRPr="00D90445">
        <w:rPr>
          <w:rFonts w:asciiTheme="majorHAnsi" w:hAnsiTheme="majorHAnsi" w:cstheme="majorHAnsi"/>
          <w:color w:val="595959" w:themeColor="text1" w:themeTint="A6"/>
          <w:sz w:val="20"/>
          <w:szCs w:val="20"/>
        </w:rPr>
        <w:t xml:space="preserve"> anxiety treatment program that focuses on helping clients to confidently</w:t>
      </w:r>
      <w:r>
        <w:rPr>
          <w:rFonts w:asciiTheme="majorHAnsi" w:hAnsiTheme="majorHAnsi" w:cstheme="majorHAnsi"/>
          <w:color w:val="595959" w:themeColor="text1" w:themeTint="A6"/>
          <w:sz w:val="20"/>
          <w:szCs w:val="20"/>
        </w:rPr>
        <w:t xml:space="preserve"> and skillfully</w:t>
      </w:r>
      <w:r w:rsidRPr="00D90445">
        <w:rPr>
          <w:rFonts w:asciiTheme="majorHAnsi" w:hAnsiTheme="majorHAnsi" w:cstheme="majorHAnsi"/>
          <w:color w:val="595959" w:themeColor="text1" w:themeTint="A6"/>
          <w:sz w:val="20"/>
          <w:szCs w:val="20"/>
        </w:rPr>
        <w:t xml:space="preserve"> adapt to the experience of anxiety rather than chase an endless cycle of anxiety symptom relief.</w:t>
      </w:r>
    </w:p>
    <w:p w14:paraId="48477B4F" w14:textId="77777777" w:rsidR="00C77B6B" w:rsidRPr="00D90445" w:rsidRDefault="00C77B6B" w:rsidP="00C77B6B">
      <w:pPr>
        <w:widowControl w:val="0"/>
        <w:spacing w:after="0" w:line="240" w:lineRule="auto"/>
        <w:jc w:val="center"/>
        <w:rPr>
          <w:rFonts w:asciiTheme="majorHAnsi" w:hAnsiTheme="majorHAnsi" w:cstheme="majorHAnsi"/>
          <w:color w:val="595959" w:themeColor="text1" w:themeTint="A6"/>
          <w:sz w:val="20"/>
          <w:szCs w:val="20"/>
        </w:rPr>
      </w:pPr>
    </w:p>
    <w:p w14:paraId="79525F89" w14:textId="77777777" w:rsidR="00C77B6B" w:rsidRPr="00D90445" w:rsidRDefault="00C77B6B" w:rsidP="00C77B6B">
      <w:pPr>
        <w:widowControl w:val="0"/>
        <w:spacing w:after="0" w:line="240" w:lineRule="auto"/>
        <w:jc w:val="center"/>
        <w:rPr>
          <w:rFonts w:asciiTheme="majorHAnsi" w:hAnsiTheme="majorHAnsi" w:cstheme="majorHAnsi"/>
          <w:color w:val="595959" w:themeColor="text1" w:themeTint="A6"/>
          <w:sz w:val="20"/>
          <w:szCs w:val="20"/>
        </w:rPr>
      </w:pPr>
      <w:r w:rsidRPr="00D90445">
        <w:rPr>
          <w:b/>
          <w:bCs/>
          <w:noProof/>
          <w:color w:val="595959" w:themeColor="text1" w:themeTint="A6"/>
          <w:sz w:val="32"/>
          <w:szCs w:val="32"/>
        </w:rPr>
        <mc:AlternateContent>
          <mc:Choice Requires="wps">
            <w:drawing>
              <wp:anchor distT="0" distB="0" distL="114300" distR="114300" simplePos="0" relativeHeight="251659264" behindDoc="0" locked="0" layoutInCell="1" allowOverlap="1" wp14:anchorId="682802CD" wp14:editId="62007260">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7FFF0205" id="Straight Connector 2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6FB82A5F" w14:textId="77777777" w:rsidR="004B0579" w:rsidRDefault="004B0579" w:rsidP="009A5BE8">
      <w:pPr>
        <w:widowControl w:val="0"/>
        <w:spacing w:after="0" w:line="240" w:lineRule="auto"/>
        <w:jc w:val="center"/>
        <w:rPr>
          <w:b/>
          <w:bCs/>
          <w:color w:val="595959" w:themeColor="text1" w:themeTint="A6"/>
          <w:sz w:val="32"/>
          <w:szCs w:val="32"/>
        </w:rPr>
      </w:pPr>
    </w:p>
    <w:p w14:paraId="200D50CE" w14:textId="77777777" w:rsidR="00B95B12" w:rsidRPr="00D90445" w:rsidRDefault="00B95B12" w:rsidP="009A5BE8">
      <w:pPr>
        <w:widowControl w:val="0"/>
        <w:spacing w:after="0" w:line="240" w:lineRule="auto"/>
        <w:jc w:val="center"/>
        <w:rPr>
          <w:b/>
          <w:bCs/>
          <w:color w:val="595959" w:themeColor="text1" w:themeTint="A6"/>
          <w:sz w:val="32"/>
          <w:szCs w:val="32"/>
        </w:rPr>
      </w:pPr>
    </w:p>
    <w:p w14:paraId="273E47DD" w14:textId="77777777" w:rsidR="00C948E6" w:rsidRPr="00D90445" w:rsidRDefault="00C948E6" w:rsidP="00EB3E04">
      <w:pPr>
        <w:widowControl w:val="0"/>
        <w:spacing w:after="0" w:line="240" w:lineRule="auto"/>
        <w:jc w:val="center"/>
        <w:rPr>
          <w:b/>
          <w:bCs/>
          <w:color w:val="595959" w:themeColor="text1" w:themeTint="A6"/>
          <w:sz w:val="36"/>
          <w:szCs w:val="36"/>
        </w:rPr>
      </w:pPr>
    </w:p>
    <w:p w14:paraId="10195D7B" w14:textId="77777777" w:rsidR="00C948E6" w:rsidRPr="00D90445" w:rsidRDefault="00C948E6" w:rsidP="00EB3E04">
      <w:pPr>
        <w:widowControl w:val="0"/>
        <w:spacing w:after="0" w:line="240" w:lineRule="auto"/>
        <w:jc w:val="center"/>
        <w:rPr>
          <w:b/>
          <w:bCs/>
          <w:color w:val="595959" w:themeColor="text1" w:themeTint="A6"/>
          <w:sz w:val="36"/>
          <w:szCs w:val="36"/>
        </w:rPr>
      </w:pPr>
    </w:p>
    <w:p w14:paraId="5E741D37" w14:textId="77777777" w:rsidR="008C5A08" w:rsidRPr="00D90445" w:rsidRDefault="008C5A08" w:rsidP="008C5A08">
      <w:pPr>
        <w:widowControl w:val="0"/>
        <w:spacing w:after="0" w:line="240" w:lineRule="auto"/>
        <w:rPr>
          <w:rFonts w:cs="Times New Roman"/>
          <w:b/>
          <w:bCs/>
          <w:color w:val="595959" w:themeColor="text1" w:themeTint="A6"/>
          <w:sz w:val="48"/>
          <w:szCs w:val="48"/>
        </w:rPr>
      </w:pPr>
    </w:p>
    <w:p w14:paraId="1A321A30" w14:textId="77777777" w:rsidR="008C5A08" w:rsidRPr="00D90445" w:rsidRDefault="008C5A08" w:rsidP="008C5A08">
      <w:pPr>
        <w:widowControl w:val="0"/>
        <w:spacing w:after="0" w:line="240" w:lineRule="auto"/>
        <w:rPr>
          <w:rFonts w:cs="Times New Roman"/>
          <w:b/>
          <w:bCs/>
          <w:color w:val="595959" w:themeColor="text1" w:themeTint="A6"/>
          <w:sz w:val="48"/>
          <w:szCs w:val="48"/>
        </w:rPr>
      </w:pPr>
    </w:p>
    <w:p w14:paraId="468228EA" w14:textId="77777777" w:rsidR="00F57B45" w:rsidRPr="00D90445" w:rsidRDefault="00F57B45" w:rsidP="008C5A08">
      <w:pPr>
        <w:widowControl w:val="0"/>
        <w:spacing w:after="0" w:line="240" w:lineRule="auto"/>
        <w:rPr>
          <w:rFonts w:cs="Times New Roman"/>
          <w:b/>
          <w:bCs/>
          <w:color w:val="595959" w:themeColor="text1" w:themeTint="A6"/>
          <w:sz w:val="48"/>
          <w:szCs w:val="48"/>
        </w:rPr>
      </w:pPr>
    </w:p>
    <w:p w14:paraId="3957BEE5" w14:textId="322C690E" w:rsidR="009F6098" w:rsidRPr="00D90445" w:rsidRDefault="00C04ED5" w:rsidP="008C5A08">
      <w:pPr>
        <w:widowControl w:val="0"/>
        <w:spacing w:after="0" w:line="240" w:lineRule="auto"/>
        <w:rPr>
          <w:rFonts w:cs="Times New Roman"/>
          <w:b/>
          <w:bCs/>
          <w:i/>
          <w:iCs/>
          <w:color w:val="595959" w:themeColor="text1" w:themeTint="A6"/>
          <w:sz w:val="48"/>
          <w:szCs w:val="48"/>
        </w:rPr>
      </w:pPr>
      <w:r w:rsidRPr="00D90445">
        <w:rPr>
          <w:rFonts w:cs="Times New Roman"/>
          <w:b/>
          <w:bCs/>
          <w:i/>
          <w:iCs/>
          <w:color w:val="595959" w:themeColor="text1" w:themeTint="A6"/>
          <w:sz w:val="48"/>
          <w:szCs w:val="48"/>
        </w:rPr>
        <w:t xml:space="preserve">Stage 1: Belief Tracking &amp; </w:t>
      </w:r>
      <w:r>
        <w:rPr>
          <w:rFonts w:cs="Times New Roman"/>
          <w:b/>
          <w:bCs/>
          <w:i/>
          <w:iCs/>
          <w:color w:val="595959" w:themeColor="text1" w:themeTint="A6"/>
          <w:sz w:val="48"/>
          <w:szCs w:val="48"/>
        </w:rPr>
        <w:t>Cognitive Exposure</w:t>
      </w:r>
    </w:p>
    <w:p w14:paraId="3FE88A11" w14:textId="37A0F54D" w:rsidR="00A73964" w:rsidRPr="00D90445" w:rsidRDefault="009F6098" w:rsidP="008C5A08">
      <w:pPr>
        <w:widowControl w:val="0"/>
        <w:spacing w:after="0" w:line="240" w:lineRule="auto"/>
        <w:rPr>
          <w:b/>
          <w:bCs/>
          <w:color w:val="595959" w:themeColor="text1" w:themeTint="A6"/>
          <w:sz w:val="36"/>
          <w:szCs w:val="36"/>
        </w:rPr>
      </w:pPr>
      <w:r w:rsidRPr="00D90445">
        <w:rPr>
          <w:rFonts w:cs="Times New Roman"/>
          <w:b/>
          <w:bCs/>
          <w:color w:val="C00000"/>
          <w:sz w:val="44"/>
          <w:szCs w:val="44"/>
        </w:rPr>
        <w:t>M</w:t>
      </w:r>
      <w:r w:rsidRPr="00D90445">
        <w:rPr>
          <w:rFonts w:cs="Times New Roman"/>
          <w:color w:val="595959" w:themeColor="text1" w:themeTint="A6"/>
          <w:sz w:val="28"/>
          <w:szCs w:val="28"/>
        </w:rPr>
        <w:t xml:space="preserve">odule </w:t>
      </w:r>
      <w:r w:rsidR="00335FB4">
        <w:rPr>
          <w:rFonts w:cs="Times New Roman"/>
          <w:color w:val="595959" w:themeColor="text1" w:themeTint="A6"/>
          <w:sz w:val="28"/>
          <w:szCs w:val="28"/>
        </w:rPr>
        <w:t>3</w:t>
      </w:r>
      <w:r w:rsidRPr="00D90445">
        <w:rPr>
          <w:rFonts w:cs="Times New Roman"/>
          <w:color w:val="595959" w:themeColor="text1" w:themeTint="A6"/>
          <w:sz w:val="28"/>
          <w:szCs w:val="28"/>
        </w:rPr>
        <w:t xml:space="preserve">: </w:t>
      </w:r>
      <w:r w:rsidR="00414D96">
        <w:rPr>
          <w:rFonts w:cs="Times New Roman"/>
          <w:b/>
          <w:bCs/>
          <w:color w:val="C00000"/>
          <w:sz w:val="44"/>
          <w:szCs w:val="44"/>
        </w:rPr>
        <w:t>C</w:t>
      </w:r>
      <w:r w:rsidR="00414D96">
        <w:rPr>
          <w:rFonts w:cs="Times New Roman"/>
          <w:color w:val="595959" w:themeColor="text1" w:themeTint="A6"/>
          <w:sz w:val="28"/>
          <w:szCs w:val="28"/>
        </w:rPr>
        <w:t>reating Absolute Beliefs</w:t>
      </w:r>
      <w:r w:rsidR="00C50DDE">
        <w:rPr>
          <w:rFonts w:cs="Times New Roman"/>
          <w:color w:val="595959" w:themeColor="text1" w:themeTint="A6"/>
          <w:sz w:val="28"/>
          <w:szCs w:val="28"/>
        </w:rPr>
        <w:t xml:space="preserve"> </w:t>
      </w:r>
      <w:r w:rsidR="00263AAD">
        <w:rPr>
          <w:rFonts w:cs="Times New Roman"/>
          <w:color w:val="595959" w:themeColor="text1" w:themeTint="A6"/>
          <w:sz w:val="28"/>
          <w:szCs w:val="28"/>
        </w:rPr>
        <w:t>–</w:t>
      </w:r>
      <w:r w:rsidR="00C50DDE">
        <w:rPr>
          <w:rFonts w:cs="Times New Roman"/>
          <w:color w:val="595959" w:themeColor="text1" w:themeTint="A6"/>
          <w:sz w:val="28"/>
          <w:szCs w:val="28"/>
        </w:rPr>
        <w:t xml:space="preserve"> </w:t>
      </w:r>
      <w:r w:rsidR="00263AAD" w:rsidRPr="00263AAD">
        <w:rPr>
          <w:rFonts w:cs="Times New Roman"/>
          <w:color w:val="595959" w:themeColor="text1" w:themeTint="A6"/>
          <w:sz w:val="20"/>
          <w:szCs w:val="20"/>
        </w:rPr>
        <w:t>(</w:t>
      </w:r>
      <w:r w:rsidR="00E1737E">
        <w:rPr>
          <w:rFonts w:cs="Times New Roman"/>
          <w:color w:val="595959" w:themeColor="text1" w:themeTint="A6"/>
          <w:sz w:val="20"/>
          <w:szCs w:val="20"/>
        </w:rPr>
        <w:t xml:space="preserve">Between Session </w:t>
      </w:r>
      <w:r w:rsidR="002E6F1E">
        <w:rPr>
          <w:rFonts w:cs="Times New Roman"/>
          <w:color w:val="595959" w:themeColor="text1" w:themeTint="A6"/>
          <w:sz w:val="20"/>
          <w:szCs w:val="20"/>
        </w:rPr>
        <w:t xml:space="preserve">&amp; </w:t>
      </w:r>
      <w:r w:rsidR="00335FB4">
        <w:rPr>
          <w:rFonts w:cs="Times New Roman"/>
          <w:color w:val="595959" w:themeColor="text1" w:themeTint="A6"/>
          <w:sz w:val="20"/>
          <w:szCs w:val="20"/>
        </w:rPr>
        <w:t xml:space="preserve">In-session </w:t>
      </w:r>
      <w:r w:rsidR="00850569">
        <w:rPr>
          <w:rFonts w:cs="Times New Roman"/>
          <w:color w:val="595959" w:themeColor="text1" w:themeTint="A6"/>
          <w:sz w:val="20"/>
          <w:szCs w:val="20"/>
        </w:rPr>
        <w:t>Therapy Activity</w:t>
      </w:r>
      <w:r w:rsidR="00263AAD" w:rsidRPr="00263AAD">
        <w:rPr>
          <w:rFonts w:cs="Times New Roman"/>
          <w:color w:val="595959" w:themeColor="text1" w:themeTint="A6"/>
          <w:sz w:val="20"/>
          <w:szCs w:val="20"/>
        </w:rPr>
        <w:t>)</w:t>
      </w:r>
    </w:p>
    <w:p w14:paraId="2A9262FA" w14:textId="1969EEDC" w:rsidR="00796B59" w:rsidRDefault="00796B59" w:rsidP="00A73964">
      <w:pPr>
        <w:widowControl w:val="0"/>
        <w:jc w:val="center"/>
        <w:rPr>
          <w:b/>
          <w:sz w:val="24"/>
          <w:szCs w:val="24"/>
        </w:rPr>
      </w:pPr>
    </w:p>
    <w:p w14:paraId="6C6FDB1A" w14:textId="7F2731B8" w:rsidR="004B7BCD" w:rsidRDefault="004B7BCD" w:rsidP="002B60B2">
      <w:pPr>
        <w:widowControl w:val="0"/>
        <w:rPr>
          <w:b/>
          <w:sz w:val="24"/>
          <w:szCs w:val="24"/>
        </w:rPr>
      </w:pPr>
    </w:p>
    <w:p w14:paraId="0E9DE381" w14:textId="63614A05" w:rsidR="004B7BCD" w:rsidRDefault="004B7BCD" w:rsidP="00A73964">
      <w:pPr>
        <w:widowControl w:val="0"/>
        <w:jc w:val="center"/>
        <w:rPr>
          <w:noProof/>
        </w:rPr>
      </w:pPr>
    </w:p>
    <w:p w14:paraId="06081FBD" w14:textId="77777777" w:rsidR="008A6628" w:rsidRDefault="008A6628" w:rsidP="00A73964">
      <w:pPr>
        <w:widowControl w:val="0"/>
        <w:jc w:val="center"/>
        <w:rPr>
          <w:noProof/>
        </w:rPr>
      </w:pPr>
    </w:p>
    <w:p w14:paraId="3BBF150C" w14:textId="77777777" w:rsidR="008A6628" w:rsidRDefault="008A6628" w:rsidP="00A73964">
      <w:pPr>
        <w:widowControl w:val="0"/>
        <w:jc w:val="center"/>
        <w:rPr>
          <w:noProof/>
        </w:rPr>
      </w:pPr>
    </w:p>
    <w:p w14:paraId="40573AEF" w14:textId="77777777" w:rsidR="008A6628" w:rsidRDefault="008A6628" w:rsidP="00A73964">
      <w:pPr>
        <w:widowControl w:val="0"/>
        <w:jc w:val="center"/>
        <w:rPr>
          <w:noProof/>
        </w:rPr>
      </w:pPr>
    </w:p>
    <w:p w14:paraId="67781F3E" w14:textId="77777777" w:rsidR="008A6628" w:rsidRDefault="008A6628" w:rsidP="00A73964">
      <w:pPr>
        <w:widowControl w:val="0"/>
        <w:jc w:val="center"/>
        <w:rPr>
          <w:noProof/>
        </w:rPr>
      </w:pPr>
    </w:p>
    <w:p w14:paraId="5AE5F824" w14:textId="0F541E68" w:rsidR="005924E5" w:rsidRDefault="00D53249" w:rsidP="00A07E56">
      <w:pPr>
        <w:spacing w:after="0" w:line="240" w:lineRule="auto"/>
        <w:rPr>
          <w:rFonts w:ascii="Candara" w:hAnsi="Candara"/>
          <w:b/>
          <w:color w:val="595959" w:themeColor="text1" w:themeTint="A6"/>
          <w:sz w:val="20"/>
          <w:szCs w:val="20"/>
        </w:rPr>
      </w:pPr>
      <w:r>
        <w:rPr>
          <w:rFonts w:ascii="Candara" w:hAnsi="Candara"/>
          <w:b/>
          <w:color w:val="C00000"/>
          <w:sz w:val="44"/>
          <w:szCs w:val="44"/>
        </w:rPr>
        <w:lastRenderedPageBreak/>
        <w:t>W</w:t>
      </w:r>
      <w:r w:rsidRPr="00462AB0">
        <w:rPr>
          <w:rFonts w:ascii="Candara" w:hAnsi="Candara"/>
          <w:b/>
          <w:color w:val="595959" w:themeColor="text1" w:themeTint="A6"/>
          <w:sz w:val="28"/>
          <w:szCs w:val="28"/>
        </w:rPr>
        <w:t>eek 1:</w:t>
      </w:r>
      <w:r w:rsidRPr="00A63B71">
        <w:rPr>
          <w:rFonts w:ascii="Candara" w:hAnsi="Candara"/>
          <w:b/>
          <w:sz w:val="28"/>
          <w:szCs w:val="28"/>
        </w:rPr>
        <w:t xml:space="preserve"> </w:t>
      </w:r>
      <w:r w:rsidR="00A10D28">
        <w:rPr>
          <w:rFonts w:ascii="Candara" w:hAnsi="Candara"/>
          <w:b/>
          <w:color w:val="C00000"/>
          <w:sz w:val="44"/>
          <w:szCs w:val="44"/>
        </w:rPr>
        <w:t>H</w:t>
      </w:r>
      <w:r w:rsidR="00A07E56">
        <w:rPr>
          <w:rFonts w:ascii="Candara" w:hAnsi="Candara"/>
          <w:b/>
          <w:color w:val="595959" w:themeColor="text1" w:themeTint="A6"/>
          <w:sz w:val="28"/>
          <w:szCs w:val="28"/>
        </w:rPr>
        <w:t>omework</w:t>
      </w:r>
      <w:r w:rsidRPr="00462AB0">
        <w:rPr>
          <w:rFonts w:ascii="Candara" w:hAnsi="Candara"/>
          <w:b/>
          <w:color w:val="595959" w:themeColor="text1" w:themeTint="A6"/>
          <w:sz w:val="36"/>
          <w:szCs w:val="36"/>
        </w:rPr>
        <w:t xml:space="preserve"> </w:t>
      </w:r>
      <w:r w:rsidRPr="00462AB0">
        <w:rPr>
          <w:rFonts w:ascii="Candara" w:hAnsi="Candara"/>
          <w:b/>
          <w:color w:val="595959" w:themeColor="text1" w:themeTint="A6"/>
          <w:sz w:val="28"/>
          <w:szCs w:val="28"/>
        </w:rPr>
        <w:t xml:space="preserve">Day </w:t>
      </w:r>
      <w:r>
        <w:rPr>
          <w:rFonts w:ascii="Candara" w:hAnsi="Candara"/>
          <w:b/>
          <w:color w:val="595959" w:themeColor="text1" w:themeTint="A6"/>
          <w:sz w:val="28"/>
          <w:szCs w:val="28"/>
        </w:rPr>
        <w:t>1</w:t>
      </w:r>
      <w:r w:rsidR="00792FA0">
        <w:rPr>
          <w:rFonts w:ascii="Candara" w:hAnsi="Candara"/>
          <w:b/>
          <w:color w:val="595959" w:themeColor="text1" w:themeTint="A6"/>
          <w:sz w:val="28"/>
          <w:szCs w:val="28"/>
        </w:rPr>
        <w:t>-</w:t>
      </w:r>
      <w:r w:rsidR="00133886">
        <w:rPr>
          <w:rFonts w:ascii="Candara" w:hAnsi="Candara"/>
          <w:b/>
          <w:color w:val="595959" w:themeColor="text1" w:themeTint="A6"/>
          <w:sz w:val="28"/>
          <w:szCs w:val="28"/>
        </w:rPr>
        <w:t>6</w:t>
      </w:r>
      <w:r w:rsidR="00C625D5">
        <w:rPr>
          <w:rFonts w:ascii="Candara" w:hAnsi="Candara"/>
          <w:b/>
          <w:color w:val="595959" w:themeColor="text1" w:themeTint="A6"/>
          <w:sz w:val="28"/>
          <w:szCs w:val="28"/>
        </w:rPr>
        <w:t xml:space="preserve"> </w:t>
      </w:r>
    </w:p>
    <w:p w14:paraId="6954196F" w14:textId="54661193" w:rsidR="00290F6F" w:rsidRPr="00B87EA8" w:rsidRDefault="00A10D28" w:rsidP="00B87EA8">
      <w:pPr>
        <w:spacing w:after="0" w:line="360" w:lineRule="auto"/>
        <w:rPr>
          <w:rFonts w:ascii="Candara" w:hAnsi="Candara"/>
          <w:b/>
          <w:color w:val="C00000"/>
          <w:sz w:val="44"/>
          <w:szCs w:val="44"/>
        </w:rPr>
      </w:pPr>
      <w:r>
        <w:rPr>
          <w:rFonts w:ascii="Candara" w:hAnsi="Candara"/>
          <w:bCs/>
          <w:color w:val="595959" w:themeColor="text1" w:themeTint="A6"/>
          <w:sz w:val="26"/>
          <w:szCs w:val="26"/>
        </w:rPr>
        <w:t>Top 10 Scary Assumptions</w:t>
      </w:r>
      <w:r w:rsidR="00B95B12" w:rsidRPr="00D93874">
        <w:rPr>
          <w:rFonts w:ascii="Candara" w:hAnsi="Candara"/>
          <w:b/>
          <w:color w:val="595959" w:themeColor="text1" w:themeTint="A6"/>
          <w:sz w:val="26"/>
          <w:szCs w:val="26"/>
        </w:rPr>
        <w:t xml:space="preserve"> </w:t>
      </w:r>
      <w:r w:rsidR="00B95B12" w:rsidRPr="00D62739">
        <w:rPr>
          <w:rFonts w:ascii="Candara" w:hAnsi="Candara"/>
          <w:b/>
          <w:color w:val="595959" w:themeColor="text1" w:themeTint="A6"/>
          <w:sz w:val="28"/>
          <w:szCs w:val="28"/>
        </w:rPr>
        <w:t xml:space="preserve">            </w:t>
      </w:r>
    </w:p>
    <w:tbl>
      <w:tblPr>
        <w:tblW w:w="11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3600"/>
        <w:gridCol w:w="2028"/>
        <w:gridCol w:w="2587"/>
        <w:gridCol w:w="2587"/>
      </w:tblGrid>
      <w:tr w:rsidR="00290F6F" w:rsidRPr="00B232D6" w14:paraId="532B01CD" w14:textId="77777777" w:rsidTr="00B87EA8">
        <w:trPr>
          <w:trHeight w:val="269"/>
        </w:trPr>
        <w:tc>
          <w:tcPr>
            <w:tcW w:w="11157" w:type="dxa"/>
            <w:gridSpan w:val="5"/>
            <w:tcBorders>
              <w:top w:val="single" w:sz="4" w:space="0" w:color="auto"/>
              <w:bottom w:val="single" w:sz="4" w:space="0" w:color="auto"/>
            </w:tcBorders>
            <w:shd w:val="clear" w:color="auto" w:fill="F2F2F2" w:themeFill="background1" w:themeFillShade="F2"/>
          </w:tcPr>
          <w:p w14:paraId="759E40DB" w14:textId="3A54A37E" w:rsidR="00290F6F" w:rsidRPr="00527E67" w:rsidRDefault="00290F6F" w:rsidP="00527E67">
            <w:pPr>
              <w:spacing w:after="240" w:line="240" w:lineRule="auto"/>
              <w:rPr>
                <w:rFonts w:ascii="Candara" w:eastAsia="Helvetica Neue" w:hAnsi="Candara" w:cstheme="majorHAnsi"/>
                <w:bCs/>
                <w:color w:val="595959" w:themeColor="text1" w:themeTint="A6"/>
                <w:sz w:val="20"/>
                <w:szCs w:val="20"/>
              </w:rPr>
            </w:pPr>
            <w:r>
              <w:rPr>
                <w:rFonts w:cstheme="minorHAnsi"/>
                <w:b/>
                <w:bCs/>
                <w:color w:val="595959" w:themeColor="text1" w:themeTint="A6"/>
                <w:sz w:val="28"/>
                <w:szCs w:val="28"/>
              </w:rPr>
              <w:t xml:space="preserve"> </w:t>
            </w:r>
            <w:r w:rsidR="00527E67" w:rsidRPr="002A4A88">
              <w:rPr>
                <w:rFonts w:ascii="Candara" w:eastAsia="Helvetica Neue" w:hAnsi="Candara" w:cstheme="majorHAnsi"/>
                <w:bCs/>
                <w:i/>
                <w:iCs/>
                <w:color w:val="C00000"/>
                <w:sz w:val="24"/>
                <w:szCs w:val="24"/>
              </w:rPr>
              <w:t>Instructions:</w:t>
            </w:r>
            <w:r w:rsidR="00527E67" w:rsidRPr="002A4A88">
              <w:rPr>
                <w:rFonts w:ascii="Candara" w:eastAsia="Helvetica Neue" w:hAnsi="Candara" w:cstheme="majorHAnsi"/>
                <w:bCs/>
                <w:color w:val="C00000"/>
                <w:sz w:val="20"/>
                <w:szCs w:val="20"/>
              </w:rPr>
              <w:t xml:space="preserve"> </w:t>
            </w:r>
            <w:r w:rsidR="00527E67" w:rsidRPr="002E6F1E">
              <w:rPr>
                <w:rFonts w:ascii="Candara" w:eastAsia="Helvetica Neue" w:hAnsi="Candara" w:cstheme="majorHAnsi"/>
                <w:b/>
                <w:color w:val="C00000"/>
                <w:sz w:val="24"/>
                <w:szCs w:val="24"/>
              </w:rPr>
              <w:t>1:</w:t>
            </w:r>
            <w:r w:rsidR="00527E67" w:rsidRPr="002E6F1E">
              <w:rPr>
                <w:rFonts w:ascii="Candara" w:eastAsia="Helvetica Neue" w:hAnsi="Candara" w:cstheme="majorHAnsi"/>
                <w:bCs/>
                <w:color w:val="C00000"/>
                <w:sz w:val="20"/>
                <w:szCs w:val="20"/>
              </w:rPr>
              <w:t xml:space="preserve"> </w:t>
            </w:r>
            <w:r w:rsidR="00527E67" w:rsidRPr="000E5D46">
              <w:rPr>
                <w:rFonts w:ascii="Candara" w:eastAsia="Helvetica Neue" w:hAnsi="Candara" w:cstheme="majorHAnsi"/>
                <w:bCs/>
                <w:color w:val="595959" w:themeColor="text1" w:themeTint="A6"/>
                <w:sz w:val="20"/>
                <w:szCs w:val="20"/>
              </w:rPr>
              <w:t xml:space="preserve">Review your top collected assumptions from past and current tracking.  </w:t>
            </w:r>
            <w:r w:rsidR="00527E67" w:rsidRPr="002E6F1E">
              <w:rPr>
                <w:rFonts w:ascii="Candara" w:eastAsia="Helvetica Neue" w:hAnsi="Candara" w:cstheme="majorHAnsi"/>
                <w:b/>
                <w:color w:val="C00000"/>
                <w:sz w:val="24"/>
                <w:szCs w:val="24"/>
              </w:rPr>
              <w:t>A:</w:t>
            </w:r>
            <w:r w:rsidR="00527E67" w:rsidRPr="002E6F1E">
              <w:rPr>
                <w:rFonts w:ascii="Candara" w:eastAsia="Helvetica Neue" w:hAnsi="Candara" w:cstheme="majorHAnsi"/>
                <w:bCs/>
                <w:color w:val="C00000"/>
                <w:sz w:val="20"/>
                <w:szCs w:val="20"/>
              </w:rPr>
              <w:t xml:space="preserve"> </w:t>
            </w:r>
            <w:r w:rsidR="00527E67" w:rsidRPr="000E5D46">
              <w:rPr>
                <w:rFonts w:ascii="Candara" w:eastAsia="Helvetica Neue" w:hAnsi="Candara" w:cstheme="majorHAnsi"/>
                <w:bCs/>
                <w:color w:val="595959" w:themeColor="text1" w:themeTint="A6"/>
                <w:sz w:val="20"/>
                <w:szCs w:val="20"/>
              </w:rPr>
              <w:t>Next, narrow down all assumptions to a top 10 on the section below</w:t>
            </w:r>
            <w:r w:rsidR="00527E67">
              <w:rPr>
                <w:rFonts w:ascii="Candara" w:eastAsia="Helvetica Neue" w:hAnsi="Candara" w:cstheme="majorHAnsi"/>
                <w:bCs/>
                <w:color w:val="595959" w:themeColor="text1" w:themeTint="A6"/>
                <w:sz w:val="20"/>
                <w:szCs w:val="20"/>
              </w:rPr>
              <w:t xml:space="preserve">; </w:t>
            </w:r>
            <w:r w:rsidR="00527E67" w:rsidRPr="000E5D46">
              <w:rPr>
                <w:rFonts w:ascii="Candara" w:eastAsia="Helvetica Neue" w:hAnsi="Candara" w:cstheme="majorHAnsi"/>
                <w:bCs/>
                <w:color w:val="595959" w:themeColor="text1" w:themeTint="A6"/>
                <w:sz w:val="20"/>
                <w:szCs w:val="20"/>
              </w:rPr>
              <w:t>These top ten scary assumptions should be assumptions that you feel trigger you the most when you experience them.</w:t>
            </w:r>
            <w:r w:rsidR="00527E67">
              <w:rPr>
                <w:rFonts w:ascii="Candara" w:eastAsia="Helvetica Neue" w:hAnsi="Candara" w:cstheme="majorHAnsi"/>
                <w:bCs/>
                <w:color w:val="595959" w:themeColor="text1" w:themeTint="A6"/>
                <w:sz w:val="20"/>
                <w:szCs w:val="20"/>
              </w:rPr>
              <w:t xml:space="preserve"> </w:t>
            </w:r>
            <w:r w:rsidR="00527E67" w:rsidRPr="0031267C">
              <w:rPr>
                <w:rFonts w:ascii="Candara" w:eastAsia="Helvetica Neue" w:hAnsi="Candara" w:cstheme="majorHAnsi"/>
                <w:b/>
                <w:color w:val="C00000"/>
                <w:sz w:val="24"/>
                <w:szCs w:val="24"/>
              </w:rPr>
              <w:t>B:</w:t>
            </w:r>
            <w:r w:rsidR="00527E67" w:rsidRPr="0031267C">
              <w:rPr>
                <w:rFonts w:ascii="Candara" w:eastAsia="Helvetica Neue" w:hAnsi="Candara" w:cstheme="majorHAnsi"/>
                <w:bCs/>
                <w:color w:val="C00000"/>
                <w:sz w:val="20"/>
                <w:szCs w:val="20"/>
              </w:rPr>
              <w:t xml:space="preserve"> </w:t>
            </w:r>
            <w:r w:rsidR="00527E67">
              <w:rPr>
                <w:rFonts w:ascii="Candara" w:eastAsia="Helvetica Neue" w:hAnsi="Candara" w:cstheme="majorHAnsi"/>
                <w:bCs/>
                <w:color w:val="595959" w:themeColor="text1" w:themeTint="A6"/>
                <w:sz w:val="20"/>
                <w:szCs w:val="20"/>
              </w:rPr>
              <w:t xml:space="preserve">The provide your previously documented believability rating for each assumption. </w:t>
            </w:r>
            <w:r w:rsidR="00527E67" w:rsidRPr="0031267C">
              <w:rPr>
                <w:rFonts w:ascii="Candara" w:eastAsia="Helvetica Neue" w:hAnsi="Candara" w:cstheme="majorHAnsi"/>
                <w:b/>
                <w:color w:val="C00000"/>
                <w:sz w:val="24"/>
                <w:szCs w:val="24"/>
              </w:rPr>
              <w:t>C:</w:t>
            </w:r>
            <w:r w:rsidR="00527E67" w:rsidRPr="0031267C">
              <w:rPr>
                <w:rFonts w:ascii="Candara" w:eastAsia="Helvetica Neue" w:hAnsi="Candara" w:cstheme="majorHAnsi"/>
                <w:bCs/>
                <w:color w:val="C00000"/>
                <w:sz w:val="20"/>
                <w:szCs w:val="20"/>
              </w:rPr>
              <w:t xml:space="preserve"> </w:t>
            </w:r>
            <w:r w:rsidR="00527E67">
              <w:rPr>
                <w:rFonts w:ascii="Candara" w:eastAsia="Helvetica Neue" w:hAnsi="Candara" w:cstheme="majorHAnsi"/>
                <w:bCs/>
                <w:color w:val="595959" w:themeColor="text1" w:themeTint="A6"/>
                <w:sz w:val="20"/>
                <w:szCs w:val="20"/>
              </w:rPr>
              <w:t>Finally, document the theme within the assumption.</w:t>
            </w:r>
          </w:p>
        </w:tc>
      </w:tr>
      <w:tr w:rsidR="006E52F0" w:rsidRPr="00B232D6" w14:paraId="5C47D65A" w14:textId="1FA7667D" w:rsidTr="00B87EA8">
        <w:trPr>
          <w:trHeight w:val="269"/>
        </w:trPr>
        <w:tc>
          <w:tcPr>
            <w:tcW w:w="3955" w:type="dxa"/>
            <w:gridSpan w:val="2"/>
            <w:tcBorders>
              <w:top w:val="single" w:sz="4" w:space="0" w:color="auto"/>
              <w:bottom w:val="single" w:sz="4" w:space="0" w:color="auto"/>
              <w:right w:val="single" w:sz="4" w:space="0" w:color="auto"/>
            </w:tcBorders>
          </w:tcPr>
          <w:p w14:paraId="0B3985CA" w14:textId="77777777" w:rsidR="006E52F0" w:rsidRPr="00CF3600" w:rsidRDefault="006E52F0" w:rsidP="004C2D06">
            <w:pPr>
              <w:widowControl w:val="0"/>
              <w:spacing w:before="120" w:after="0" w:line="166" w:lineRule="auto"/>
              <w:jc w:val="center"/>
              <w:rPr>
                <w:rFonts w:cstheme="minorHAnsi"/>
                <w:b/>
                <w:bCs/>
                <w:color w:val="7F7F7F" w:themeColor="text1" w:themeTint="80"/>
                <w:sz w:val="24"/>
                <w:szCs w:val="24"/>
              </w:rPr>
            </w:pPr>
            <w:r w:rsidRPr="00CF3600">
              <w:rPr>
                <w:rFonts w:cstheme="minorHAnsi"/>
                <w:b/>
                <w:color w:val="7F7F7F" w:themeColor="text1" w:themeTint="80"/>
                <w:sz w:val="24"/>
                <w:szCs w:val="24"/>
              </w:rPr>
              <w:t xml:space="preserve">A:  </w:t>
            </w:r>
            <w:r w:rsidRPr="00CF3600">
              <w:rPr>
                <w:rFonts w:cstheme="minorHAnsi"/>
                <w:bCs/>
                <w:color w:val="7F7F7F" w:themeColor="text1" w:themeTint="80"/>
                <w:sz w:val="24"/>
                <w:szCs w:val="24"/>
              </w:rPr>
              <w:t>Answer:</w:t>
            </w:r>
          </w:p>
        </w:tc>
        <w:tc>
          <w:tcPr>
            <w:tcW w:w="2028" w:type="dxa"/>
            <w:tcBorders>
              <w:top w:val="single" w:sz="4" w:space="0" w:color="auto"/>
              <w:left w:val="single" w:sz="4" w:space="0" w:color="auto"/>
              <w:bottom w:val="single" w:sz="4" w:space="0" w:color="auto"/>
            </w:tcBorders>
          </w:tcPr>
          <w:p w14:paraId="38CE455D" w14:textId="77777777" w:rsidR="006E52F0" w:rsidRPr="00CF3600" w:rsidRDefault="006E52F0" w:rsidP="004C2D06">
            <w:pPr>
              <w:widowControl w:val="0"/>
              <w:spacing w:before="120" w:after="0" w:line="166" w:lineRule="auto"/>
              <w:jc w:val="center"/>
              <w:rPr>
                <w:rFonts w:cstheme="minorHAnsi"/>
                <w:b/>
                <w:bCs/>
                <w:color w:val="7F7F7F" w:themeColor="text1" w:themeTint="80"/>
                <w:sz w:val="24"/>
                <w:szCs w:val="24"/>
              </w:rPr>
            </w:pPr>
            <w:r w:rsidRPr="00CF3600">
              <w:rPr>
                <w:rFonts w:cstheme="minorHAnsi"/>
                <w:b/>
                <w:bCs/>
                <w:color w:val="7F7F7F" w:themeColor="text1" w:themeTint="80"/>
                <w:sz w:val="24"/>
                <w:szCs w:val="24"/>
              </w:rPr>
              <w:t xml:space="preserve"> B: </w:t>
            </w:r>
            <w:r w:rsidRPr="00CF3600">
              <w:rPr>
                <w:rFonts w:cstheme="minorHAnsi"/>
                <w:color w:val="7F7F7F" w:themeColor="text1" w:themeTint="80"/>
                <w:sz w:val="24"/>
                <w:szCs w:val="24"/>
              </w:rPr>
              <w:t>Ratings</w:t>
            </w:r>
          </w:p>
        </w:tc>
        <w:tc>
          <w:tcPr>
            <w:tcW w:w="2587" w:type="dxa"/>
            <w:tcBorders>
              <w:top w:val="single" w:sz="4" w:space="0" w:color="auto"/>
              <w:left w:val="single" w:sz="4" w:space="0" w:color="auto"/>
              <w:bottom w:val="single" w:sz="4" w:space="0" w:color="auto"/>
              <w:right w:val="single" w:sz="4" w:space="0" w:color="auto"/>
            </w:tcBorders>
          </w:tcPr>
          <w:p w14:paraId="7A22BBCB" w14:textId="323ECEC5" w:rsidR="006E52F0" w:rsidRDefault="007F4054" w:rsidP="004C2D06">
            <w:pPr>
              <w:widowControl w:val="0"/>
              <w:spacing w:before="120" w:after="0" w:line="166" w:lineRule="auto"/>
              <w:jc w:val="center"/>
              <w:rPr>
                <w:rFonts w:cstheme="minorHAnsi"/>
                <w:b/>
                <w:bCs/>
                <w:color w:val="595959" w:themeColor="text1" w:themeTint="A6"/>
                <w:sz w:val="28"/>
                <w:szCs w:val="28"/>
              </w:rPr>
            </w:pPr>
            <w:r>
              <w:rPr>
                <w:rFonts w:cstheme="minorHAnsi"/>
                <w:b/>
                <w:bCs/>
                <w:color w:val="7F7F7F" w:themeColor="text1" w:themeTint="80"/>
                <w:sz w:val="24"/>
                <w:szCs w:val="24"/>
              </w:rPr>
              <w:t>C</w:t>
            </w:r>
            <w:r w:rsidR="006E52F0" w:rsidRPr="00CF3600">
              <w:rPr>
                <w:rFonts w:cstheme="minorHAnsi"/>
                <w:b/>
                <w:bCs/>
                <w:color w:val="7F7F7F" w:themeColor="text1" w:themeTint="80"/>
                <w:sz w:val="24"/>
                <w:szCs w:val="24"/>
              </w:rPr>
              <w:t xml:space="preserve">: </w:t>
            </w:r>
            <w:r>
              <w:rPr>
                <w:rFonts w:cstheme="minorHAnsi"/>
                <w:color w:val="7F7F7F" w:themeColor="text1" w:themeTint="80"/>
                <w:sz w:val="24"/>
                <w:szCs w:val="24"/>
              </w:rPr>
              <w:t>Theme</w:t>
            </w:r>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741389B2" w14:textId="0A0B898B" w:rsidR="006E52F0" w:rsidRPr="00CF3600" w:rsidRDefault="006E52F0" w:rsidP="004C2D06">
            <w:pPr>
              <w:widowControl w:val="0"/>
              <w:spacing w:before="120" w:after="0" w:line="166" w:lineRule="auto"/>
              <w:jc w:val="center"/>
              <w:rPr>
                <w:rFonts w:cstheme="minorHAnsi"/>
                <w:b/>
                <w:bCs/>
                <w:color w:val="7F7F7F" w:themeColor="text1" w:themeTint="80"/>
                <w:sz w:val="24"/>
                <w:szCs w:val="24"/>
              </w:rPr>
            </w:pPr>
            <w:r>
              <w:rPr>
                <w:rFonts w:cstheme="minorHAnsi"/>
                <w:b/>
                <w:bCs/>
                <w:color w:val="595959" w:themeColor="text1" w:themeTint="A6"/>
                <w:sz w:val="28"/>
                <w:szCs w:val="28"/>
              </w:rPr>
              <w:t>D</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6E52F0" w:rsidRPr="00B232D6" w14:paraId="2A69F577" w14:textId="1B357694" w:rsidTr="00B87EA8">
        <w:trPr>
          <w:trHeight w:val="242"/>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4AF7252B" w14:textId="77777777" w:rsidR="006E52F0" w:rsidRPr="0060313A" w:rsidRDefault="006E52F0" w:rsidP="00CF3600">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0659C0BC" w14:textId="6A5B481A" w:rsidR="006E52F0" w:rsidRPr="00B232D6" w:rsidRDefault="00000000" w:rsidP="004C2D06">
            <w:pPr>
              <w:spacing w:after="0" w:line="240" w:lineRule="auto"/>
              <w:rPr>
                <w:rFonts w:ascii="Ink Free" w:eastAsia="Architects Daughter" w:hAnsi="Ink Free" w:cs="Architects Daughter"/>
                <w:color w:val="2F5496" w:themeColor="accent1" w:themeShade="BF"/>
                <w:sz w:val="18"/>
                <w:szCs w:val="18"/>
              </w:rPr>
            </w:pPr>
            <w:sdt>
              <w:sdtPr>
                <w:rPr>
                  <w:rFonts w:ascii="Candara" w:hAnsi="Candara"/>
                  <w:b/>
                  <w:color w:val="C00000"/>
                  <w:sz w:val="18"/>
                  <w:szCs w:val="18"/>
                </w:rPr>
                <w:id w:val="-310254864"/>
                <w:placeholder>
                  <w:docPart w:val="9DC585AFFDCA4F4CAD63611155F6187D"/>
                </w:placeholder>
                <w:showingPlcHdr/>
                <w15:appearance w15:val="tags"/>
                <w:text/>
              </w:sdtPr>
              <w:sdtContent>
                <w:r w:rsidR="001B5697"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1953007662"/>
              <w:placeholder>
                <w:docPart w:val="DD3F81CE3B184B6290A99A4E830D6F37"/>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3C43A52B" w14:textId="77777777" w:rsidR="006E52F0" w:rsidRDefault="006E52F0" w:rsidP="004C2D06">
                <w:pPr>
                  <w:spacing w:after="0" w:line="240" w:lineRule="auto"/>
                  <w:jc w:val="center"/>
                  <w:rPr>
                    <w:rStyle w:val="Style1"/>
                    <w:sz w:val="16"/>
                    <w:szCs w:val="16"/>
                  </w:rPr>
                </w:pPr>
                <w:r w:rsidRPr="00CC281A">
                  <w:rPr>
                    <w:rStyle w:val="PlaceholderText"/>
                    <w:sz w:val="16"/>
                    <w:szCs w:val="16"/>
                  </w:rPr>
                  <w:t>Enter #</w:t>
                </w:r>
              </w:p>
            </w:sdtContent>
          </w:sdt>
          <w:p w14:paraId="0A24374B" w14:textId="77777777" w:rsidR="006E52F0" w:rsidRPr="00B232D6" w:rsidRDefault="006E52F0" w:rsidP="004C2D06">
            <w:pPr>
              <w:spacing w:after="0" w:line="240" w:lineRule="auto"/>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74017C74" w14:textId="3D9F112F" w:rsidR="006E52F0" w:rsidRDefault="00000000" w:rsidP="005B5DC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7153441"/>
                <w:placeholder>
                  <w:docPart w:val="C682AD45F3374FD5B65D7DB144064B37"/>
                </w:placeholder>
                <w:showingPlcHdr/>
                <w15:appearance w15:val="tags"/>
                <w:text/>
              </w:sdtPr>
              <w:sdtContent>
                <w:r w:rsidR="00F05AC8">
                  <w:rPr>
                    <w:rStyle w:val="PlaceholderText"/>
                    <w:sz w:val="18"/>
                    <w:szCs w:val="18"/>
                  </w:rPr>
                  <w:t>Theme</w:t>
                </w:r>
                <w:r w:rsidR="00F05AC8" w:rsidRPr="00D93874">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6D12DF02" w14:textId="73969C92" w:rsidR="006E52F0" w:rsidRDefault="00000000" w:rsidP="005B5DC4">
            <w:pPr>
              <w:spacing w:after="0" w:line="240" w:lineRule="auto"/>
              <w:rPr>
                <w:rStyle w:val="Style1"/>
                <w:sz w:val="16"/>
                <w:szCs w:val="16"/>
              </w:rPr>
            </w:pPr>
            <w:sdt>
              <w:sdtPr>
                <w:rPr>
                  <w:rFonts w:ascii="Candara" w:hAnsi="Candara"/>
                  <w:b/>
                  <w:color w:val="595959" w:themeColor="text1" w:themeTint="A6"/>
                  <w:sz w:val="18"/>
                  <w:szCs w:val="18"/>
                </w:rPr>
                <w:id w:val="377980317"/>
                <w:placeholder>
                  <w:docPart w:val="1BED2C2DD04045F1A16611953C653735"/>
                </w:placeholder>
                <w:showingPlcHdr/>
                <w15:appearance w15:val="tags"/>
                <w:text/>
              </w:sdtPr>
              <w:sdtContent>
                <w:r w:rsidR="006E52F0" w:rsidRPr="004C1A23">
                  <w:rPr>
                    <w:rStyle w:val="PlaceholderText"/>
                    <w:sz w:val="18"/>
                    <w:szCs w:val="18"/>
                  </w:rPr>
                  <w:t>Notes</w:t>
                </w:r>
                <w:r w:rsidR="006E52F0" w:rsidRPr="00D93874">
                  <w:rPr>
                    <w:rStyle w:val="PlaceholderText"/>
                    <w:color w:val="595959" w:themeColor="text1" w:themeTint="A6"/>
                    <w:sz w:val="18"/>
                    <w:szCs w:val="18"/>
                  </w:rPr>
                  <w:t>.</w:t>
                </w:r>
              </w:sdtContent>
            </w:sdt>
          </w:p>
        </w:tc>
      </w:tr>
      <w:tr w:rsidR="007F4054" w:rsidRPr="00B232D6" w14:paraId="67F28DB3" w14:textId="1B77FD87" w:rsidTr="00B87EA8">
        <w:trPr>
          <w:trHeight w:val="620"/>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3DFA9911"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51CEFBEA" w14:textId="726A8F22" w:rsidR="007F4054" w:rsidRPr="00BF0CD3" w:rsidRDefault="00000000" w:rsidP="007F4054">
            <w:pPr>
              <w:tabs>
                <w:tab w:val="center" w:pos="3574"/>
              </w:tabs>
              <w:spacing w:after="0" w:line="240" w:lineRule="auto"/>
              <w:rPr>
                <w:rFonts w:ascii="Candara" w:hAnsi="Candara"/>
                <w:b/>
                <w:color w:val="C00000"/>
                <w:sz w:val="18"/>
                <w:szCs w:val="18"/>
              </w:rPr>
            </w:pPr>
            <w:sdt>
              <w:sdtPr>
                <w:rPr>
                  <w:rFonts w:ascii="Candara" w:hAnsi="Candara"/>
                  <w:b/>
                  <w:color w:val="C00000"/>
                  <w:sz w:val="18"/>
                  <w:szCs w:val="18"/>
                </w:rPr>
                <w:id w:val="1314073834"/>
                <w:placeholder>
                  <w:docPart w:val="DDC1D38A50864202BF2822E836A3CC5E"/>
                </w:placeholder>
                <w:showingPlcHdr/>
                <w15:appearance w15:val="tags"/>
                <w:text/>
              </w:sdtPr>
              <w:sdtContent>
                <w:r w:rsidR="001B5697" w:rsidRPr="00275F4E">
                  <w:rPr>
                    <w:rStyle w:val="PlaceholderText"/>
                    <w:sz w:val="18"/>
                    <w:szCs w:val="18"/>
                  </w:rPr>
                  <w:t>Scary Assumption.</w:t>
                </w:r>
              </w:sdtContent>
            </w:sdt>
            <w:r w:rsidR="007F4054">
              <w:rPr>
                <w:rFonts w:ascii="Candara" w:hAnsi="Candara"/>
                <w:b/>
                <w:color w:val="C00000"/>
                <w:sz w:val="18"/>
                <w:szCs w:val="18"/>
              </w:rPr>
              <w:tab/>
            </w:r>
          </w:p>
        </w:tc>
        <w:tc>
          <w:tcPr>
            <w:tcW w:w="2028" w:type="dxa"/>
            <w:tcBorders>
              <w:top w:val="single" w:sz="4" w:space="0" w:color="auto"/>
              <w:left w:val="single" w:sz="4" w:space="0" w:color="auto"/>
              <w:bottom w:val="single" w:sz="4" w:space="0" w:color="auto"/>
            </w:tcBorders>
          </w:tcPr>
          <w:sdt>
            <w:sdtPr>
              <w:rPr>
                <w:rStyle w:val="Style1"/>
                <w:sz w:val="16"/>
                <w:szCs w:val="16"/>
              </w:rPr>
              <w:id w:val="-414017354"/>
              <w:placeholder>
                <w:docPart w:val="18A57076894E448FAB4B3DB0620B7CE0"/>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0CA31894" w14:textId="77777777" w:rsidR="007F4054" w:rsidRPr="00BF0CD3" w:rsidRDefault="007F4054" w:rsidP="007F4054">
                <w:pPr>
                  <w:tabs>
                    <w:tab w:val="left" w:pos="316"/>
                    <w:tab w:val="center" w:pos="1059"/>
                  </w:tabs>
                  <w:spacing w:after="0" w:line="240" w:lineRule="auto"/>
                  <w:jc w:val="center"/>
                  <w:rPr>
                    <w:rFonts w:ascii="Arial" w:hAnsi="Arial"/>
                    <w:sz w:val="16"/>
                    <w:szCs w:val="16"/>
                  </w:rPr>
                </w:pPr>
                <w:r w:rsidRPr="00CC281A">
                  <w:rPr>
                    <w:rStyle w:val="PlaceholderText"/>
                    <w:sz w:val="16"/>
                    <w:szCs w:val="16"/>
                  </w:rPr>
                  <w:t>Enter #</w:t>
                </w:r>
              </w:p>
            </w:sdtContent>
          </w:sdt>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3105B7A0" w14:textId="0F92C9CD" w:rsidR="007F4054" w:rsidRDefault="00000000" w:rsidP="007F4054">
            <w:pPr>
              <w:tabs>
                <w:tab w:val="left" w:pos="316"/>
                <w:tab w:val="center" w:pos="1059"/>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858650729"/>
                <w:placeholder>
                  <w:docPart w:val="9FC735FD97844B26836E5764D79125A2"/>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6545EA8C" w14:textId="2E2A8A3B" w:rsidR="007F4054" w:rsidRDefault="00000000" w:rsidP="007F4054">
            <w:pPr>
              <w:tabs>
                <w:tab w:val="left" w:pos="316"/>
                <w:tab w:val="center" w:pos="1059"/>
              </w:tabs>
              <w:spacing w:after="0" w:line="240" w:lineRule="auto"/>
              <w:rPr>
                <w:rStyle w:val="Style1"/>
                <w:sz w:val="16"/>
                <w:szCs w:val="16"/>
              </w:rPr>
            </w:pPr>
            <w:sdt>
              <w:sdtPr>
                <w:rPr>
                  <w:rFonts w:ascii="Candara" w:hAnsi="Candara"/>
                  <w:b/>
                  <w:color w:val="595959" w:themeColor="text1" w:themeTint="A6"/>
                  <w:sz w:val="18"/>
                  <w:szCs w:val="18"/>
                </w:rPr>
                <w:id w:val="-2076660834"/>
                <w:placeholder>
                  <w:docPart w:val="B3EDCF4F3B0A46CBBFA564A23DE526E6"/>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r w:rsidR="007F4054" w:rsidRPr="00B232D6" w14:paraId="1A1D1BD0" w14:textId="0540ECB4" w:rsidTr="00B87EA8">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5F33051C"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4357F164" w14:textId="0CB97B9D" w:rsidR="007F4054" w:rsidRPr="00B232D6" w:rsidRDefault="00000000" w:rsidP="007F4054">
            <w:pPr>
              <w:spacing w:after="0" w:line="240" w:lineRule="auto"/>
              <w:rPr>
                <w:rFonts w:cstheme="minorHAnsi"/>
                <w:b/>
                <w:bCs/>
                <w:color w:val="7F7F7F" w:themeColor="text1" w:themeTint="80"/>
                <w:sz w:val="18"/>
                <w:szCs w:val="18"/>
              </w:rPr>
            </w:pPr>
            <w:sdt>
              <w:sdtPr>
                <w:rPr>
                  <w:rFonts w:ascii="Candara" w:hAnsi="Candara"/>
                  <w:b/>
                  <w:color w:val="C00000"/>
                  <w:sz w:val="18"/>
                  <w:szCs w:val="18"/>
                </w:rPr>
                <w:id w:val="1301344192"/>
                <w:placeholder>
                  <w:docPart w:val="2EFC557E9C5D46FB9429DE3E8E7CD19B"/>
                </w:placeholder>
                <w:showingPlcHdr/>
                <w15:appearance w15:val="tags"/>
                <w:text/>
              </w:sdtPr>
              <w:sdtContent>
                <w:r w:rsidR="001B5697"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1621115600"/>
              <w:placeholder>
                <w:docPart w:val="F9514BBF83F244E1983D1817090EED49"/>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1FD46A96" w14:textId="77777777" w:rsidR="007F4054" w:rsidRDefault="007F4054" w:rsidP="007F4054">
                <w:pPr>
                  <w:spacing w:after="0" w:line="240" w:lineRule="auto"/>
                  <w:jc w:val="center"/>
                  <w:rPr>
                    <w:rStyle w:val="Style1"/>
                    <w:sz w:val="16"/>
                    <w:szCs w:val="16"/>
                  </w:rPr>
                </w:pPr>
                <w:r w:rsidRPr="00CC281A">
                  <w:rPr>
                    <w:rStyle w:val="PlaceholderText"/>
                    <w:sz w:val="16"/>
                    <w:szCs w:val="16"/>
                  </w:rPr>
                  <w:t>Enter #</w:t>
                </w:r>
              </w:p>
            </w:sdtContent>
          </w:sdt>
          <w:p w14:paraId="3309CD7E" w14:textId="77777777" w:rsidR="007F4054" w:rsidRPr="00B232D6" w:rsidRDefault="007F4054" w:rsidP="007F4054">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0C0085B1" w14:textId="7C32C5A4" w:rsidR="007F4054" w:rsidRDefault="00000000" w:rsidP="007F405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718121456"/>
                <w:placeholder>
                  <w:docPart w:val="AEEC55221D6F45678A2D313673FAD71B"/>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26C57502" w14:textId="020B7127" w:rsidR="007F4054" w:rsidRDefault="00000000" w:rsidP="007F4054">
            <w:pPr>
              <w:spacing w:after="0" w:line="240" w:lineRule="auto"/>
              <w:rPr>
                <w:rStyle w:val="Style1"/>
                <w:sz w:val="16"/>
                <w:szCs w:val="16"/>
              </w:rPr>
            </w:pPr>
            <w:sdt>
              <w:sdtPr>
                <w:rPr>
                  <w:rFonts w:ascii="Candara" w:hAnsi="Candara"/>
                  <w:b/>
                  <w:color w:val="595959" w:themeColor="text1" w:themeTint="A6"/>
                  <w:sz w:val="18"/>
                  <w:szCs w:val="18"/>
                </w:rPr>
                <w:id w:val="1971775064"/>
                <w:placeholder>
                  <w:docPart w:val="485018492B514260BEEC6CE476C1F557"/>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r w:rsidR="007F4054" w:rsidRPr="00B232D6" w14:paraId="00867453" w14:textId="3F3A78C9" w:rsidTr="00B87EA8">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69C0C783"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23B2DB56" w14:textId="6876D90C" w:rsidR="007F4054" w:rsidRPr="00B232D6" w:rsidRDefault="00000000" w:rsidP="007F4054">
            <w:pPr>
              <w:spacing w:after="0" w:line="240" w:lineRule="auto"/>
              <w:rPr>
                <w:rFonts w:cstheme="minorHAnsi"/>
                <w:b/>
                <w:bCs/>
                <w:color w:val="7F7F7F" w:themeColor="text1" w:themeTint="80"/>
                <w:sz w:val="18"/>
                <w:szCs w:val="18"/>
              </w:rPr>
            </w:pPr>
            <w:sdt>
              <w:sdtPr>
                <w:rPr>
                  <w:rFonts w:ascii="Candara" w:hAnsi="Candara"/>
                  <w:b/>
                  <w:color w:val="C00000"/>
                  <w:sz w:val="18"/>
                  <w:szCs w:val="18"/>
                </w:rPr>
                <w:id w:val="-261695275"/>
                <w:placeholder>
                  <w:docPart w:val="83482D1C78D8453FAA8BB34349BE6212"/>
                </w:placeholder>
                <w:showingPlcHdr/>
                <w15:appearance w15:val="tags"/>
                <w:text/>
              </w:sdtPr>
              <w:sdtContent>
                <w:r w:rsidR="003F0AB8"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743649989"/>
              <w:placeholder>
                <w:docPart w:val="BADD08E55B3D409085A5736962B89C3C"/>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1F95378E" w14:textId="77777777" w:rsidR="007F4054" w:rsidRDefault="007F4054" w:rsidP="007F4054">
                <w:pPr>
                  <w:spacing w:after="0" w:line="240" w:lineRule="auto"/>
                  <w:jc w:val="center"/>
                  <w:rPr>
                    <w:rStyle w:val="Style1"/>
                    <w:sz w:val="16"/>
                    <w:szCs w:val="16"/>
                  </w:rPr>
                </w:pPr>
                <w:r w:rsidRPr="00CC281A">
                  <w:rPr>
                    <w:rStyle w:val="PlaceholderText"/>
                    <w:sz w:val="16"/>
                    <w:szCs w:val="16"/>
                  </w:rPr>
                  <w:t>Enter #</w:t>
                </w:r>
              </w:p>
            </w:sdtContent>
          </w:sdt>
          <w:p w14:paraId="3A80F6BD" w14:textId="77777777" w:rsidR="007F4054" w:rsidRPr="00B232D6" w:rsidRDefault="007F4054" w:rsidP="007F4054">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2D0EA742" w14:textId="55932BB9" w:rsidR="007F4054" w:rsidRDefault="00000000" w:rsidP="007F405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633523345"/>
                <w:placeholder>
                  <w:docPart w:val="99A3F3C818974B67918B5225711E912F"/>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4138961B" w14:textId="5676F7D6" w:rsidR="007F4054" w:rsidRDefault="00000000" w:rsidP="007F4054">
            <w:pPr>
              <w:spacing w:after="0" w:line="240" w:lineRule="auto"/>
              <w:rPr>
                <w:rStyle w:val="Style1"/>
                <w:sz w:val="16"/>
                <w:szCs w:val="16"/>
              </w:rPr>
            </w:pPr>
            <w:sdt>
              <w:sdtPr>
                <w:rPr>
                  <w:rFonts w:ascii="Candara" w:hAnsi="Candara"/>
                  <w:b/>
                  <w:color w:val="595959" w:themeColor="text1" w:themeTint="A6"/>
                  <w:sz w:val="18"/>
                  <w:szCs w:val="18"/>
                </w:rPr>
                <w:id w:val="-512914844"/>
                <w:placeholder>
                  <w:docPart w:val="E1A2EF40BACB414BBFE5A75DDC713259"/>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r w:rsidR="007F4054" w:rsidRPr="00B232D6" w14:paraId="7C781A77" w14:textId="69A5DE17" w:rsidTr="00B87EA8">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41294874"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67CD5BBD" w14:textId="1BDF7DD3" w:rsidR="007F4054" w:rsidRPr="00B232D6" w:rsidRDefault="00000000" w:rsidP="007F4054">
            <w:pPr>
              <w:spacing w:after="0" w:line="240" w:lineRule="auto"/>
              <w:rPr>
                <w:rFonts w:cstheme="minorHAnsi"/>
                <w:b/>
                <w:bCs/>
                <w:color w:val="7F7F7F" w:themeColor="text1" w:themeTint="80"/>
                <w:sz w:val="18"/>
                <w:szCs w:val="18"/>
              </w:rPr>
            </w:pPr>
            <w:sdt>
              <w:sdtPr>
                <w:rPr>
                  <w:rFonts w:ascii="Candara" w:hAnsi="Candara"/>
                  <w:b/>
                  <w:color w:val="C00000"/>
                  <w:sz w:val="18"/>
                  <w:szCs w:val="18"/>
                </w:rPr>
                <w:id w:val="-369381449"/>
                <w:placeholder>
                  <w:docPart w:val="1A9A77B3866540B9811C3F898D44E4DF"/>
                </w:placeholder>
                <w:showingPlcHdr/>
                <w15:appearance w15:val="tags"/>
                <w:text/>
              </w:sdtPr>
              <w:sdtContent>
                <w:r w:rsidR="003F0AB8"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939177065"/>
              <w:placeholder>
                <w:docPart w:val="BAA10555E71745DA919498A8ABBCDF7C"/>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4C453F8B" w14:textId="77777777" w:rsidR="007F4054" w:rsidRDefault="007F4054" w:rsidP="007F4054">
                <w:pPr>
                  <w:spacing w:after="0" w:line="240" w:lineRule="auto"/>
                  <w:jc w:val="center"/>
                  <w:rPr>
                    <w:rStyle w:val="Style1"/>
                    <w:sz w:val="16"/>
                    <w:szCs w:val="16"/>
                  </w:rPr>
                </w:pPr>
                <w:r w:rsidRPr="00CC281A">
                  <w:rPr>
                    <w:rStyle w:val="PlaceholderText"/>
                    <w:sz w:val="16"/>
                    <w:szCs w:val="16"/>
                  </w:rPr>
                  <w:t>Enter #</w:t>
                </w:r>
              </w:p>
            </w:sdtContent>
          </w:sdt>
          <w:p w14:paraId="17A3A831" w14:textId="77777777" w:rsidR="007F4054" w:rsidRPr="00B232D6" w:rsidRDefault="007F4054" w:rsidP="007F4054">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1F17D3AA" w14:textId="540380A6" w:rsidR="007F4054" w:rsidRDefault="00000000" w:rsidP="007F405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742764359"/>
                <w:placeholder>
                  <w:docPart w:val="87879C305F6147EB86DD1722CC85E186"/>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1B45FA24" w14:textId="1018B657" w:rsidR="007F4054" w:rsidRDefault="00000000" w:rsidP="007F4054">
            <w:pPr>
              <w:spacing w:after="0" w:line="240" w:lineRule="auto"/>
              <w:rPr>
                <w:rStyle w:val="Style1"/>
                <w:sz w:val="16"/>
                <w:szCs w:val="16"/>
              </w:rPr>
            </w:pPr>
            <w:sdt>
              <w:sdtPr>
                <w:rPr>
                  <w:rFonts w:ascii="Candara" w:hAnsi="Candara"/>
                  <w:b/>
                  <w:color w:val="595959" w:themeColor="text1" w:themeTint="A6"/>
                  <w:sz w:val="18"/>
                  <w:szCs w:val="18"/>
                </w:rPr>
                <w:id w:val="-743096762"/>
                <w:placeholder>
                  <w:docPart w:val="0296C63BBB344F3D99825E9444C24693"/>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r w:rsidR="007F4054" w:rsidRPr="00B232D6" w14:paraId="302357BF" w14:textId="58913C12" w:rsidTr="00B87EA8">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269C500D"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55B7D046" w14:textId="511284AC" w:rsidR="007F4054" w:rsidRDefault="00000000" w:rsidP="007F4054">
            <w:pPr>
              <w:spacing w:after="0" w:line="240" w:lineRule="auto"/>
              <w:rPr>
                <w:rFonts w:cstheme="minorHAnsi"/>
                <w:b/>
                <w:bCs/>
                <w:color w:val="7F7F7F" w:themeColor="text1" w:themeTint="80"/>
                <w:sz w:val="18"/>
                <w:szCs w:val="18"/>
              </w:rPr>
            </w:pPr>
            <w:sdt>
              <w:sdtPr>
                <w:rPr>
                  <w:rFonts w:ascii="Candara" w:hAnsi="Candara"/>
                  <w:b/>
                  <w:color w:val="C00000"/>
                  <w:sz w:val="18"/>
                  <w:szCs w:val="18"/>
                </w:rPr>
                <w:id w:val="2132203796"/>
                <w:placeholder>
                  <w:docPart w:val="3563974CD8924F3D981698B1E3A6F0AE"/>
                </w:placeholder>
                <w:showingPlcHdr/>
                <w15:appearance w15:val="tags"/>
                <w:text/>
              </w:sdtPr>
              <w:sdtContent>
                <w:r w:rsidR="003F0AB8" w:rsidRPr="00275F4E">
                  <w:rPr>
                    <w:rStyle w:val="PlaceholderText"/>
                    <w:sz w:val="18"/>
                    <w:szCs w:val="18"/>
                  </w:rPr>
                  <w:t>Scary Assumption.</w:t>
                </w:r>
              </w:sdtContent>
            </w:sdt>
          </w:p>
          <w:p w14:paraId="07BDE733" w14:textId="77777777" w:rsidR="007F4054" w:rsidRPr="00B232D6" w:rsidRDefault="007F4054" w:rsidP="007F4054">
            <w:pPr>
              <w:spacing w:after="0" w:line="240" w:lineRule="auto"/>
              <w:rPr>
                <w:rFonts w:cstheme="minorHAnsi"/>
                <w:b/>
                <w:bCs/>
                <w:color w:val="7F7F7F" w:themeColor="text1" w:themeTint="80"/>
                <w:sz w:val="18"/>
                <w:szCs w:val="18"/>
              </w:rPr>
            </w:pPr>
          </w:p>
        </w:tc>
        <w:tc>
          <w:tcPr>
            <w:tcW w:w="2028" w:type="dxa"/>
            <w:tcBorders>
              <w:top w:val="single" w:sz="4" w:space="0" w:color="auto"/>
              <w:left w:val="single" w:sz="4" w:space="0" w:color="auto"/>
              <w:bottom w:val="single" w:sz="4" w:space="0" w:color="auto"/>
            </w:tcBorders>
          </w:tcPr>
          <w:sdt>
            <w:sdtPr>
              <w:rPr>
                <w:rStyle w:val="Style1"/>
                <w:sz w:val="16"/>
                <w:szCs w:val="16"/>
              </w:rPr>
              <w:id w:val="1409113856"/>
              <w:placeholder>
                <w:docPart w:val="1FB5343948304480903C835913114384"/>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1B5B33DF" w14:textId="77777777" w:rsidR="007F4054" w:rsidRDefault="007F4054" w:rsidP="007F4054">
                <w:pPr>
                  <w:spacing w:after="0" w:line="240" w:lineRule="auto"/>
                  <w:jc w:val="center"/>
                  <w:rPr>
                    <w:rStyle w:val="Style1"/>
                    <w:sz w:val="16"/>
                    <w:szCs w:val="16"/>
                  </w:rPr>
                </w:pPr>
                <w:r w:rsidRPr="00CC281A">
                  <w:rPr>
                    <w:rStyle w:val="PlaceholderText"/>
                    <w:sz w:val="16"/>
                    <w:szCs w:val="16"/>
                  </w:rPr>
                  <w:t>Enter #</w:t>
                </w:r>
              </w:p>
            </w:sdtContent>
          </w:sdt>
          <w:p w14:paraId="14E1A929" w14:textId="77777777" w:rsidR="007F4054" w:rsidRPr="00B232D6" w:rsidRDefault="007F4054" w:rsidP="007F4054">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70E6140D" w14:textId="53C2115A" w:rsidR="007F4054" w:rsidRDefault="00000000" w:rsidP="007F405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243477799"/>
                <w:placeholder>
                  <w:docPart w:val="36B624C74B0140669A98AB3726EF6610"/>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56BA54A1" w14:textId="5C98E716" w:rsidR="007F4054" w:rsidRDefault="00000000" w:rsidP="007F4054">
            <w:pPr>
              <w:spacing w:after="0" w:line="240" w:lineRule="auto"/>
              <w:rPr>
                <w:rStyle w:val="Style1"/>
                <w:sz w:val="16"/>
                <w:szCs w:val="16"/>
              </w:rPr>
            </w:pPr>
            <w:sdt>
              <w:sdtPr>
                <w:rPr>
                  <w:rFonts w:ascii="Candara" w:hAnsi="Candara"/>
                  <w:b/>
                  <w:color w:val="595959" w:themeColor="text1" w:themeTint="A6"/>
                  <w:sz w:val="18"/>
                  <w:szCs w:val="18"/>
                </w:rPr>
                <w:id w:val="1236045317"/>
                <w:placeholder>
                  <w:docPart w:val="C7209A799BB546CB8B06F8C656EDD0A9"/>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r w:rsidR="007F4054" w:rsidRPr="00B232D6" w14:paraId="313B8906" w14:textId="5BE8135B" w:rsidTr="00B87EA8">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56EA09A9"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6B8178FA" w14:textId="528C447C" w:rsidR="007F4054" w:rsidRPr="00B232D6" w:rsidRDefault="00000000" w:rsidP="007F4054">
            <w:pPr>
              <w:spacing w:after="0" w:line="240" w:lineRule="auto"/>
              <w:rPr>
                <w:rFonts w:cstheme="minorHAnsi"/>
                <w:b/>
                <w:bCs/>
                <w:color w:val="7F7F7F" w:themeColor="text1" w:themeTint="80"/>
                <w:sz w:val="18"/>
                <w:szCs w:val="18"/>
              </w:rPr>
            </w:pPr>
            <w:sdt>
              <w:sdtPr>
                <w:rPr>
                  <w:rFonts w:ascii="Candara" w:hAnsi="Candara"/>
                  <w:b/>
                  <w:color w:val="C00000"/>
                  <w:sz w:val="18"/>
                  <w:szCs w:val="18"/>
                </w:rPr>
                <w:id w:val="-1814084683"/>
                <w:placeholder>
                  <w:docPart w:val="5F274C2332C04F9BB4A08B14E7A87809"/>
                </w:placeholder>
                <w:showingPlcHdr/>
                <w15:appearance w15:val="tags"/>
                <w:text/>
              </w:sdtPr>
              <w:sdtContent>
                <w:r w:rsidR="003F0AB8"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743536574"/>
              <w:placeholder>
                <w:docPart w:val="40F6AAEB599C412C93A646EB967FB3E6"/>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610AEDD4" w14:textId="77777777" w:rsidR="007F4054" w:rsidRDefault="007F4054" w:rsidP="007F4054">
                <w:pPr>
                  <w:spacing w:after="0" w:line="240" w:lineRule="auto"/>
                  <w:jc w:val="center"/>
                  <w:rPr>
                    <w:rStyle w:val="Style1"/>
                    <w:sz w:val="16"/>
                    <w:szCs w:val="16"/>
                  </w:rPr>
                </w:pPr>
                <w:r w:rsidRPr="00CC281A">
                  <w:rPr>
                    <w:rStyle w:val="PlaceholderText"/>
                    <w:sz w:val="16"/>
                    <w:szCs w:val="16"/>
                  </w:rPr>
                  <w:t>Enter #</w:t>
                </w:r>
              </w:p>
            </w:sdtContent>
          </w:sdt>
          <w:p w14:paraId="7B52C424" w14:textId="77777777" w:rsidR="007F4054" w:rsidRPr="00B232D6" w:rsidRDefault="007F4054" w:rsidP="007F4054">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65585659" w14:textId="48E11BBC" w:rsidR="007F4054" w:rsidRDefault="00000000" w:rsidP="007F405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936792425"/>
                <w:placeholder>
                  <w:docPart w:val="0DF951E4AFE844A2B73620C5095AE878"/>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713B6C70" w14:textId="3135505A" w:rsidR="007F4054" w:rsidRDefault="00000000" w:rsidP="007F4054">
            <w:pPr>
              <w:spacing w:after="0" w:line="240" w:lineRule="auto"/>
              <w:rPr>
                <w:rStyle w:val="Style1"/>
                <w:sz w:val="16"/>
                <w:szCs w:val="16"/>
              </w:rPr>
            </w:pPr>
            <w:sdt>
              <w:sdtPr>
                <w:rPr>
                  <w:rFonts w:ascii="Candara" w:hAnsi="Candara"/>
                  <w:b/>
                  <w:color w:val="595959" w:themeColor="text1" w:themeTint="A6"/>
                  <w:sz w:val="18"/>
                  <w:szCs w:val="18"/>
                </w:rPr>
                <w:id w:val="502477645"/>
                <w:placeholder>
                  <w:docPart w:val="BA575F8B9058422AB580F72A5156CF3F"/>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r w:rsidR="007F4054" w:rsidRPr="00B232D6" w14:paraId="25CD2493" w14:textId="08EF9636" w:rsidTr="00B87EA8">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54046D0A"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48D80BDF" w14:textId="0695F369" w:rsidR="007F4054" w:rsidRDefault="00000000" w:rsidP="007F4054">
            <w:pPr>
              <w:spacing w:after="0" w:line="240" w:lineRule="auto"/>
              <w:rPr>
                <w:rFonts w:cstheme="minorHAnsi"/>
                <w:b/>
                <w:bCs/>
                <w:color w:val="7F7F7F" w:themeColor="text1" w:themeTint="80"/>
                <w:sz w:val="18"/>
                <w:szCs w:val="18"/>
              </w:rPr>
            </w:pPr>
            <w:sdt>
              <w:sdtPr>
                <w:rPr>
                  <w:rFonts w:ascii="Candara" w:hAnsi="Candara"/>
                  <w:b/>
                  <w:color w:val="C00000"/>
                  <w:sz w:val="18"/>
                  <w:szCs w:val="18"/>
                </w:rPr>
                <w:id w:val="-608811005"/>
                <w:placeholder>
                  <w:docPart w:val="651920ED425E4AB1BAEDDADF1B591AF9"/>
                </w:placeholder>
                <w:showingPlcHdr/>
                <w15:appearance w15:val="tags"/>
                <w:text/>
              </w:sdtPr>
              <w:sdtContent>
                <w:r w:rsidR="00B47BD6" w:rsidRPr="00275F4E">
                  <w:rPr>
                    <w:rStyle w:val="PlaceholderText"/>
                    <w:sz w:val="18"/>
                    <w:szCs w:val="18"/>
                  </w:rPr>
                  <w:t>Scary Assumption.</w:t>
                </w:r>
              </w:sdtContent>
            </w:sdt>
          </w:p>
          <w:p w14:paraId="234C51CA" w14:textId="77777777" w:rsidR="007F4054" w:rsidRPr="00B232D6" w:rsidRDefault="007F4054" w:rsidP="007F4054">
            <w:pPr>
              <w:spacing w:after="0" w:line="240" w:lineRule="auto"/>
              <w:rPr>
                <w:rFonts w:cstheme="minorHAnsi"/>
                <w:b/>
                <w:bCs/>
                <w:color w:val="7F7F7F" w:themeColor="text1" w:themeTint="80"/>
                <w:sz w:val="18"/>
                <w:szCs w:val="18"/>
              </w:rPr>
            </w:pPr>
          </w:p>
        </w:tc>
        <w:tc>
          <w:tcPr>
            <w:tcW w:w="2028" w:type="dxa"/>
            <w:tcBorders>
              <w:top w:val="single" w:sz="4" w:space="0" w:color="auto"/>
              <w:left w:val="single" w:sz="4" w:space="0" w:color="auto"/>
              <w:bottom w:val="single" w:sz="4" w:space="0" w:color="auto"/>
            </w:tcBorders>
          </w:tcPr>
          <w:sdt>
            <w:sdtPr>
              <w:rPr>
                <w:rStyle w:val="Style1"/>
                <w:sz w:val="16"/>
                <w:szCs w:val="16"/>
              </w:rPr>
              <w:id w:val="690882583"/>
              <w:placeholder>
                <w:docPart w:val="2465C1D0A85E48F6A43372C269B13637"/>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41EA7BD0" w14:textId="77777777" w:rsidR="007F4054" w:rsidRDefault="007F4054" w:rsidP="007F4054">
                <w:pPr>
                  <w:spacing w:after="0" w:line="240" w:lineRule="auto"/>
                  <w:jc w:val="center"/>
                  <w:rPr>
                    <w:rStyle w:val="Style1"/>
                    <w:sz w:val="16"/>
                    <w:szCs w:val="16"/>
                  </w:rPr>
                </w:pPr>
                <w:r w:rsidRPr="00CC281A">
                  <w:rPr>
                    <w:rStyle w:val="PlaceholderText"/>
                    <w:sz w:val="16"/>
                    <w:szCs w:val="16"/>
                  </w:rPr>
                  <w:t>Enter #</w:t>
                </w:r>
              </w:p>
            </w:sdtContent>
          </w:sdt>
          <w:p w14:paraId="5B9CB4B3" w14:textId="77777777" w:rsidR="007F4054" w:rsidRPr="00B232D6" w:rsidRDefault="007F4054" w:rsidP="007F4054">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44AB6BD8" w14:textId="5EB662B9" w:rsidR="007F4054" w:rsidRDefault="00000000" w:rsidP="007F405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813681672"/>
                <w:placeholder>
                  <w:docPart w:val="B379CE6A170E42C599D49BFB0709A0C7"/>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6A624F89" w14:textId="0789987B" w:rsidR="007F4054" w:rsidRDefault="00000000" w:rsidP="007F4054">
            <w:pPr>
              <w:spacing w:after="0" w:line="240" w:lineRule="auto"/>
              <w:rPr>
                <w:rStyle w:val="Style1"/>
                <w:sz w:val="16"/>
                <w:szCs w:val="16"/>
              </w:rPr>
            </w:pPr>
            <w:sdt>
              <w:sdtPr>
                <w:rPr>
                  <w:rFonts w:ascii="Candara" w:hAnsi="Candara"/>
                  <w:b/>
                  <w:color w:val="595959" w:themeColor="text1" w:themeTint="A6"/>
                  <w:sz w:val="18"/>
                  <w:szCs w:val="18"/>
                </w:rPr>
                <w:id w:val="1994828772"/>
                <w:placeholder>
                  <w:docPart w:val="3E59DF930E0C451B95141123E05ECEDC"/>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r w:rsidR="007F4054" w:rsidRPr="00B232D6" w14:paraId="183B364B" w14:textId="2D9E5A82" w:rsidTr="00B87EA8">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4A00E44F"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1F437A6D" w14:textId="77777777" w:rsidR="007F4054" w:rsidRDefault="00000000" w:rsidP="007F4054">
            <w:pPr>
              <w:spacing w:after="0" w:line="240" w:lineRule="auto"/>
              <w:rPr>
                <w:rFonts w:cstheme="minorHAnsi"/>
                <w:b/>
                <w:bCs/>
                <w:color w:val="7F7F7F" w:themeColor="text1" w:themeTint="80"/>
                <w:sz w:val="18"/>
                <w:szCs w:val="18"/>
              </w:rPr>
            </w:pPr>
            <w:sdt>
              <w:sdtPr>
                <w:rPr>
                  <w:rFonts w:ascii="Candara" w:hAnsi="Candara"/>
                  <w:b/>
                  <w:color w:val="C00000"/>
                  <w:sz w:val="18"/>
                  <w:szCs w:val="18"/>
                </w:rPr>
                <w:id w:val="-266625014"/>
                <w:placeholder>
                  <w:docPart w:val="FDB5CEF9F7714D009B34708E7AFBE1A3"/>
                </w:placeholder>
                <w:showingPlcHdr/>
                <w15:appearance w15:val="tags"/>
                <w:text/>
              </w:sdtPr>
              <w:sdtContent>
                <w:r w:rsidR="007F4054" w:rsidRPr="00275F4E">
                  <w:rPr>
                    <w:rStyle w:val="PlaceholderText"/>
                    <w:sz w:val="18"/>
                    <w:szCs w:val="18"/>
                  </w:rPr>
                  <w:t>Scary Assumption.</w:t>
                </w:r>
              </w:sdtContent>
            </w:sdt>
          </w:p>
          <w:p w14:paraId="7ABC6543" w14:textId="77777777" w:rsidR="007F4054" w:rsidRPr="00B232D6" w:rsidRDefault="007F4054" w:rsidP="007F4054">
            <w:pPr>
              <w:spacing w:after="0" w:line="240" w:lineRule="auto"/>
              <w:rPr>
                <w:rFonts w:cstheme="minorHAnsi"/>
                <w:b/>
                <w:bCs/>
                <w:color w:val="7F7F7F" w:themeColor="text1" w:themeTint="80"/>
                <w:sz w:val="18"/>
                <w:szCs w:val="18"/>
              </w:rPr>
            </w:pPr>
          </w:p>
        </w:tc>
        <w:tc>
          <w:tcPr>
            <w:tcW w:w="2028" w:type="dxa"/>
            <w:tcBorders>
              <w:top w:val="single" w:sz="4" w:space="0" w:color="auto"/>
              <w:left w:val="single" w:sz="4" w:space="0" w:color="auto"/>
              <w:bottom w:val="single" w:sz="4" w:space="0" w:color="auto"/>
            </w:tcBorders>
          </w:tcPr>
          <w:sdt>
            <w:sdtPr>
              <w:rPr>
                <w:rStyle w:val="Style1"/>
                <w:sz w:val="16"/>
                <w:szCs w:val="16"/>
              </w:rPr>
              <w:id w:val="322018828"/>
              <w:placeholder>
                <w:docPart w:val="E3A7AEFD896749EA9D92F41F8EBC5504"/>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2885A7FD" w14:textId="77777777" w:rsidR="007F4054" w:rsidRDefault="007F4054" w:rsidP="007F4054">
                <w:pPr>
                  <w:spacing w:after="0" w:line="240" w:lineRule="auto"/>
                  <w:jc w:val="center"/>
                  <w:rPr>
                    <w:rStyle w:val="Style1"/>
                    <w:sz w:val="16"/>
                    <w:szCs w:val="16"/>
                  </w:rPr>
                </w:pPr>
                <w:r w:rsidRPr="00CC281A">
                  <w:rPr>
                    <w:rStyle w:val="PlaceholderText"/>
                    <w:sz w:val="16"/>
                    <w:szCs w:val="16"/>
                  </w:rPr>
                  <w:t>Enter #</w:t>
                </w:r>
              </w:p>
            </w:sdtContent>
          </w:sdt>
          <w:p w14:paraId="2A8A5713" w14:textId="77777777" w:rsidR="007F4054" w:rsidRPr="00B232D6" w:rsidRDefault="007F4054" w:rsidP="007F4054">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6F68D432" w14:textId="10660B91" w:rsidR="007F4054" w:rsidRDefault="00000000" w:rsidP="007F405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138679230"/>
                <w:placeholder>
                  <w:docPart w:val="88C5FDC6B91B46AEB0CD8D2791CAEB28"/>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2F02FD2D" w14:textId="521AF654" w:rsidR="007F4054" w:rsidRDefault="00000000" w:rsidP="007F4054">
            <w:pPr>
              <w:spacing w:after="0" w:line="240" w:lineRule="auto"/>
              <w:rPr>
                <w:rStyle w:val="Style1"/>
                <w:sz w:val="16"/>
                <w:szCs w:val="16"/>
              </w:rPr>
            </w:pPr>
            <w:sdt>
              <w:sdtPr>
                <w:rPr>
                  <w:rFonts w:ascii="Candara" w:hAnsi="Candara"/>
                  <w:b/>
                  <w:color w:val="595959" w:themeColor="text1" w:themeTint="A6"/>
                  <w:sz w:val="18"/>
                  <w:szCs w:val="18"/>
                </w:rPr>
                <w:id w:val="-884560253"/>
                <w:placeholder>
                  <w:docPart w:val="9662BEFA287B4F108FA097224739B7CE"/>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r w:rsidR="007F4054" w:rsidRPr="00B232D6" w14:paraId="081F0F75" w14:textId="0A6B4C2C" w:rsidTr="00B87EA8">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329E8C2D" w14:textId="77777777" w:rsidR="007F4054" w:rsidRPr="0060313A" w:rsidRDefault="007F4054" w:rsidP="007F4054">
            <w:pPr>
              <w:pStyle w:val="ListParagraph"/>
              <w:numPr>
                <w:ilvl w:val="0"/>
                <w:numId w:val="17"/>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07746548" w14:textId="77777777" w:rsidR="007F4054" w:rsidRDefault="00000000" w:rsidP="007F4054">
            <w:pPr>
              <w:spacing w:after="0" w:line="240" w:lineRule="auto"/>
              <w:rPr>
                <w:rFonts w:cstheme="minorHAnsi"/>
                <w:b/>
                <w:bCs/>
                <w:color w:val="7F7F7F" w:themeColor="text1" w:themeTint="80"/>
                <w:sz w:val="18"/>
                <w:szCs w:val="18"/>
              </w:rPr>
            </w:pPr>
            <w:sdt>
              <w:sdtPr>
                <w:rPr>
                  <w:rFonts w:ascii="Candara" w:hAnsi="Candara"/>
                  <w:b/>
                  <w:color w:val="C00000"/>
                  <w:sz w:val="18"/>
                  <w:szCs w:val="18"/>
                </w:rPr>
                <w:id w:val="472182698"/>
                <w:placeholder>
                  <w:docPart w:val="2F96B400DE1D4926AA394F13DB104D5A"/>
                </w:placeholder>
                <w:showingPlcHdr/>
                <w15:appearance w15:val="tags"/>
                <w:text/>
              </w:sdtPr>
              <w:sdtContent>
                <w:r w:rsidR="007F4054" w:rsidRPr="00275F4E">
                  <w:rPr>
                    <w:rStyle w:val="PlaceholderText"/>
                    <w:sz w:val="18"/>
                    <w:szCs w:val="18"/>
                  </w:rPr>
                  <w:t>Scary Assumption.</w:t>
                </w:r>
              </w:sdtContent>
            </w:sdt>
          </w:p>
          <w:p w14:paraId="175E20D9" w14:textId="77777777" w:rsidR="007F4054" w:rsidRPr="00B232D6" w:rsidRDefault="007F4054" w:rsidP="007F4054">
            <w:pPr>
              <w:spacing w:after="0" w:line="240" w:lineRule="auto"/>
              <w:rPr>
                <w:rFonts w:cstheme="minorHAnsi"/>
                <w:b/>
                <w:bCs/>
                <w:color w:val="7F7F7F" w:themeColor="text1" w:themeTint="80"/>
                <w:sz w:val="18"/>
                <w:szCs w:val="18"/>
              </w:rPr>
            </w:pPr>
          </w:p>
        </w:tc>
        <w:tc>
          <w:tcPr>
            <w:tcW w:w="2028" w:type="dxa"/>
            <w:tcBorders>
              <w:top w:val="single" w:sz="4" w:space="0" w:color="auto"/>
              <w:left w:val="single" w:sz="4" w:space="0" w:color="auto"/>
              <w:bottom w:val="single" w:sz="4" w:space="0" w:color="auto"/>
            </w:tcBorders>
          </w:tcPr>
          <w:sdt>
            <w:sdtPr>
              <w:rPr>
                <w:rStyle w:val="Style1"/>
                <w:sz w:val="16"/>
                <w:szCs w:val="16"/>
              </w:rPr>
              <w:id w:val="-1909911491"/>
              <w:placeholder>
                <w:docPart w:val="B304C6180FD94930B138995C18E74D01"/>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111EE653" w14:textId="77777777" w:rsidR="007F4054" w:rsidRDefault="007F4054" w:rsidP="007F4054">
                <w:pPr>
                  <w:spacing w:after="0" w:line="240" w:lineRule="auto"/>
                  <w:jc w:val="center"/>
                  <w:rPr>
                    <w:rStyle w:val="Style1"/>
                    <w:sz w:val="16"/>
                    <w:szCs w:val="16"/>
                  </w:rPr>
                </w:pPr>
                <w:r w:rsidRPr="00CC281A">
                  <w:rPr>
                    <w:rStyle w:val="PlaceholderText"/>
                    <w:sz w:val="16"/>
                    <w:szCs w:val="16"/>
                  </w:rPr>
                  <w:t>Enter #</w:t>
                </w:r>
              </w:p>
            </w:sdtContent>
          </w:sdt>
          <w:p w14:paraId="6976A82F" w14:textId="77777777" w:rsidR="007F4054" w:rsidRPr="00B232D6" w:rsidRDefault="007F4054" w:rsidP="007F4054">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45CD02C6" w14:textId="15113563" w:rsidR="007F4054" w:rsidRDefault="00000000" w:rsidP="007F4054">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268135728"/>
                <w:placeholder>
                  <w:docPart w:val="E1BFFEC1C3B043259139FBC7701F15AF"/>
                </w:placeholder>
                <w:showingPlcHdr/>
                <w15:appearance w15:val="tags"/>
                <w:text/>
              </w:sdtPr>
              <w:sdtContent>
                <w:r w:rsidR="007F4054" w:rsidRPr="005F5738">
                  <w:rPr>
                    <w:rStyle w:val="PlaceholderText"/>
                    <w:sz w:val="18"/>
                    <w:szCs w:val="18"/>
                  </w:rPr>
                  <w:t>Theme</w:t>
                </w:r>
                <w:r w:rsidR="007F4054"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5155DDDE" w14:textId="3EB1CB32" w:rsidR="007F4054" w:rsidRDefault="00000000" w:rsidP="007F4054">
            <w:pPr>
              <w:spacing w:after="0" w:line="240" w:lineRule="auto"/>
              <w:rPr>
                <w:rStyle w:val="Style1"/>
                <w:sz w:val="16"/>
                <w:szCs w:val="16"/>
              </w:rPr>
            </w:pPr>
            <w:sdt>
              <w:sdtPr>
                <w:rPr>
                  <w:rFonts w:ascii="Candara" w:hAnsi="Candara"/>
                  <w:b/>
                  <w:color w:val="595959" w:themeColor="text1" w:themeTint="A6"/>
                  <w:sz w:val="18"/>
                  <w:szCs w:val="18"/>
                </w:rPr>
                <w:id w:val="1536921671"/>
                <w:placeholder>
                  <w:docPart w:val="006F1BD35AC745168AC242C3016EC8D7"/>
                </w:placeholder>
                <w:showingPlcHdr/>
                <w15:appearance w15:val="tags"/>
                <w:text/>
              </w:sdtPr>
              <w:sdtContent>
                <w:r w:rsidR="007F4054" w:rsidRPr="00C0158E">
                  <w:rPr>
                    <w:rStyle w:val="PlaceholderText"/>
                    <w:sz w:val="18"/>
                    <w:szCs w:val="18"/>
                  </w:rPr>
                  <w:t>Notes</w:t>
                </w:r>
                <w:r w:rsidR="007F4054" w:rsidRPr="00C0158E">
                  <w:rPr>
                    <w:rStyle w:val="PlaceholderText"/>
                    <w:color w:val="595959" w:themeColor="text1" w:themeTint="A6"/>
                    <w:sz w:val="18"/>
                    <w:szCs w:val="18"/>
                  </w:rPr>
                  <w:t>.</w:t>
                </w:r>
              </w:sdtContent>
            </w:sdt>
          </w:p>
        </w:tc>
      </w:tr>
    </w:tbl>
    <w:p w14:paraId="35431D08" w14:textId="77777777" w:rsidR="004F08C9" w:rsidRDefault="004F08C9" w:rsidP="004F08C9"/>
    <w:p w14:paraId="5F00D443" w14:textId="77777777" w:rsidR="00BE4810" w:rsidRDefault="00BE4810" w:rsidP="004B0AD7">
      <w:pPr>
        <w:spacing w:after="120" w:line="240" w:lineRule="auto"/>
        <w:rPr>
          <w:rFonts w:ascii="Candara" w:hAnsi="Candara"/>
          <w:b/>
          <w:color w:val="C00000"/>
          <w:sz w:val="44"/>
          <w:szCs w:val="44"/>
        </w:rPr>
      </w:pPr>
    </w:p>
    <w:p w14:paraId="3BD696CF" w14:textId="77777777" w:rsidR="00BE4810" w:rsidRDefault="00BE4810" w:rsidP="004B0AD7">
      <w:pPr>
        <w:spacing w:after="120" w:line="240" w:lineRule="auto"/>
        <w:rPr>
          <w:rFonts w:ascii="Candara" w:hAnsi="Candara"/>
          <w:b/>
          <w:color w:val="C00000"/>
          <w:sz w:val="44"/>
          <w:szCs w:val="44"/>
        </w:rPr>
      </w:pPr>
    </w:p>
    <w:p w14:paraId="4FFE928B" w14:textId="77777777" w:rsidR="00BE4810" w:rsidRDefault="00BE4810" w:rsidP="004B0AD7">
      <w:pPr>
        <w:spacing w:after="120" w:line="240" w:lineRule="auto"/>
        <w:rPr>
          <w:rFonts w:ascii="Candara" w:hAnsi="Candara"/>
          <w:b/>
          <w:color w:val="C00000"/>
          <w:sz w:val="44"/>
          <w:szCs w:val="44"/>
        </w:rPr>
      </w:pPr>
    </w:p>
    <w:p w14:paraId="6618A904" w14:textId="77777777" w:rsidR="00ED6BD2" w:rsidRPr="009F3077" w:rsidRDefault="00ED6BD2" w:rsidP="00ED6BD2">
      <w:pPr>
        <w:widowControl w:val="0"/>
        <w:spacing w:after="0" w:line="240" w:lineRule="auto"/>
        <w:jc w:val="center"/>
        <w:rPr>
          <w:rFonts w:ascii="Candara" w:hAnsi="Candara"/>
          <w:b/>
          <w:color w:val="C00000"/>
          <w:sz w:val="24"/>
          <w:szCs w:val="24"/>
        </w:rPr>
      </w:pPr>
      <w:r w:rsidRPr="009F3077">
        <w:rPr>
          <w:rFonts w:ascii="Candara" w:hAnsi="Candara"/>
          <w:b/>
          <w:color w:val="C00000"/>
          <w:sz w:val="24"/>
          <w:szCs w:val="24"/>
        </w:rPr>
        <w:t>Stop!</w:t>
      </w:r>
    </w:p>
    <w:p w14:paraId="5B18ECF9" w14:textId="203FB728" w:rsidR="00ED6BD2" w:rsidRPr="00A06469" w:rsidRDefault="00ED6BD2" w:rsidP="00ED6BD2">
      <w:pPr>
        <w:widowControl w:val="0"/>
        <w:spacing w:after="0" w:line="240" w:lineRule="auto"/>
        <w:jc w:val="center"/>
        <w:rPr>
          <w:rFonts w:ascii="Candara" w:hAnsi="Candara"/>
          <w:b/>
          <w:color w:val="767171" w:themeColor="background2" w:themeShade="80"/>
          <w:sz w:val="18"/>
          <w:szCs w:val="18"/>
        </w:rPr>
      </w:pPr>
      <w:r w:rsidRPr="00A06469">
        <w:rPr>
          <w:rFonts w:ascii="Candara" w:hAnsi="Candara"/>
          <w:b/>
          <w:color w:val="767171" w:themeColor="background2" w:themeShade="80"/>
          <w:sz w:val="28"/>
          <w:szCs w:val="28"/>
        </w:rPr>
        <w:t>Q</w:t>
      </w:r>
      <w:r w:rsidRPr="00A06469">
        <w:rPr>
          <w:rFonts w:ascii="Candara" w:hAnsi="Candara"/>
          <w:b/>
          <w:color w:val="767171" w:themeColor="background2" w:themeShade="80"/>
          <w:sz w:val="18"/>
          <w:szCs w:val="18"/>
        </w:rPr>
        <w:t xml:space="preserve">uality is better than quantity.  </w:t>
      </w:r>
      <w:r w:rsidRPr="00A06469">
        <w:rPr>
          <w:rFonts w:ascii="Candara" w:hAnsi="Candara"/>
          <w:b/>
          <w:color w:val="767171" w:themeColor="background2" w:themeShade="80"/>
          <w:sz w:val="28"/>
          <w:szCs w:val="28"/>
        </w:rPr>
        <w:t>W</w:t>
      </w:r>
      <w:r w:rsidRPr="00A06469">
        <w:rPr>
          <w:rFonts w:ascii="Candara" w:hAnsi="Candara"/>
          <w:b/>
          <w:color w:val="767171" w:themeColor="background2" w:themeShade="80"/>
          <w:sz w:val="18"/>
          <w:szCs w:val="18"/>
        </w:rPr>
        <w:t xml:space="preserve">ait 24 hours before moving to </w:t>
      </w:r>
      <w:r w:rsidR="00BE4E8C" w:rsidRPr="00A06469">
        <w:rPr>
          <w:rFonts w:ascii="Candara" w:hAnsi="Candara"/>
          <w:b/>
          <w:color w:val="767171" w:themeColor="background2" w:themeShade="80"/>
          <w:sz w:val="18"/>
          <w:szCs w:val="18"/>
        </w:rPr>
        <w:t>the next</w:t>
      </w:r>
      <w:r w:rsidRPr="00A06469">
        <w:rPr>
          <w:rFonts w:ascii="Candara" w:hAnsi="Candara"/>
          <w:b/>
          <w:color w:val="767171" w:themeColor="background2" w:themeShade="80"/>
          <w:sz w:val="18"/>
          <w:szCs w:val="18"/>
        </w:rPr>
        <w:t xml:space="preserve"> Activity Day</w:t>
      </w:r>
    </w:p>
    <w:p w14:paraId="351F025B" w14:textId="77777777" w:rsidR="00EA74C1" w:rsidRDefault="00EA74C1" w:rsidP="004B0AD7">
      <w:pPr>
        <w:spacing w:after="120" w:line="240" w:lineRule="auto"/>
        <w:rPr>
          <w:rFonts w:ascii="Candara" w:hAnsi="Candara"/>
          <w:b/>
          <w:color w:val="C00000"/>
          <w:sz w:val="44"/>
          <w:szCs w:val="44"/>
        </w:rPr>
      </w:pPr>
    </w:p>
    <w:p w14:paraId="7C6935DB" w14:textId="77777777" w:rsidR="00133886" w:rsidRDefault="00133886" w:rsidP="004B0AD7">
      <w:pPr>
        <w:spacing w:after="120" w:line="240" w:lineRule="auto"/>
        <w:rPr>
          <w:rFonts w:ascii="Candara" w:hAnsi="Candara"/>
          <w:b/>
          <w:color w:val="C00000"/>
          <w:sz w:val="44"/>
          <w:szCs w:val="44"/>
        </w:rPr>
      </w:pPr>
    </w:p>
    <w:p w14:paraId="77A506C7" w14:textId="5F8FA7C1" w:rsidR="00EF5791" w:rsidRDefault="00EF5791" w:rsidP="00EF5791">
      <w:pPr>
        <w:spacing w:after="0" w:line="240" w:lineRule="auto"/>
        <w:rPr>
          <w:rFonts w:ascii="Candara" w:hAnsi="Candara"/>
          <w:b/>
          <w:color w:val="595959" w:themeColor="text1" w:themeTint="A6"/>
          <w:sz w:val="20"/>
          <w:szCs w:val="20"/>
        </w:rPr>
      </w:pPr>
      <w:r>
        <w:rPr>
          <w:rFonts w:ascii="Candara" w:hAnsi="Candara"/>
          <w:b/>
          <w:color w:val="C00000"/>
          <w:sz w:val="44"/>
          <w:szCs w:val="44"/>
        </w:rPr>
        <w:lastRenderedPageBreak/>
        <w:t>W</w:t>
      </w:r>
      <w:r w:rsidRPr="00462AB0">
        <w:rPr>
          <w:rFonts w:ascii="Candara" w:hAnsi="Candara"/>
          <w:b/>
          <w:color w:val="595959" w:themeColor="text1" w:themeTint="A6"/>
          <w:sz w:val="28"/>
          <w:szCs w:val="28"/>
        </w:rPr>
        <w:t xml:space="preserve">eek </w:t>
      </w:r>
      <w:r w:rsidR="00436B8E">
        <w:rPr>
          <w:rFonts w:ascii="Candara" w:hAnsi="Candara"/>
          <w:b/>
          <w:color w:val="595959" w:themeColor="text1" w:themeTint="A6"/>
          <w:sz w:val="28"/>
          <w:szCs w:val="28"/>
        </w:rPr>
        <w:t>2</w:t>
      </w:r>
      <w:r w:rsidRPr="00462AB0">
        <w:rPr>
          <w:rFonts w:ascii="Candara" w:hAnsi="Candara"/>
          <w:b/>
          <w:color w:val="595959" w:themeColor="text1" w:themeTint="A6"/>
          <w:sz w:val="28"/>
          <w:szCs w:val="28"/>
        </w:rPr>
        <w:t>:</w:t>
      </w:r>
      <w:r w:rsidRPr="00A63B71">
        <w:rPr>
          <w:rFonts w:ascii="Candara" w:hAnsi="Candara"/>
          <w:b/>
          <w:sz w:val="28"/>
          <w:szCs w:val="28"/>
        </w:rPr>
        <w:t xml:space="preserve"> </w:t>
      </w:r>
      <w:r>
        <w:rPr>
          <w:rFonts w:ascii="Candara" w:hAnsi="Candara"/>
          <w:b/>
          <w:color w:val="C00000"/>
          <w:sz w:val="44"/>
          <w:szCs w:val="44"/>
        </w:rPr>
        <w:t>H</w:t>
      </w:r>
      <w:r>
        <w:rPr>
          <w:rFonts w:ascii="Candara" w:hAnsi="Candara"/>
          <w:b/>
          <w:color w:val="595959" w:themeColor="text1" w:themeTint="A6"/>
          <w:sz w:val="28"/>
          <w:szCs w:val="28"/>
        </w:rPr>
        <w:t>omework</w:t>
      </w:r>
      <w:r w:rsidRPr="00462AB0">
        <w:rPr>
          <w:rFonts w:ascii="Candara" w:hAnsi="Candara"/>
          <w:b/>
          <w:color w:val="595959" w:themeColor="text1" w:themeTint="A6"/>
          <w:sz w:val="36"/>
          <w:szCs w:val="36"/>
        </w:rPr>
        <w:t xml:space="preserve"> </w:t>
      </w:r>
      <w:r w:rsidRPr="00462AB0">
        <w:rPr>
          <w:rFonts w:ascii="Candara" w:hAnsi="Candara"/>
          <w:b/>
          <w:color w:val="595959" w:themeColor="text1" w:themeTint="A6"/>
          <w:sz w:val="28"/>
          <w:szCs w:val="28"/>
        </w:rPr>
        <w:t xml:space="preserve">Day </w:t>
      </w:r>
      <w:r w:rsidR="00436B8E">
        <w:rPr>
          <w:rFonts w:ascii="Candara" w:hAnsi="Candara"/>
          <w:b/>
          <w:color w:val="595959" w:themeColor="text1" w:themeTint="A6"/>
          <w:sz w:val="28"/>
          <w:szCs w:val="28"/>
        </w:rPr>
        <w:t>7</w:t>
      </w:r>
      <w:r>
        <w:rPr>
          <w:rFonts w:ascii="Candara" w:hAnsi="Candara"/>
          <w:b/>
          <w:color w:val="595959" w:themeColor="text1" w:themeTint="A6"/>
          <w:sz w:val="28"/>
          <w:szCs w:val="28"/>
        </w:rPr>
        <w:t>-</w:t>
      </w:r>
      <w:r w:rsidR="00436B8E">
        <w:rPr>
          <w:rFonts w:ascii="Candara" w:hAnsi="Candara"/>
          <w:b/>
          <w:color w:val="595959" w:themeColor="text1" w:themeTint="A6"/>
          <w:sz w:val="28"/>
          <w:szCs w:val="28"/>
        </w:rPr>
        <w:t>12</w:t>
      </w:r>
      <w:r>
        <w:rPr>
          <w:rFonts w:ascii="Candara" w:hAnsi="Candara"/>
          <w:b/>
          <w:color w:val="595959" w:themeColor="text1" w:themeTint="A6"/>
          <w:sz w:val="28"/>
          <w:szCs w:val="28"/>
        </w:rPr>
        <w:t xml:space="preserve"> </w:t>
      </w:r>
    </w:p>
    <w:p w14:paraId="1101F6FC" w14:textId="5BE69000" w:rsidR="00EF5791" w:rsidRPr="00B87EA8" w:rsidRDefault="00EF5791" w:rsidP="00EF5791">
      <w:pPr>
        <w:spacing w:after="0" w:line="360" w:lineRule="auto"/>
        <w:rPr>
          <w:rFonts w:ascii="Candara" w:hAnsi="Candara"/>
          <w:b/>
          <w:color w:val="C00000"/>
          <w:sz w:val="44"/>
          <w:szCs w:val="44"/>
        </w:rPr>
      </w:pPr>
      <w:r>
        <w:rPr>
          <w:rFonts w:ascii="Candara" w:hAnsi="Candara"/>
          <w:bCs/>
          <w:color w:val="595959" w:themeColor="text1" w:themeTint="A6"/>
          <w:sz w:val="26"/>
          <w:szCs w:val="26"/>
        </w:rPr>
        <w:t xml:space="preserve">Top </w:t>
      </w:r>
      <w:r>
        <w:rPr>
          <w:rFonts w:ascii="Candara" w:hAnsi="Candara"/>
          <w:bCs/>
          <w:color w:val="595959" w:themeColor="text1" w:themeTint="A6"/>
          <w:sz w:val="26"/>
          <w:szCs w:val="26"/>
        </w:rPr>
        <w:t>5</w:t>
      </w:r>
      <w:r>
        <w:rPr>
          <w:rFonts w:ascii="Candara" w:hAnsi="Candara"/>
          <w:bCs/>
          <w:color w:val="595959" w:themeColor="text1" w:themeTint="A6"/>
          <w:sz w:val="26"/>
          <w:szCs w:val="26"/>
        </w:rPr>
        <w:t xml:space="preserve"> Scary Assumptions</w:t>
      </w:r>
      <w:r w:rsidRPr="00D93874">
        <w:rPr>
          <w:rFonts w:ascii="Candara" w:hAnsi="Candara"/>
          <w:b/>
          <w:color w:val="595959" w:themeColor="text1" w:themeTint="A6"/>
          <w:sz w:val="26"/>
          <w:szCs w:val="26"/>
        </w:rPr>
        <w:t xml:space="preserve"> </w:t>
      </w:r>
      <w:r w:rsidRPr="00D62739">
        <w:rPr>
          <w:rFonts w:ascii="Candara" w:hAnsi="Candara"/>
          <w:b/>
          <w:color w:val="595959" w:themeColor="text1" w:themeTint="A6"/>
          <w:sz w:val="28"/>
          <w:szCs w:val="28"/>
        </w:rPr>
        <w:t xml:space="preserve">            </w:t>
      </w:r>
    </w:p>
    <w:tbl>
      <w:tblPr>
        <w:tblW w:w="11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3600"/>
        <w:gridCol w:w="2028"/>
        <w:gridCol w:w="2587"/>
        <w:gridCol w:w="2587"/>
      </w:tblGrid>
      <w:tr w:rsidR="00EF5791" w:rsidRPr="00B232D6" w14:paraId="4F972B79" w14:textId="77777777" w:rsidTr="00EF5791">
        <w:trPr>
          <w:trHeight w:val="1232"/>
        </w:trPr>
        <w:tc>
          <w:tcPr>
            <w:tcW w:w="11157" w:type="dxa"/>
            <w:gridSpan w:val="5"/>
            <w:tcBorders>
              <w:top w:val="single" w:sz="4" w:space="0" w:color="auto"/>
              <w:bottom w:val="single" w:sz="4" w:space="0" w:color="auto"/>
            </w:tcBorders>
            <w:shd w:val="clear" w:color="auto" w:fill="F2F2F2" w:themeFill="background1" w:themeFillShade="F2"/>
          </w:tcPr>
          <w:p w14:paraId="136CCA3C" w14:textId="167D8390" w:rsidR="00EF5791" w:rsidRPr="00EF5791" w:rsidRDefault="00EF5791" w:rsidP="002343D7">
            <w:pPr>
              <w:spacing w:after="240" w:line="240" w:lineRule="auto"/>
              <w:rPr>
                <w:rFonts w:ascii="Candara" w:hAnsi="Candara"/>
                <w:b/>
                <w:color w:val="595959" w:themeColor="text1" w:themeTint="A6"/>
                <w:sz w:val="28"/>
                <w:szCs w:val="28"/>
              </w:rPr>
            </w:pPr>
            <w:r w:rsidRPr="002A4A88">
              <w:rPr>
                <w:rFonts w:ascii="Candara" w:eastAsia="Helvetica Neue" w:hAnsi="Candara" w:cstheme="majorHAnsi"/>
                <w:bCs/>
                <w:i/>
                <w:iCs/>
                <w:color w:val="C00000"/>
                <w:sz w:val="24"/>
                <w:szCs w:val="24"/>
              </w:rPr>
              <w:t>Instructions:</w:t>
            </w:r>
            <w:r w:rsidRPr="002A4A88">
              <w:rPr>
                <w:rFonts w:ascii="Candara" w:eastAsia="Helvetica Neue" w:hAnsi="Candara" w:cstheme="majorHAnsi"/>
                <w:bCs/>
                <w:color w:val="C00000"/>
                <w:sz w:val="20"/>
                <w:szCs w:val="20"/>
              </w:rPr>
              <w:t xml:space="preserve"> </w:t>
            </w:r>
            <w:r w:rsidRPr="006A5054">
              <w:rPr>
                <w:rFonts w:ascii="Candara" w:eastAsia="Helvetica Neue" w:hAnsi="Candara" w:cstheme="majorHAnsi"/>
                <w:b/>
                <w:color w:val="595959" w:themeColor="text1" w:themeTint="A6"/>
                <w:sz w:val="24"/>
                <w:szCs w:val="24"/>
              </w:rPr>
              <w:t>A:</w:t>
            </w:r>
            <w:r>
              <w:rPr>
                <w:rFonts w:ascii="Candara" w:eastAsia="Helvetica Neue" w:hAnsi="Candara" w:cstheme="majorHAnsi"/>
                <w:bCs/>
                <w:color w:val="595959" w:themeColor="text1" w:themeTint="A6"/>
                <w:sz w:val="20"/>
                <w:szCs w:val="20"/>
              </w:rPr>
              <w:t xml:space="preserve"> </w:t>
            </w:r>
            <w:r w:rsidRPr="000E5D46">
              <w:rPr>
                <w:rFonts w:ascii="Candara" w:eastAsia="Helvetica Neue" w:hAnsi="Candara" w:cstheme="majorHAnsi"/>
                <w:bCs/>
                <w:color w:val="595959" w:themeColor="text1" w:themeTint="A6"/>
                <w:sz w:val="20"/>
                <w:szCs w:val="20"/>
              </w:rPr>
              <w:t>Next, narrow</w:t>
            </w:r>
            <w:r>
              <w:rPr>
                <w:rFonts w:ascii="Candara" w:eastAsia="Helvetica Neue" w:hAnsi="Candara" w:cstheme="majorHAnsi"/>
                <w:bCs/>
                <w:color w:val="595959" w:themeColor="text1" w:themeTint="A6"/>
                <w:sz w:val="20"/>
                <w:szCs w:val="20"/>
              </w:rPr>
              <w:t xml:space="preserve"> your top ten scary assumptions down to a top five in</w:t>
            </w:r>
            <w:r w:rsidRPr="000E5D46">
              <w:rPr>
                <w:rFonts w:ascii="Candara" w:eastAsia="Helvetica Neue" w:hAnsi="Candara" w:cstheme="majorHAnsi"/>
                <w:bCs/>
                <w:color w:val="595959" w:themeColor="text1" w:themeTint="A6"/>
                <w:sz w:val="20"/>
                <w:szCs w:val="20"/>
              </w:rPr>
              <w:t xml:space="preserve"> the section below</w:t>
            </w:r>
            <w:r>
              <w:rPr>
                <w:rFonts w:ascii="Candara" w:eastAsia="Helvetica Neue" w:hAnsi="Candara" w:cstheme="majorHAnsi"/>
                <w:bCs/>
                <w:color w:val="595959" w:themeColor="text1" w:themeTint="A6"/>
                <w:sz w:val="20"/>
                <w:szCs w:val="20"/>
              </w:rPr>
              <w:t xml:space="preserve">; </w:t>
            </w:r>
            <w:r w:rsidRPr="000E5D46">
              <w:rPr>
                <w:rFonts w:ascii="Candara" w:eastAsia="Helvetica Neue" w:hAnsi="Candara" w:cstheme="majorHAnsi"/>
                <w:bCs/>
                <w:color w:val="595959" w:themeColor="text1" w:themeTint="A6"/>
                <w:sz w:val="20"/>
                <w:szCs w:val="20"/>
              </w:rPr>
              <w:t xml:space="preserve">These top </w:t>
            </w:r>
            <w:r>
              <w:rPr>
                <w:rFonts w:ascii="Candara" w:eastAsia="Helvetica Neue" w:hAnsi="Candara" w:cstheme="majorHAnsi"/>
                <w:bCs/>
                <w:color w:val="595959" w:themeColor="text1" w:themeTint="A6"/>
                <w:sz w:val="20"/>
                <w:szCs w:val="20"/>
              </w:rPr>
              <w:t>five</w:t>
            </w:r>
            <w:r w:rsidRPr="000E5D46">
              <w:rPr>
                <w:rFonts w:ascii="Candara" w:eastAsia="Helvetica Neue" w:hAnsi="Candara" w:cstheme="majorHAnsi"/>
                <w:bCs/>
                <w:color w:val="595959" w:themeColor="text1" w:themeTint="A6"/>
                <w:sz w:val="20"/>
                <w:szCs w:val="20"/>
              </w:rPr>
              <w:t xml:space="preserve"> scary assumptions should be assumptions that trigger you the most when you experience them.</w:t>
            </w:r>
            <w:r>
              <w:rPr>
                <w:rFonts w:ascii="Candara" w:eastAsia="Helvetica Neue" w:hAnsi="Candara" w:cstheme="majorHAnsi"/>
                <w:bCs/>
                <w:color w:val="595959" w:themeColor="text1" w:themeTint="A6"/>
                <w:sz w:val="20"/>
                <w:szCs w:val="20"/>
              </w:rPr>
              <w:t xml:space="preserve"> </w:t>
            </w:r>
            <w:r w:rsidRPr="006A5054">
              <w:rPr>
                <w:rFonts w:ascii="Candara" w:eastAsia="Helvetica Neue" w:hAnsi="Candara" w:cstheme="majorHAnsi"/>
                <w:b/>
                <w:color w:val="595959" w:themeColor="text1" w:themeTint="A6"/>
                <w:sz w:val="24"/>
                <w:szCs w:val="24"/>
              </w:rPr>
              <w:t>B:</w:t>
            </w:r>
            <w:r>
              <w:rPr>
                <w:rFonts w:ascii="Candara" w:eastAsia="Helvetica Neue" w:hAnsi="Candara" w:cstheme="majorHAnsi"/>
                <w:bCs/>
                <w:color w:val="595959" w:themeColor="text1" w:themeTint="A6"/>
                <w:sz w:val="20"/>
                <w:szCs w:val="20"/>
              </w:rPr>
              <w:t xml:space="preserve"> Provide your previously documented believability rating for each assumption. </w:t>
            </w:r>
            <w:r w:rsidRPr="00230BA6">
              <w:rPr>
                <w:rFonts w:ascii="Candara" w:eastAsia="Helvetica Neue" w:hAnsi="Candara" w:cstheme="majorHAnsi"/>
                <w:b/>
                <w:color w:val="595959" w:themeColor="text1" w:themeTint="A6"/>
                <w:sz w:val="24"/>
                <w:szCs w:val="24"/>
              </w:rPr>
              <w:t>C:</w:t>
            </w:r>
            <w:r>
              <w:rPr>
                <w:rFonts w:ascii="Candara" w:eastAsia="Helvetica Neue" w:hAnsi="Candara" w:cstheme="majorHAnsi"/>
                <w:bCs/>
                <w:color w:val="595959" w:themeColor="text1" w:themeTint="A6"/>
                <w:sz w:val="20"/>
                <w:szCs w:val="20"/>
              </w:rPr>
              <w:t xml:space="preserve"> Then document which reason for seeking </w:t>
            </w:r>
            <w:proofErr w:type="gramStart"/>
            <w:r>
              <w:rPr>
                <w:rFonts w:ascii="Candara" w:eastAsia="Helvetica Neue" w:hAnsi="Candara" w:cstheme="majorHAnsi"/>
                <w:bCs/>
                <w:color w:val="595959" w:themeColor="text1" w:themeTint="A6"/>
                <w:sz w:val="20"/>
                <w:szCs w:val="20"/>
              </w:rPr>
              <w:t>help number</w:t>
            </w:r>
            <w:proofErr w:type="gramEnd"/>
            <w:r>
              <w:rPr>
                <w:rFonts w:ascii="Candara" w:eastAsia="Helvetica Neue" w:hAnsi="Candara" w:cstheme="majorHAnsi"/>
                <w:bCs/>
                <w:color w:val="595959" w:themeColor="text1" w:themeTint="A6"/>
                <w:sz w:val="20"/>
                <w:szCs w:val="20"/>
              </w:rPr>
              <w:t xml:space="preserve"> is related to each assumption.</w:t>
            </w:r>
          </w:p>
        </w:tc>
      </w:tr>
      <w:tr w:rsidR="00EF5791" w:rsidRPr="00B232D6" w14:paraId="36FA9F97" w14:textId="77777777" w:rsidTr="002343D7">
        <w:trPr>
          <w:trHeight w:val="269"/>
        </w:trPr>
        <w:tc>
          <w:tcPr>
            <w:tcW w:w="3955" w:type="dxa"/>
            <w:gridSpan w:val="2"/>
            <w:tcBorders>
              <w:top w:val="single" w:sz="4" w:space="0" w:color="auto"/>
              <w:bottom w:val="single" w:sz="4" w:space="0" w:color="auto"/>
              <w:right w:val="single" w:sz="4" w:space="0" w:color="auto"/>
            </w:tcBorders>
          </w:tcPr>
          <w:p w14:paraId="756BAC54" w14:textId="77777777" w:rsidR="00EF5791" w:rsidRPr="00CF3600" w:rsidRDefault="00EF5791" w:rsidP="002343D7">
            <w:pPr>
              <w:widowControl w:val="0"/>
              <w:spacing w:before="120" w:after="0" w:line="166" w:lineRule="auto"/>
              <w:jc w:val="center"/>
              <w:rPr>
                <w:rFonts w:cstheme="minorHAnsi"/>
                <w:b/>
                <w:bCs/>
                <w:color w:val="7F7F7F" w:themeColor="text1" w:themeTint="80"/>
                <w:sz w:val="24"/>
                <w:szCs w:val="24"/>
              </w:rPr>
            </w:pPr>
            <w:r w:rsidRPr="00CF3600">
              <w:rPr>
                <w:rFonts w:cstheme="minorHAnsi"/>
                <w:b/>
                <w:color w:val="7F7F7F" w:themeColor="text1" w:themeTint="80"/>
                <w:sz w:val="24"/>
                <w:szCs w:val="24"/>
              </w:rPr>
              <w:t xml:space="preserve">A:  </w:t>
            </w:r>
            <w:r w:rsidRPr="00CF3600">
              <w:rPr>
                <w:rFonts w:cstheme="minorHAnsi"/>
                <w:bCs/>
                <w:color w:val="7F7F7F" w:themeColor="text1" w:themeTint="80"/>
                <w:sz w:val="24"/>
                <w:szCs w:val="24"/>
              </w:rPr>
              <w:t>Answer:</w:t>
            </w:r>
          </w:p>
        </w:tc>
        <w:tc>
          <w:tcPr>
            <w:tcW w:w="2028" w:type="dxa"/>
            <w:tcBorders>
              <w:top w:val="single" w:sz="4" w:space="0" w:color="auto"/>
              <w:left w:val="single" w:sz="4" w:space="0" w:color="auto"/>
              <w:bottom w:val="single" w:sz="4" w:space="0" w:color="auto"/>
            </w:tcBorders>
          </w:tcPr>
          <w:p w14:paraId="3EBEF785" w14:textId="77777777" w:rsidR="00EF5791" w:rsidRPr="00CF3600" w:rsidRDefault="00EF5791" w:rsidP="002343D7">
            <w:pPr>
              <w:widowControl w:val="0"/>
              <w:spacing w:before="120" w:after="0" w:line="166" w:lineRule="auto"/>
              <w:jc w:val="center"/>
              <w:rPr>
                <w:rFonts w:cstheme="minorHAnsi"/>
                <w:b/>
                <w:bCs/>
                <w:color w:val="7F7F7F" w:themeColor="text1" w:themeTint="80"/>
                <w:sz w:val="24"/>
                <w:szCs w:val="24"/>
              </w:rPr>
            </w:pPr>
            <w:r w:rsidRPr="00CF3600">
              <w:rPr>
                <w:rFonts w:cstheme="minorHAnsi"/>
                <w:b/>
                <w:bCs/>
                <w:color w:val="7F7F7F" w:themeColor="text1" w:themeTint="80"/>
                <w:sz w:val="24"/>
                <w:szCs w:val="24"/>
              </w:rPr>
              <w:t xml:space="preserve"> B: </w:t>
            </w:r>
            <w:r w:rsidRPr="00CF3600">
              <w:rPr>
                <w:rFonts w:cstheme="minorHAnsi"/>
                <w:color w:val="7F7F7F" w:themeColor="text1" w:themeTint="80"/>
                <w:sz w:val="24"/>
                <w:szCs w:val="24"/>
              </w:rPr>
              <w:t>Ratings</w:t>
            </w:r>
          </w:p>
        </w:tc>
        <w:tc>
          <w:tcPr>
            <w:tcW w:w="2587" w:type="dxa"/>
            <w:tcBorders>
              <w:top w:val="single" w:sz="4" w:space="0" w:color="auto"/>
              <w:left w:val="single" w:sz="4" w:space="0" w:color="auto"/>
              <w:bottom w:val="single" w:sz="4" w:space="0" w:color="auto"/>
              <w:right w:val="single" w:sz="4" w:space="0" w:color="auto"/>
            </w:tcBorders>
          </w:tcPr>
          <w:p w14:paraId="3F2A7D76" w14:textId="77777777" w:rsidR="00EF5791" w:rsidRDefault="00EF5791" w:rsidP="002343D7">
            <w:pPr>
              <w:widowControl w:val="0"/>
              <w:spacing w:before="120" w:after="0" w:line="166" w:lineRule="auto"/>
              <w:jc w:val="center"/>
              <w:rPr>
                <w:rFonts w:cstheme="minorHAnsi"/>
                <w:b/>
                <w:bCs/>
                <w:color w:val="595959" w:themeColor="text1" w:themeTint="A6"/>
                <w:sz w:val="28"/>
                <w:szCs w:val="28"/>
              </w:rPr>
            </w:pPr>
            <w:r>
              <w:rPr>
                <w:rFonts w:cstheme="minorHAnsi"/>
                <w:b/>
                <w:bCs/>
                <w:color w:val="7F7F7F" w:themeColor="text1" w:themeTint="80"/>
                <w:sz w:val="24"/>
                <w:szCs w:val="24"/>
              </w:rPr>
              <w:t>C</w:t>
            </w:r>
            <w:r w:rsidRPr="00CF3600">
              <w:rPr>
                <w:rFonts w:cstheme="minorHAnsi"/>
                <w:b/>
                <w:bCs/>
                <w:color w:val="7F7F7F" w:themeColor="text1" w:themeTint="80"/>
                <w:sz w:val="24"/>
                <w:szCs w:val="24"/>
              </w:rPr>
              <w:t xml:space="preserve">: </w:t>
            </w:r>
            <w:r>
              <w:rPr>
                <w:rFonts w:cstheme="minorHAnsi"/>
                <w:color w:val="7F7F7F" w:themeColor="text1" w:themeTint="80"/>
                <w:sz w:val="24"/>
                <w:szCs w:val="24"/>
              </w:rPr>
              <w:t>Theme</w:t>
            </w:r>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5C1BF108" w14:textId="77777777" w:rsidR="00EF5791" w:rsidRPr="00CF3600" w:rsidRDefault="00EF5791" w:rsidP="002343D7">
            <w:pPr>
              <w:widowControl w:val="0"/>
              <w:spacing w:before="120" w:after="0" w:line="166" w:lineRule="auto"/>
              <w:jc w:val="center"/>
              <w:rPr>
                <w:rFonts w:cstheme="minorHAnsi"/>
                <w:b/>
                <w:bCs/>
                <w:color w:val="7F7F7F" w:themeColor="text1" w:themeTint="80"/>
                <w:sz w:val="24"/>
                <w:szCs w:val="24"/>
              </w:rPr>
            </w:pPr>
            <w:r>
              <w:rPr>
                <w:rFonts w:cstheme="minorHAnsi"/>
                <w:b/>
                <w:bCs/>
                <w:color w:val="595959" w:themeColor="text1" w:themeTint="A6"/>
                <w:sz w:val="28"/>
                <w:szCs w:val="28"/>
              </w:rPr>
              <w:t>D</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EF5791" w:rsidRPr="00B232D6" w14:paraId="07376B14" w14:textId="77777777" w:rsidTr="002343D7">
        <w:trPr>
          <w:trHeight w:val="242"/>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47C93BF9" w14:textId="77777777" w:rsidR="00EF5791" w:rsidRPr="0060313A" w:rsidRDefault="00EF5791" w:rsidP="00EF5791">
            <w:pPr>
              <w:pStyle w:val="ListParagraph"/>
              <w:numPr>
                <w:ilvl w:val="0"/>
                <w:numId w:val="40"/>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0E0E8A50" w14:textId="77777777" w:rsidR="00EF5791" w:rsidRPr="00B232D6" w:rsidRDefault="00EF5791" w:rsidP="002343D7">
            <w:pPr>
              <w:spacing w:after="0" w:line="240" w:lineRule="auto"/>
              <w:rPr>
                <w:rFonts w:ascii="Ink Free" w:eastAsia="Architects Daughter" w:hAnsi="Ink Free" w:cs="Architects Daughter"/>
                <w:color w:val="2F5496" w:themeColor="accent1" w:themeShade="BF"/>
                <w:sz w:val="18"/>
                <w:szCs w:val="18"/>
              </w:rPr>
            </w:pPr>
            <w:sdt>
              <w:sdtPr>
                <w:rPr>
                  <w:rFonts w:ascii="Candara" w:hAnsi="Candara"/>
                  <w:b/>
                  <w:color w:val="C00000"/>
                  <w:sz w:val="18"/>
                  <w:szCs w:val="18"/>
                </w:rPr>
                <w:id w:val="1551653871"/>
                <w:placeholder>
                  <w:docPart w:val="66764205828E4D628861BE645F078F2A"/>
                </w:placeholder>
                <w:showingPlcHdr/>
                <w15:appearance w15:val="tags"/>
                <w:text/>
              </w:sdtPr>
              <w:sdtContent>
                <w:r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1207991251"/>
              <w:placeholder>
                <w:docPart w:val="480531725FB9424EA9E0D36833DC131C"/>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5EDCE425" w14:textId="77777777" w:rsidR="00EF5791" w:rsidRDefault="00EF5791" w:rsidP="002343D7">
                <w:pPr>
                  <w:spacing w:after="0" w:line="240" w:lineRule="auto"/>
                  <w:jc w:val="center"/>
                  <w:rPr>
                    <w:rStyle w:val="Style1"/>
                    <w:sz w:val="16"/>
                    <w:szCs w:val="16"/>
                  </w:rPr>
                </w:pPr>
                <w:r w:rsidRPr="00CC281A">
                  <w:rPr>
                    <w:rStyle w:val="PlaceholderText"/>
                    <w:sz w:val="16"/>
                    <w:szCs w:val="16"/>
                  </w:rPr>
                  <w:t>Enter #</w:t>
                </w:r>
              </w:p>
            </w:sdtContent>
          </w:sdt>
          <w:p w14:paraId="5B294B69" w14:textId="77777777" w:rsidR="00EF5791" w:rsidRPr="00B232D6" w:rsidRDefault="00EF5791" w:rsidP="002343D7">
            <w:pPr>
              <w:spacing w:after="0" w:line="240" w:lineRule="auto"/>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5A3EF188" w14:textId="77777777" w:rsidR="00EF5791" w:rsidRDefault="00EF5791" w:rsidP="002343D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373759015"/>
                <w:placeholder>
                  <w:docPart w:val="BE69CE83AE3D4D92AECC8E511639513F"/>
                </w:placeholder>
                <w:showingPlcHdr/>
                <w15:appearance w15:val="tags"/>
                <w:text/>
              </w:sdtPr>
              <w:sdtContent>
                <w:r>
                  <w:rPr>
                    <w:rStyle w:val="PlaceholderText"/>
                    <w:sz w:val="18"/>
                    <w:szCs w:val="18"/>
                  </w:rPr>
                  <w:t>Theme</w:t>
                </w:r>
                <w:r w:rsidRPr="00D93874">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3BC4C7F2" w14:textId="77777777" w:rsidR="00EF5791" w:rsidRDefault="00EF5791" w:rsidP="002343D7">
            <w:pPr>
              <w:spacing w:after="0" w:line="240" w:lineRule="auto"/>
              <w:rPr>
                <w:rStyle w:val="Style1"/>
                <w:sz w:val="16"/>
                <w:szCs w:val="16"/>
              </w:rPr>
            </w:pPr>
            <w:sdt>
              <w:sdtPr>
                <w:rPr>
                  <w:rFonts w:ascii="Candara" w:hAnsi="Candara"/>
                  <w:b/>
                  <w:color w:val="595959" w:themeColor="text1" w:themeTint="A6"/>
                  <w:sz w:val="18"/>
                  <w:szCs w:val="18"/>
                </w:rPr>
                <w:id w:val="-195856050"/>
                <w:placeholder>
                  <w:docPart w:val="7AFFE100CCE1460C86EC0700D51DB8D6"/>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tc>
      </w:tr>
      <w:tr w:rsidR="00EF5791" w:rsidRPr="00B232D6" w14:paraId="052157E3" w14:textId="77777777" w:rsidTr="002343D7">
        <w:trPr>
          <w:trHeight w:val="620"/>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7413A1C6" w14:textId="77777777" w:rsidR="00EF5791" w:rsidRPr="0060313A" w:rsidRDefault="00EF5791" w:rsidP="00EF5791">
            <w:pPr>
              <w:pStyle w:val="ListParagraph"/>
              <w:numPr>
                <w:ilvl w:val="0"/>
                <w:numId w:val="40"/>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30321C05" w14:textId="77777777" w:rsidR="00EF5791" w:rsidRPr="00BF0CD3" w:rsidRDefault="00EF5791" w:rsidP="002343D7">
            <w:pPr>
              <w:tabs>
                <w:tab w:val="center" w:pos="3574"/>
              </w:tabs>
              <w:spacing w:after="0" w:line="240" w:lineRule="auto"/>
              <w:rPr>
                <w:rFonts w:ascii="Candara" w:hAnsi="Candara"/>
                <w:b/>
                <w:color w:val="C00000"/>
                <w:sz w:val="18"/>
                <w:szCs w:val="18"/>
              </w:rPr>
            </w:pPr>
            <w:sdt>
              <w:sdtPr>
                <w:rPr>
                  <w:rFonts w:ascii="Candara" w:hAnsi="Candara"/>
                  <w:b/>
                  <w:color w:val="C00000"/>
                  <w:sz w:val="18"/>
                  <w:szCs w:val="18"/>
                </w:rPr>
                <w:id w:val="-300381993"/>
                <w:placeholder>
                  <w:docPart w:val="6621796190BE4F5F8207A8A27FBF8CC6"/>
                </w:placeholder>
                <w:showingPlcHdr/>
                <w15:appearance w15:val="tags"/>
                <w:text/>
              </w:sdtPr>
              <w:sdtContent>
                <w:r w:rsidRPr="00275F4E">
                  <w:rPr>
                    <w:rStyle w:val="PlaceholderText"/>
                    <w:sz w:val="18"/>
                    <w:szCs w:val="18"/>
                  </w:rPr>
                  <w:t>Scary Assumption.</w:t>
                </w:r>
              </w:sdtContent>
            </w:sdt>
            <w:r>
              <w:rPr>
                <w:rFonts w:ascii="Candara" w:hAnsi="Candara"/>
                <w:b/>
                <w:color w:val="C00000"/>
                <w:sz w:val="18"/>
                <w:szCs w:val="18"/>
              </w:rPr>
              <w:tab/>
            </w:r>
          </w:p>
        </w:tc>
        <w:tc>
          <w:tcPr>
            <w:tcW w:w="2028" w:type="dxa"/>
            <w:tcBorders>
              <w:top w:val="single" w:sz="4" w:space="0" w:color="auto"/>
              <w:left w:val="single" w:sz="4" w:space="0" w:color="auto"/>
              <w:bottom w:val="single" w:sz="4" w:space="0" w:color="auto"/>
            </w:tcBorders>
          </w:tcPr>
          <w:sdt>
            <w:sdtPr>
              <w:rPr>
                <w:rStyle w:val="Style1"/>
                <w:sz w:val="16"/>
                <w:szCs w:val="16"/>
              </w:rPr>
              <w:id w:val="-178742865"/>
              <w:placeholder>
                <w:docPart w:val="EA5EF06F83AA42D18793BCAF20935717"/>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0D69C5A9" w14:textId="77777777" w:rsidR="00EF5791" w:rsidRPr="00BF0CD3" w:rsidRDefault="00EF5791" w:rsidP="002343D7">
                <w:pPr>
                  <w:tabs>
                    <w:tab w:val="left" w:pos="316"/>
                    <w:tab w:val="center" w:pos="1059"/>
                  </w:tabs>
                  <w:spacing w:after="0" w:line="240" w:lineRule="auto"/>
                  <w:jc w:val="center"/>
                  <w:rPr>
                    <w:rFonts w:ascii="Arial" w:hAnsi="Arial"/>
                    <w:sz w:val="16"/>
                    <w:szCs w:val="16"/>
                  </w:rPr>
                </w:pPr>
                <w:r w:rsidRPr="00CC281A">
                  <w:rPr>
                    <w:rStyle w:val="PlaceholderText"/>
                    <w:sz w:val="16"/>
                    <w:szCs w:val="16"/>
                  </w:rPr>
                  <w:t>Enter #</w:t>
                </w:r>
              </w:p>
            </w:sdtContent>
          </w:sdt>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2DD08FB4" w14:textId="77777777" w:rsidR="00EF5791" w:rsidRDefault="00EF5791" w:rsidP="002343D7">
            <w:pPr>
              <w:tabs>
                <w:tab w:val="left" w:pos="316"/>
                <w:tab w:val="center" w:pos="1059"/>
              </w:tabs>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747694918"/>
                <w:placeholder>
                  <w:docPart w:val="5B08DA02539846FE85FC5474D4D899F3"/>
                </w:placeholder>
                <w:showingPlcHdr/>
                <w15:appearance w15:val="tags"/>
                <w:text/>
              </w:sdtPr>
              <w:sdtContent>
                <w:r w:rsidRPr="005F5738">
                  <w:rPr>
                    <w:rStyle w:val="PlaceholderText"/>
                    <w:sz w:val="18"/>
                    <w:szCs w:val="18"/>
                  </w:rPr>
                  <w:t>Theme</w:t>
                </w:r>
                <w:r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3525C5C8" w14:textId="77777777" w:rsidR="00EF5791" w:rsidRDefault="00EF5791" w:rsidP="002343D7">
            <w:pPr>
              <w:tabs>
                <w:tab w:val="left" w:pos="316"/>
                <w:tab w:val="center" w:pos="1059"/>
              </w:tabs>
              <w:spacing w:after="0" w:line="240" w:lineRule="auto"/>
              <w:rPr>
                <w:rStyle w:val="Style1"/>
                <w:sz w:val="16"/>
                <w:szCs w:val="16"/>
              </w:rPr>
            </w:pPr>
            <w:sdt>
              <w:sdtPr>
                <w:rPr>
                  <w:rFonts w:ascii="Candara" w:hAnsi="Candara"/>
                  <w:b/>
                  <w:color w:val="595959" w:themeColor="text1" w:themeTint="A6"/>
                  <w:sz w:val="18"/>
                  <w:szCs w:val="18"/>
                </w:rPr>
                <w:id w:val="1230654373"/>
                <w:placeholder>
                  <w:docPart w:val="94F7A6FB6CDD4B7B9785F746AD94EF6D"/>
                </w:placeholder>
                <w:showingPlcHdr/>
                <w15:appearance w15:val="tags"/>
                <w:text/>
              </w:sdtPr>
              <w:sdtContent>
                <w:r w:rsidRPr="00C0158E">
                  <w:rPr>
                    <w:rStyle w:val="PlaceholderText"/>
                    <w:sz w:val="18"/>
                    <w:szCs w:val="18"/>
                  </w:rPr>
                  <w:t>Notes</w:t>
                </w:r>
                <w:r w:rsidRPr="00C0158E">
                  <w:rPr>
                    <w:rStyle w:val="PlaceholderText"/>
                    <w:color w:val="595959" w:themeColor="text1" w:themeTint="A6"/>
                    <w:sz w:val="18"/>
                    <w:szCs w:val="18"/>
                  </w:rPr>
                  <w:t>.</w:t>
                </w:r>
              </w:sdtContent>
            </w:sdt>
          </w:p>
        </w:tc>
      </w:tr>
      <w:tr w:rsidR="00EF5791" w:rsidRPr="00B232D6" w14:paraId="36383D93" w14:textId="77777777" w:rsidTr="002343D7">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6B3544DA" w14:textId="77777777" w:rsidR="00EF5791" w:rsidRPr="0060313A" w:rsidRDefault="00EF5791" w:rsidP="00EF5791">
            <w:pPr>
              <w:pStyle w:val="ListParagraph"/>
              <w:numPr>
                <w:ilvl w:val="0"/>
                <w:numId w:val="40"/>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759F5188" w14:textId="77777777" w:rsidR="00EF5791" w:rsidRPr="00B232D6" w:rsidRDefault="00EF5791" w:rsidP="002343D7">
            <w:pPr>
              <w:spacing w:after="0" w:line="240" w:lineRule="auto"/>
              <w:rPr>
                <w:rFonts w:cstheme="minorHAnsi"/>
                <w:b/>
                <w:bCs/>
                <w:color w:val="7F7F7F" w:themeColor="text1" w:themeTint="80"/>
                <w:sz w:val="18"/>
                <w:szCs w:val="18"/>
              </w:rPr>
            </w:pPr>
            <w:sdt>
              <w:sdtPr>
                <w:rPr>
                  <w:rFonts w:ascii="Candara" w:hAnsi="Candara"/>
                  <w:b/>
                  <w:color w:val="C00000"/>
                  <w:sz w:val="18"/>
                  <w:szCs w:val="18"/>
                </w:rPr>
                <w:id w:val="1571225569"/>
                <w:placeholder>
                  <w:docPart w:val="1F4FB0F053964355ADEB06FA0CA85305"/>
                </w:placeholder>
                <w:showingPlcHdr/>
                <w15:appearance w15:val="tags"/>
                <w:text/>
              </w:sdtPr>
              <w:sdtContent>
                <w:r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793750962"/>
              <w:placeholder>
                <w:docPart w:val="DFC2C6778EE24B03AB30911DD97D71E5"/>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7C07D5CC" w14:textId="77777777" w:rsidR="00EF5791" w:rsidRDefault="00EF5791" w:rsidP="002343D7">
                <w:pPr>
                  <w:spacing w:after="0" w:line="240" w:lineRule="auto"/>
                  <w:jc w:val="center"/>
                  <w:rPr>
                    <w:rStyle w:val="Style1"/>
                    <w:sz w:val="16"/>
                    <w:szCs w:val="16"/>
                  </w:rPr>
                </w:pPr>
                <w:r w:rsidRPr="00CC281A">
                  <w:rPr>
                    <w:rStyle w:val="PlaceholderText"/>
                    <w:sz w:val="16"/>
                    <w:szCs w:val="16"/>
                  </w:rPr>
                  <w:t>Enter #</w:t>
                </w:r>
              </w:p>
            </w:sdtContent>
          </w:sdt>
          <w:p w14:paraId="53A1FC01" w14:textId="77777777" w:rsidR="00EF5791" w:rsidRPr="00B232D6" w:rsidRDefault="00EF5791" w:rsidP="002343D7">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084D86D0" w14:textId="77777777" w:rsidR="00EF5791" w:rsidRDefault="00EF5791" w:rsidP="002343D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632176694"/>
                <w:placeholder>
                  <w:docPart w:val="99947002B4534652A4B32126372CAFE5"/>
                </w:placeholder>
                <w:showingPlcHdr/>
                <w15:appearance w15:val="tags"/>
                <w:text/>
              </w:sdtPr>
              <w:sdtContent>
                <w:r w:rsidRPr="005F5738">
                  <w:rPr>
                    <w:rStyle w:val="PlaceholderText"/>
                    <w:sz w:val="18"/>
                    <w:szCs w:val="18"/>
                  </w:rPr>
                  <w:t>Theme</w:t>
                </w:r>
                <w:r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213981E0" w14:textId="77777777" w:rsidR="00EF5791" w:rsidRDefault="00EF5791" w:rsidP="002343D7">
            <w:pPr>
              <w:spacing w:after="0" w:line="240" w:lineRule="auto"/>
              <w:rPr>
                <w:rStyle w:val="Style1"/>
                <w:sz w:val="16"/>
                <w:szCs w:val="16"/>
              </w:rPr>
            </w:pPr>
            <w:sdt>
              <w:sdtPr>
                <w:rPr>
                  <w:rFonts w:ascii="Candara" w:hAnsi="Candara"/>
                  <w:b/>
                  <w:color w:val="595959" w:themeColor="text1" w:themeTint="A6"/>
                  <w:sz w:val="18"/>
                  <w:szCs w:val="18"/>
                </w:rPr>
                <w:id w:val="1939711215"/>
                <w:placeholder>
                  <w:docPart w:val="14EBBE57864F4C1897C03E3B8E763F68"/>
                </w:placeholder>
                <w:showingPlcHdr/>
                <w15:appearance w15:val="tags"/>
                <w:text/>
              </w:sdtPr>
              <w:sdtContent>
                <w:r w:rsidRPr="00C0158E">
                  <w:rPr>
                    <w:rStyle w:val="PlaceholderText"/>
                    <w:sz w:val="18"/>
                    <w:szCs w:val="18"/>
                  </w:rPr>
                  <w:t>Notes</w:t>
                </w:r>
                <w:r w:rsidRPr="00C0158E">
                  <w:rPr>
                    <w:rStyle w:val="PlaceholderText"/>
                    <w:color w:val="595959" w:themeColor="text1" w:themeTint="A6"/>
                    <w:sz w:val="18"/>
                    <w:szCs w:val="18"/>
                  </w:rPr>
                  <w:t>.</w:t>
                </w:r>
              </w:sdtContent>
            </w:sdt>
          </w:p>
        </w:tc>
      </w:tr>
      <w:tr w:rsidR="00EF5791" w:rsidRPr="00B232D6" w14:paraId="72A527D6" w14:textId="77777777" w:rsidTr="002343D7">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269F0A05" w14:textId="77777777" w:rsidR="00EF5791" w:rsidRPr="0060313A" w:rsidRDefault="00EF5791" w:rsidP="00EF5791">
            <w:pPr>
              <w:pStyle w:val="ListParagraph"/>
              <w:numPr>
                <w:ilvl w:val="0"/>
                <w:numId w:val="40"/>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3E501E95" w14:textId="77777777" w:rsidR="00EF5791" w:rsidRPr="00B232D6" w:rsidRDefault="00EF5791" w:rsidP="002343D7">
            <w:pPr>
              <w:spacing w:after="0" w:line="240" w:lineRule="auto"/>
              <w:rPr>
                <w:rFonts w:cstheme="minorHAnsi"/>
                <w:b/>
                <w:bCs/>
                <w:color w:val="7F7F7F" w:themeColor="text1" w:themeTint="80"/>
                <w:sz w:val="18"/>
                <w:szCs w:val="18"/>
              </w:rPr>
            </w:pPr>
            <w:sdt>
              <w:sdtPr>
                <w:rPr>
                  <w:rFonts w:ascii="Candara" w:hAnsi="Candara"/>
                  <w:b/>
                  <w:color w:val="C00000"/>
                  <w:sz w:val="18"/>
                  <w:szCs w:val="18"/>
                </w:rPr>
                <w:id w:val="-664469280"/>
                <w:placeholder>
                  <w:docPart w:val="C219747597CA45218BF8AA91BAE9FB02"/>
                </w:placeholder>
                <w:showingPlcHdr/>
                <w15:appearance w15:val="tags"/>
                <w:text/>
              </w:sdtPr>
              <w:sdtContent>
                <w:r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755132588"/>
              <w:placeholder>
                <w:docPart w:val="68BD6F8781CE4548AE30AEC74CA36B2B"/>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22B21FE2" w14:textId="77777777" w:rsidR="00EF5791" w:rsidRDefault="00EF5791" w:rsidP="002343D7">
                <w:pPr>
                  <w:spacing w:after="0" w:line="240" w:lineRule="auto"/>
                  <w:jc w:val="center"/>
                  <w:rPr>
                    <w:rStyle w:val="Style1"/>
                    <w:sz w:val="16"/>
                    <w:szCs w:val="16"/>
                  </w:rPr>
                </w:pPr>
                <w:r w:rsidRPr="00CC281A">
                  <w:rPr>
                    <w:rStyle w:val="PlaceholderText"/>
                    <w:sz w:val="16"/>
                    <w:szCs w:val="16"/>
                  </w:rPr>
                  <w:t>Enter #</w:t>
                </w:r>
              </w:p>
            </w:sdtContent>
          </w:sdt>
          <w:p w14:paraId="267DEE34" w14:textId="77777777" w:rsidR="00EF5791" w:rsidRPr="00B232D6" w:rsidRDefault="00EF5791" w:rsidP="002343D7">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48281735" w14:textId="77777777" w:rsidR="00EF5791" w:rsidRDefault="00EF5791" w:rsidP="002343D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046061450"/>
                <w:placeholder>
                  <w:docPart w:val="4EE77D0A6EAB4E3ABA1CE9E76E58D14B"/>
                </w:placeholder>
                <w:showingPlcHdr/>
                <w15:appearance w15:val="tags"/>
                <w:text/>
              </w:sdtPr>
              <w:sdtContent>
                <w:r w:rsidRPr="005F5738">
                  <w:rPr>
                    <w:rStyle w:val="PlaceholderText"/>
                    <w:sz w:val="18"/>
                    <w:szCs w:val="18"/>
                  </w:rPr>
                  <w:t>Theme</w:t>
                </w:r>
                <w:r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450F2FAF" w14:textId="77777777" w:rsidR="00EF5791" w:rsidRDefault="00EF5791" w:rsidP="002343D7">
            <w:pPr>
              <w:spacing w:after="0" w:line="240" w:lineRule="auto"/>
              <w:rPr>
                <w:rStyle w:val="Style1"/>
                <w:sz w:val="16"/>
                <w:szCs w:val="16"/>
              </w:rPr>
            </w:pPr>
            <w:sdt>
              <w:sdtPr>
                <w:rPr>
                  <w:rFonts w:ascii="Candara" w:hAnsi="Candara"/>
                  <w:b/>
                  <w:color w:val="595959" w:themeColor="text1" w:themeTint="A6"/>
                  <w:sz w:val="18"/>
                  <w:szCs w:val="18"/>
                </w:rPr>
                <w:id w:val="509574240"/>
                <w:placeholder>
                  <w:docPart w:val="E85A06FCE5BD4DB2A6A6FFE49465530D"/>
                </w:placeholder>
                <w:showingPlcHdr/>
                <w15:appearance w15:val="tags"/>
                <w:text/>
              </w:sdtPr>
              <w:sdtContent>
                <w:r w:rsidRPr="00C0158E">
                  <w:rPr>
                    <w:rStyle w:val="PlaceholderText"/>
                    <w:sz w:val="18"/>
                    <w:szCs w:val="18"/>
                  </w:rPr>
                  <w:t>Notes</w:t>
                </w:r>
                <w:r w:rsidRPr="00C0158E">
                  <w:rPr>
                    <w:rStyle w:val="PlaceholderText"/>
                    <w:color w:val="595959" w:themeColor="text1" w:themeTint="A6"/>
                    <w:sz w:val="18"/>
                    <w:szCs w:val="18"/>
                  </w:rPr>
                  <w:t>.</w:t>
                </w:r>
              </w:sdtContent>
            </w:sdt>
          </w:p>
        </w:tc>
      </w:tr>
      <w:tr w:rsidR="00EF5791" w:rsidRPr="00B232D6" w14:paraId="302D8C70" w14:textId="77777777" w:rsidTr="002343D7">
        <w:trPr>
          <w:trHeight w:val="197"/>
        </w:trPr>
        <w:tc>
          <w:tcPr>
            <w:tcW w:w="355" w:type="dxa"/>
            <w:tcBorders>
              <w:top w:val="single" w:sz="4" w:space="0" w:color="auto"/>
              <w:bottom w:val="single" w:sz="4" w:space="0" w:color="auto"/>
              <w:right w:val="single" w:sz="4" w:space="0" w:color="auto"/>
            </w:tcBorders>
            <w:shd w:val="clear" w:color="auto" w:fill="F2F2F2" w:themeFill="background1" w:themeFillShade="F2"/>
          </w:tcPr>
          <w:p w14:paraId="44F61FB9" w14:textId="77777777" w:rsidR="00EF5791" w:rsidRPr="0060313A" w:rsidRDefault="00EF5791" w:rsidP="00EF5791">
            <w:pPr>
              <w:pStyle w:val="ListParagraph"/>
              <w:numPr>
                <w:ilvl w:val="0"/>
                <w:numId w:val="40"/>
              </w:numPr>
              <w:spacing w:after="0" w:line="240" w:lineRule="auto"/>
              <w:rPr>
                <w:rFonts w:cstheme="minorHAnsi"/>
                <w:b/>
                <w:bCs/>
                <w:color w:val="7F7F7F" w:themeColor="text1" w:themeTint="80"/>
                <w:sz w:val="18"/>
                <w:szCs w:val="18"/>
              </w:rPr>
            </w:pPr>
          </w:p>
        </w:tc>
        <w:tc>
          <w:tcPr>
            <w:tcW w:w="3600" w:type="dxa"/>
            <w:tcBorders>
              <w:top w:val="single" w:sz="4" w:space="0" w:color="auto"/>
              <w:left w:val="single" w:sz="4" w:space="0" w:color="auto"/>
              <w:bottom w:val="single" w:sz="4" w:space="0" w:color="auto"/>
              <w:right w:val="single" w:sz="4" w:space="0" w:color="auto"/>
            </w:tcBorders>
          </w:tcPr>
          <w:p w14:paraId="312BD419" w14:textId="77777777" w:rsidR="00EF5791" w:rsidRPr="00B232D6" w:rsidRDefault="00EF5791" w:rsidP="002343D7">
            <w:pPr>
              <w:spacing w:after="0" w:line="240" w:lineRule="auto"/>
              <w:rPr>
                <w:rFonts w:cstheme="minorHAnsi"/>
                <w:b/>
                <w:bCs/>
                <w:color w:val="7F7F7F" w:themeColor="text1" w:themeTint="80"/>
                <w:sz w:val="18"/>
                <w:szCs w:val="18"/>
              </w:rPr>
            </w:pPr>
            <w:sdt>
              <w:sdtPr>
                <w:rPr>
                  <w:rFonts w:ascii="Candara" w:hAnsi="Candara"/>
                  <w:b/>
                  <w:color w:val="C00000"/>
                  <w:sz w:val="18"/>
                  <w:szCs w:val="18"/>
                </w:rPr>
                <w:id w:val="-659622020"/>
                <w:placeholder>
                  <w:docPart w:val="79D96F4275084B739A42CD6BF6D2F8FD"/>
                </w:placeholder>
                <w:showingPlcHdr/>
                <w15:appearance w15:val="tags"/>
                <w:text/>
              </w:sdtPr>
              <w:sdtContent>
                <w:r w:rsidRPr="00275F4E">
                  <w:rPr>
                    <w:rStyle w:val="PlaceholderText"/>
                    <w:sz w:val="18"/>
                    <w:szCs w:val="18"/>
                  </w:rPr>
                  <w:t>Scary Assumption.</w:t>
                </w:r>
              </w:sdtContent>
            </w:sdt>
          </w:p>
        </w:tc>
        <w:tc>
          <w:tcPr>
            <w:tcW w:w="2028" w:type="dxa"/>
            <w:tcBorders>
              <w:top w:val="single" w:sz="4" w:space="0" w:color="auto"/>
              <w:left w:val="single" w:sz="4" w:space="0" w:color="auto"/>
              <w:bottom w:val="single" w:sz="4" w:space="0" w:color="auto"/>
            </w:tcBorders>
          </w:tcPr>
          <w:sdt>
            <w:sdtPr>
              <w:rPr>
                <w:rStyle w:val="Style1"/>
                <w:sz w:val="16"/>
                <w:szCs w:val="16"/>
              </w:rPr>
              <w:id w:val="-908913075"/>
              <w:placeholder>
                <w:docPart w:val="1F633AC816D945B584D1A7E7A2F99F91"/>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79749F64" w14:textId="77777777" w:rsidR="00EF5791" w:rsidRDefault="00EF5791" w:rsidP="002343D7">
                <w:pPr>
                  <w:spacing w:after="0" w:line="240" w:lineRule="auto"/>
                  <w:jc w:val="center"/>
                  <w:rPr>
                    <w:rStyle w:val="Style1"/>
                    <w:sz w:val="16"/>
                    <w:szCs w:val="16"/>
                  </w:rPr>
                </w:pPr>
                <w:r w:rsidRPr="00CC281A">
                  <w:rPr>
                    <w:rStyle w:val="PlaceholderText"/>
                    <w:sz w:val="16"/>
                    <w:szCs w:val="16"/>
                  </w:rPr>
                  <w:t>Enter #</w:t>
                </w:r>
              </w:p>
            </w:sdtContent>
          </w:sdt>
          <w:p w14:paraId="0A13B724" w14:textId="77777777" w:rsidR="00EF5791" w:rsidRPr="00B232D6" w:rsidRDefault="00EF5791" w:rsidP="002343D7">
            <w:pPr>
              <w:spacing w:after="0" w:line="240" w:lineRule="auto"/>
              <w:jc w:val="center"/>
              <w:rPr>
                <w:rFonts w:cstheme="minorHAnsi"/>
                <w:b/>
                <w:bCs/>
                <w:color w:val="2F5496" w:themeColor="accent1" w:themeShade="BF"/>
                <w:sz w:val="18"/>
                <w:szCs w:val="18"/>
              </w:rPr>
            </w:pPr>
          </w:p>
        </w:tc>
        <w:tc>
          <w:tcPr>
            <w:tcW w:w="2587" w:type="dxa"/>
            <w:tcBorders>
              <w:top w:val="single" w:sz="4" w:space="0" w:color="auto"/>
              <w:left w:val="single" w:sz="4" w:space="0" w:color="auto"/>
              <w:bottom w:val="single" w:sz="4" w:space="0" w:color="auto"/>
              <w:right w:val="single" w:sz="4" w:space="0" w:color="auto"/>
            </w:tcBorders>
            <w:shd w:val="clear" w:color="auto" w:fill="FFFFFF" w:themeFill="background1"/>
          </w:tcPr>
          <w:p w14:paraId="3165A4A4" w14:textId="77777777" w:rsidR="00EF5791" w:rsidRDefault="00EF5791" w:rsidP="002343D7">
            <w:pPr>
              <w:spacing w:after="0" w:line="240" w:lineRule="auto"/>
              <w:rPr>
                <w:rFonts w:ascii="Candara" w:hAnsi="Candara"/>
                <w:b/>
                <w:color w:val="595959" w:themeColor="text1" w:themeTint="A6"/>
                <w:sz w:val="18"/>
                <w:szCs w:val="18"/>
              </w:rPr>
            </w:pPr>
            <w:sdt>
              <w:sdtPr>
                <w:rPr>
                  <w:rFonts w:ascii="Candara" w:hAnsi="Candara"/>
                  <w:b/>
                  <w:color w:val="595959" w:themeColor="text1" w:themeTint="A6"/>
                  <w:sz w:val="18"/>
                  <w:szCs w:val="18"/>
                </w:rPr>
                <w:id w:val="-1020233039"/>
                <w:placeholder>
                  <w:docPart w:val="10175307F5E3474F9471388B275B7D4C"/>
                </w:placeholder>
                <w:showingPlcHdr/>
                <w15:appearance w15:val="tags"/>
                <w:text/>
              </w:sdtPr>
              <w:sdtContent>
                <w:r w:rsidRPr="005F5738">
                  <w:rPr>
                    <w:rStyle w:val="PlaceholderText"/>
                    <w:sz w:val="18"/>
                    <w:szCs w:val="18"/>
                  </w:rPr>
                  <w:t>Theme</w:t>
                </w:r>
                <w:r w:rsidRPr="005F5738">
                  <w:rPr>
                    <w:rStyle w:val="PlaceholderText"/>
                    <w:color w:val="595959" w:themeColor="text1" w:themeTint="A6"/>
                    <w:sz w:val="18"/>
                    <w:szCs w:val="18"/>
                  </w:rPr>
                  <w:t>.</w:t>
                </w:r>
              </w:sdtContent>
            </w:sdt>
          </w:p>
        </w:tc>
        <w:tc>
          <w:tcPr>
            <w:tcW w:w="2587" w:type="dxa"/>
            <w:tcBorders>
              <w:top w:val="single" w:sz="4" w:space="0" w:color="auto"/>
              <w:left w:val="single" w:sz="4" w:space="0" w:color="auto"/>
              <w:bottom w:val="single" w:sz="4" w:space="0" w:color="auto"/>
            </w:tcBorders>
            <w:shd w:val="clear" w:color="auto" w:fill="F2F2F2" w:themeFill="background1" w:themeFillShade="F2"/>
          </w:tcPr>
          <w:p w14:paraId="2369E2C6" w14:textId="77777777" w:rsidR="00EF5791" w:rsidRDefault="00EF5791" w:rsidP="002343D7">
            <w:pPr>
              <w:spacing w:after="0" w:line="240" w:lineRule="auto"/>
              <w:rPr>
                <w:rStyle w:val="Style1"/>
                <w:sz w:val="16"/>
                <w:szCs w:val="16"/>
              </w:rPr>
            </w:pPr>
            <w:sdt>
              <w:sdtPr>
                <w:rPr>
                  <w:rFonts w:ascii="Candara" w:hAnsi="Candara"/>
                  <w:b/>
                  <w:color w:val="595959" w:themeColor="text1" w:themeTint="A6"/>
                  <w:sz w:val="18"/>
                  <w:szCs w:val="18"/>
                </w:rPr>
                <w:id w:val="847531616"/>
                <w:placeholder>
                  <w:docPart w:val="732393DB3E814F84AB1D8FD27D085DC8"/>
                </w:placeholder>
                <w:showingPlcHdr/>
                <w15:appearance w15:val="tags"/>
                <w:text/>
              </w:sdtPr>
              <w:sdtContent>
                <w:r w:rsidRPr="00C0158E">
                  <w:rPr>
                    <w:rStyle w:val="PlaceholderText"/>
                    <w:sz w:val="18"/>
                    <w:szCs w:val="18"/>
                  </w:rPr>
                  <w:t>Notes</w:t>
                </w:r>
                <w:r w:rsidRPr="00C0158E">
                  <w:rPr>
                    <w:rStyle w:val="PlaceholderText"/>
                    <w:color w:val="595959" w:themeColor="text1" w:themeTint="A6"/>
                    <w:sz w:val="18"/>
                    <w:szCs w:val="18"/>
                  </w:rPr>
                  <w:t>.</w:t>
                </w:r>
              </w:sdtContent>
            </w:sdt>
          </w:p>
        </w:tc>
      </w:tr>
    </w:tbl>
    <w:p w14:paraId="754CAAC9" w14:textId="77777777" w:rsidR="00E13E50" w:rsidRDefault="00E13E50" w:rsidP="00673103">
      <w:pPr>
        <w:rPr>
          <w:rFonts w:ascii="Candara" w:hAnsi="Candara"/>
          <w:b/>
          <w:sz w:val="44"/>
          <w:szCs w:val="44"/>
        </w:rPr>
      </w:pPr>
    </w:p>
    <w:p w14:paraId="7C6A86D0" w14:textId="77777777" w:rsidR="00776938" w:rsidRDefault="00776938" w:rsidP="00673103">
      <w:pPr>
        <w:rPr>
          <w:rFonts w:ascii="Candara" w:hAnsi="Candara"/>
          <w:b/>
          <w:color w:val="C00000"/>
          <w:sz w:val="44"/>
          <w:szCs w:val="44"/>
        </w:rPr>
      </w:pPr>
    </w:p>
    <w:p w14:paraId="050D187F" w14:textId="25B8EF36" w:rsidR="003424E8" w:rsidRPr="00127805" w:rsidRDefault="003424E8" w:rsidP="003424E8">
      <w:pPr>
        <w:widowControl w:val="0"/>
        <w:spacing w:after="120" w:line="240" w:lineRule="auto"/>
        <w:rPr>
          <w:rFonts w:ascii="Candara" w:hAnsi="Candara"/>
          <w:b/>
          <w:color w:val="C00000"/>
          <w:sz w:val="44"/>
          <w:szCs w:val="44"/>
        </w:rPr>
      </w:pPr>
      <w:bookmarkStart w:id="0" w:name="_Hlk149563351"/>
      <w:r w:rsidRPr="00127805">
        <w:rPr>
          <w:rFonts w:ascii="Candara" w:hAnsi="Candara"/>
          <w:b/>
          <w:color w:val="C00000"/>
          <w:sz w:val="44"/>
          <w:szCs w:val="44"/>
        </w:rPr>
        <w:t xml:space="preserve">-----------------------------Homework </w:t>
      </w:r>
      <w:r w:rsidR="00127805" w:rsidRPr="00127805">
        <w:rPr>
          <w:rFonts w:ascii="Candara" w:hAnsi="Candara"/>
          <w:b/>
          <w:color w:val="C00000"/>
          <w:sz w:val="44"/>
          <w:szCs w:val="44"/>
        </w:rPr>
        <w:t>Ends</w:t>
      </w:r>
      <w:r w:rsidRPr="00127805">
        <w:rPr>
          <w:rFonts w:ascii="Candara" w:hAnsi="Candara"/>
          <w:b/>
          <w:color w:val="C00000"/>
          <w:sz w:val="44"/>
          <w:szCs w:val="44"/>
        </w:rPr>
        <w:t xml:space="preserve"> </w:t>
      </w:r>
      <w:proofErr w:type="gramStart"/>
      <w:r w:rsidRPr="00127805">
        <w:rPr>
          <w:rFonts w:ascii="Candara" w:hAnsi="Candara"/>
          <w:b/>
          <w:color w:val="C00000"/>
          <w:sz w:val="44"/>
          <w:szCs w:val="44"/>
        </w:rPr>
        <w:t>Here-</w:t>
      </w:r>
      <w:proofErr w:type="gramEnd"/>
      <w:r w:rsidRPr="00127805">
        <w:rPr>
          <w:rFonts w:ascii="Candara" w:hAnsi="Candara"/>
          <w:b/>
          <w:color w:val="C00000"/>
          <w:sz w:val="44"/>
          <w:szCs w:val="44"/>
        </w:rPr>
        <w:t>-----------------------</w:t>
      </w:r>
    </w:p>
    <w:p w14:paraId="69F1DE76" w14:textId="77777777" w:rsidR="004B0AD7" w:rsidRDefault="004B0AD7" w:rsidP="00474216">
      <w:pPr>
        <w:jc w:val="center"/>
        <w:rPr>
          <w:rFonts w:ascii="Candara" w:hAnsi="Candara"/>
          <w:b/>
          <w:color w:val="C00000"/>
          <w:sz w:val="44"/>
          <w:szCs w:val="44"/>
        </w:rPr>
      </w:pPr>
    </w:p>
    <w:p w14:paraId="3188A8E6" w14:textId="77777777" w:rsidR="003424E8" w:rsidRDefault="003424E8" w:rsidP="00B449C0">
      <w:pPr>
        <w:rPr>
          <w:rFonts w:ascii="Candara" w:hAnsi="Candara"/>
          <w:b/>
          <w:color w:val="C00000"/>
          <w:sz w:val="44"/>
          <w:szCs w:val="44"/>
        </w:rPr>
      </w:pPr>
    </w:p>
    <w:p w14:paraId="21334E8A" w14:textId="77777777" w:rsidR="003424E8" w:rsidRDefault="003424E8" w:rsidP="00B449C0">
      <w:pPr>
        <w:rPr>
          <w:rFonts w:ascii="Candara" w:hAnsi="Candara"/>
          <w:b/>
          <w:color w:val="C00000"/>
          <w:sz w:val="44"/>
          <w:szCs w:val="44"/>
        </w:rPr>
      </w:pPr>
    </w:p>
    <w:p w14:paraId="6FD62990" w14:textId="77777777" w:rsidR="00436B8E" w:rsidRDefault="00436B8E" w:rsidP="00B449C0">
      <w:pPr>
        <w:rPr>
          <w:rFonts w:ascii="Candara" w:hAnsi="Candara"/>
          <w:b/>
          <w:color w:val="C00000"/>
          <w:sz w:val="44"/>
          <w:szCs w:val="44"/>
        </w:rPr>
      </w:pPr>
    </w:p>
    <w:p w14:paraId="182B1020" w14:textId="77777777" w:rsidR="00436B8E" w:rsidRDefault="00436B8E" w:rsidP="00B449C0">
      <w:pPr>
        <w:rPr>
          <w:rFonts w:ascii="Candara" w:hAnsi="Candara"/>
          <w:b/>
          <w:color w:val="C00000"/>
          <w:sz w:val="44"/>
          <w:szCs w:val="44"/>
        </w:rPr>
      </w:pPr>
    </w:p>
    <w:p w14:paraId="3CCE96AA" w14:textId="77777777" w:rsidR="00436B8E" w:rsidRDefault="00436B8E" w:rsidP="00B449C0">
      <w:pPr>
        <w:rPr>
          <w:rFonts w:ascii="Candara" w:hAnsi="Candara"/>
          <w:b/>
          <w:color w:val="C00000"/>
          <w:sz w:val="44"/>
          <w:szCs w:val="44"/>
        </w:rPr>
      </w:pPr>
    </w:p>
    <w:p w14:paraId="51ECB370" w14:textId="77777777" w:rsidR="00436B8E" w:rsidRDefault="00436B8E" w:rsidP="00B449C0">
      <w:pPr>
        <w:rPr>
          <w:rFonts w:ascii="Candara" w:hAnsi="Candara"/>
          <w:b/>
          <w:color w:val="C00000"/>
          <w:sz w:val="44"/>
          <w:szCs w:val="44"/>
        </w:rPr>
      </w:pPr>
    </w:p>
    <w:p w14:paraId="56D82E29" w14:textId="77777777" w:rsidR="000456E9" w:rsidRDefault="000456E9" w:rsidP="000456E9">
      <w:pPr>
        <w:spacing w:after="0" w:line="240" w:lineRule="auto"/>
        <w:rPr>
          <w:rFonts w:ascii="Candara" w:hAnsi="Candara"/>
          <w:b/>
          <w:color w:val="595959" w:themeColor="text1" w:themeTint="A6"/>
          <w:sz w:val="28"/>
          <w:szCs w:val="28"/>
        </w:rPr>
      </w:pPr>
      <w:r w:rsidRPr="00D62739">
        <w:rPr>
          <w:rFonts w:ascii="Candara" w:hAnsi="Candara"/>
          <w:b/>
          <w:color w:val="C00000"/>
          <w:sz w:val="44"/>
          <w:szCs w:val="44"/>
        </w:rPr>
        <w:lastRenderedPageBreak/>
        <w:t>T</w:t>
      </w:r>
      <w:r w:rsidRPr="00D62739">
        <w:rPr>
          <w:rFonts w:ascii="Candara" w:hAnsi="Candara"/>
          <w:b/>
          <w:color w:val="595959" w:themeColor="text1" w:themeTint="A6"/>
          <w:sz w:val="28"/>
          <w:szCs w:val="28"/>
        </w:rPr>
        <w:t>herapy</w:t>
      </w:r>
      <w:r w:rsidRPr="00D62739">
        <w:rPr>
          <w:rFonts w:ascii="Candara" w:hAnsi="Candara"/>
          <w:b/>
          <w:color w:val="595959" w:themeColor="text1" w:themeTint="A6"/>
          <w:sz w:val="36"/>
          <w:szCs w:val="36"/>
        </w:rPr>
        <w:t xml:space="preserve"> </w:t>
      </w:r>
      <w:r w:rsidRPr="00D62739">
        <w:rPr>
          <w:rFonts w:ascii="Candara" w:hAnsi="Candara"/>
          <w:b/>
          <w:color w:val="595959" w:themeColor="text1" w:themeTint="A6"/>
          <w:sz w:val="28"/>
          <w:szCs w:val="28"/>
        </w:rPr>
        <w:t>Session</w:t>
      </w:r>
      <w:r>
        <w:rPr>
          <w:rFonts w:ascii="Candara" w:hAnsi="Candara"/>
          <w:b/>
          <w:color w:val="595959" w:themeColor="text1" w:themeTint="A6"/>
          <w:sz w:val="28"/>
          <w:szCs w:val="28"/>
        </w:rPr>
        <w:t xml:space="preserve"> Activity</w:t>
      </w:r>
      <w:r w:rsidRPr="00D725EF">
        <w:rPr>
          <w:rFonts w:asciiTheme="majorHAnsi" w:hAnsiTheme="majorHAnsi"/>
          <w:b/>
          <w:color w:val="595959" w:themeColor="text1" w:themeTint="A6"/>
          <w:sz w:val="24"/>
          <w:szCs w:val="24"/>
        </w:rPr>
        <w:t xml:space="preserve">   </w:t>
      </w:r>
      <w:r w:rsidRPr="00D62739">
        <w:rPr>
          <w:rFonts w:ascii="Candara" w:hAnsi="Candara"/>
          <w:b/>
          <w:color w:val="595959" w:themeColor="text1" w:themeTint="A6"/>
          <w:sz w:val="28"/>
          <w:szCs w:val="28"/>
        </w:rPr>
        <w:t xml:space="preserve"> </w:t>
      </w:r>
    </w:p>
    <w:p w14:paraId="051BB55A" w14:textId="2046839D" w:rsidR="00B449C0" w:rsidRPr="000456E9" w:rsidRDefault="000456E9" w:rsidP="000456E9">
      <w:pPr>
        <w:spacing w:after="0" w:line="360" w:lineRule="auto"/>
        <w:rPr>
          <w:rFonts w:ascii="Candara" w:hAnsi="Candara"/>
          <w:b/>
          <w:sz w:val="44"/>
          <w:szCs w:val="44"/>
        </w:rPr>
      </w:pPr>
      <w:r w:rsidRPr="00D62739">
        <w:rPr>
          <w:rFonts w:ascii="Candara" w:hAnsi="Candara"/>
          <w:b/>
          <w:color w:val="595959" w:themeColor="text1" w:themeTint="A6"/>
          <w:sz w:val="28"/>
          <w:szCs w:val="28"/>
        </w:rPr>
        <w:t xml:space="preserve"> </w:t>
      </w:r>
      <w:r>
        <w:rPr>
          <w:rFonts w:ascii="Candara" w:hAnsi="Candara"/>
          <w:bCs/>
          <w:color w:val="595959" w:themeColor="text1" w:themeTint="A6"/>
          <w:sz w:val="26"/>
          <w:szCs w:val="26"/>
        </w:rPr>
        <w:t>Turning Scarry Assumptions into Absolute Beliefs</w:t>
      </w:r>
      <w:r w:rsidRPr="00D93874">
        <w:rPr>
          <w:rFonts w:ascii="Candara" w:hAnsi="Candara"/>
          <w:b/>
          <w:color w:val="595959" w:themeColor="text1" w:themeTint="A6"/>
          <w:sz w:val="26"/>
          <w:szCs w:val="26"/>
        </w:rPr>
        <w:t xml:space="preserve">  </w:t>
      </w:r>
      <w:r w:rsidRPr="00D62739">
        <w:rPr>
          <w:rFonts w:ascii="Candara" w:hAnsi="Candara"/>
          <w:b/>
          <w:color w:val="595959" w:themeColor="text1" w:themeTint="A6"/>
          <w:sz w:val="28"/>
          <w:szCs w:val="28"/>
        </w:rPr>
        <w:t xml:space="preserve">            </w:t>
      </w:r>
    </w:p>
    <w:p w14:paraId="66E4E17B" w14:textId="3D31196A" w:rsidR="00CD067C" w:rsidRDefault="00B449C0" w:rsidP="00B449C0">
      <w:pPr>
        <w:widowControl w:val="0"/>
        <w:spacing w:after="240" w:line="240" w:lineRule="auto"/>
        <w:rPr>
          <w:rFonts w:ascii="Candara" w:eastAsia="Helvetica Neue" w:hAnsi="Candara" w:cstheme="majorHAnsi"/>
          <w:bCs/>
          <w:color w:val="595959" w:themeColor="text1" w:themeTint="A6"/>
          <w:sz w:val="20"/>
          <w:szCs w:val="20"/>
        </w:rPr>
      </w:pP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00AD115E" w:rsidRPr="00A64A93">
        <w:rPr>
          <w:rFonts w:ascii="Candara" w:eastAsia="Helvetica Neue" w:hAnsi="Candara" w:cstheme="majorHAnsi"/>
          <w:b/>
          <w:color w:val="C00000"/>
          <w:sz w:val="24"/>
          <w:szCs w:val="24"/>
        </w:rPr>
        <w:t>1:</w:t>
      </w:r>
      <w:r w:rsidR="00AD115E" w:rsidRPr="00A64A93">
        <w:rPr>
          <w:rFonts w:ascii="Candara" w:eastAsia="Helvetica Neue" w:hAnsi="Candara" w:cstheme="majorHAnsi"/>
          <w:b/>
          <w:color w:val="C00000"/>
          <w:sz w:val="20"/>
          <w:szCs w:val="20"/>
        </w:rPr>
        <w:t xml:space="preserve"> </w:t>
      </w:r>
      <w:r w:rsidR="00455D7E" w:rsidRPr="00455D7E">
        <w:rPr>
          <w:rFonts w:ascii="Candara" w:eastAsia="Helvetica Neue" w:hAnsi="Candara" w:cstheme="majorHAnsi"/>
          <w:bCs/>
          <w:color w:val="595959" w:themeColor="text1" w:themeTint="A6"/>
          <w:sz w:val="20"/>
          <w:szCs w:val="20"/>
        </w:rPr>
        <w:t>Next you will take each of your top</w:t>
      </w:r>
      <w:r w:rsidR="00AD115E">
        <w:rPr>
          <w:rFonts w:ascii="Candara" w:eastAsia="Helvetica Neue" w:hAnsi="Candara" w:cstheme="majorHAnsi"/>
          <w:bCs/>
          <w:color w:val="595959" w:themeColor="text1" w:themeTint="A6"/>
          <w:sz w:val="20"/>
          <w:szCs w:val="20"/>
        </w:rPr>
        <w:t xml:space="preserve"> 5</w:t>
      </w:r>
      <w:r w:rsidR="00455D7E" w:rsidRPr="00455D7E">
        <w:rPr>
          <w:rFonts w:ascii="Candara" w:eastAsia="Helvetica Neue" w:hAnsi="Candara" w:cstheme="majorHAnsi"/>
          <w:bCs/>
          <w:color w:val="595959" w:themeColor="text1" w:themeTint="A6"/>
          <w:sz w:val="20"/>
          <w:szCs w:val="20"/>
        </w:rPr>
        <w:t xml:space="preserve"> scary assumptions and turn them into absolute belief systems.  </w:t>
      </w:r>
      <w:r w:rsidR="00AD115E" w:rsidRPr="00A64A93">
        <w:rPr>
          <w:rFonts w:ascii="Candara" w:eastAsia="Helvetica Neue" w:hAnsi="Candara" w:cstheme="majorHAnsi"/>
          <w:b/>
          <w:color w:val="C00000"/>
          <w:sz w:val="24"/>
          <w:szCs w:val="24"/>
        </w:rPr>
        <w:t>A:</w:t>
      </w:r>
      <w:r w:rsidR="00AD115E" w:rsidRPr="00A64A93">
        <w:rPr>
          <w:rFonts w:ascii="Candara" w:eastAsia="Helvetica Neue" w:hAnsi="Candara" w:cstheme="majorHAnsi"/>
          <w:bCs/>
          <w:color w:val="C00000"/>
          <w:sz w:val="20"/>
          <w:szCs w:val="20"/>
        </w:rPr>
        <w:t xml:space="preserve"> </w:t>
      </w:r>
      <w:r w:rsidR="009F2268">
        <w:rPr>
          <w:rFonts w:ascii="Candara" w:eastAsia="Helvetica Neue" w:hAnsi="Candara" w:cstheme="majorHAnsi"/>
          <w:bCs/>
          <w:color w:val="595959" w:themeColor="text1" w:themeTint="A6"/>
          <w:sz w:val="20"/>
          <w:szCs w:val="20"/>
        </w:rPr>
        <w:t xml:space="preserve">First re-document your scary assumption in the Top Assumption section. </w:t>
      </w:r>
      <w:proofErr w:type="gramStart"/>
      <w:r w:rsidR="004D3CFF" w:rsidRPr="00A64A93">
        <w:rPr>
          <w:rFonts w:ascii="Candara" w:eastAsia="Helvetica Neue" w:hAnsi="Candara" w:cstheme="majorHAnsi"/>
          <w:b/>
          <w:color w:val="C00000"/>
          <w:sz w:val="20"/>
          <w:szCs w:val="20"/>
        </w:rPr>
        <w:t>B:</w:t>
      </w:r>
      <w:r w:rsidR="004D3CFF" w:rsidRPr="00A64A93">
        <w:rPr>
          <w:rFonts w:ascii="Candara" w:eastAsia="Helvetica Neue" w:hAnsi="Candara" w:cstheme="majorHAnsi"/>
          <w:bCs/>
          <w:color w:val="C00000"/>
          <w:sz w:val="20"/>
          <w:szCs w:val="20"/>
        </w:rPr>
        <w:t xml:space="preserve"> </w:t>
      </w:r>
      <w:r w:rsidR="006E27C6">
        <w:rPr>
          <w:rFonts w:ascii="Candara" w:eastAsia="Helvetica Neue" w:hAnsi="Candara" w:cstheme="majorHAnsi"/>
          <w:bCs/>
          <w:color w:val="595959" w:themeColor="text1" w:themeTint="A6"/>
          <w:sz w:val="20"/>
          <w:szCs w:val="20"/>
        </w:rPr>
        <w:t>Next</w:t>
      </w:r>
      <w:proofErr w:type="gramEnd"/>
      <w:r w:rsidR="006E27C6">
        <w:rPr>
          <w:rFonts w:ascii="Candara" w:eastAsia="Helvetica Neue" w:hAnsi="Candara" w:cstheme="majorHAnsi"/>
          <w:bCs/>
          <w:color w:val="595959" w:themeColor="text1" w:themeTint="A6"/>
          <w:sz w:val="20"/>
          <w:szCs w:val="20"/>
        </w:rPr>
        <w:t>, you will</w:t>
      </w:r>
      <w:r w:rsidR="00455D7E" w:rsidRPr="00455D7E">
        <w:rPr>
          <w:rFonts w:ascii="Candara" w:eastAsia="Helvetica Neue" w:hAnsi="Candara" w:cstheme="majorHAnsi"/>
          <w:bCs/>
          <w:color w:val="595959" w:themeColor="text1" w:themeTint="A6"/>
          <w:sz w:val="20"/>
          <w:szCs w:val="20"/>
        </w:rPr>
        <w:t xml:space="preserve"> attempt to find the deeper message within your scary assumption, what is it really trying to say? The more absolute and concrete, the better.  This statement will represent your belief system for your selected </w:t>
      </w:r>
      <w:r w:rsidR="00B006A7" w:rsidRPr="00455D7E">
        <w:rPr>
          <w:rFonts w:ascii="Candara" w:eastAsia="Helvetica Neue" w:hAnsi="Candara" w:cstheme="majorHAnsi"/>
          <w:bCs/>
          <w:color w:val="595959" w:themeColor="text1" w:themeTint="A6"/>
          <w:sz w:val="20"/>
          <w:szCs w:val="20"/>
        </w:rPr>
        <w:t>assumption.</w:t>
      </w:r>
    </w:p>
    <w:bookmarkEnd w:id="0"/>
    <w:p w14:paraId="114DCE6C" w14:textId="372F4ACF" w:rsidR="004A49B4" w:rsidRDefault="004A49B4" w:rsidP="00E5107D">
      <w:pPr>
        <w:widowControl w:val="0"/>
        <w:spacing w:after="0" w:line="240" w:lineRule="auto"/>
        <w:jc w:val="center"/>
        <w:rPr>
          <w:rFonts w:ascii="Candara" w:hAnsi="Candara"/>
          <w:b/>
          <w:color w:val="C00000"/>
          <w:sz w:val="18"/>
          <w:szCs w:val="18"/>
        </w:rPr>
      </w:pPr>
    </w:p>
    <w:tbl>
      <w:tblPr>
        <w:tblStyle w:val="TableGrid3"/>
        <w:tblW w:w="9625" w:type="dxa"/>
        <w:tblLook w:val="04A0" w:firstRow="1" w:lastRow="0" w:firstColumn="1" w:lastColumn="0" w:noHBand="0" w:noVBand="1"/>
      </w:tblPr>
      <w:tblGrid>
        <w:gridCol w:w="2879"/>
        <w:gridCol w:w="6746"/>
      </w:tblGrid>
      <w:tr w:rsidR="00B006A7" w:rsidRPr="00E0271E" w14:paraId="10127890" w14:textId="77777777" w:rsidTr="00EA173A">
        <w:trPr>
          <w:trHeight w:val="521"/>
        </w:trPr>
        <w:tc>
          <w:tcPr>
            <w:tcW w:w="2879" w:type="dxa"/>
            <w:shd w:val="clear" w:color="auto" w:fill="F2F2F2" w:themeFill="background1" w:themeFillShade="F2"/>
          </w:tcPr>
          <w:p w14:paraId="60246D17" w14:textId="2C8E051A" w:rsidR="00B006A7" w:rsidRPr="00747CC7" w:rsidRDefault="00B006A7" w:rsidP="00747CC7">
            <w:pPr>
              <w:jc w:val="center"/>
              <w:rPr>
                <w:rFonts w:asciiTheme="majorHAnsi" w:hAnsiTheme="majorHAnsi" w:cstheme="majorHAnsi"/>
                <w:bCs/>
                <w:color w:val="595959" w:themeColor="text1" w:themeTint="A6"/>
              </w:rPr>
            </w:pPr>
            <w:bookmarkStart w:id="1" w:name="_Hlk149831896"/>
            <w:r w:rsidRPr="00C14A7F">
              <w:rPr>
                <w:rFonts w:cstheme="minorHAnsi"/>
                <w:b/>
                <w:color w:val="595959" w:themeColor="text1" w:themeTint="A6"/>
                <w:sz w:val="28"/>
                <w:szCs w:val="28"/>
              </w:rPr>
              <w:t>A:</w:t>
            </w:r>
            <w:r w:rsidRPr="00B006A7">
              <w:rPr>
                <w:rFonts w:asciiTheme="majorHAnsi" w:hAnsiTheme="majorHAnsi" w:cstheme="majorHAnsi"/>
                <w:bCs/>
                <w:color w:val="595959" w:themeColor="text1" w:themeTint="A6"/>
              </w:rPr>
              <w:t xml:space="preserve"> Top Assumption </w:t>
            </w:r>
            <w:r w:rsidRPr="00747CC7">
              <w:rPr>
                <w:rFonts w:asciiTheme="majorHAnsi" w:hAnsiTheme="majorHAnsi" w:cstheme="majorHAnsi"/>
                <w:bCs/>
                <w:color w:val="595959" w:themeColor="text1" w:themeTint="A6"/>
              </w:rPr>
              <w:t>#</w:t>
            </w:r>
            <w:r w:rsidRPr="00747CC7">
              <w:rPr>
                <w:rFonts w:asciiTheme="majorHAnsi" w:hAnsiTheme="majorHAnsi" w:cstheme="majorHAnsi"/>
                <w:bCs/>
                <w:color w:val="C00000"/>
              </w:rPr>
              <w:t>1</w:t>
            </w:r>
            <w:r w:rsidRPr="00B006A7">
              <w:rPr>
                <w:rFonts w:asciiTheme="majorHAnsi" w:hAnsiTheme="majorHAnsi" w:cstheme="majorHAnsi"/>
                <w:bCs/>
                <w:color w:val="595959" w:themeColor="text1" w:themeTint="A6"/>
              </w:rPr>
              <w:t xml:space="preserve"> </w:t>
            </w:r>
          </w:p>
        </w:tc>
        <w:tc>
          <w:tcPr>
            <w:tcW w:w="6746" w:type="dxa"/>
            <w:shd w:val="clear" w:color="auto" w:fill="F2F2F2" w:themeFill="background1" w:themeFillShade="F2"/>
          </w:tcPr>
          <w:p w14:paraId="7079E9FD" w14:textId="317356B3" w:rsidR="00B006A7" w:rsidRPr="00B006A7" w:rsidRDefault="003F0201" w:rsidP="00CE44C8">
            <w:pPr>
              <w:jc w:val="center"/>
              <w:rPr>
                <w:rFonts w:asciiTheme="majorHAnsi" w:hAnsiTheme="majorHAnsi" w:cstheme="majorHAnsi"/>
                <w:bCs/>
                <w:color w:val="595959" w:themeColor="text1" w:themeTint="A6"/>
                <w:sz w:val="18"/>
                <w:szCs w:val="18"/>
              </w:rPr>
            </w:pPr>
            <w:r>
              <w:rPr>
                <w:rFonts w:cstheme="minorHAnsi"/>
                <w:b/>
                <w:color w:val="595959" w:themeColor="text1" w:themeTint="A6"/>
                <w:sz w:val="28"/>
                <w:szCs w:val="28"/>
              </w:rPr>
              <w:t xml:space="preserve"> </w:t>
            </w:r>
            <w:r w:rsidR="00B006A7" w:rsidRPr="00210069">
              <w:rPr>
                <w:rFonts w:cstheme="minorHAnsi"/>
                <w:b/>
                <w:color w:val="595959" w:themeColor="text1" w:themeTint="A6"/>
                <w:sz w:val="28"/>
                <w:szCs w:val="28"/>
              </w:rPr>
              <w:t>B</w:t>
            </w:r>
            <w:r w:rsidR="00B006A7" w:rsidRPr="00210069">
              <w:rPr>
                <w:rFonts w:asciiTheme="majorHAnsi" w:hAnsiTheme="majorHAnsi" w:cstheme="majorHAnsi"/>
                <w:b/>
                <w:color w:val="595959" w:themeColor="text1" w:themeTint="A6"/>
                <w:sz w:val="28"/>
                <w:szCs w:val="28"/>
              </w:rPr>
              <w:t>:</w:t>
            </w:r>
            <w:r w:rsidR="00B006A7">
              <w:rPr>
                <w:rFonts w:asciiTheme="majorHAnsi" w:hAnsiTheme="majorHAnsi" w:cstheme="majorHAnsi"/>
                <w:bCs/>
                <w:color w:val="595959" w:themeColor="text1" w:themeTint="A6"/>
              </w:rPr>
              <w:t xml:space="preserve"> </w:t>
            </w:r>
            <w:r w:rsidR="00B006A7" w:rsidRPr="0060313A">
              <w:rPr>
                <w:rFonts w:cstheme="minorHAnsi"/>
                <w:bCs/>
                <w:color w:val="595959" w:themeColor="text1" w:themeTint="A6"/>
              </w:rPr>
              <w:t>Absolute Belief</w:t>
            </w:r>
          </w:p>
        </w:tc>
      </w:tr>
      <w:tr w:rsidR="00B006A7" w:rsidRPr="00E0271E" w14:paraId="21622967" w14:textId="77777777" w:rsidTr="00B34AD0">
        <w:trPr>
          <w:trHeight w:val="808"/>
        </w:trPr>
        <w:tc>
          <w:tcPr>
            <w:tcW w:w="2879" w:type="dxa"/>
          </w:tcPr>
          <w:p w14:paraId="3E5ED6BD" w14:textId="77777777" w:rsidR="00B006A7" w:rsidRDefault="00000000" w:rsidP="00CE44C8">
            <w:pPr>
              <w:pStyle w:val="ListParagraph"/>
              <w:ind w:left="0"/>
              <w:rPr>
                <w:rFonts w:ascii="Candara" w:hAnsi="Candara"/>
                <w:b/>
                <w:color w:val="C00000"/>
                <w:sz w:val="18"/>
                <w:szCs w:val="18"/>
              </w:rPr>
            </w:pPr>
            <w:sdt>
              <w:sdtPr>
                <w:rPr>
                  <w:rFonts w:ascii="Candara" w:hAnsi="Candara"/>
                  <w:b/>
                  <w:color w:val="C00000"/>
                  <w:sz w:val="18"/>
                  <w:szCs w:val="18"/>
                </w:rPr>
                <w:id w:val="-1845168430"/>
                <w:placeholder>
                  <w:docPart w:val="9158E8AA57544041A31FE9596D6DE3C7"/>
                </w:placeholder>
                <w:showingPlcHdr/>
                <w15:appearance w15:val="tags"/>
                <w:text/>
              </w:sdtPr>
              <w:sdtContent>
                <w:r w:rsidR="00E867CA" w:rsidRPr="00B006A7">
                  <w:rPr>
                    <w:rStyle w:val="PlaceholderText"/>
                    <w:color w:val="595959" w:themeColor="text1" w:themeTint="A6"/>
                    <w:sz w:val="18"/>
                    <w:szCs w:val="18"/>
                  </w:rPr>
                  <w:t>Scary Assumption.</w:t>
                </w:r>
              </w:sdtContent>
            </w:sdt>
          </w:p>
          <w:p w14:paraId="2FA7E449" w14:textId="38659B92" w:rsidR="004B0EDF" w:rsidRPr="00B006A7" w:rsidRDefault="00000000" w:rsidP="00CE44C8">
            <w:pPr>
              <w:pStyle w:val="ListParagraph"/>
              <w:ind w:left="0"/>
              <w:rPr>
                <w:rFonts w:asciiTheme="majorHAnsi" w:hAnsiTheme="majorHAnsi" w:cstheme="majorHAnsi"/>
                <w:color w:val="595959" w:themeColor="text1" w:themeTint="A6"/>
                <w:sz w:val="24"/>
                <w:szCs w:val="24"/>
              </w:rPr>
            </w:pPr>
            <w:sdt>
              <w:sdtPr>
                <w:rPr>
                  <w:rFonts w:ascii="Candara" w:hAnsi="Candara"/>
                  <w:b/>
                  <w:color w:val="C00000"/>
                  <w:sz w:val="18"/>
                  <w:szCs w:val="18"/>
                </w:rPr>
                <w:id w:val="-1363053741"/>
                <w:placeholder>
                  <w:docPart w:val="E353BCE6ECF74F549DF54A51A7CCA067"/>
                </w:placeholder>
                <w:showingPlcHdr/>
                <w15:appearance w15:val="tags"/>
                <w:text/>
              </w:sdtPr>
              <w:sdtContent>
                <w:r w:rsidR="00257572">
                  <w:rPr>
                    <w:rStyle w:val="PlaceholderText"/>
                    <w:color w:val="595959" w:themeColor="text1" w:themeTint="A6"/>
                    <w:sz w:val="18"/>
                    <w:szCs w:val="18"/>
                  </w:rPr>
                  <w:t>Theme</w:t>
                </w:r>
                <w:r w:rsidR="004B0EDF" w:rsidRPr="00B006A7">
                  <w:rPr>
                    <w:rStyle w:val="PlaceholderText"/>
                    <w:color w:val="595959" w:themeColor="text1" w:themeTint="A6"/>
                    <w:sz w:val="18"/>
                    <w:szCs w:val="18"/>
                  </w:rPr>
                  <w:t>.</w:t>
                </w:r>
              </w:sdtContent>
            </w:sdt>
          </w:p>
        </w:tc>
        <w:tc>
          <w:tcPr>
            <w:tcW w:w="6746" w:type="dxa"/>
            <w:vMerge w:val="restart"/>
            <w:shd w:val="clear" w:color="auto" w:fill="F2F2F2" w:themeFill="background1" w:themeFillShade="F2"/>
          </w:tcPr>
          <w:p w14:paraId="2BFE890A" w14:textId="012BE875" w:rsidR="005F2E39" w:rsidRDefault="005F2E39" w:rsidP="00CE44C8">
            <w:pPr>
              <w:pStyle w:val="ListParagraph"/>
              <w:numPr>
                <w:ilvl w:val="0"/>
                <w:numId w:val="19"/>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 xml:space="preserve">Imagine your scary assumption </w:t>
            </w:r>
            <w:r w:rsidR="003E23F3">
              <w:rPr>
                <w:rFonts w:asciiTheme="majorHAnsi" w:hAnsiTheme="majorHAnsi" w:cstheme="majorHAnsi"/>
                <w:color w:val="595959" w:themeColor="text1" w:themeTint="A6"/>
                <w:sz w:val="20"/>
                <w:szCs w:val="20"/>
              </w:rPr>
              <w:t>is a person who is tryin</w:t>
            </w:r>
            <w:r w:rsidR="00F94233">
              <w:rPr>
                <w:rFonts w:asciiTheme="majorHAnsi" w:hAnsiTheme="majorHAnsi" w:cstheme="majorHAnsi"/>
                <w:color w:val="595959" w:themeColor="text1" w:themeTint="A6"/>
                <w:sz w:val="20"/>
                <w:szCs w:val="20"/>
              </w:rPr>
              <w:t xml:space="preserve">g to give </w:t>
            </w:r>
            <w:proofErr w:type="spellStart"/>
            <w:r w:rsidR="00F94233">
              <w:rPr>
                <w:rFonts w:asciiTheme="majorHAnsi" w:hAnsiTheme="majorHAnsi" w:cstheme="majorHAnsi"/>
                <w:color w:val="595959" w:themeColor="text1" w:themeTint="A6"/>
                <w:sz w:val="20"/>
                <w:szCs w:val="20"/>
              </w:rPr>
              <w:t>you</w:t>
            </w:r>
            <w:proofErr w:type="spellEnd"/>
            <w:r w:rsidR="00F94233">
              <w:rPr>
                <w:rFonts w:asciiTheme="majorHAnsi" w:hAnsiTheme="majorHAnsi" w:cstheme="majorHAnsi"/>
                <w:color w:val="595959" w:themeColor="text1" w:themeTint="A6"/>
                <w:sz w:val="20"/>
                <w:szCs w:val="20"/>
              </w:rPr>
              <w:t xml:space="preserve"> insight about </w:t>
            </w:r>
            <w:r w:rsidR="000C1C5D">
              <w:rPr>
                <w:rFonts w:asciiTheme="majorHAnsi" w:hAnsiTheme="majorHAnsi" w:cstheme="majorHAnsi"/>
                <w:color w:val="595959" w:themeColor="text1" w:themeTint="A6"/>
                <w:sz w:val="20"/>
                <w:szCs w:val="20"/>
              </w:rPr>
              <w:t>yourself.</w:t>
            </w:r>
          </w:p>
          <w:p w14:paraId="1CE8C17D" w14:textId="4B5C4386" w:rsidR="005F2E39" w:rsidRDefault="000C1C5D" w:rsidP="00CE44C8">
            <w:pPr>
              <w:pStyle w:val="ListParagraph"/>
              <w:numPr>
                <w:ilvl w:val="0"/>
                <w:numId w:val="19"/>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 xml:space="preserve">The way your scary assumption is worded </w:t>
            </w:r>
            <w:r w:rsidR="00F82DA7">
              <w:rPr>
                <w:rFonts w:asciiTheme="majorHAnsi" w:hAnsiTheme="majorHAnsi" w:cstheme="majorHAnsi"/>
                <w:color w:val="595959" w:themeColor="text1" w:themeTint="A6"/>
                <w:sz w:val="20"/>
                <w:szCs w:val="20"/>
              </w:rPr>
              <w:t>is</w:t>
            </w:r>
            <w:r w:rsidR="00763973">
              <w:rPr>
                <w:rFonts w:asciiTheme="majorHAnsi" w:hAnsiTheme="majorHAnsi" w:cstheme="majorHAnsi"/>
                <w:color w:val="595959" w:themeColor="text1" w:themeTint="A6"/>
                <w:sz w:val="20"/>
                <w:szCs w:val="20"/>
              </w:rPr>
              <w:t xml:space="preserve"> helpful, however, </w:t>
            </w:r>
            <w:r w:rsidR="006A5E0F">
              <w:rPr>
                <w:rFonts w:asciiTheme="majorHAnsi" w:hAnsiTheme="majorHAnsi" w:cstheme="majorHAnsi"/>
                <w:color w:val="595959" w:themeColor="text1" w:themeTint="A6"/>
                <w:sz w:val="20"/>
                <w:szCs w:val="20"/>
              </w:rPr>
              <w:t>there is a deeper message that your scary assumption is trying to convey to you.</w:t>
            </w:r>
          </w:p>
          <w:p w14:paraId="56ED924B" w14:textId="052CA5FE" w:rsidR="00B006A7" w:rsidRDefault="00B006A7" w:rsidP="00CE44C8">
            <w:pPr>
              <w:pStyle w:val="ListParagraph"/>
              <w:numPr>
                <w:ilvl w:val="0"/>
                <w:numId w:val="19"/>
              </w:numPr>
              <w:rPr>
                <w:rFonts w:asciiTheme="majorHAnsi" w:hAnsiTheme="majorHAnsi" w:cstheme="majorHAnsi"/>
                <w:color w:val="595959" w:themeColor="text1" w:themeTint="A6"/>
                <w:sz w:val="20"/>
                <w:szCs w:val="20"/>
              </w:rPr>
            </w:pPr>
            <w:r w:rsidRPr="005F2E39">
              <w:rPr>
                <w:rFonts w:asciiTheme="majorHAnsi" w:hAnsiTheme="majorHAnsi" w:cstheme="majorHAnsi"/>
                <w:color w:val="595959" w:themeColor="text1" w:themeTint="A6"/>
                <w:sz w:val="20"/>
                <w:szCs w:val="20"/>
              </w:rPr>
              <w:t xml:space="preserve">What’s the deeper message here? </w:t>
            </w:r>
          </w:p>
          <w:p w14:paraId="4D249FE5" w14:textId="279B4AA2" w:rsidR="00257572" w:rsidRPr="007B6D91" w:rsidRDefault="00257572" w:rsidP="00CE44C8">
            <w:pPr>
              <w:pStyle w:val="ListParagraph"/>
              <w:numPr>
                <w:ilvl w:val="0"/>
                <w:numId w:val="19"/>
              </w:numPr>
              <w:rPr>
                <w:rFonts w:asciiTheme="majorHAnsi" w:hAnsiTheme="majorHAnsi" w:cstheme="majorHAnsi"/>
                <w:color w:val="595959" w:themeColor="text1" w:themeTint="A6"/>
                <w:sz w:val="20"/>
                <w:szCs w:val="20"/>
              </w:rPr>
            </w:pPr>
            <w:r w:rsidRPr="007B6D91">
              <w:rPr>
                <w:rFonts w:asciiTheme="majorHAnsi" w:hAnsiTheme="majorHAnsi" w:cstheme="majorHAnsi"/>
                <w:color w:val="595959" w:themeColor="text1" w:themeTint="A6"/>
                <w:sz w:val="20"/>
                <w:szCs w:val="20"/>
              </w:rPr>
              <w:t xml:space="preserve">Use your theme </w:t>
            </w:r>
            <w:r w:rsidR="007B6D91" w:rsidRPr="007B6D91">
              <w:rPr>
                <w:rFonts w:asciiTheme="majorHAnsi" w:hAnsiTheme="majorHAnsi" w:cstheme="majorHAnsi"/>
                <w:color w:val="595959" w:themeColor="text1" w:themeTint="A6"/>
                <w:sz w:val="20"/>
                <w:szCs w:val="20"/>
              </w:rPr>
              <w:t>to help you find the deeper message</w:t>
            </w:r>
            <w:r w:rsidR="00590E35">
              <w:rPr>
                <w:rFonts w:asciiTheme="majorHAnsi" w:hAnsiTheme="majorHAnsi" w:cstheme="majorHAnsi"/>
                <w:color w:val="595959" w:themeColor="text1" w:themeTint="A6"/>
                <w:sz w:val="20"/>
                <w:szCs w:val="20"/>
              </w:rPr>
              <w:t>.</w:t>
            </w:r>
          </w:p>
          <w:p w14:paraId="6F5EC2C0" w14:textId="77777777" w:rsidR="00B006A7" w:rsidRPr="00B006A7" w:rsidRDefault="00B006A7" w:rsidP="00CE44C8">
            <w:pPr>
              <w:rPr>
                <w:rFonts w:asciiTheme="majorHAnsi" w:hAnsiTheme="majorHAnsi" w:cstheme="majorHAnsi"/>
                <w:color w:val="595959" w:themeColor="text1" w:themeTint="A6"/>
                <w:sz w:val="24"/>
                <w:szCs w:val="24"/>
              </w:rPr>
            </w:pPr>
          </w:p>
        </w:tc>
      </w:tr>
      <w:bookmarkEnd w:id="1"/>
      <w:tr w:rsidR="003F059E" w:rsidRPr="00E0271E" w14:paraId="60FDA21D" w14:textId="77777777" w:rsidTr="00B34AD0">
        <w:trPr>
          <w:trHeight w:val="810"/>
        </w:trPr>
        <w:tc>
          <w:tcPr>
            <w:tcW w:w="2879" w:type="dxa"/>
            <w:vMerge w:val="restart"/>
            <w:tcBorders>
              <w:left w:val="nil"/>
            </w:tcBorders>
          </w:tcPr>
          <w:p w14:paraId="0F6D3336" w14:textId="77777777" w:rsidR="003F059E" w:rsidRDefault="003F059E" w:rsidP="00CE44C8">
            <w:pPr>
              <w:widowControl w:val="0"/>
              <w:rPr>
                <w:rFonts w:ascii="Candara" w:hAnsi="Candara"/>
                <w:b/>
                <w:color w:val="C00000"/>
                <w:sz w:val="18"/>
                <w:szCs w:val="18"/>
              </w:rPr>
            </w:pPr>
            <w:r>
              <w:rPr>
                <w:rFonts w:ascii="Candara" w:hAnsi="Candara"/>
                <w:b/>
                <w:color w:val="C00000"/>
                <w:sz w:val="18"/>
                <w:szCs w:val="18"/>
              </w:rPr>
              <w:t xml:space="preserve"> </w:t>
            </w:r>
          </w:p>
          <w:p w14:paraId="6B5266B2" w14:textId="77777777" w:rsidR="003F059E" w:rsidRDefault="003F059E" w:rsidP="00CE44C8">
            <w:pPr>
              <w:widowControl w:val="0"/>
              <w:rPr>
                <w:rFonts w:ascii="Candara" w:hAnsi="Candara"/>
                <w:b/>
                <w:color w:val="C00000"/>
                <w:sz w:val="18"/>
                <w:szCs w:val="18"/>
              </w:rPr>
            </w:pPr>
          </w:p>
          <w:p w14:paraId="7790DC1E" w14:textId="77777777" w:rsidR="003F059E" w:rsidRDefault="003F059E" w:rsidP="00CE44C8">
            <w:pPr>
              <w:widowControl w:val="0"/>
              <w:rPr>
                <w:rFonts w:ascii="Candara" w:hAnsi="Candara"/>
                <w:b/>
                <w:color w:val="C00000"/>
                <w:sz w:val="18"/>
                <w:szCs w:val="18"/>
              </w:rPr>
            </w:pPr>
          </w:p>
          <w:p w14:paraId="4DDB0C64" w14:textId="6E9AE8C9" w:rsidR="00112585" w:rsidRDefault="00112585" w:rsidP="00CE44C8">
            <w:pPr>
              <w:widowControl w:val="0"/>
              <w:rPr>
                <w:rFonts w:ascii="Candara" w:hAnsi="Candara"/>
                <w:b/>
                <w:color w:val="C00000"/>
                <w:sz w:val="18"/>
                <w:szCs w:val="18"/>
              </w:rPr>
            </w:pPr>
          </w:p>
        </w:tc>
        <w:tc>
          <w:tcPr>
            <w:tcW w:w="6746" w:type="dxa"/>
            <w:vMerge/>
            <w:shd w:val="clear" w:color="auto" w:fill="F2F2F2" w:themeFill="background1" w:themeFillShade="F2"/>
          </w:tcPr>
          <w:p w14:paraId="6777261A" w14:textId="77777777" w:rsidR="003F059E" w:rsidRPr="00423384" w:rsidRDefault="003F059E" w:rsidP="00CE44C8">
            <w:pPr>
              <w:rPr>
                <w:rFonts w:asciiTheme="majorHAnsi" w:hAnsiTheme="majorHAnsi" w:cstheme="majorHAnsi"/>
                <w:b/>
                <w:bCs/>
                <w:color w:val="7F7F7F" w:themeColor="text1" w:themeTint="80"/>
              </w:rPr>
            </w:pPr>
          </w:p>
        </w:tc>
      </w:tr>
      <w:tr w:rsidR="00B34AD0" w:rsidRPr="00E0271E" w14:paraId="37E6EFEE" w14:textId="77777777" w:rsidTr="003F059E">
        <w:trPr>
          <w:trHeight w:val="1100"/>
        </w:trPr>
        <w:tc>
          <w:tcPr>
            <w:tcW w:w="2879" w:type="dxa"/>
            <w:vMerge/>
            <w:tcBorders>
              <w:left w:val="nil"/>
            </w:tcBorders>
          </w:tcPr>
          <w:p w14:paraId="1A987D61" w14:textId="77777777" w:rsidR="00B34AD0" w:rsidRDefault="00B34AD0" w:rsidP="00CE44C8">
            <w:pPr>
              <w:widowControl w:val="0"/>
              <w:rPr>
                <w:rFonts w:ascii="Candara" w:hAnsi="Candara"/>
                <w:b/>
                <w:color w:val="C00000"/>
                <w:sz w:val="18"/>
                <w:szCs w:val="18"/>
              </w:rPr>
            </w:pPr>
          </w:p>
        </w:tc>
        <w:tc>
          <w:tcPr>
            <w:tcW w:w="6746" w:type="dxa"/>
          </w:tcPr>
          <w:p w14:paraId="1FB5162C" w14:textId="7A2CBD25" w:rsidR="00B34AD0" w:rsidRPr="00B006A7" w:rsidRDefault="00000000" w:rsidP="00CE44C8">
            <w:pPr>
              <w:rPr>
                <w:rFonts w:asciiTheme="majorHAnsi" w:hAnsiTheme="majorHAnsi" w:cstheme="majorHAnsi"/>
                <w:color w:val="595959" w:themeColor="text1" w:themeTint="A6"/>
              </w:rPr>
            </w:pPr>
            <w:sdt>
              <w:sdtPr>
                <w:rPr>
                  <w:rFonts w:ascii="Candara" w:hAnsi="Candara"/>
                  <w:b/>
                  <w:color w:val="595959" w:themeColor="text1" w:themeTint="A6"/>
                  <w:sz w:val="18"/>
                  <w:szCs w:val="18"/>
                </w:rPr>
                <w:id w:val="-506679965"/>
                <w:placeholder>
                  <w:docPart w:val="39DBB209080946B1B4AFAA2CBC460A87"/>
                </w:placeholder>
                <w:showingPlcHdr/>
                <w15:appearance w15:val="tags"/>
                <w:text/>
              </w:sdtPr>
              <w:sdtContent>
                <w:r w:rsidR="00B34AD0">
                  <w:rPr>
                    <w:rStyle w:val="PlaceholderText"/>
                    <w:color w:val="595959" w:themeColor="text1" w:themeTint="A6"/>
                    <w:sz w:val="18"/>
                    <w:szCs w:val="18"/>
                  </w:rPr>
                  <w:t>What is the deeper message</w:t>
                </w:r>
              </w:sdtContent>
            </w:sdt>
          </w:p>
          <w:p w14:paraId="670EA543" w14:textId="77777777" w:rsidR="00B34AD0" w:rsidRPr="00423384" w:rsidRDefault="00B34AD0" w:rsidP="00CE44C8">
            <w:pPr>
              <w:rPr>
                <w:rFonts w:asciiTheme="majorHAnsi" w:hAnsiTheme="majorHAnsi" w:cstheme="majorHAnsi"/>
                <w:b/>
                <w:bCs/>
                <w:color w:val="7F7F7F" w:themeColor="text1" w:themeTint="80"/>
              </w:rPr>
            </w:pPr>
          </w:p>
        </w:tc>
      </w:tr>
      <w:tr w:rsidR="003F059E" w14:paraId="1E97222A" w14:textId="10DAE949" w:rsidTr="003F0201">
        <w:tblPrEx>
          <w:tblLook w:val="0000" w:firstRow="0" w:lastRow="0" w:firstColumn="0" w:lastColumn="0" w:noHBand="0" w:noVBand="0"/>
        </w:tblPrEx>
        <w:trPr>
          <w:trHeight w:val="548"/>
        </w:trPr>
        <w:tc>
          <w:tcPr>
            <w:tcW w:w="2879" w:type="dxa"/>
            <w:vMerge/>
            <w:tcBorders>
              <w:left w:val="nil"/>
              <w:bottom w:val="nil"/>
            </w:tcBorders>
          </w:tcPr>
          <w:p w14:paraId="78D85739" w14:textId="77777777" w:rsidR="003F059E" w:rsidRDefault="003F059E" w:rsidP="00CE44C8">
            <w:pPr>
              <w:widowControl w:val="0"/>
              <w:rPr>
                <w:rFonts w:ascii="Candara" w:hAnsi="Candara"/>
                <w:b/>
                <w:color w:val="C00000"/>
                <w:sz w:val="18"/>
                <w:szCs w:val="18"/>
              </w:rPr>
            </w:pPr>
          </w:p>
        </w:tc>
        <w:tc>
          <w:tcPr>
            <w:tcW w:w="6746" w:type="dxa"/>
            <w:shd w:val="clear" w:color="auto" w:fill="F2F2F2" w:themeFill="background1" w:themeFillShade="F2"/>
          </w:tcPr>
          <w:p w14:paraId="6D51F92E" w14:textId="77777777" w:rsidR="003F059E" w:rsidRDefault="003F059E" w:rsidP="003F059E">
            <w:pPr>
              <w:rPr>
                <w:rFonts w:cstheme="minorHAnsi"/>
                <w:color w:val="C00000"/>
              </w:rPr>
            </w:pPr>
            <w:r>
              <w:rPr>
                <w:rFonts w:ascii="Candara" w:hAnsi="Candara"/>
                <w:b/>
                <w:color w:val="C00000"/>
                <w:sz w:val="18"/>
                <w:szCs w:val="18"/>
              </w:rPr>
              <w:t xml:space="preserve"> </w:t>
            </w:r>
            <w:r w:rsidR="004573E0">
              <w:rPr>
                <w:rFonts w:cstheme="minorHAnsi"/>
                <w:b/>
                <w:bCs/>
                <w:color w:val="595959" w:themeColor="text1" w:themeTint="A6"/>
                <w:sz w:val="28"/>
                <w:szCs w:val="28"/>
              </w:rPr>
              <w:t>C</w:t>
            </w:r>
            <w:r w:rsidR="004573E0" w:rsidRPr="00D93874">
              <w:rPr>
                <w:rFonts w:cstheme="minorHAnsi"/>
                <w:b/>
                <w:bCs/>
                <w:color w:val="595959" w:themeColor="text1" w:themeTint="A6"/>
                <w:sz w:val="28"/>
                <w:szCs w:val="28"/>
              </w:rPr>
              <w:t>:</w:t>
            </w:r>
            <w:r w:rsidR="004573E0" w:rsidRPr="00D93874">
              <w:rPr>
                <w:rFonts w:cstheme="minorHAnsi"/>
                <w:b/>
                <w:bCs/>
                <w:color w:val="595959" w:themeColor="text1" w:themeTint="A6"/>
              </w:rPr>
              <w:t xml:space="preserve"> </w:t>
            </w:r>
            <w:r w:rsidR="004573E0" w:rsidRPr="000D621F">
              <w:rPr>
                <w:rFonts w:cstheme="minorHAnsi"/>
                <w:color w:val="C00000"/>
              </w:rPr>
              <w:t xml:space="preserve">Therapy Session </w:t>
            </w:r>
            <w:r w:rsidR="009051FB">
              <w:rPr>
                <w:rFonts w:cstheme="minorHAnsi"/>
                <w:color w:val="C00000"/>
              </w:rPr>
              <w:t>Notes</w:t>
            </w:r>
          </w:p>
          <w:p w14:paraId="040EF361" w14:textId="6518FC38" w:rsidR="006A1547" w:rsidRPr="006A1547" w:rsidRDefault="006A1547" w:rsidP="006A1547">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489549322"/>
                <w:placeholder>
                  <w:docPart w:val="FCAF8F7AAB264B3FB8E230AEB8082862"/>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93452BD" w14:textId="2F810819" w:rsidR="006A1547" w:rsidRDefault="006A1547" w:rsidP="003F059E">
            <w:pPr>
              <w:rPr>
                <w:rFonts w:ascii="Candara" w:hAnsi="Candara"/>
                <w:b/>
                <w:color w:val="C00000"/>
                <w:sz w:val="18"/>
                <w:szCs w:val="18"/>
              </w:rPr>
            </w:pPr>
          </w:p>
        </w:tc>
      </w:tr>
    </w:tbl>
    <w:p w14:paraId="02AA0FE5" w14:textId="77777777" w:rsidR="00ED6BD2" w:rsidRDefault="00ED6BD2" w:rsidP="00B006A7">
      <w:pPr>
        <w:widowControl w:val="0"/>
        <w:spacing w:after="0" w:line="240" w:lineRule="auto"/>
        <w:rPr>
          <w:rFonts w:ascii="Candara" w:hAnsi="Candara"/>
          <w:b/>
          <w:color w:val="C00000"/>
          <w:sz w:val="18"/>
          <w:szCs w:val="18"/>
        </w:rPr>
      </w:pPr>
    </w:p>
    <w:p w14:paraId="5AEEA803" w14:textId="77777777" w:rsidR="00AB609A" w:rsidRDefault="00AB609A" w:rsidP="00B006A7">
      <w:pPr>
        <w:widowControl w:val="0"/>
        <w:spacing w:after="0" w:line="240" w:lineRule="auto"/>
        <w:rPr>
          <w:rFonts w:ascii="Candara" w:hAnsi="Candara"/>
          <w:b/>
          <w:color w:val="C00000"/>
          <w:sz w:val="18"/>
          <w:szCs w:val="18"/>
        </w:rPr>
      </w:pPr>
    </w:p>
    <w:tbl>
      <w:tblPr>
        <w:tblStyle w:val="TableGrid3"/>
        <w:tblW w:w="9625" w:type="dxa"/>
        <w:tblLook w:val="04A0" w:firstRow="1" w:lastRow="0" w:firstColumn="1" w:lastColumn="0" w:noHBand="0" w:noVBand="1"/>
      </w:tblPr>
      <w:tblGrid>
        <w:gridCol w:w="2879"/>
        <w:gridCol w:w="6746"/>
      </w:tblGrid>
      <w:tr w:rsidR="00962311" w:rsidRPr="00E0271E" w14:paraId="516CB6F3" w14:textId="77777777" w:rsidTr="002343D7">
        <w:trPr>
          <w:trHeight w:val="521"/>
        </w:trPr>
        <w:tc>
          <w:tcPr>
            <w:tcW w:w="2879" w:type="dxa"/>
            <w:shd w:val="clear" w:color="auto" w:fill="F2F2F2" w:themeFill="background1" w:themeFillShade="F2"/>
          </w:tcPr>
          <w:p w14:paraId="1E5C3787" w14:textId="717AE3DE" w:rsidR="00962311" w:rsidRPr="00747CC7" w:rsidRDefault="00962311" w:rsidP="002343D7">
            <w:pPr>
              <w:jc w:val="center"/>
              <w:rPr>
                <w:rFonts w:asciiTheme="majorHAnsi" w:hAnsiTheme="majorHAnsi" w:cstheme="majorHAnsi"/>
                <w:bCs/>
                <w:color w:val="595959" w:themeColor="text1" w:themeTint="A6"/>
              </w:rPr>
            </w:pPr>
            <w:r w:rsidRPr="00C14A7F">
              <w:rPr>
                <w:rFonts w:cstheme="minorHAnsi"/>
                <w:b/>
                <w:color w:val="595959" w:themeColor="text1" w:themeTint="A6"/>
                <w:sz w:val="28"/>
                <w:szCs w:val="28"/>
              </w:rPr>
              <w:t>A:</w:t>
            </w:r>
            <w:r w:rsidRPr="00B006A7">
              <w:rPr>
                <w:rFonts w:asciiTheme="majorHAnsi" w:hAnsiTheme="majorHAnsi" w:cstheme="majorHAnsi"/>
                <w:bCs/>
                <w:color w:val="595959" w:themeColor="text1" w:themeTint="A6"/>
              </w:rPr>
              <w:t xml:space="preserve"> Top Assumption </w:t>
            </w:r>
            <w:r w:rsidRPr="00747CC7">
              <w:rPr>
                <w:rFonts w:asciiTheme="majorHAnsi" w:hAnsiTheme="majorHAnsi" w:cstheme="majorHAnsi"/>
                <w:bCs/>
                <w:color w:val="595959" w:themeColor="text1" w:themeTint="A6"/>
              </w:rPr>
              <w:t>#</w:t>
            </w:r>
            <w:r>
              <w:rPr>
                <w:rFonts w:asciiTheme="majorHAnsi" w:hAnsiTheme="majorHAnsi" w:cstheme="majorHAnsi"/>
                <w:bCs/>
                <w:color w:val="C00000"/>
              </w:rPr>
              <w:t>2</w:t>
            </w:r>
            <w:r w:rsidRPr="00B006A7">
              <w:rPr>
                <w:rFonts w:asciiTheme="majorHAnsi" w:hAnsiTheme="majorHAnsi" w:cstheme="majorHAnsi"/>
                <w:bCs/>
                <w:color w:val="595959" w:themeColor="text1" w:themeTint="A6"/>
              </w:rPr>
              <w:t xml:space="preserve"> </w:t>
            </w:r>
          </w:p>
        </w:tc>
        <w:tc>
          <w:tcPr>
            <w:tcW w:w="6746" w:type="dxa"/>
            <w:shd w:val="clear" w:color="auto" w:fill="F2F2F2" w:themeFill="background1" w:themeFillShade="F2"/>
          </w:tcPr>
          <w:p w14:paraId="52CB0431" w14:textId="77777777" w:rsidR="00962311" w:rsidRPr="00B006A7" w:rsidRDefault="00962311" w:rsidP="002343D7">
            <w:pPr>
              <w:jc w:val="center"/>
              <w:rPr>
                <w:rFonts w:asciiTheme="majorHAnsi" w:hAnsiTheme="majorHAnsi" w:cstheme="majorHAnsi"/>
                <w:bCs/>
                <w:color w:val="595959" w:themeColor="text1" w:themeTint="A6"/>
                <w:sz w:val="18"/>
                <w:szCs w:val="18"/>
              </w:rPr>
            </w:pPr>
            <w:r>
              <w:rPr>
                <w:rFonts w:cstheme="minorHAnsi"/>
                <w:b/>
                <w:color w:val="595959" w:themeColor="text1" w:themeTint="A6"/>
                <w:sz w:val="28"/>
                <w:szCs w:val="28"/>
              </w:rPr>
              <w:t xml:space="preserve"> </w:t>
            </w:r>
            <w:r w:rsidRPr="00210069">
              <w:rPr>
                <w:rFonts w:cstheme="minorHAnsi"/>
                <w:b/>
                <w:color w:val="595959" w:themeColor="text1" w:themeTint="A6"/>
                <w:sz w:val="28"/>
                <w:szCs w:val="28"/>
              </w:rPr>
              <w:t>B</w:t>
            </w:r>
            <w:r w:rsidRPr="00210069">
              <w:rPr>
                <w:rFonts w:asciiTheme="majorHAnsi" w:hAnsiTheme="majorHAnsi" w:cstheme="majorHAnsi"/>
                <w:b/>
                <w:color w:val="595959" w:themeColor="text1" w:themeTint="A6"/>
                <w:sz w:val="28"/>
                <w:szCs w:val="28"/>
              </w:rPr>
              <w:t>:</w:t>
            </w:r>
            <w:r>
              <w:rPr>
                <w:rFonts w:asciiTheme="majorHAnsi" w:hAnsiTheme="majorHAnsi" w:cstheme="majorHAnsi"/>
                <w:bCs/>
                <w:color w:val="595959" w:themeColor="text1" w:themeTint="A6"/>
              </w:rPr>
              <w:t xml:space="preserve"> </w:t>
            </w:r>
            <w:r w:rsidRPr="0060313A">
              <w:rPr>
                <w:rFonts w:cstheme="minorHAnsi"/>
                <w:bCs/>
                <w:color w:val="595959" w:themeColor="text1" w:themeTint="A6"/>
              </w:rPr>
              <w:t>Absolute Belief</w:t>
            </w:r>
          </w:p>
        </w:tc>
      </w:tr>
      <w:tr w:rsidR="00962311" w:rsidRPr="00E0271E" w14:paraId="43914C45" w14:textId="77777777" w:rsidTr="002343D7">
        <w:trPr>
          <w:trHeight w:val="808"/>
        </w:trPr>
        <w:tc>
          <w:tcPr>
            <w:tcW w:w="2879" w:type="dxa"/>
          </w:tcPr>
          <w:p w14:paraId="52B35860" w14:textId="77777777" w:rsidR="00962311" w:rsidRDefault="00962311" w:rsidP="002343D7">
            <w:pPr>
              <w:pStyle w:val="ListParagraph"/>
              <w:ind w:left="0"/>
              <w:rPr>
                <w:rFonts w:ascii="Candara" w:hAnsi="Candara"/>
                <w:b/>
                <w:color w:val="C00000"/>
                <w:sz w:val="18"/>
                <w:szCs w:val="18"/>
              </w:rPr>
            </w:pPr>
            <w:sdt>
              <w:sdtPr>
                <w:rPr>
                  <w:rFonts w:ascii="Candara" w:hAnsi="Candara"/>
                  <w:b/>
                  <w:color w:val="C00000"/>
                  <w:sz w:val="18"/>
                  <w:szCs w:val="18"/>
                </w:rPr>
                <w:id w:val="490615001"/>
                <w:placeholder>
                  <w:docPart w:val="5C368F61055F487CA614D89023600F0C"/>
                </w:placeholder>
                <w:showingPlcHdr/>
                <w15:appearance w15:val="tags"/>
                <w:text/>
              </w:sdtPr>
              <w:sdtContent>
                <w:r w:rsidRPr="00B006A7">
                  <w:rPr>
                    <w:rStyle w:val="PlaceholderText"/>
                    <w:color w:val="595959" w:themeColor="text1" w:themeTint="A6"/>
                    <w:sz w:val="18"/>
                    <w:szCs w:val="18"/>
                  </w:rPr>
                  <w:t>Scary Assumption.</w:t>
                </w:r>
              </w:sdtContent>
            </w:sdt>
          </w:p>
          <w:p w14:paraId="45523B62" w14:textId="77777777" w:rsidR="00962311" w:rsidRPr="00B006A7" w:rsidRDefault="00962311" w:rsidP="002343D7">
            <w:pPr>
              <w:pStyle w:val="ListParagraph"/>
              <w:ind w:left="0"/>
              <w:rPr>
                <w:rFonts w:asciiTheme="majorHAnsi" w:hAnsiTheme="majorHAnsi" w:cstheme="majorHAnsi"/>
                <w:color w:val="595959" w:themeColor="text1" w:themeTint="A6"/>
                <w:sz w:val="24"/>
                <w:szCs w:val="24"/>
              </w:rPr>
            </w:pPr>
            <w:sdt>
              <w:sdtPr>
                <w:rPr>
                  <w:rFonts w:ascii="Candara" w:hAnsi="Candara"/>
                  <w:b/>
                  <w:color w:val="C00000"/>
                  <w:sz w:val="18"/>
                  <w:szCs w:val="18"/>
                </w:rPr>
                <w:id w:val="845217898"/>
                <w:placeholder>
                  <w:docPart w:val="F0E8B4752031463D8ECFF98B179DE9FB"/>
                </w:placeholder>
                <w:showingPlcHdr/>
                <w15:appearance w15:val="tags"/>
                <w:text/>
              </w:sdtPr>
              <w:sdtContent>
                <w:r>
                  <w:rPr>
                    <w:rStyle w:val="PlaceholderText"/>
                    <w:color w:val="595959" w:themeColor="text1" w:themeTint="A6"/>
                    <w:sz w:val="18"/>
                    <w:szCs w:val="18"/>
                  </w:rPr>
                  <w:t>Theme</w:t>
                </w:r>
                <w:r w:rsidRPr="00B006A7">
                  <w:rPr>
                    <w:rStyle w:val="PlaceholderText"/>
                    <w:color w:val="595959" w:themeColor="text1" w:themeTint="A6"/>
                    <w:sz w:val="18"/>
                    <w:szCs w:val="18"/>
                  </w:rPr>
                  <w:t>.</w:t>
                </w:r>
              </w:sdtContent>
            </w:sdt>
          </w:p>
        </w:tc>
        <w:tc>
          <w:tcPr>
            <w:tcW w:w="6746" w:type="dxa"/>
            <w:vMerge w:val="restart"/>
            <w:shd w:val="clear" w:color="auto" w:fill="F2F2F2" w:themeFill="background1" w:themeFillShade="F2"/>
          </w:tcPr>
          <w:p w14:paraId="7EBCF6A4" w14:textId="77777777" w:rsidR="00962311" w:rsidRDefault="00962311" w:rsidP="00962311">
            <w:pPr>
              <w:pStyle w:val="ListParagraph"/>
              <w:numPr>
                <w:ilvl w:val="0"/>
                <w:numId w:val="41"/>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 xml:space="preserve">Imagine your scary assumption is a person who is trying to give </w:t>
            </w:r>
            <w:proofErr w:type="spellStart"/>
            <w:r>
              <w:rPr>
                <w:rFonts w:asciiTheme="majorHAnsi" w:hAnsiTheme="majorHAnsi" w:cstheme="majorHAnsi"/>
                <w:color w:val="595959" w:themeColor="text1" w:themeTint="A6"/>
                <w:sz w:val="20"/>
                <w:szCs w:val="20"/>
              </w:rPr>
              <w:t>you</w:t>
            </w:r>
            <w:proofErr w:type="spellEnd"/>
            <w:r>
              <w:rPr>
                <w:rFonts w:asciiTheme="majorHAnsi" w:hAnsiTheme="majorHAnsi" w:cstheme="majorHAnsi"/>
                <w:color w:val="595959" w:themeColor="text1" w:themeTint="A6"/>
                <w:sz w:val="20"/>
                <w:szCs w:val="20"/>
              </w:rPr>
              <w:t xml:space="preserve"> insight about yourself.</w:t>
            </w:r>
          </w:p>
          <w:p w14:paraId="324EDBD4" w14:textId="77777777" w:rsidR="00962311" w:rsidRDefault="00962311" w:rsidP="00962311">
            <w:pPr>
              <w:pStyle w:val="ListParagraph"/>
              <w:numPr>
                <w:ilvl w:val="0"/>
                <w:numId w:val="41"/>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The way your scary assumption is worded is helpful, however, there is a deeper message that your scary assumption is trying to convey to you.</w:t>
            </w:r>
          </w:p>
          <w:p w14:paraId="16541D60" w14:textId="77777777" w:rsidR="00962311" w:rsidRDefault="00962311" w:rsidP="00962311">
            <w:pPr>
              <w:pStyle w:val="ListParagraph"/>
              <w:numPr>
                <w:ilvl w:val="0"/>
                <w:numId w:val="41"/>
              </w:numPr>
              <w:rPr>
                <w:rFonts w:asciiTheme="majorHAnsi" w:hAnsiTheme="majorHAnsi" w:cstheme="majorHAnsi"/>
                <w:color w:val="595959" w:themeColor="text1" w:themeTint="A6"/>
                <w:sz w:val="20"/>
                <w:szCs w:val="20"/>
              </w:rPr>
            </w:pPr>
            <w:r w:rsidRPr="005F2E39">
              <w:rPr>
                <w:rFonts w:asciiTheme="majorHAnsi" w:hAnsiTheme="majorHAnsi" w:cstheme="majorHAnsi"/>
                <w:color w:val="595959" w:themeColor="text1" w:themeTint="A6"/>
                <w:sz w:val="20"/>
                <w:szCs w:val="20"/>
              </w:rPr>
              <w:t xml:space="preserve">What’s the deeper message here? </w:t>
            </w:r>
          </w:p>
          <w:p w14:paraId="33F798AF" w14:textId="77777777" w:rsidR="00962311" w:rsidRPr="007B6D91" w:rsidRDefault="00962311" w:rsidP="00962311">
            <w:pPr>
              <w:pStyle w:val="ListParagraph"/>
              <w:numPr>
                <w:ilvl w:val="0"/>
                <w:numId w:val="41"/>
              </w:numPr>
              <w:rPr>
                <w:rFonts w:asciiTheme="majorHAnsi" w:hAnsiTheme="majorHAnsi" w:cstheme="majorHAnsi"/>
                <w:color w:val="595959" w:themeColor="text1" w:themeTint="A6"/>
                <w:sz w:val="20"/>
                <w:szCs w:val="20"/>
              </w:rPr>
            </w:pPr>
            <w:r w:rsidRPr="007B6D91">
              <w:rPr>
                <w:rFonts w:asciiTheme="majorHAnsi" w:hAnsiTheme="majorHAnsi" w:cstheme="majorHAnsi"/>
                <w:color w:val="595959" w:themeColor="text1" w:themeTint="A6"/>
                <w:sz w:val="20"/>
                <w:szCs w:val="20"/>
              </w:rPr>
              <w:t>Use your theme to help you find the deeper message</w:t>
            </w:r>
            <w:r>
              <w:rPr>
                <w:rFonts w:asciiTheme="majorHAnsi" w:hAnsiTheme="majorHAnsi" w:cstheme="majorHAnsi"/>
                <w:color w:val="595959" w:themeColor="text1" w:themeTint="A6"/>
                <w:sz w:val="20"/>
                <w:szCs w:val="20"/>
              </w:rPr>
              <w:t>.</w:t>
            </w:r>
          </w:p>
          <w:p w14:paraId="3CA93CE1" w14:textId="77777777" w:rsidR="00962311" w:rsidRPr="00B006A7" w:rsidRDefault="00962311" w:rsidP="002343D7">
            <w:pPr>
              <w:rPr>
                <w:rFonts w:asciiTheme="majorHAnsi" w:hAnsiTheme="majorHAnsi" w:cstheme="majorHAnsi"/>
                <w:color w:val="595959" w:themeColor="text1" w:themeTint="A6"/>
                <w:sz w:val="24"/>
                <w:szCs w:val="24"/>
              </w:rPr>
            </w:pPr>
          </w:p>
        </w:tc>
      </w:tr>
      <w:tr w:rsidR="00962311" w:rsidRPr="00E0271E" w14:paraId="5F380804" w14:textId="77777777" w:rsidTr="002343D7">
        <w:trPr>
          <w:trHeight w:val="810"/>
        </w:trPr>
        <w:tc>
          <w:tcPr>
            <w:tcW w:w="2879" w:type="dxa"/>
            <w:vMerge w:val="restart"/>
            <w:tcBorders>
              <w:left w:val="nil"/>
            </w:tcBorders>
          </w:tcPr>
          <w:p w14:paraId="3827C650" w14:textId="77777777" w:rsidR="00962311" w:rsidRDefault="00962311" w:rsidP="002343D7">
            <w:pPr>
              <w:widowControl w:val="0"/>
              <w:rPr>
                <w:rFonts w:ascii="Candara" w:hAnsi="Candara"/>
                <w:b/>
                <w:color w:val="C00000"/>
                <w:sz w:val="18"/>
                <w:szCs w:val="18"/>
              </w:rPr>
            </w:pPr>
            <w:r>
              <w:rPr>
                <w:rFonts w:ascii="Candara" w:hAnsi="Candara"/>
                <w:b/>
                <w:color w:val="C00000"/>
                <w:sz w:val="18"/>
                <w:szCs w:val="18"/>
              </w:rPr>
              <w:t xml:space="preserve"> </w:t>
            </w:r>
          </w:p>
          <w:p w14:paraId="68EFBD55" w14:textId="77777777" w:rsidR="00962311" w:rsidRDefault="00962311" w:rsidP="002343D7">
            <w:pPr>
              <w:widowControl w:val="0"/>
              <w:rPr>
                <w:rFonts w:ascii="Candara" w:hAnsi="Candara"/>
                <w:b/>
                <w:color w:val="C00000"/>
                <w:sz w:val="18"/>
                <w:szCs w:val="18"/>
              </w:rPr>
            </w:pPr>
          </w:p>
          <w:p w14:paraId="503F50A7" w14:textId="77777777" w:rsidR="00962311" w:rsidRDefault="00962311" w:rsidP="002343D7">
            <w:pPr>
              <w:widowControl w:val="0"/>
              <w:rPr>
                <w:rFonts w:ascii="Candara" w:hAnsi="Candara"/>
                <w:b/>
                <w:color w:val="C00000"/>
                <w:sz w:val="18"/>
                <w:szCs w:val="18"/>
              </w:rPr>
            </w:pPr>
          </w:p>
          <w:p w14:paraId="2805EA4A" w14:textId="77777777" w:rsidR="00962311" w:rsidRDefault="00962311" w:rsidP="002343D7">
            <w:pPr>
              <w:widowControl w:val="0"/>
              <w:rPr>
                <w:rFonts w:ascii="Candara" w:hAnsi="Candara"/>
                <w:b/>
                <w:color w:val="C00000"/>
                <w:sz w:val="18"/>
                <w:szCs w:val="18"/>
              </w:rPr>
            </w:pPr>
          </w:p>
        </w:tc>
        <w:tc>
          <w:tcPr>
            <w:tcW w:w="6746" w:type="dxa"/>
            <w:vMerge/>
            <w:shd w:val="clear" w:color="auto" w:fill="F2F2F2" w:themeFill="background1" w:themeFillShade="F2"/>
          </w:tcPr>
          <w:p w14:paraId="05F9E7A3" w14:textId="77777777" w:rsidR="00962311" w:rsidRPr="00423384" w:rsidRDefault="00962311" w:rsidP="002343D7">
            <w:pPr>
              <w:rPr>
                <w:rFonts w:asciiTheme="majorHAnsi" w:hAnsiTheme="majorHAnsi" w:cstheme="majorHAnsi"/>
                <w:b/>
                <w:bCs/>
                <w:color w:val="7F7F7F" w:themeColor="text1" w:themeTint="80"/>
              </w:rPr>
            </w:pPr>
          </w:p>
        </w:tc>
      </w:tr>
      <w:tr w:rsidR="00962311" w:rsidRPr="00E0271E" w14:paraId="0BA0D820" w14:textId="77777777" w:rsidTr="002343D7">
        <w:trPr>
          <w:trHeight w:val="1100"/>
        </w:trPr>
        <w:tc>
          <w:tcPr>
            <w:tcW w:w="2879" w:type="dxa"/>
            <w:vMerge/>
            <w:tcBorders>
              <w:left w:val="nil"/>
            </w:tcBorders>
          </w:tcPr>
          <w:p w14:paraId="03987D50" w14:textId="77777777" w:rsidR="00962311" w:rsidRDefault="00962311" w:rsidP="002343D7">
            <w:pPr>
              <w:widowControl w:val="0"/>
              <w:rPr>
                <w:rFonts w:ascii="Candara" w:hAnsi="Candara"/>
                <w:b/>
                <w:color w:val="C00000"/>
                <w:sz w:val="18"/>
                <w:szCs w:val="18"/>
              </w:rPr>
            </w:pPr>
          </w:p>
        </w:tc>
        <w:tc>
          <w:tcPr>
            <w:tcW w:w="6746" w:type="dxa"/>
          </w:tcPr>
          <w:p w14:paraId="0C0C2335" w14:textId="77777777" w:rsidR="00962311" w:rsidRPr="00B006A7" w:rsidRDefault="00962311" w:rsidP="002343D7">
            <w:pPr>
              <w:rPr>
                <w:rFonts w:asciiTheme="majorHAnsi" w:hAnsiTheme="majorHAnsi" w:cstheme="majorHAnsi"/>
                <w:color w:val="595959" w:themeColor="text1" w:themeTint="A6"/>
              </w:rPr>
            </w:pPr>
            <w:sdt>
              <w:sdtPr>
                <w:rPr>
                  <w:rFonts w:ascii="Candara" w:hAnsi="Candara"/>
                  <w:b/>
                  <w:color w:val="595959" w:themeColor="text1" w:themeTint="A6"/>
                  <w:sz w:val="18"/>
                  <w:szCs w:val="18"/>
                </w:rPr>
                <w:id w:val="535544178"/>
                <w:placeholder>
                  <w:docPart w:val="FD8634DDE7A94FAEB7C0E77D01A9D0F1"/>
                </w:placeholder>
                <w:showingPlcHdr/>
                <w15:appearance w15:val="tags"/>
                <w:text/>
              </w:sdtPr>
              <w:sdtContent>
                <w:r>
                  <w:rPr>
                    <w:rStyle w:val="PlaceholderText"/>
                    <w:color w:val="595959" w:themeColor="text1" w:themeTint="A6"/>
                    <w:sz w:val="18"/>
                    <w:szCs w:val="18"/>
                  </w:rPr>
                  <w:t>What is the deeper message</w:t>
                </w:r>
              </w:sdtContent>
            </w:sdt>
          </w:p>
          <w:p w14:paraId="48AF641F" w14:textId="77777777" w:rsidR="00962311" w:rsidRPr="00423384" w:rsidRDefault="00962311" w:rsidP="002343D7">
            <w:pPr>
              <w:rPr>
                <w:rFonts w:asciiTheme="majorHAnsi" w:hAnsiTheme="majorHAnsi" w:cstheme="majorHAnsi"/>
                <w:b/>
                <w:bCs/>
                <w:color w:val="7F7F7F" w:themeColor="text1" w:themeTint="80"/>
              </w:rPr>
            </w:pPr>
          </w:p>
        </w:tc>
      </w:tr>
      <w:tr w:rsidR="00962311" w14:paraId="44B5FECE" w14:textId="77777777" w:rsidTr="002343D7">
        <w:tblPrEx>
          <w:tblLook w:val="0000" w:firstRow="0" w:lastRow="0" w:firstColumn="0" w:lastColumn="0" w:noHBand="0" w:noVBand="0"/>
        </w:tblPrEx>
        <w:trPr>
          <w:trHeight w:val="548"/>
        </w:trPr>
        <w:tc>
          <w:tcPr>
            <w:tcW w:w="2879" w:type="dxa"/>
            <w:vMerge/>
            <w:tcBorders>
              <w:left w:val="nil"/>
              <w:bottom w:val="nil"/>
            </w:tcBorders>
          </w:tcPr>
          <w:p w14:paraId="348FF574" w14:textId="77777777" w:rsidR="00962311" w:rsidRDefault="00962311" w:rsidP="002343D7">
            <w:pPr>
              <w:widowControl w:val="0"/>
              <w:rPr>
                <w:rFonts w:ascii="Candara" w:hAnsi="Candara"/>
                <w:b/>
                <w:color w:val="C00000"/>
                <w:sz w:val="18"/>
                <w:szCs w:val="18"/>
              </w:rPr>
            </w:pPr>
          </w:p>
        </w:tc>
        <w:tc>
          <w:tcPr>
            <w:tcW w:w="6746" w:type="dxa"/>
            <w:shd w:val="clear" w:color="auto" w:fill="F2F2F2" w:themeFill="background1" w:themeFillShade="F2"/>
          </w:tcPr>
          <w:p w14:paraId="11C834F7" w14:textId="77777777" w:rsidR="00962311" w:rsidRDefault="00962311" w:rsidP="002343D7">
            <w:pPr>
              <w:rPr>
                <w:rFonts w:cstheme="minorHAnsi"/>
                <w:color w:val="C00000"/>
              </w:rPr>
            </w:pPr>
            <w:r>
              <w:rPr>
                <w:rFonts w:ascii="Candara" w:hAnsi="Candara"/>
                <w:b/>
                <w:color w:val="C00000"/>
                <w:sz w:val="18"/>
                <w:szCs w:val="18"/>
              </w:rPr>
              <w:t xml:space="preserve"> </w:t>
            </w: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 xml:space="preserve">Therapy Session </w:t>
            </w:r>
            <w:r>
              <w:rPr>
                <w:rFonts w:cstheme="minorHAnsi"/>
                <w:color w:val="C00000"/>
              </w:rPr>
              <w:t>Notes</w:t>
            </w:r>
          </w:p>
          <w:p w14:paraId="48A4A8B1" w14:textId="77777777" w:rsidR="00962311" w:rsidRPr="006A1547" w:rsidRDefault="00962311" w:rsidP="002343D7">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1656685233"/>
                <w:placeholder>
                  <w:docPart w:val="36FA4AFBF84C42C99FA1AF4E0A88CA25"/>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6FE87AA5" w14:textId="77777777" w:rsidR="00962311" w:rsidRDefault="00962311" w:rsidP="002343D7">
            <w:pPr>
              <w:rPr>
                <w:rFonts w:ascii="Candara" w:hAnsi="Candara"/>
                <w:b/>
                <w:color w:val="C00000"/>
                <w:sz w:val="18"/>
                <w:szCs w:val="18"/>
              </w:rPr>
            </w:pPr>
          </w:p>
        </w:tc>
      </w:tr>
    </w:tbl>
    <w:p w14:paraId="098A943F" w14:textId="77777777" w:rsidR="00112585" w:rsidRDefault="00112585" w:rsidP="00B41042">
      <w:pPr>
        <w:rPr>
          <w:rFonts w:ascii="Candara" w:hAnsi="Candara"/>
          <w:b/>
          <w:color w:val="C00000"/>
          <w:sz w:val="44"/>
          <w:szCs w:val="44"/>
        </w:rPr>
      </w:pPr>
    </w:p>
    <w:p w14:paraId="4239CCAC" w14:textId="77777777" w:rsidR="00962311" w:rsidRDefault="00962311" w:rsidP="00B41042">
      <w:pPr>
        <w:rPr>
          <w:rFonts w:ascii="Candara" w:hAnsi="Candara"/>
          <w:b/>
          <w:color w:val="C00000"/>
          <w:sz w:val="44"/>
          <w:szCs w:val="44"/>
        </w:rPr>
      </w:pPr>
    </w:p>
    <w:tbl>
      <w:tblPr>
        <w:tblStyle w:val="TableGrid3"/>
        <w:tblW w:w="9625" w:type="dxa"/>
        <w:tblLook w:val="04A0" w:firstRow="1" w:lastRow="0" w:firstColumn="1" w:lastColumn="0" w:noHBand="0" w:noVBand="1"/>
      </w:tblPr>
      <w:tblGrid>
        <w:gridCol w:w="2879"/>
        <w:gridCol w:w="6746"/>
      </w:tblGrid>
      <w:tr w:rsidR="00962311" w:rsidRPr="00E0271E" w14:paraId="29E138A9" w14:textId="77777777" w:rsidTr="002343D7">
        <w:trPr>
          <w:trHeight w:val="521"/>
        </w:trPr>
        <w:tc>
          <w:tcPr>
            <w:tcW w:w="2879" w:type="dxa"/>
            <w:shd w:val="clear" w:color="auto" w:fill="F2F2F2" w:themeFill="background1" w:themeFillShade="F2"/>
          </w:tcPr>
          <w:p w14:paraId="20D25AE4" w14:textId="5BE2602C" w:rsidR="00962311" w:rsidRPr="00747CC7" w:rsidRDefault="00962311" w:rsidP="002343D7">
            <w:pPr>
              <w:jc w:val="center"/>
              <w:rPr>
                <w:rFonts w:asciiTheme="majorHAnsi" w:hAnsiTheme="majorHAnsi" w:cstheme="majorHAnsi"/>
                <w:bCs/>
                <w:color w:val="595959" w:themeColor="text1" w:themeTint="A6"/>
              </w:rPr>
            </w:pPr>
            <w:r w:rsidRPr="00C14A7F">
              <w:rPr>
                <w:rFonts w:cstheme="minorHAnsi"/>
                <w:b/>
                <w:color w:val="595959" w:themeColor="text1" w:themeTint="A6"/>
                <w:sz w:val="28"/>
                <w:szCs w:val="28"/>
              </w:rPr>
              <w:lastRenderedPageBreak/>
              <w:t>A:</w:t>
            </w:r>
            <w:r w:rsidRPr="00B006A7">
              <w:rPr>
                <w:rFonts w:asciiTheme="majorHAnsi" w:hAnsiTheme="majorHAnsi" w:cstheme="majorHAnsi"/>
                <w:bCs/>
                <w:color w:val="595959" w:themeColor="text1" w:themeTint="A6"/>
              </w:rPr>
              <w:t xml:space="preserve"> Top Assumption </w:t>
            </w:r>
            <w:r w:rsidRPr="00747CC7">
              <w:rPr>
                <w:rFonts w:asciiTheme="majorHAnsi" w:hAnsiTheme="majorHAnsi" w:cstheme="majorHAnsi"/>
                <w:bCs/>
                <w:color w:val="595959" w:themeColor="text1" w:themeTint="A6"/>
              </w:rPr>
              <w:t>#</w:t>
            </w:r>
            <w:r w:rsidR="00FB2F17">
              <w:rPr>
                <w:rFonts w:asciiTheme="majorHAnsi" w:hAnsiTheme="majorHAnsi" w:cstheme="majorHAnsi"/>
                <w:bCs/>
                <w:color w:val="C00000"/>
              </w:rPr>
              <w:t>3</w:t>
            </w:r>
            <w:r w:rsidRPr="00B006A7">
              <w:rPr>
                <w:rFonts w:asciiTheme="majorHAnsi" w:hAnsiTheme="majorHAnsi" w:cstheme="majorHAnsi"/>
                <w:bCs/>
                <w:color w:val="595959" w:themeColor="text1" w:themeTint="A6"/>
              </w:rPr>
              <w:t xml:space="preserve"> </w:t>
            </w:r>
          </w:p>
        </w:tc>
        <w:tc>
          <w:tcPr>
            <w:tcW w:w="6746" w:type="dxa"/>
            <w:shd w:val="clear" w:color="auto" w:fill="F2F2F2" w:themeFill="background1" w:themeFillShade="F2"/>
          </w:tcPr>
          <w:p w14:paraId="40F59EFD" w14:textId="77777777" w:rsidR="00962311" w:rsidRPr="00B006A7" w:rsidRDefault="00962311" w:rsidP="002343D7">
            <w:pPr>
              <w:jc w:val="center"/>
              <w:rPr>
                <w:rFonts w:asciiTheme="majorHAnsi" w:hAnsiTheme="majorHAnsi" w:cstheme="majorHAnsi"/>
                <w:bCs/>
                <w:color w:val="595959" w:themeColor="text1" w:themeTint="A6"/>
                <w:sz w:val="18"/>
                <w:szCs w:val="18"/>
              </w:rPr>
            </w:pPr>
            <w:r>
              <w:rPr>
                <w:rFonts w:cstheme="minorHAnsi"/>
                <w:b/>
                <w:color w:val="595959" w:themeColor="text1" w:themeTint="A6"/>
                <w:sz w:val="28"/>
                <w:szCs w:val="28"/>
              </w:rPr>
              <w:t xml:space="preserve"> </w:t>
            </w:r>
            <w:r w:rsidRPr="00210069">
              <w:rPr>
                <w:rFonts w:cstheme="minorHAnsi"/>
                <w:b/>
                <w:color w:val="595959" w:themeColor="text1" w:themeTint="A6"/>
                <w:sz w:val="28"/>
                <w:szCs w:val="28"/>
              </w:rPr>
              <w:t>B</w:t>
            </w:r>
            <w:r w:rsidRPr="00210069">
              <w:rPr>
                <w:rFonts w:asciiTheme="majorHAnsi" w:hAnsiTheme="majorHAnsi" w:cstheme="majorHAnsi"/>
                <w:b/>
                <w:color w:val="595959" w:themeColor="text1" w:themeTint="A6"/>
                <w:sz w:val="28"/>
                <w:szCs w:val="28"/>
              </w:rPr>
              <w:t>:</w:t>
            </w:r>
            <w:r>
              <w:rPr>
                <w:rFonts w:asciiTheme="majorHAnsi" w:hAnsiTheme="majorHAnsi" w:cstheme="majorHAnsi"/>
                <w:bCs/>
                <w:color w:val="595959" w:themeColor="text1" w:themeTint="A6"/>
              </w:rPr>
              <w:t xml:space="preserve"> </w:t>
            </w:r>
            <w:r w:rsidRPr="0060313A">
              <w:rPr>
                <w:rFonts w:cstheme="minorHAnsi"/>
                <w:bCs/>
                <w:color w:val="595959" w:themeColor="text1" w:themeTint="A6"/>
              </w:rPr>
              <w:t>Absolute Belief</w:t>
            </w:r>
          </w:p>
        </w:tc>
      </w:tr>
      <w:tr w:rsidR="00962311" w:rsidRPr="00E0271E" w14:paraId="73D6A7F0" w14:textId="77777777" w:rsidTr="002343D7">
        <w:trPr>
          <w:trHeight w:val="808"/>
        </w:trPr>
        <w:tc>
          <w:tcPr>
            <w:tcW w:w="2879" w:type="dxa"/>
          </w:tcPr>
          <w:p w14:paraId="404782B0" w14:textId="77777777" w:rsidR="00962311" w:rsidRDefault="00962311" w:rsidP="002343D7">
            <w:pPr>
              <w:pStyle w:val="ListParagraph"/>
              <w:ind w:left="0"/>
              <w:rPr>
                <w:rFonts w:ascii="Candara" w:hAnsi="Candara"/>
                <w:b/>
                <w:color w:val="C00000"/>
                <w:sz w:val="18"/>
                <w:szCs w:val="18"/>
              </w:rPr>
            </w:pPr>
            <w:sdt>
              <w:sdtPr>
                <w:rPr>
                  <w:rFonts w:ascii="Candara" w:hAnsi="Candara"/>
                  <w:b/>
                  <w:color w:val="C00000"/>
                  <w:sz w:val="18"/>
                  <w:szCs w:val="18"/>
                </w:rPr>
                <w:id w:val="621350013"/>
                <w:placeholder>
                  <w:docPart w:val="627DE47B621F421280F66C101B95E151"/>
                </w:placeholder>
                <w:showingPlcHdr/>
                <w15:appearance w15:val="tags"/>
                <w:text/>
              </w:sdtPr>
              <w:sdtContent>
                <w:r w:rsidRPr="00B006A7">
                  <w:rPr>
                    <w:rStyle w:val="PlaceholderText"/>
                    <w:color w:val="595959" w:themeColor="text1" w:themeTint="A6"/>
                    <w:sz w:val="18"/>
                    <w:szCs w:val="18"/>
                  </w:rPr>
                  <w:t>Scary Assumption.</w:t>
                </w:r>
              </w:sdtContent>
            </w:sdt>
          </w:p>
          <w:p w14:paraId="126D64DE" w14:textId="77777777" w:rsidR="00962311" w:rsidRPr="00B006A7" w:rsidRDefault="00962311" w:rsidP="002343D7">
            <w:pPr>
              <w:pStyle w:val="ListParagraph"/>
              <w:ind w:left="0"/>
              <w:rPr>
                <w:rFonts w:asciiTheme="majorHAnsi" w:hAnsiTheme="majorHAnsi" w:cstheme="majorHAnsi"/>
                <w:color w:val="595959" w:themeColor="text1" w:themeTint="A6"/>
                <w:sz w:val="24"/>
                <w:szCs w:val="24"/>
              </w:rPr>
            </w:pPr>
            <w:sdt>
              <w:sdtPr>
                <w:rPr>
                  <w:rFonts w:ascii="Candara" w:hAnsi="Candara"/>
                  <w:b/>
                  <w:color w:val="C00000"/>
                  <w:sz w:val="18"/>
                  <w:szCs w:val="18"/>
                </w:rPr>
                <w:id w:val="1850292223"/>
                <w:placeholder>
                  <w:docPart w:val="E0FD8B172844427EAA520DD90146CFB8"/>
                </w:placeholder>
                <w:showingPlcHdr/>
                <w15:appearance w15:val="tags"/>
                <w:text/>
              </w:sdtPr>
              <w:sdtContent>
                <w:r>
                  <w:rPr>
                    <w:rStyle w:val="PlaceholderText"/>
                    <w:color w:val="595959" w:themeColor="text1" w:themeTint="A6"/>
                    <w:sz w:val="18"/>
                    <w:szCs w:val="18"/>
                  </w:rPr>
                  <w:t>Theme</w:t>
                </w:r>
                <w:r w:rsidRPr="00B006A7">
                  <w:rPr>
                    <w:rStyle w:val="PlaceholderText"/>
                    <w:color w:val="595959" w:themeColor="text1" w:themeTint="A6"/>
                    <w:sz w:val="18"/>
                    <w:szCs w:val="18"/>
                  </w:rPr>
                  <w:t>.</w:t>
                </w:r>
              </w:sdtContent>
            </w:sdt>
          </w:p>
        </w:tc>
        <w:tc>
          <w:tcPr>
            <w:tcW w:w="6746" w:type="dxa"/>
            <w:vMerge w:val="restart"/>
            <w:shd w:val="clear" w:color="auto" w:fill="F2F2F2" w:themeFill="background1" w:themeFillShade="F2"/>
          </w:tcPr>
          <w:p w14:paraId="09C364B4" w14:textId="77777777" w:rsidR="00962311" w:rsidRDefault="00962311" w:rsidP="00962311">
            <w:pPr>
              <w:pStyle w:val="ListParagraph"/>
              <w:numPr>
                <w:ilvl w:val="0"/>
                <w:numId w:val="42"/>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 xml:space="preserve">Imagine your scary assumption is a person who is trying to give </w:t>
            </w:r>
            <w:proofErr w:type="spellStart"/>
            <w:r>
              <w:rPr>
                <w:rFonts w:asciiTheme="majorHAnsi" w:hAnsiTheme="majorHAnsi" w:cstheme="majorHAnsi"/>
                <w:color w:val="595959" w:themeColor="text1" w:themeTint="A6"/>
                <w:sz w:val="20"/>
                <w:szCs w:val="20"/>
              </w:rPr>
              <w:t>you</w:t>
            </w:r>
            <w:proofErr w:type="spellEnd"/>
            <w:r>
              <w:rPr>
                <w:rFonts w:asciiTheme="majorHAnsi" w:hAnsiTheme="majorHAnsi" w:cstheme="majorHAnsi"/>
                <w:color w:val="595959" w:themeColor="text1" w:themeTint="A6"/>
                <w:sz w:val="20"/>
                <w:szCs w:val="20"/>
              </w:rPr>
              <w:t xml:space="preserve"> insight about yourself.</w:t>
            </w:r>
          </w:p>
          <w:p w14:paraId="27FB0EE1" w14:textId="77777777" w:rsidR="00962311" w:rsidRDefault="00962311" w:rsidP="00962311">
            <w:pPr>
              <w:pStyle w:val="ListParagraph"/>
              <w:numPr>
                <w:ilvl w:val="0"/>
                <w:numId w:val="42"/>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The way your scary assumption is worded is helpful, however, there is a deeper message that your scary assumption is trying to convey to you.</w:t>
            </w:r>
          </w:p>
          <w:p w14:paraId="65769E22" w14:textId="77777777" w:rsidR="00962311" w:rsidRDefault="00962311" w:rsidP="00962311">
            <w:pPr>
              <w:pStyle w:val="ListParagraph"/>
              <w:numPr>
                <w:ilvl w:val="0"/>
                <w:numId w:val="42"/>
              </w:numPr>
              <w:rPr>
                <w:rFonts w:asciiTheme="majorHAnsi" w:hAnsiTheme="majorHAnsi" w:cstheme="majorHAnsi"/>
                <w:color w:val="595959" w:themeColor="text1" w:themeTint="A6"/>
                <w:sz w:val="20"/>
                <w:szCs w:val="20"/>
              </w:rPr>
            </w:pPr>
            <w:r w:rsidRPr="005F2E39">
              <w:rPr>
                <w:rFonts w:asciiTheme="majorHAnsi" w:hAnsiTheme="majorHAnsi" w:cstheme="majorHAnsi"/>
                <w:color w:val="595959" w:themeColor="text1" w:themeTint="A6"/>
                <w:sz w:val="20"/>
                <w:szCs w:val="20"/>
              </w:rPr>
              <w:t xml:space="preserve">What’s the deeper message here? </w:t>
            </w:r>
          </w:p>
          <w:p w14:paraId="129D7ABC" w14:textId="77777777" w:rsidR="00962311" w:rsidRPr="007B6D91" w:rsidRDefault="00962311" w:rsidP="00962311">
            <w:pPr>
              <w:pStyle w:val="ListParagraph"/>
              <w:numPr>
                <w:ilvl w:val="0"/>
                <w:numId w:val="42"/>
              </w:numPr>
              <w:rPr>
                <w:rFonts w:asciiTheme="majorHAnsi" w:hAnsiTheme="majorHAnsi" w:cstheme="majorHAnsi"/>
                <w:color w:val="595959" w:themeColor="text1" w:themeTint="A6"/>
                <w:sz w:val="20"/>
                <w:szCs w:val="20"/>
              </w:rPr>
            </w:pPr>
            <w:r w:rsidRPr="007B6D91">
              <w:rPr>
                <w:rFonts w:asciiTheme="majorHAnsi" w:hAnsiTheme="majorHAnsi" w:cstheme="majorHAnsi"/>
                <w:color w:val="595959" w:themeColor="text1" w:themeTint="A6"/>
                <w:sz w:val="20"/>
                <w:szCs w:val="20"/>
              </w:rPr>
              <w:t>Use your theme to help you find the deeper message</w:t>
            </w:r>
            <w:r>
              <w:rPr>
                <w:rFonts w:asciiTheme="majorHAnsi" w:hAnsiTheme="majorHAnsi" w:cstheme="majorHAnsi"/>
                <w:color w:val="595959" w:themeColor="text1" w:themeTint="A6"/>
                <w:sz w:val="20"/>
                <w:szCs w:val="20"/>
              </w:rPr>
              <w:t>.</w:t>
            </w:r>
          </w:p>
          <w:p w14:paraId="3E7A45DB" w14:textId="77777777" w:rsidR="00962311" w:rsidRPr="00B006A7" w:rsidRDefault="00962311" w:rsidP="002343D7">
            <w:pPr>
              <w:rPr>
                <w:rFonts w:asciiTheme="majorHAnsi" w:hAnsiTheme="majorHAnsi" w:cstheme="majorHAnsi"/>
                <w:color w:val="595959" w:themeColor="text1" w:themeTint="A6"/>
                <w:sz w:val="24"/>
                <w:szCs w:val="24"/>
              </w:rPr>
            </w:pPr>
          </w:p>
        </w:tc>
      </w:tr>
      <w:tr w:rsidR="00962311" w:rsidRPr="00E0271E" w14:paraId="635C3B68" w14:textId="77777777" w:rsidTr="002343D7">
        <w:trPr>
          <w:trHeight w:val="810"/>
        </w:trPr>
        <w:tc>
          <w:tcPr>
            <w:tcW w:w="2879" w:type="dxa"/>
            <w:vMerge w:val="restart"/>
            <w:tcBorders>
              <w:left w:val="nil"/>
            </w:tcBorders>
          </w:tcPr>
          <w:p w14:paraId="0CF5AA09" w14:textId="77777777" w:rsidR="00962311" w:rsidRDefault="00962311" w:rsidP="002343D7">
            <w:pPr>
              <w:widowControl w:val="0"/>
              <w:rPr>
                <w:rFonts w:ascii="Candara" w:hAnsi="Candara"/>
                <w:b/>
                <w:color w:val="C00000"/>
                <w:sz w:val="18"/>
                <w:szCs w:val="18"/>
              </w:rPr>
            </w:pPr>
            <w:r>
              <w:rPr>
                <w:rFonts w:ascii="Candara" w:hAnsi="Candara"/>
                <w:b/>
                <w:color w:val="C00000"/>
                <w:sz w:val="18"/>
                <w:szCs w:val="18"/>
              </w:rPr>
              <w:t xml:space="preserve"> </w:t>
            </w:r>
          </w:p>
          <w:p w14:paraId="4788DAE2" w14:textId="77777777" w:rsidR="00962311" w:rsidRDefault="00962311" w:rsidP="002343D7">
            <w:pPr>
              <w:widowControl w:val="0"/>
              <w:rPr>
                <w:rFonts w:ascii="Candara" w:hAnsi="Candara"/>
                <w:b/>
                <w:color w:val="C00000"/>
                <w:sz w:val="18"/>
                <w:szCs w:val="18"/>
              </w:rPr>
            </w:pPr>
          </w:p>
          <w:p w14:paraId="6841F21B" w14:textId="77777777" w:rsidR="00962311" w:rsidRDefault="00962311" w:rsidP="002343D7">
            <w:pPr>
              <w:widowControl w:val="0"/>
              <w:rPr>
                <w:rFonts w:ascii="Candara" w:hAnsi="Candara"/>
                <w:b/>
                <w:color w:val="C00000"/>
                <w:sz w:val="18"/>
                <w:szCs w:val="18"/>
              </w:rPr>
            </w:pPr>
          </w:p>
          <w:p w14:paraId="44F1E620" w14:textId="77777777" w:rsidR="00962311" w:rsidRDefault="00962311" w:rsidP="002343D7">
            <w:pPr>
              <w:widowControl w:val="0"/>
              <w:rPr>
                <w:rFonts w:ascii="Candara" w:hAnsi="Candara"/>
                <w:b/>
                <w:color w:val="C00000"/>
                <w:sz w:val="18"/>
                <w:szCs w:val="18"/>
              </w:rPr>
            </w:pPr>
          </w:p>
        </w:tc>
        <w:tc>
          <w:tcPr>
            <w:tcW w:w="6746" w:type="dxa"/>
            <w:vMerge/>
            <w:shd w:val="clear" w:color="auto" w:fill="F2F2F2" w:themeFill="background1" w:themeFillShade="F2"/>
          </w:tcPr>
          <w:p w14:paraId="0F163E2F" w14:textId="77777777" w:rsidR="00962311" w:rsidRPr="00423384" w:rsidRDefault="00962311" w:rsidP="002343D7">
            <w:pPr>
              <w:rPr>
                <w:rFonts w:asciiTheme="majorHAnsi" w:hAnsiTheme="majorHAnsi" w:cstheme="majorHAnsi"/>
                <w:b/>
                <w:bCs/>
                <w:color w:val="7F7F7F" w:themeColor="text1" w:themeTint="80"/>
              </w:rPr>
            </w:pPr>
          </w:p>
        </w:tc>
      </w:tr>
      <w:tr w:rsidR="00962311" w:rsidRPr="00E0271E" w14:paraId="45B65DCB" w14:textId="77777777" w:rsidTr="002343D7">
        <w:trPr>
          <w:trHeight w:val="1100"/>
        </w:trPr>
        <w:tc>
          <w:tcPr>
            <w:tcW w:w="2879" w:type="dxa"/>
            <w:vMerge/>
            <w:tcBorders>
              <w:left w:val="nil"/>
            </w:tcBorders>
          </w:tcPr>
          <w:p w14:paraId="645FF6AC" w14:textId="77777777" w:rsidR="00962311" w:rsidRDefault="00962311" w:rsidP="002343D7">
            <w:pPr>
              <w:widowControl w:val="0"/>
              <w:rPr>
                <w:rFonts w:ascii="Candara" w:hAnsi="Candara"/>
                <w:b/>
                <w:color w:val="C00000"/>
                <w:sz w:val="18"/>
                <w:szCs w:val="18"/>
              </w:rPr>
            </w:pPr>
          </w:p>
        </w:tc>
        <w:tc>
          <w:tcPr>
            <w:tcW w:w="6746" w:type="dxa"/>
          </w:tcPr>
          <w:p w14:paraId="508701EB" w14:textId="77777777" w:rsidR="00962311" w:rsidRPr="00B006A7" w:rsidRDefault="00962311" w:rsidP="002343D7">
            <w:pPr>
              <w:rPr>
                <w:rFonts w:asciiTheme="majorHAnsi" w:hAnsiTheme="majorHAnsi" w:cstheme="majorHAnsi"/>
                <w:color w:val="595959" w:themeColor="text1" w:themeTint="A6"/>
              </w:rPr>
            </w:pPr>
            <w:sdt>
              <w:sdtPr>
                <w:rPr>
                  <w:rFonts w:ascii="Candara" w:hAnsi="Candara"/>
                  <w:b/>
                  <w:color w:val="595959" w:themeColor="text1" w:themeTint="A6"/>
                  <w:sz w:val="18"/>
                  <w:szCs w:val="18"/>
                </w:rPr>
                <w:id w:val="-1818719792"/>
                <w:placeholder>
                  <w:docPart w:val="F0FC3F467E4544F7B243F4D18D2B06B6"/>
                </w:placeholder>
                <w:showingPlcHdr/>
                <w15:appearance w15:val="tags"/>
                <w:text/>
              </w:sdtPr>
              <w:sdtContent>
                <w:r>
                  <w:rPr>
                    <w:rStyle w:val="PlaceholderText"/>
                    <w:color w:val="595959" w:themeColor="text1" w:themeTint="A6"/>
                    <w:sz w:val="18"/>
                    <w:szCs w:val="18"/>
                  </w:rPr>
                  <w:t>What is the deeper message</w:t>
                </w:r>
              </w:sdtContent>
            </w:sdt>
          </w:p>
          <w:p w14:paraId="6661819D" w14:textId="77777777" w:rsidR="00962311" w:rsidRPr="00423384" w:rsidRDefault="00962311" w:rsidP="002343D7">
            <w:pPr>
              <w:rPr>
                <w:rFonts w:asciiTheme="majorHAnsi" w:hAnsiTheme="majorHAnsi" w:cstheme="majorHAnsi"/>
                <w:b/>
                <w:bCs/>
                <w:color w:val="7F7F7F" w:themeColor="text1" w:themeTint="80"/>
              </w:rPr>
            </w:pPr>
          </w:p>
        </w:tc>
      </w:tr>
      <w:tr w:rsidR="00962311" w14:paraId="2716FAB2" w14:textId="77777777" w:rsidTr="002343D7">
        <w:tblPrEx>
          <w:tblLook w:val="0000" w:firstRow="0" w:lastRow="0" w:firstColumn="0" w:lastColumn="0" w:noHBand="0" w:noVBand="0"/>
        </w:tblPrEx>
        <w:trPr>
          <w:trHeight w:val="548"/>
        </w:trPr>
        <w:tc>
          <w:tcPr>
            <w:tcW w:w="2879" w:type="dxa"/>
            <w:vMerge/>
            <w:tcBorders>
              <w:left w:val="nil"/>
              <w:bottom w:val="nil"/>
            </w:tcBorders>
          </w:tcPr>
          <w:p w14:paraId="003914F5" w14:textId="77777777" w:rsidR="00962311" w:rsidRDefault="00962311" w:rsidP="002343D7">
            <w:pPr>
              <w:widowControl w:val="0"/>
              <w:rPr>
                <w:rFonts w:ascii="Candara" w:hAnsi="Candara"/>
                <w:b/>
                <w:color w:val="C00000"/>
                <w:sz w:val="18"/>
                <w:szCs w:val="18"/>
              </w:rPr>
            </w:pPr>
          </w:p>
        </w:tc>
        <w:tc>
          <w:tcPr>
            <w:tcW w:w="6746" w:type="dxa"/>
            <w:shd w:val="clear" w:color="auto" w:fill="F2F2F2" w:themeFill="background1" w:themeFillShade="F2"/>
          </w:tcPr>
          <w:p w14:paraId="28E5B72C" w14:textId="77777777" w:rsidR="00962311" w:rsidRDefault="00962311" w:rsidP="002343D7">
            <w:pPr>
              <w:rPr>
                <w:rFonts w:cstheme="minorHAnsi"/>
                <w:color w:val="C00000"/>
              </w:rPr>
            </w:pPr>
            <w:r>
              <w:rPr>
                <w:rFonts w:ascii="Candara" w:hAnsi="Candara"/>
                <w:b/>
                <w:color w:val="C00000"/>
                <w:sz w:val="18"/>
                <w:szCs w:val="18"/>
              </w:rPr>
              <w:t xml:space="preserve"> </w:t>
            </w: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 xml:space="preserve">Therapy Session </w:t>
            </w:r>
            <w:r>
              <w:rPr>
                <w:rFonts w:cstheme="minorHAnsi"/>
                <w:color w:val="C00000"/>
              </w:rPr>
              <w:t>Notes</w:t>
            </w:r>
          </w:p>
          <w:p w14:paraId="0FB0E75C" w14:textId="77777777" w:rsidR="00962311" w:rsidRPr="006A1547" w:rsidRDefault="00962311" w:rsidP="002343D7">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995849695"/>
                <w:placeholder>
                  <w:docPart w:val="D6920BA1C21C4D83B37B86BB7D2BD18E"/>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10A86428" w14:textId="77777777" w:rsidR="00962311" w:rsidRDefault="00962311" w:rsidP="002343D7">
            <w:pPr>
              <w:rPr>
                <w:rFonts w:ascii="Candara" w:hAnsi="Candara"/>
                <w:b/>
                <w:color w:val="C00000"/>
                <w:sz w:val="18"/>
                <w:szCs w:val="18"/>
              </w:rPr>
            </w:pPr>
          </w:p>
        </w:tc>
      </w:tr>
    </w:tbl>
    <w:p w14:paraId="753C81B2" w14:textId="77777777" w:rsidR="00112585" w:rsidRDefault="00112585" w:rsidP="00B41042">
      <w:pPr>
        <w:rPr>
          <w:rFonts w:ascii="Candara" w:hAnsi="Candara"/>
          <w:b/>
          <w:color w:val="C00000"/>
          <w:sz w:val="44"/>
          <w:szCs w:val="44"/>
        </w:rPr>
      </w:pPr>
    </w:p>
    <w:tbl>
      <w:tblPr>
        <w:tblStyle w:val="TableGrid3"/>
        <w:tblW w:w="9625" w:type="dxa"/>
        <w:tblLook w:val="04A0" w:firstRow="1" w:lastRow="0" w:firstColumn="1" w:lastColumn="0" w:noHBand="0" w:noVBand="1"/>
      </w:tblPr>
      <w:tblGrid>
        <w:gridCol w:w="2879"/>
        <w:gridCol w:w="6746"/>
      </w:tblGrid>
      <w:tr w:rsidR="009E6150" w:rsidRPr="00E0271E" w14:paraId="5A548320" w14:textId="77777777" w:rsidTr="002343D7">
        <w:trPr>
          <w:trHeight w:val="521"/>
        </w:trPr>
        <w:tc>
          <w:tcPr>
            <w:tcW w:w="2879" w:type="dxa"/>
            <w:shd w:val="clear" w:color="auto" w:fill="F2F2F2" w:themeFill="background1" w:themeFillShade="F2"/>
          </w:tcPr>
          <w:p w14:paraId="6FFF8108" w14:textId="654A29EE" w:rsidR="009E6150" w:rsidRPr="00747CC7" w:rsidRDefault="009E6150" w:rsidP="002343D7">
            <w:pPr>
              <w:jc w:val="center"/>
              <w:rPr>
                <w:rFonts w:asciiTheme="majorHAnsi" w:hAnsiTheme="majorHAnsi" w:cstheme="majorHAnsi"/>
                <w:bCs/>
                <w:color w:val="595959" w:themeColor="text1" w:themeTint="A6"/>
              </w:rPr>
            </w:pPr>
            <w:r w:rsidRPr="00C14A7F">
              <w:rPr>
                <w:rFonts w:cstheme="minorHAnsi"/>
                <w:b/>
                <w:color w:val="595959" w:themeColor="text1" w:themeTint="A6"/>
                <w:sz w:val="28"/>
                <w:szCs w:val="28"/>
              </w:rPr>
              <w:t>A:</w:t>
            </w:r>
            <w:r w:rsidRPr="00B006A7">
              <w:rPr>
                <w:rFonts w:asciiTheme="majorHAnsi" w:hAnsiTheme="majorHAnsi" w:cstheme="majorHAnsi"/>
                <w:bCs/>
                <w:color w:val="595959" w:themeColor="text1" w:themeTint="A6"/>
              </w:rPr>
              <w:t xml:space="preserve"> Top Assumption </w:t>
            </w:r>
            <w:r w:rsidRPr="00747CC7">
              <w:rPr>
                <w:rFonts w:asciiTheme="majorHAnsi" w:hAnsiTheme="majorHAnsi" w:cstheme="majorHAnsi"/>
                <w:bCs/>
                <w:color w:val="595959" w:themeColor="text1" w:themeTint="A6"/>
              </w:rPr>
              <w:t>#</w:t>
            </w:r>
            <w:r>
              <w:rPr>
                <w:rFonts w:asciiTheme="majorHAnsi" w:hAnsiTheme="majorHAnsi" w:cstheme="majorHAnsi"/>
                <w:bCs/>
                <w:color w:val="C00000"/>
              </w:rPr>
              <w:t>4</w:t>
            </w:r>
            <w:r w:rsidRPr="00B006A7">
              <w:rPr>
                <w:rFonts w:asciiTheme="majorHAnsi" w:hAnsiTheme="majorHAnsi" w:cstheme="majorHAnsi"/>
                <w:bCs/>
                <w:color w:val="595959" w:themeColor="text1" w:themeTint="A6"/>
              </w:rPr>
              <w:t xml:space="preserve"> </w:t>
            </w:r>
          </w:p>
        </w:tc>
        <w:tc>
          <w:tcPr>
            <w:tcW w:w="6746" w:type="dxa"/>
            <w:shd w:val="clear" w:color="auto" w:fill="F2F2F2" w:themeFill="background1" w:themeFillShade="F2"/>
          </w:tcPr>
          <w:p w14:paraId="38060758" w14:textId="77777777" w:rsidR="009E6150" w:rsidRPr="00B006A7" w:rsidRDefault="009E6150" w:rsidP="002343D7">
            <w:pPr>
              <w:jc w:val="center"/>
              <w:rPr>
                <w:rFonts w:asciiTheme="majorHAnsi" w:hAnsiTheme="majorHAnsi" w:cstheme="majorHAnsi"/>
                <w:bCs/>
                <w:color w:val="595959" w:themeColor="text1" w:themeTint="A6"/>
                <w:sz w:val="18"/>
                <w:szCs w:val="18"/>
              </w:rPr>
            </w:pPr>
            <w:r>
              <w:rPr>
                <w:rFonts w:cstheme="minorHAnsi"/>
                <w:b/>
                <w:color w:val="595959" w:themeColor="text1" w:themeTint="A6"/>
                <w:sz w:val="28"/>
                <w:szCs w:val="28"/>
              </w:rPr>
              <w:t xml:space="preserve"> </w:t>
            </w:r>
            <w:r w:rsidRPr="00210069">
              <w:rPr>
                <w:rFonts w:cstheme="minorHAnsi"/>
                <w:b/>
                <w:color w:val="595959" w:themeColor="text1" w:themeTint="A6"/>
                <w:sz w:val="28"/>
                <w:szCs w:val="28"/>
              </w:rPr>
              <w:t>B</w:t>
            </w:r>
            <w:r w:rsidRPr="00210069">
              <w:rPr>
                <w:rFonts w:asciiTheme="majorHAnsi" w:hAnsiTheme="majorHAnsi" w:cstheme="majorHAnsi"/>
                <w:b/>
                <w:color w:val="595959" w:themeColor="text1" w:themeTint="A6"/>
                <w:sz w:val="28"/>
                <w:szCs w:val="28"/>
              </w:rPr>
              <w:t>:</w:t>
            </w:r>
            <w:r>
              <w:rPr>
                <w:rFonts w:asciiTheme="majorHAnsi" w:hAnsiTheme="majorHAnsi" w:cstheme="majorHAnsi"/>
                <w:bCs/>
                <w:color w:val="595959" w:themeColor="text1" w:themeTint="A6"/>
              </w:rPr>
              <w:t xml:space="preserve"> </w:t>
            </w:r>
            <w:r w:rsidRPr="0060313A">
              <w:rPr>
                <w:rFonts w:cstheme="minorHAnsi"/>
                <w:bCs/>
                <w:color w:val="595959" w:themeColor="text1" w:themeTint="A6"/>
              </w:rPr>
              <w:t>Absolute Belief</w:t>
            </w:r>
          </w:p>
        </w:tc>
      </w:tr>
      <w:tr w:rsidR="009E6150" w:rsidRPr="00E0271E" w14:paraId="3A8A2CF8" w14:textId="77777777" w:rsidTr="002343D7">
        <w:trPr>
          <w:trHeight w:val="808"/>
        </w:trPr>
        <w:tc>
          <w:tcPr>
            <w:tcW w:w="2879" w:type="dxa"/>
          </w:tcPr>
          <w:p w14:paraId="77373964" w14:textId="77777777" w:rsidR="009E6150" w:rsidRDefault="009E6150" w:rsidP="002343D7">
            <w:pPr>
              <w:pStyle w:val="ListParagraph"/>
              <w:ind w:left="0"/>
              <w:rPr>
                <w:rFonts w:ascii="Candara" w:hAnsi="Candara"/>
                <w:b/>
                <w:color w:val="C00000"/>
                <w:sz w:val="18"/>
                <w:szCs w:val="18"/>
              </w:rPr>
            </w:pPr>
            <w:sdt>
              <w:sdtPr>
                <w:rPr>
                  <w:rFonts w:ascii="Candara" w:hAnsi="Candara"/>
                  <w:b/>
                  <w:color w:val="C00000"/>
                  <w:sz w:val="18"/>
                  <w:szCs w:val="18"/>
                </w:rPr>
                <w:id w:val="-1823736623"/>
                <w:placeholder>
                  <w:docPart w:val="1169744CDF754162A1070B43ED833E3B"/>
                </w:placeholder>
                <w:showingPlcHdr/>
                <w15:appearance w15:val="tags"/>
                <w:text/>
              </w:sdtPr>
              <w:sdtContent>
                <w:r w:rsidRPr="00B006A7">
                  <w:rPr>
                    <w:rStyle w:val="PlaceholderText"/>
                    <w:color w:val="595959" w:themeColor="text1" w:themeTint="A6"/>
                    <w:sz w:val="18"/>
                    <w:szCs w:val="18"/>
                  </w:rPr>
                  <w:t>Scary Assumption.</w:t>
                </w:r>
              </w:sdtContent>
            </w:sdt>
          </w:p>
          <w:p w14:paraId="1CA19835" w14:textId="77777777" w:rsidR="009E6150" w:rsidRPr="00B006A7" w:rsidRDefault="009E6150" w:rsidP="002343D7">
            <w:pPr>
              <w:pStyle w:val="ListParagraph"/>
              <w:ind w:left="0"/>
              <w:rPr>
                <w:rFonts w:asciiTheme="majorHAnsi" w:hAnsiTheme="majorHAnsi" w:cstheme="majorHAnsi"/>
                <w:color w:val="595959" w:themeColor="text1" w:themeTint="A6"/>
                <w:sz w:val="24"/>
                <w:szCs w:val="24"/>
              </w:rPr>
            </w:pPr>
            <w:sdt>
              <w:sdtPr>
                <w:rPr>
                  <w:rFonts w:ascii="Candara" w:hAnsi="Candara"/>
                  <w:b/>
                  <w:color w:val="C00000"/>
                  <w:sz w:val="18"/>
                  <w:szCs w:val="18"/>
                </w:rPr>
                <w:id w:val="1456831919"/>
                <w:placeholder>
                  <w:docPart w:val="8B3D4FEB017742F3BFA0F8310DB07E93"/>
                </w:placeholder>
                <w:showingPlcHdr/>
                <w15:appearance w15:val="tags"/>
                <w:text/>
              </w:sdtPr>
              <w:sdtContent>
                <w:r>
                  <w:rPr>
                    <w:rStyle w:val="PlaceholderText"/>
                    <w:color w:val="595959" w:themeColor="text1" w:themeTint="A6"/>
                    <w:sz w:val="18"/>
                    <w:szCs w:val="18"/>
                  </w:rPr>
                  <w:t>Theme</w:t>
                </w:r>
                <w:r w:rsidRPr="00B006A7">
                  <w:rPr>
                    <w:rStyle w:val="PlaceholderText"/>
                    <w:color w:val="595959" w:themeColor="text1" w:themeTint="A6"/>
                    <w:sz w:val="18"/>
                    <w:szCs w:val="18"/>
                  </w:rPr>
                  <w:t>.</w:t>
                </w:r>
              </w:sdtContent>
            </w:sdt>
          </w:p>
        </w:tc>
        <w:tc>
          <w:tcPr>
            <w:tcW w:w="6746" w:type="dxa"/>
            <w:vMerge w:val="restart"/>
            <w:shd w:val="clear" w:color="auto" w:fill="F2F2F2" w:themeFill="background1" w:themeFillShade="F2"/>
          </w:tcPr>
          <w:p w14:paraId="7E58EBDD" w14:textId="77777777" w:rsidR="009E6150" w:rsidRDefault="009E6150" w:rsidP="009E6150">
            <w:pPr>
              <w:pStyle w:val="ListParagraph"/>
              <w:numPr>
                <w:ilvl w:val="0"/>
                <w:numId w:val="43"/>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 xml:space="preserve">Imagine your scary assumption is a person who is trying to give </w:t>
            </w:r>
            <w:proofErr w:type="spellStart"/>
            <w:r>
              <w:rPr>
                <w:rFonts w:asciiTheme="majorHAnsi" w:hAnsiTheme="majorHAnsi" w:cstheme="majorHAnsi"/>
                <w:color w:val="595959" w:themeColor="text1" w:themeTint="A6"/>
                <w:sz w:val="20"/>
                <w:szCs w:val="20"/>
              </w:rPr>
              <w:t>you</w:t>
            </w:r>
            <w:proofErr w:type="spellEnd"/>
            <w:r>
              <w:rPr>
                <w:rFonts w:asciiTheme="majorHAnsi" w:hAnsiTheme="majorHAnsi" w:cstheme="majorHAnsi"/>
                <w:color w:val="595959" w:themeColor="text1" w:themeTint="A6"/>
                <w:sz w:val="20"/>
                <w:szCs w:val="20"/>
              </w:rPr>
              <w:t xml:space="preserve"> insight about yourself.</w:t>
            </w:r>
          </w:p>
          <w:p w14:paraId="345D697C" w14:textId="77777777" w:rsidR="009E6150" w:rsidRDefault="009E6150" w:rsidP="009E6150">
            <w:pPr>
              <w:pStyle w:val="ListParagraph"/>
              <w:numPr>
                <w:ilvl w:val="0"/>
                <w:numId w:val="43"/>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The way your scary assumption is worded is helpful, however, there is a deeper message that your scary assumption is trying to convey to you.</w:t>
            </w:r>
          </w:p>
          <w:p w14:paraId="7EA4789C" w14:textId="77777777" w:rsidR="009E6150" w:rsidRDefault="009E6150" w:rsidP="009E6150">
            <w:pPr>
              <w:pStyle w:val="ListParagraph"/>
              <w:numPr>
                <w:ilvl w:val="0"/>
                <w:numId w:val="43"/>
              </w:numPr>
              <w:rPr>
                <w:rFonts w:asciiTheme="majorHAnsi" w:hAnsiTheme="majorHAnsi" w:cstheme="majorHAnsi"/>
                <w:color w:val="595959" w:themeColor="text1" w:themeTint="A6"/>
                <w:sz w:val="20"/>
                <w:szCs w:val="20"/>
              </w:rPr>
            </w:pPr>
            <w:r w:rsidRPr="005F2E39">
              <w:rPr>
                <w:rFonts w:asciiTheme="majorHAnsi" w:hAnsiTheme="majorHAnsi" w:cstheme="majorHAnsi"/>
                <w:color w:val="595959" w:themeColor="text1" w:themeTint="A6"/>
                <w:sz w:val="20"/>
                <w:szCs w:val="20"/>
              </w:rPr>
              <w:t xml:space="preserve">What’s the deeper message here? </w:t>
            </w:r>
          </w:p>
          <w:p w14:paraId="06B3EC37" w14:textId="77777777" w:rsidR="009E6150" w:rsidRPr="007B6D91" w:rsidRDefault="009E6150" w:rsidP="009E6150">
            <w:pPr>
              <w:pStyle w:val="ListParagraph"/>
              <w:numPr>
                <w:ilvl w:val="0"/>
                <w:numId w:val="43"/>
              </w:numPr>
              <w:rPr>
                <w:rFonts w:asciiTheme="majorHAnsi" w:hAnsiTheme="majorHAnsi" w:cstheme="majorHAnsi"/>
                <w:color w:val="595959" w:themeColor="text1" w:themeTint="A6"/>
                <w:sz w:val="20"/>
                <w:szCs w:val="20"/>
              </w:rPr>
            </w:pPr>
            <w:r w:rsidRPr="007B6D91">
              <w:rPr>
                <w:rFonts w:asciiTheme="majorHAnsi" w:hAnsiTheme="majorHAnsi" w:cstheme="majorHAnsi"/>
                <w:color w:val="595959" w:themeColor="text1" w:themeTint="A6"/>
                <w:sz w:val="20"/>
                <w:szCs w:val="20"/>
              </w:rPr>
              <w:t>Use your theme to help you find the deeper message</w:t>
            </w:r>
            <w:r>
              <w:rPr>
                <w:rFonts w:asciiTheme="majorHAnsi" w:hAnsiTheme="majorHAnsi" w:cstheme="majorHAnsi"/>
                <w:color w:val="595959" w:themeColor="text1" w:themeTint="A6"/>
                <w:sz w:val="20"/>
                <w:szCs w:val="20"/>
              </w:rPr>
              <w:t>.</w:t>
            </w:r>
          </w:p>
          <w:p w14:paraId="3F79B10E" w14:textId="77777777" w:rsidR="009E6150" w:rsidRPr="00B006A7" w:rsidRDefault="009E6150" w:rsidP="002343D7">
            <w:pPr>
              <w:rPr>
                <w:rFonts w:asciiTheme="majorHAnsi" w:hAnsiTheme="majorHAnsi" w:cstheme="majorHAnsi"/>
                <w:color w:val="595959" w:themeColor="text1" w:themeTint="A6"/>
                <w:sz w:val="24"/>
                <w:szCs w:val="24"/>
              </w:rPr>
            </w:pPr>
          </w:p>
        </w:tc>
      </w:tr>
      <w:tr w:rsidR="009E6150" w:rsidRPr="00E0271E" w14:paraId="25E2EF50" w14:textId="77777777" w:rsidTr="002343D7">
        <w:trPr>
          <w:trHeight w:val="810"/>
        </w:trPr>
        <w:tc>
          <w:tcPr>
            <w:tcW w:w="2879" w:type="dxa"/>
            <w:vMerge w:val="restart"/>
            <w:tcBorders>
              <w:left w:val="nil"/>
            </w:tcBorders>
          </w:tcPr>
          <w:p w14:paraId="61EBF97D" w14:textId="77777777" w:rsidR="009E6150" w:rsidRDefault="009E6150" w:rsidP="002343D7">
            <w:pPr>
              <w:widowControl w:val="0"/>
              <w:rPr>
                <w:rFonts w:ascii="Candara" w:hAnsi="Candara"/>
                <w:b/>
                <w:color w:val="C00000"/>
                <w:sz w:val="18"/>
                <w:szCs w:val="18"/>
              </w:rPr>
            </w:pPr>
            <w:r>
              <w:rPr>
                <w:rFonts w:ascii="Candara" w:hAnsi="Candara"/>
                <w:b/>
                <w:color w:val="C00000"/>
                <w:sz w:val="18"/>
                <w:szCs w:val="18"/>
              </w:rPr>
              <w:t xml:space="preserve"> </w:t>
            </w:r>
          </w:p>
          <w:p w14:paraId="34CF109E" w14:textId="77777777" w:rsidR="009E6150" w:rsidRDefault="009E6150" w:rsidP="002343D7">
            <w:pPr>
              <w:widowControl w:val="0"/>
              <w:rPr>
                <w:rFonts w:ascii="Candara" w:hAnsi="Candara"/>
                <w:b/>
                <w:color w:val="C00000"/>
                <w:sz w:val="18"/>
                <w:szCs w:val="18"/>
              </w:rPr>
            </w:pPr>
          </w:p>
          <w:p w14:paraId="06BD5FEF" w14:textId="77777777" w:rsidR="009E6150" w:rsidRDefault="009E6150" w:rsidP="002343D7">
            <w:pPr>
              <w:widowControl w:val="0"/>
              <w:rPr>
                <w:rFonts w:ascii="Candara" w:hAnsi="Candara"/>
                <w:b/>
                <w:color w:val="C00000"/>
                <w:sz w:val="18"/>
                <w:szCs w:val="18"/>
              </w:rPr>
            </w:pPr>
          </w:p>
          <w:p w14:paraId="2A1601D5" w14:textId="77777777" w:rsidR="009E6150" w:rsidRDefault="009E6150" w:rsidP="002343D7">
            <w:pPr>
              <w:widowControl w:val="0"/>
              <w:rPr>
                <w:rFonts w:ascii="Candara" w:hAnsi="Candara"/>
                <w:b/>
                <w:color w:val="C00000"/>
                <w:sz w:val="18"/>
                <w:szCs w:val="18"/>
              </w:rPr>
            </w:pPr>
          </w:p>
        </w:tc>
        <w:tc>
          <w:tcPr>
            <w:tcW w:w="6746" w:type="dxa"/>
            <w:vMerge/>
            <w:shd w:val="clear" w:color="auto" w:fill="F2F2F2" w:themeFill="background1" w:themeFillShade="F2"/>
          </w:tcPr>
          <w:p w14:paraId="29511016" w14:textId="77777777" w:rsidR="009E6150" w:rsidRPr="00423384" w:rsidRDefault="009E6150" w:rsidP="002343D7">
            <w:pPr>
              <w:rPr>
                <w:rFonts w:asciiTheme="majorHAnsi" w:hAnsiTheme="majorHAnsi" w:cstheme="majorHAnsi"/>
                <w:b/>
                <w:bCs/>
                <w:color w:val="7F7F7F" w:themeColor="text1" w:themeTint="80"/>
              </w:rPr>
            </w:pPr>
          </w:p>
        </w:tc>
      </w:tr>
      <w:tr w:rsidR="009E6150" w:rsidRPr="00E0271E" w14:paraId="3BFE837E" w14:textId="77777777" w:rsidTr="002343D7">
        <w:trPr>
          <w:trHeight w:val="1100"/>
        </w:trPr>
        <w:tc>
          <w:tcPr>
            <w:tcW w:w="2879" w:type="dxa"/>
            <w:vMerge/>
            <w:tcBorders>
              <w:left w:val="nil"/>
            </w:tcBorders>
          </w:tcPr>
          <w:p w14:paraId="0E03A94E" w14:textId="77777777" w:rsidR="009E6150" w:rsidRDefault="009E6150" w:rsidP="002343D7">
            <w:pPr>
              <w:widowControl w:val="0"/>
              <w:rPr>
                <w:rFonts w:ascii="Candara" w:hAnsi="Candara"/>
                <w:b/>
                <w:color w:val="C00000"/>
                <w:sz w:val="18"/>
                <w:szCs w:val="18"/>
              </w:rPr>
            </w:pPr>
          </w:p>
        </w:tc>
        <w:tc>
          <w:tcPr>
            <w:tcW w:w="6746" w:type="dxa"/>
          </w:tcPr>
          <w:p w14:paraId="3D82D5A0" w14:textId="77777777" w:rsidR="009E6150" w:rsidRPr="00B006A7" w:rsidRDefault="009E6150" w:rsidP="002343D7">
            <w:pPr>
              <w:rPr>
                <w:rFonts w:asciiTheme="majorHAnsi" w:hAnsiTheme="majorHAnsi" w:cstheme="majorHAnsi"/>
                <w:color w:val="595959" w:themeColor="text1" w:themeTint="A6"/>
              </w:rPr>
            </w:pPr>
            <w:sdt>
              <w:sdtPr>
                <w:rPr>
                  <w:rFonts w:ascii="Candara" w:hAnsi="Candara"/>
                  <w:b/>
                  <w:color w:val="595959" w:themeColor="text1" w:themeTint="A6"/>
                  <w:sz w:val="18"/>
                  <w:szCs w:val="18"/>
                </w:rPr>
                <w:id w:val="1403795849"/>
                <w:placeholder>
                  <w:docPart w:val="4F3FC370A115412A8CEFE910CC7512F1"/>
                </w:placeholder>
                <w:showingPlcHdr/>
                <w15:appearance w15:val="tags"/>
                <w:text/>
              </w:sdtPr>
              <w:sdtContent>
                <w:r>
                  <w:rPr>
                    <w:rStyle w:val="PlaceholderText"/>
                    <w:color w:val="595959" w:themeColor="text1" w:themeTint="A6"/>
                    <w:sz w:val="18"/>
                    <w:szCs w:val="18"/>
                  </w:rPr>
                  <w:t>What is the deeper message</w:t>
                </w:r>
              </w:sdtContent>
            </w:sdt>
          </w:p>
          <w:p w14:paraId="5F4A2F1E" w14:textId="77777777" w:rsidR="009E6150" w:rsidRPr="00423384" w:rsidRDefault="009E6150" w:rsidP="002343D7">
            <w:pPr>
              <w:rPr>
                <w:rFonts w:asciiTheme="majorHAnsi" w:hAnsiTheme="majorHAnsi" w:cstheme="majorHAnsi"/>
                <w:b/>
                <w:bCs/>
                <w:color w:val="7F7F7F" w:themeColor="text1" w:themeTint="80"/>
              </w:rPr>
            </w:pPr>
          </w:p>
        </w:tc>
      </w:tr>
      <w:tr w:rsidR="009E6150" w14:paraId="1D1B5852" w14:textId="77777777" w:rsidTr="002343D7">
        <w:tblPrEx>
          <w:tblLook w:val="0000" w:firstRow="0" w:lastRow="0" w:firstColumn="0" w:lastColumn="0" w:noHBand="0" w:noVBand="0"/>
        </w:tblPrEx>
        <w:trPr>
          <w:trHeight w:val="548"/>
        </w:trPr>
        <w:tc>
          <w:tcPr>
            <w:tcW w:w="2879" w:type="dxa"/>
            <w:vMerge/>
            <w:tcBorders>
              <w:left w:val="nil"/>
              <w:bottom w:val="nil"/>
            </w:tcBorders>
          </w:tcPr>
          <w:p w14:paraId="2E073A56" w14:textId="77777777" w:rsidR="009E6150" w:rsidRDefault="009E6150" w:rsidP="002343D7">
            <w:pPr>
              <w:widowControl w:val="0"/>
              <w:rPr>
                <w:rFonts w:ascii="Candara" w:hAnsi="Candara"/>
                <w:b/>
                <w:color w:val="C00000"/>
                <w:sz w:val="18"/>
                <w:szCs w:val="18"/>
              </w:rPr>
            </w:pPr>
          </w:p>
        </w:tc>
        <w:tc>
          <w:tcPr>
            <w:tcW w:w="6746" w:type="dxa"/>
            <w:shd w:val="clear" w:color="auto" w:fill="F2F2F2" w:themeFill="background1" w:themeFillShade="F2"/>
          </w:tcPr>
          <w:p w14:paraId="6655CC9B" w14:textId="77777777" w:rsidR="009E6150" w:rsidRDefault="009E6150" w:rsidP="002343D7">
            <w:pPr>
              <w:rPr>
                <w:rFonts w:cstheme="minorHAnsi"/>
                <w:color w:val="C00000"/>
              </w:rPr>
            </w:pPr>
            <w:r>
              <w:rPr>
                <w:rFonts w:ascii="Candara" w:hAnsi="Candara"/>
                <w:b/>
                <w:color w:val="C00000"/>
                <w:sz w:val="18"/>
                <w:szCs w:val="18"/>
              </w:rPr>
              <w:t xml:space="preserve"> </w:t>
            </w: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 xml:space="preserve">Therapy Session </w:t>
            </w:r>
            <w:r>
              <w:rPr>
                <w:rFonts w:cstheme="minorHAnsi"/>
                <w:color w:val="C00000"/>
              </w:rPr>
              <w:t>Notes</w:t>
            </w:r>
          </w:p>
          <w:p w14:paraId="04974E93" w14:textId="77777777" w:rsidR="009E6150" w:rsidRPr="006A1547" w:rsidRDefault="009E6150" w:rsidP="002343D7">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102940572"/>
                <w:placeholder>
                  <w:docPart w:val="46601D6A72A7468C9D72B24CED761B6E"/>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3BADFEF9" w14:textId="77777777" w:rsidR="009E6150" w:rsidRDefault="009E6150" w:rsidP="002343D7">
            <w:pPr>
              <w:rPr>
                <w:rFonts w:ascii="Candara" w:hAnsi="Candara"/>
                <w:b/>
                <w:color w:val="C00000"/>
                <w:sz w:val="18"/>
                <w:szCs w:val="18"/>
              </w:rPr>
            </w:pPr>
          </w:p>
        </w:tc>
      </w:tr>
    </w:tbl>
    <w:p w14:paraId="36F4D528" w14:textId="77777777" w:rsidR="009E6150" w:rsidRDefault="009E6150" w:rsidP="00B41042">
      <w:pPr>
        <w:rPr>
          <w:rFonts w:ascii="Candara" w:hAnsi="Candara"/>
          <w:b/>
          <w:color w:val="C00000"/>
          <w:sz w:val="44"/>
          <w:szCs w:val="44"/>
        </w:rPr>
      </w:pPr>
    </w:p>
    <w:p w14:paraId="03C54D3B" w14:textId="77777777" w:rsidR="009E6150" w:rsidRDefault="009E6150" w:rsidP="00B41042">
      <w:pPr>
        <w:rPr>
          <w:rFonts w:ascii="Candara" w:hAnsi="Candara"/>
          <w:b/>
          <w:color w:val="C00000"/>
          <w:sz w:val="44"/>
          <w:szCs w:val="44"/>
        </w:rPr>
      </w:pPr>
    </w:p>
    <w:p w14:paraId="35FF61CD" w14:textId="77777777" w:rsidR="009E6150" w:rsidRDefault="009E6150" w:rsidP="00B41042">
      <w:pPr>
        <w:rPr>
          <w:rFonts w:ascii="Candara" w:hAnsi="Candara"/>
          <w:b/>
          <w:color w:val="C00000"/>
          <w:sz w:val="44"/>
          <w:szCs w:val="44"/>
        </w:rPr>
      </w:pPr>
    </w:p>
    <w:p w14:paraId="40D5C071" w14:textId="77777777" w:rsidR="009E6150" w:rsidRDefault="009E6150" w:rsidP="00B41042">
      <w:pPr>
        <w:rPr>
          <w:rFonts w:ascii="Candara" w:hAnsi="Candara"/>
          <w:b/>
          <w:color w:val="C00000"/>
          <w:sz w:val="44"/>
          <w:szCs w:val="44"/>
        </w:rPr>
      </w:pPr>
    </w:p>
    <w:p w14:paraId="56C5EA30" w14:textId="77777777" w:rsidR="009E6150" w:rsidRDefault="009E6150" w:rsidP="00B41042">
      <w:pPr>
        <w:rPr>
          <w:rFonts w:ascii="Candara" w:hAnsi="Candara"/>
          <w:b/>
          <w:color w:val="C00000"/>
          <w:sz w:val="44"/>
          <w:szCs w:val="44"/>
        </w:rPr>
      </w:pPr>
    </w:p>
    <w:tbl>
      <w:tblPr>
        <w:tblStyle w:val="TableGrid3"/>
        <w:tblW w:w="9625" w:type="dxa"/>
        <w:tblLook w:val="04A0" w:firstRow="1" w:lastRow="0" w:firstColumn="1" w:lastColumn="0" w:noHBand="0" w:noVBand="1"/>
      </w:tblPr>
      <w:tblGrid>
        <w:gridCol w:w="2879"/>
        <w:gridCol w:w="6746"/>
      </w:tblGrid>
      <w:tr w:rsidR="009E6150" w:rsidRPr="00E0271E" w14:paraId="31E85D33" w14:textId="77777777" w:rsidTr="002343D7">
        <w:trPr>
          <w:trHeight w:val="521"/>
        </w:trPr>
        <w:tc>
          <w:tcPr>
            <w:tcW w:w="2879" w:type="dxa"/>
            <w:shd w:val="clear" w:color="auto" w:fill="F2F2F2" w:themeFill="background1" w:themeFillShade="F2"/>
          </w:tcPr>
          <w:p w14:paraId="22E5AF0F" w14:textId="44443F22" w:rsidR="009E6150" w:rsidRPr="00747CC7" w:rsidRDefault="009E6150" w:rsidP="002343D7">
            <w:pPr>
              <w:jc w:val="center"/>
              <w:rPr>
                <w:rFonts w:asciiTheme="majorHAnsi" w:hAnsiTheme="majorHAnsi" w:cstheme="majorHAnsi"/>
                <w:bCs/>
                <w:color w:val="595959" w:themeColor="text1" w:themeTint="A6"/>
              </w:rPr>
            </w:pPr>
            <w:r w:rsidRPr="00C14A7F">
              <w:rPr>
                <w:rFonts w:cstheme="minorHAnsi"/>
                <w:b/>
                <w:color w:val="595959" w:themeColor="text1" w:themeTint="A6"/>
                <w:sz w:val="28"/>
                <w:szCs w:val="28"/>
              </w:rPr>
              <w:lastRenderedPageBreak/>
              <w:t>A:</w:t>
            </w:r>
            <w:r w:rsidRPr="00B006A7">
              <w:rPr>
                <w:rFonts w:asciiTheme="majorHAnsi" w:hAnsiTheme="majorHAnsi" w:cstheme="majorHAnsi"/>
                <w:bCs/>
                <w:color w:val="595959" w:themeColor="text1" w:themeTint="A6"/>
              </w:rPr>
              <w:t xml:space="preserve"> Top Assumption </w:t>
            </w:r>
            <w:r w:rsidRPr="00747CC7">
              <w:rPr>
                <w:rFonts w:asciiTheme="majorHAnsi" w:hAnsiTheme="majorHAnsi" w:cstheme="majorHAnsi"/>
                <w:bCs/>
                <w:color w:val="595959" w:themeColor="text1" w:themeTint="A6"/>
              </w:rPr>
              <w:t>#</w:t>
            </w:r>
            <w:r>
              <w:rPr>
                <w:rFonts w:asciiTheme="majorHAnsi" w:hAnsiTheme="majorHAnsi" w:cstheme="majorHAnsi"/>
                <w:bCs/>
                <w:color w:val="C00000"/>
              </w:rPr>
              <w:t>5</w:t>
            </w:r>
            <w:r w:rsidRPr="00B006A7">
              <w:rPr>
                <w:rFonts w:asciiTheme="majorHAnsi" w:hAnsiTheme="majorHAnsi" w:cstheme="majorHAnsi"/>
                <w:bCs/>
                <w:color w:val="595959" w:themeColor="text1" w:themeTint="A6"/>
              </w:rPr>
              <w:t xml:space="preserve"> </w:t>
            </w:r>
          </w:p>
        </w:tc>
        <w:tc>
          <w:tcPr>
            <w:tcW w:w="6746" w:type="dxa"/>
            <w:shd w:val="clear" w:color="auto" w:fill="F2F2F2" w:themeFill="background1" w:themeFillShade="F2"/>
          </w:tcPr>
          <w:p w14:paraId="60798B78" w14:textId="77777777" w:rsidR="009E6150" w:rsidRPr="00B006A7" w:rsidRDefault="009E6150" w:rsidP="002343D7">
            <w:pPr>
              <w:jc w:val="center"/>
              <w:rPr>
                <w:rFonts w:asciiTheme="majorHAnsi" w:hAnsiTheme="majorHAnsi" w:cstheme="majorHAnsi"/>
                <w:bCs/>
                <w:color w:val="595959" w:themeColor="text1" w:themeTint="A6"/>
                <w:sz w:val="18"/>
                <w:szCs w:val="18"/>
              </w:rPr>
            </w:pPr>
            <w:r>
              <w:rPr>
                <w:rFonts w:cstheme="minorHAnsi"/>
                <w:b/>
                <w:color w:val="595959" w:themeColor="text1" w:themeTint="A6"/>
                <w:sz w:val="28"/>
                <w:szCs w:val="28"/>
              </w:rPr>
              <w:t xml:space="preserve"> </w:t>
            </w:r>
            <w:r w:rsidRPr="00210069">
              <w:rPr>
                <w:rFonts w:cstheme="minorHAnsi"/>
                <w:b/>
                <w:color w:val="595959" w:themeColor="text1" w:themeTint="A6"/>
                <w:sz w:val="28"/>
                <w:szCs w:val="28"/>
              </w:rPr>
              <w:t>B</w:t>
            </w:r>
            <w:r w:rsidRPr="00210069">
              <w:rPr>
                <w:rFonts w:asciiTheme="majorHAnsi" w:hAnsiTheme="majorHAnsi" w:cstheme="majorHAnsi"/>
                <w:b/>
                <w:color w:val="595959" w:themeColor="text1" w:themeTint="A6"/>
                <w:sz w:val="28"/>
                <w:szCs w:val="28"/>
              </w:rPr>
              <w:t>:</w:t>
            </w:r>
            <w:r>
              <w:rPr>
                <w:rFonts w:asciiTheme="majorHAnsi" w:hAnsiTheme="majorHAnsi" w:cstheme="majorHAnsi"/>
                <w:bCs/>
                <w:color w:val="595959" w:themeColor="text1" w:themeTint="A6"/>
              </w:rPr>
              <w:t xml:space="preserve"> </w:t>
            </w:r>
            <w:r w:rsidRPr="0060313A">
              <w:rPr>
                <w:rFonts w:cstheme="minorHAnsi"/>
                <w:bCs/>
                <w:color w:val="595959" w:themeColor="text1" w:themeTint="A6"/>
              </w:rPr>
              <w:t>Absolute Belief</w:t>
            </w:r>
          </w:p>
        </w:tc>
      </w:tr>
      <w:tr w:rsidR="009E6150" w:rsidRPr="00E0271E" w14:paraId="46718C94" w14:textId="77777777" w:rsidTr="002343D7">
        <w:trPr>
          <w:trHeight w:val="808"/>
        </w:trPr>
        <w:tc>
          <w:tcPr>
            <w:tcW w:w="2879" w:type="dxa"/>
          </w:tcPr>
          <w:p w14:paraId="3A4C48DE" w14:textId="77777777" w:rsidR="009E6150" w:rsidRDefault="009E6150" w:rsidP="002343D7">
            <w:pPr>
              <w:pStyle w:val="ListParagraph"/>
              <w:ind w:left="0"/>
              <w:rPr>
                <w:rFonts w:ascii="Candara" w:hAnsi="Candara"/>
                <w:b/>
                <w:color w:val="C00000"/>
                <w:sz w:val="18"/>
                <w:szCs w:val="18"/>
              </w:rPr>
            </w:pPr>
            <w:sdt>
              <w:sdtPr>
                <w:rPr>
                  <w:rFonts w:ascii="Candara" w:hAnsi="Candara"/>
                  <w:b/>
                  <w:color w:val="C00000"/>
                  <w:sz w:val="18"/>
                  <w:szCs w:val="18"/>
                </w:rPr>
                <w:id w:val="-278719421"/>
                <w:placeholder>
                  <w:docPart w:val="1C72756A1BCC4AD4A88261A04480B410"/>
                </w:placeholder>
                <w:showingPlcHdr/>
                <w15:appearance w15:val="tags"/>
                <w:text/>
              </w:sdtPr>
              <w:sdtContent>
                <w:r w:rsidRPr="00B006A7">
                  <w:rPr>
                    <w:rStyle w:val="PlaceholderText"/>
                    <w:color w:val="595959" w:themeColor="text1" w:themeTint="A6"/>
                    <w:sz w:val="18"/>
                    <w:szCs w:val="18"/>
                  </w:rPr>
                  <w:t>Scary Assumption.</w:t>
                </w:r>
              </w:sdtContent>
            </w:sdt>
          </w:p>
          <w:p w14:paraId="1B94303C" w14:textId="77777777" w:rsidR="009E6150" w:rsidRPr="00B006A7" w:rsidRDefault="009E6150" w:rsidP="002343D7">
            <w:pPr>
              <w:pStyle w:val="ListParagraph"/>
              <w:ind w:left="0"/>
              <w:rPr>
                <w:rFonts w:asciiTheme="majorHAnsi" w:hAnsiTheme="majorHAnsi" w:cstheme="majorHAnsi"/>
                <w:color w:val="595959" w:themeColor="text1" w:themeTint="A6"/>
                <w:sz w:val="24"/>
                <w:szCs w:val="24"/>
              </w:rPr>
            </w:pPr>
            <w:sdt>
              <w:sdtPr>
                <w:rPr>
                  <w:rFonts w:ascii="Candara" w:hAnsi="Candara"/>
                  <w:b/>
                  <w:color w:val="C00000"/>
                  <w:sz w:val="18"/>
                  <w:szCs w:val="18"/>
                </w:rPr>
                <w:id w:val="-1629167331"/>
                <w:placeholder>
                  <w:docPart w:val="3B1DA157DAB3462AB1AF6D5D594E5A64"/>
                </w:placeholder>
                <w:showingPlcHdr/>
                <w15:appearance w15:val="tags"/>
                <w:text/>
              </w:sdtPr>
              <w:sdtContent>
                <w:r>
                  <w:rPr>
                    <w:rStyle w:val="PlaceholderText"/>
                    <w:color w:val="595959" w:themeColor="text1" w:themeTint="A6"/>
                    <w:sz w:val="18"/>
                    <w:szCs w:val="18"/>
                  </w:rPr>
                  <w:t>Theme</w:t>
                </w:r>
                <w:r w:rsidRPr="00B006A7">
                  <w:rPr>
                    <w:rStyle w:val="PlaceholderText"/>
                    <w:color w:val="595959" w:themeColor="text1" w:themeTint="A6"/>
                    <w:sz w:val="18"/>
                    <w:szCs w:val="18"/>
                  </w:rPr>
                  <w:t>.</w:t>
                </w:r>
              </w:sdtContent>
            </w:sdt>
          </w:p>
        </w:tc>
        <w:tc>
          <w:tcPr>
            <w:tcW w:w="6746" w:type="dxa"/>
            <w:vMerge w:val="restart"/>
            <w:shd w:val="clear" w:color="auto" w:fill="F2F2F2" w:themeFill="background1" w:themeFillShade="F2"/>
          </w:tcPr>
          <w:p w14:paraId="1F0B417E" w14:textId="77777777" w:rsidR="009E6150" w:rsidRDefault="009E6150" w:rsidP="009E6150">
            <w:pPr>
              <w:pStyle w:val="ListParagraph"/>
              <w:numPr>
                <w:ilvl w:val="0"/>
                <w:numId w:val="44"/>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 xml:space="preserve">Imagine your scary assumption is a person who is trying to give </w:t>
            </w:r>
            <w:proofErr w:type="spellStart"/>
            <w:r>
              <w:rPr>
                <w:rFonts w:asciiTheme="majorHAnsi" w:hAnsiTheme="majorHAnsi" w:cstheme="majorHAnsi"/>
                <w:color w:val="595959" w:themeColor="text1" w:themeTint="A6"/>
                <w:sz w:val="20"/>
                <w:szCs w:val="20"/>
              </w:rPr>
              <w:t>you</w:t>
            </w:r>
            <w:proofErr w:type="spellEnd"/>
            <w:r>
              <w:rPr>
                <w:rFonts w:asciiTheme="majorHAnsi" w:hAnsiTheme="majorHAnsi" w:cstheme="majorHAnsi"/>
                <w:color w:val="595959" w:themeColor="text1" w:themeTint="A6"/>
                <w:sz w:val="20"/>
                <w:szCs w:val="20"/>
              </w:rPr>
              <w:t xml:space="preserve"> insight about yourself.</w:t>
            </w:r>
          </w:p>
          <w:p w14:paraId="0DDC547F" w14:textId="77777777" w:rsidR="009E6150" w:rsidRDefault="009E6150" w:rsidP="009E6150">
            <w:pPr>
              <w:pStyle w:val="ListParagraph"/>
              <w:numPr>
                <w:ilvl w:val="0"/>
                <w:numId w:val="44"/>
              </w:numPr>
              <w:rPr>
                <w:rFonts w:asciiTheme="majorHAnsi" w:hAnsiTheme="majorHAnsi" w:cstheme="majorHAnsi"/>
                <w:color w:val="595959" w:themeColor="text1" w:themeTint="A6"/>
                <w:sz w:val="20"/>
                <w:szCs w:val="20"/>
              </w:rPr>
            </w:pPr>
            <w:r>
              <w:rPr>
                <w:rFonts w:asciiTheme="majorHAnsi" w:hAnsiTheme="majorHAnsi" w:cstheme="majorHAnsi"/>
                <w:color w:val="595959" w:themeColor="text1" w:themeTint="A6"/>
                <w:sz w:val="20"/>
                <w:szCs w:val="20"/>
              </w:rPr>
              <w:t>The way your scary assumption is worded is helpful, however, there is a deeper message that your scary assumption is trying to convey to you.</w:t>
            </w:r>
          </w:p>
          <w:p w14:paraId="58A237D2" w14:textId="77777777" w:rsidR="009E6150" w:rsidRDefault="009E6150" w:rsidP="009E6150">
            <w:pPr>
              <w:pStyle w:val="ListParagraph"/>
              <w:numPr>
                <w:ilvl w:val="0"/>
                <w:numId w:val="44"/>
              </w:numPr>
              <w:rPr>
                <w:rFonts w:asciiTheme="majorHAnsi" w:hAnsiTheme="majorHAnsi" w:cstheme="majorHAnsi"/>
                <w:color w:val="595959" w:themeColor="text1" w:themeTint="A6"/>
                <w:sz w:val="20"/>
                <w:szCs w:val="20"/>
              </w:rPr>
            </w:pPr>
            <w:r w:rsidRPr="005F2E39">
              <w:rPr>
                <w:rFonts w:asciiTheme="majorHAnsi" w:hAnsiTheme="majorHAnsi" w:cstheme="majorHAnsi"/>
                <w:color w:val="595959" w:themeColor="text1" w:themeTint="A6"/>
                <w:sz w:val="20"/>
                <w:szCs w:val="20"/>
              </w:rPr>
              <w:t xml:space="preserve">What’s the deeper message here? </w:t>
            </w:r>
          </w:p>
          <w:p w14:paraId="62444928" w14:textId="77777777" w:rsidR="009E6150" w:rsidRPr="007B6D91" w:rsidRDefault="009E6150" w:rsidP="009E6150">
            <w:pPr>
              <w:pStyle w:val="ListParagraph"/>
              <w:numPr>
                <w:ilvl w:val="0"/>
                <w:numId w:val="44"/>
              </w:numPr>
              <w:rPr>
                <w:rFonts w:asciiTheme="majorHAnsi" w:hAnsiTheme="majorHAnsi" w:cstheme="majorHAnsi"/>
                <w:color w:val="595959" w:themeColor="text1" w:themeTint="A6"/>
                <w:sz w:val="20"/>
                <w:szCs w:val="20"/>
              </w:rPr>
            </w:pPr>
            <w:r w:rsidRPr="007B6D91">
              <w:rPr>
                <w:rFonts w:asciiTheme="majorHAnsi" w:hAnsiTheme="majorHAnsi" w:cstheme="majorHAnsi"/>
                <w:color w:val="595959" w:themeColor="text1" w:themeTint="A6"/>
                <w:sz w:val="20"/>
                <w:szCs w:val="20"/>
              </w:rPr>
              <w:t>Use your theme to help you find the deeper message</w:t>
            </w:r>
            <w:r>
              <w:rPr>
                <w:rFonts w:asciiTheme="majorHAnsi" w:hAnsiTheme="majorHAnsi" w:cstheme="majorHAnsi"/>
                <w:color w:val="595959" w:themeColor="text1" w:themeTint="A6"/>
                <w:sz w:val="20"/>
                <w:szCs w:val="20"/>
              </w:rPr>
              <w:t>.</w:t>
            </w:r>
          </w:p>
          <w:p w14:paraId="70B76383" w14:textId="77777777" w:rsidR="009E6150" w:rsidRPr="00B006A7" w:rsidRDefault="009E6150" w:rsidP="002343D7">
            <w:pPr>
              <w:rPr>
                <w:rFonts w:asciiTheme="majorHAnsi" w:hAnsiTheme="majorHAnsi" w:cstheme="majorHAnsi"/>
                <w:color w:val="595959" w:themeColor="text1" w:themeTint="A6"/>
                <w:sz w:val="24"/>
                <w:szCs w:val="24"/>
              </w:rPr>
            </w:pPr>
          </w:p>
        </w:tc>
      </w:tr>
      <w:tr w:rsidR="009E6150" w:rsidRPr="00E0271E" w14:paraId="20508AE5" w14:textId="77777777" w:rsidTr="002343D7">
        <w:trPr>
          <w:trHeight w:val="810"/>
        </w:trPr>
        <w:tc>
          <w:tcPr>
            <w:tcW w:w="2879" w:type="dxa"/>
            <w:vMerge w:val="restart"/>
            <w:tcBorders>
              <w:left w:val="nil"/>
            </w:tcBorders>
          </w:tcPr>
          <w:p w14:paraId="0D2AEA80" w14:textId="77777777" w:rsidR="009E6150" w:rsidRDefault="009E6150" w:rsidP="002343D7">
            <w:pPr>
              <w:widowControl w:val="0"/>
              <w:rPr>
                <w:rFonts w:ascii="Candara" w:hAnsi="Candara"/>
                <w:b/>
                <w:color w:val="C00000"/>
                <w:sz w:val="18"/>
                <w:szCs w:val="18"/>
              </w:rPr>
            </w:pPr>
            <w:r>
              <w:rPr>
                <w:rFonts w:ascii="Candara" w:hAnsi="Candara"/>
                <w:b/>
                <w:color w:val="C00000"/>
                <w:sz w:val="18"/>
                <w:szCs w:val="18"/>
              </w:rPr>
              <w:t xml:space="preserve"> </w:t>
            </w:r>
          </w:p>
          <w:p w14:paraId="4272F715" w14:textId="77777777" w:rsidR="009E6150" w:rsidRDefault="009E6150" w:rsidP="002343D7">
            <w:pPr>
              <w:widowControl w:val="0"/>
              <w:rPr>
                <w:rFonts w:ascii="Candara" w:hAnsi="Candara"/>
                <w:b/>
                <w:color w:val="C00000"/>
                <w:sz w:val="18"/>
                <w:szCs w:val="18"/>
              </w:rPr>
            </w:pPr>
          </w:p>
          <w:p w14:paraId="4F7DBE83" w14:textId="77777777" w:rsidR="009E6150" w:rsidRDefault="009E6150" w:rsidP="002343D7">
            <w:pPr>
              <w:widowControl w:val="0"/>
              <w:rPr>
                <w:rFonts w:ascii="Candara" w:hAnsi="Candara"/>
                <w:b/>
                <w:color w:val="C00000"/>
                <w:sz w:val="18"/>
                <w:szCs w:val="18"/>
              </w:rPr>
            </w:pPr>
          </w:p>
          <w:p w14:paraId="26029849" w14:textId="77777777" w:rsidR="009E6150" w:rsidRDefault="009E6150" w:rsidP="002343D7">
            <w:pPr>
              <w:widowControl w:val="0"/>
              <w:rPr>
                <w:rFonts w:ascii="Candara" w:hAnsi="Candara"/>
                <w:b/>
                <w:color w:val="C00000"/>
                <w:sz w:val="18"/>
                <w:szCs w:val="18"/>
              </w:rPr>
            </w:pPr>
          </w:p>
        </w:tc>
        <w:tc>
          <w:tcPr>
            <w:tcW w:w="6746" w:type="dxa"/>
            <w:vMerge/>
            <w:shd w:val="clear" w:color="auto" w:fill="F2F2F2" w:themeFill="background1" w:themeFillShade="F2"/>
          </w:tcPr>
          <w:p w14:paraId="4C98E330" w14:textId="77777777" w:rsidR="009E6150" w:rsidRPr="00423384" w:rsidRDefault="009E6150" w:rsidP="002343D7">
            <w:pPr>
              <w:rPr>
                <w:rFonts w:asciiTheme="majorHAnsi" w:hAnsiTheme="majorHAnsi" w:cstheme="majorHAnsi"/>
                <w:b/>
                <w:bCs/>
                <w:color w:val="7F7F7F" w:themeColor="text1" w:themeTint="80"/>
              </w:rPr>
            </w:pPr>
          </w:p>
        </w:tc>
      </w:tr>
      <w:tr w:rsidR="009E6150" w:rsidRPr="00E0271E" w14:paraId="7519FB18" w14:textId="77777777" w:rsidTr="002343D7">
        <w:trPr>
          <w:trHeight w:val="1100"/>
        </w:trPr>
        <w:tc>
          <w:tcPr>
            <w:tcW w:w="2879" w:type="dxa"/>
            <w:vMerge/>
            <w:tcBorders>
              <w:left w:val="nil"/>
            </w:tcBorders>
          </w:tcPr>
          <w:p w14:paraId="4CED4098" w14:textId="77777777" w:rsidR="009E6150" w:rsidRDefault="009E6150" w:rsidP="002343D7">
            <w:pPr>
              <w:widowControl w:val="0"/>
              <w:rPr>
                <w:rFonts w:ascii="Candara" w:hAnsi="Candara"/>
                <w:b/>
                <w:color w:val="C00000"/>
                <w:sz w:val="18"/>
                <w:szCs w:val="18"/>
              </w:rPr>
            </w:pPr>
          </w:p>
        </w:tc>
        <w:tc>
          <w:tcPr>
            <w:tcW w:w="6746" w:type="dxa"/>
          </w:tcPr>
          <w:p w14:paraId="44D3D30C" w14:textId="77777777" w:rsidR="009E6150" w:rsidRPr="00B006A7" w:rsidRDefault="009E6150" w:rsidP="002343D7">
            <w:pPr>
              <w:rPr>
                <w:rFonts w:asciiTheme="majorHAnsi" w:hAnsiTheme="majorHAnsi" w:cstheme="majorHAnsi"/>
                <w:color w:val="595959" w:themeColor="text1" w:themeTint="A6"/>
              </w:rPr>
            </w:pPr>
            <w:sdt>
              <w:sdtPr>
                <w:rPr>
                  <w:rFonts w:ascii="Candara" w:hAnsi="Candara"/>
                  <w:b/>
                  <w:color w:val="595959" w:themeColor="text1" w:themeTint="A6"/>
                  <w:sz w:val="18"/>
                  <w:szCs w:val="18"/>
                </w:rPr>
                <w:id w:val="2127041669"/>
                <w:placeholder>
                  <w:docPart w:val="590588F6F8B14F01A091B13BB971C7AE"/>
                </w:placeholder>
                <w:showingPlcHdr/>
                <w15:appearance w15:val="tags"/>
                <w:text/>
              </w:sdtPr>
              <w:sdtContent>
                <w:r>
                  <w:rPr>
                    <w:rStyle w:val="PlaceholderText"/>
                    <w:color w:val="595959" w:themeColor="text1" w:themeTint="A6"/>
                    <w:sz w:val="18"/>
                    <w:szCs w:val="18"/>
                  </w:rPr>
                  <w:t>What is the deeper message</w:t>
                </w:r>
              </w:sdtContent>
            </w:sdt>
          </w:p>
          <w:p w14:paraId="0D54464F" w14:textId="77777777" w:rsidR="009E6150" w:rsidRPr="00423384" w:rsidRDefault="009E6150" w:rsidP="002343D7">
            <w:pPr>
              <w:rPr>
                <w:rFonts w:asciiTheme="majorHAnsi" w:hAnsiTheme="majorHAnsi" w:cstheme="majorHAnsi"/>
                <w:b/>
                <w:bCs/>
                <w:color w:val="7F7F7F" w:themeColor="text1" w:themeTint="80"/>
              </w:rPr>
            </w:pPr>
          </w:p>
        </w:tc>
      </w:tr>
      <w:tr w:rsidR="009E6150" w14:paraId="00D61070" w14:textId="77777777" w:rsidTr="002343D7">
        <w:tblPrEx>
          <w:tblLook w:val="0000" w:firstRow="0" w:lastRow="0" w:firstColumn="0" w:lastColumn="0" w:noHBand="0" w:noVBand="0"/>
        </w:tblPrEx>
        <w:trPr>
          <w:trHeight w:val="548"/>
        </w:trPr>
        <w:tc>
          <w:tcPr>
            <w:tcW w:w="2879" w:type="dxa"/>
            <w:vMerge/>
            <w:tcBorders>
              <w:left w:val="nil"/>
              <w:bottom w:val="nil"/>
            </w:tcBorders>
          </w:tcPr>
          <w:p w14:paraId="00C2C2FB" w14:textId="77777777" w:rsidR="009E6150" w:rsidRDefault="009E6150" w:rsidP="002343D7">
            <w:pPr>
              <w:widowControl w:val="0"/>
              <w:rPr>
                <w:rFonts w:ascii="Candara" w:hAnsi="Candara"/>
                <w:b/>
                <w:color w:val="C00000"/>
                <w:sz w:val="18"/>
                <w:szCs w:val="18"/>
              </w:rPr>
            </w:pPr>
          </w:p>
        </w:tc>
        <w:tc>
          <w:tcPr>
            <w:tcW w:w="6746" w:type="dxa"/>
            <w:shd w:val="clear" w:color="auto" w:fill="F2F2F2" w:themeFill="background1" w:themeFillShade="F2"/>
          </w:tcPr>
          <w:p w14:paraId="4ABEC304" w14:textId="77777777" w:rsidR="009E6150" w:rsidRDefault="009E6150" w:rsidP="002343D7">
            <w:pPr>
              <w:rPr>
                <w:rFonts w:cstheme="minorHAnsi"/>
                <w:color w:val="C00000"/>
              </w:rPr>
            </w:pPr>
            <w:r>
              <w:rPr>
                <w:rFonts w:ascii="Candara" w:hAnsi="Candara"/>
                <w:b/>
                <w:color w:val="C00000"/>
                <w:sz w:val="18"/>
                <w:szCs w:val="18"/>
              </w:rPr>
              <w:t xml:space="preserve"> </w:t>
            </w:r>
            <w:r>
              <w:rPr>
                <w:rFonts w:cstheme="minorHAnsi"/>
                <w:b/>
                <w:bCs/>
                <w:color w:val="595959" w:themeColor="text1" w:themeTint="A6"/>
                <w:sz w:val="28"/>
                <w:szCs w:val="28"/>
              </w:rPr>
              <w:t>C</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 xml:space="preserve">Therapy Session </w:t>
            </w:r>
            <w:r>
              <w:rPr>
                <w:rFonts w:cstheme="minorHAnsi"/>
                <w:color w:val="C00000"/>
              </w:rPr>
              <w:t>Notes</w:t>
            </w:r>
          </w:p>
          <w:p w14:paraId="134C5443" w14:textId="77777777" w:rsidR="009E6150" w:rsidRPr="006A1547" w:rsidRDefault="009E6150" w:rsidP="002343D7">
            <w:pPr>
              <w:widowControl w:val="0"/>
              <w:rPr>
                <w:rFonts w:ascii="Candara" w:hAnsi="Candara"/>
                <w:b/>
                <w:color w:val="595959" w:themeColor="text1" w:themeTint="A6"/>
                <w:sz w:val="18"/>
                <w:szCs w:val="18"/>
              </w:rPr>
            </w:pPr>
            <w:sdt>
              <w:sdtPr>
                <w:rPr>
                  <w:rFonts w:ascii="Candara" w:hAnsi="Candara"/>
                  <w:b/>
                  <w:color w:val="595959" w:themeColor="text1" w:themeTint="A6"/>
                  <w:sz w:val="18"/>
                  <w:szCs w:val="18"/>
                </w:rPr>
                <w:id w:val="-2002182195"/>
                <w:placeholder>
                  <w:docPart w:val="9780EAB0040343A0B5029863F2DBDBF0"/>
                </w:placeholder>
                <w:showingPlcHdr/>
                <w15:appearance w15:val="tags"/>
                <w:text/>
              </w:sdtPr>
              <w:sdtContent>
                <w:r w:rsidRPr="004C1A23">
                  <w:rPr>
                    <w:rStyle w:val="PlaceholderText"/>
                    <w:sz w:val="18"/>
                    <w:szCs w:val="18"/>
                  </w:rPr>
                  <w:t>Notes</w:t>
                </w:r>
                <w:r w:rsidRPr="00D93874">
                  <w:rPr>
                    <w:rStyle w:val="PlaceholderText"/>
                    <w:color w:val="595959" w:themeColor="text1" w:themeTint="A6"/>
                    <w:sz w:val="18"/>
                    <w:szCs w:val="18"/>
                  </w:rPr>
                  <w:t>.</w:t>
                </w:r>
              </w:sdtContent>
            </w:sdt>
          </w:p>
          <w:p w14:paraId="72494B2E" w14:textId="77777777" w:rsidR="009E6150" w:rsidRDefault="009E6150" w:rsidP="002343D7">
            <w:pPr>
              <w:rPr>
                <w:rFonts w:ascii="Candara" w:hAnsi="Candara"/>
                <w:b/>
                <w:color w:val="C00000"/>
                <w:sz w:val="18"/>
                <w:szCs w:val="18"/>
              </w:rPr>
            </w:pPr>
          </w:p>
        </w:tc>
      </w:tr>
    </w:tbl>
    <w:p w14:paraId="503D39A8" w14:textId="77777777" w:rsidR="00112585" w:rsidRDefault="00112585" w:rsidP="00B41042">
      <w:pPr>
        <w:rPr>
          <w:rFonts w:ascii="Candara" w:hAnsi="Candara"/>
          <w:b/>
          <w:color w:val="C00000"/>
          <w:sz w:val="44"/>
          <w:szCs w:val="44"/>
        </w:rPr>
      </w:pPr>
    </w:p>
    <w:p w14:paraId="58CC7761" w14:textId="77777777" w:rsidR="00112585" w:rsidRDefault="00112585" w:rsidP="00B41042">
      <w:pPr>
        <w:rPr>
          <w:rFonts w:ascii="Candara" w:hAnsi="Candara"/>
          <w:b/>
          <w:color w:val="C00000"/>
          <w:sz w:val="44"/>
          <w:szCs w:val="44"/>
        </w:rPr>
      </w:pPr>
    </w:p>
    <w:p w14:paraId="2320085B" w14:textId="77777777" w:rsidR="00970274" w:rsidRDefault="00970274" w:rsidP="00B41042">
      <w:pPr>
        <w:rPr>
          <w:rFonts w:ascii="Candara" w:hAnsi="Candara"/>
          <w:b/>
          <w:color w:val="C00000"/>
          <w:sz w:val="44"/>
          <w:szCs w:val="44"/>
        </w:rPr>
      </w:pPr>
    </w:p>
    <w:p w14:paraId="0FC11138" w14:textId="77777777" w:rsidR="00970274" w:rsidRDefault="00970274" w:rsidP="00B41042">
      <w:pPr>
        <w:rPr>
          <w:rFonts w:ascii="Candara" w:hAnsi="Candara"/>
          <w:b/>
          <w:color w:val="C00000"/>
          <w:sz w:val="44"/>
          <w:szCs w:val="44"/>
        </w:rPr>
      </w:pPr>
    </w:p>
    <w:p w14:paraId="2B5FF295" w14:textId="77777777" w:rsidR="00970274" w:rsidRDefault="00970274" w:rsidP="00B41042">
      <w:pPr>
        <w:rPr>
          <w:rFonts w:ascii="Candara" w:hAnsi="Candara"/>
          <w:b/>
          <w:color w:val="C00000"/>
          <w:sz w:val="44"/>
          <w:szCs w:val="44"/>
        </w:rPr>
      </w:pPr>
    </w:p>
    <w:p w14:paraId="1EFFF54A" w14:textId="77777777" w:rsidR="00970274" w:rsidRDefault="00970274" w:rsidP="00B41042">
      <w:pPr>
        <w:rPr>
          <w:rFonts w:ascii="Candara" w:hAnsi="Candara"/>
          <w:b/>
          <w:color w:val="C00000"/>
          <w:sz w:val="44"/>
          <w:szCs w:val="44"/>
        </w:rPr>
      </w:pPr>
    </w:p>
    <w:p w14:paraId="16878398" w14:textId="77777777" w:rsidR="00970274" w:rsidRDefault="00970274" w:rsidP="00B41042">
      <w:pPr>
        <w:rPr>
          <w:rFonts w:ascii="Candara" w:hAnsi="Candara"/>
          <w:b/>
          <w:color w:val="C00000"/>
          <w:sz w:val="44"/>
          <w:szCs w:val="44"/>
        </w:rPr>
      </w:pPr>
    </w:p>
    <w:p w14:paraId="35F897AE" w14:textId="77777777" w:rsidR="00970274" w:rsidRDefault="00970274" w:rsidP="00B41042">
      <w:pPr>
        <w:rPr>
          <w:rFonts w:ascii="Candara" w:hAnsi="Candara"/>
          <w:b/>
          <w:color w:val="C00000"/>
          <w:sz w:val="44"/>
          <w:szCs w:val="44"/>
        </w:rPr>
      </w:pPr>
    </w:p>
    <w:p w14:paraId="06E70403" w14:textId="77777777" w:rsidR="009E6150" w:rsidRDefault="009E6150" w:rsidP="00B41042">
      <w:pPr>
        <w:rPr>
          <w:rFonts w:ascii="Candara" w:hAnsi="Candara"/>
          <w:b/>
          <w:color w:val="C00000"/>
          <w:sz w:val="44"/>
          <w:szCs w:val="44"/>
        </w:rPr>
      </w:pPr>
    </w:p>
    <w:p w14:paraId="57E93E16" w14:textId="77777777" w:rsidR="009E6150" w:rsidRDefault="009E6150" w:rsidP="00B41042">
      <w:pPr>
        <w:rPr>
          <w:rFonts w:ascii="Candara" w:hAnsi="Candara"/>
          <w:b/>
          <w:color w:val="C00000"/>
          <w:sz w:val="44"/>
          <w:szCs w:val="44"/>
        </w:rPr>
      </w:pPr>
    </w:p>
    <w:p w14:paraId="54E228D6" w14:textId="77777777" w:rsidR="009E6150" w:rsidRDefault="009E6150" w:rsidP="00B41042">
      <w:pPr>
        <w:rPr>
          <w:rFonts w:ascii="Candara" w:hAnsi="Candara"/>
          <w:b/>
          <w:color w:val="C00000"/>
          <w:sz w:val="44"/>
          <w:szCs w:val="44"/>
        </w:rPr>
      </w:pPr>
    </w:p>
    <w:p w14:paraId="1D050F0F" w14:textId="77777777" w:rsidR="009E6150" w:rsidRDefault="009E6150" w:rsidP="00B41042">
      <w:pPr>
        <w:rPr>
          <w:rFonts w:ascii="Candara" w:hAnsi="Candara"/>
          <w:b/>
          <w:color w:val="C00000"/>
          <w:sz w:val="44"/>
          <w:szCs w:val="44"/>
        </w:rPr>
      </w:pPr>
    </w:p>
    <w:p w14:paraId="0EB7E6A3" w14:textId="77777777" w:rsidR="008401CE" w:rsidRDefault="008401CE" w:rsidP="008401CE">
      <w:pPr>
        <w:spacing w:after="0" w:line="240" w:lineRule="auto"/>
        <w:rPr>
          <w:rFonts w:ascii="Candara" w:hAnsi="Candara"/>
          <w:b/>
          <w:color w:val="C00000"/>
          <w:sz w:val="44"/>
          <w:szCs w:val="44"/>
        </w:rPr>
      </w:pPr>
      <w:r>
        <w:rPr>
          <w:rFonts w:ascii="Candara" w:hAnsi="Candara"/>
          <w:b/>
          <w:color w:val="C00000"/>
          <w:sz w:val="44"/>
          <w:szCs w:val="44"/>
        </w:rPr>
        <w:lastRenderedPageBreak/>
        <w:t>W</w:t>
      </w:r>
      <w:r w:rsidRPr="00462AB0">
        <w:rPr>
          <w:rFonts w:ascii="Candara" w:hAnsi="Candara"/>
          <w:b/>
          <w:color w:val="595959" w:themeColor="text1" w:themeTint="A6"/>
          <w:sz w:val="28"/>
          <w:szCs w:val="28"/>
        </w:rPr>
        <w:t>eek 1:</w:t>
      </w:r>
      <w:r w:rsidRPr="00805E31">
        <w:rPr>
          <w:rFonts w:ascii="Candara" w:hAnsi="Candara"/>
          <w:b/>
          <w:color w:val="C00000"/>
          <w:sz w:val="44"/>
          <w:szCs w:val="44"/>
        </w:rPr>
        <w:t xml:space="preserve"> </w:t>
      </w:r>
      <w:r>
        <w:rPr>
          <w:rFonts w:ascii="Candara" w:hAnsi="Candara"/>
          <w:b/>
          <w:color w:val="C00000"/>
          <w:sz w:val="44"/>
          <w:szCs w:val="44"/>
        </w:rPr>
        <w:t>H</w:t>
      </w:r>
      <w:r>
        <w:rPr>
          <w:rFonts w:ascii="Candara" w:hAnsi="Candara"/>
          <w:b/>
          <w:color w:val="595959" w:themeColor="text1" w:themeTint="A6"/>
          <w:sz w:val="28"/>
          <w:szCs w:val="28"/>
        </w:rPr>
        <w:t>omework</w:t>
      </w:r>
      <w:r w:rsidRPr="008513A6">
        <w:rPr>
          <w:rFonts w:ascii="Candara" w:hAnsi="Candara"/>
          <w:b/>
          <w:color w:val="595959" w:themeColor="text1" w:themeTint="A6"/>
          <w:sz w:val="36"/>
          <w:szCs w:val="36"/>
        </w:rPr>
        <w:t xml:space="preserve"> </w:t>
      </w:r>
      <w:r w:rsidRPr="008513A6">
        <w:rPr>
          <w:rFonts w:ascii="Candara" w:hAnsi="Candara"/>
          <w:b/>
          <w:color w:val="595959" w:themeColor="text1" w:themeTint="A6"/>
          <w:sz w:val="28"/>
          <w:szCs w:val="28"/>
        </w:rPr>
        <w:t>Day 1</w:t>
      </w:r>
    </w:p>
    <w:p w14:paraId="6944ABDD" w14:textId="24A79173" w:rsidR="008401CE" w:rsidRPr="00800025" w:rsidRDefault="008401CE" w:rsidP="00800025">
      <w:pPr>
        <w:spacing w:after="0" w:line="360" w:lineRule="auto"/>
        <w:rPr>
          <w:rFonts w:ascii="Candara" w:hAnsi="Candara"/>
          <w:b/>
          <w:color w:val="C00000"/>
          <w:sz w:val="44"/>
          <w:szCs w:val="44"/>
        </w:rPr>
      </w:pPr>
      <w:r>
        <w:rPr>
          <w:rFonts w:ascii="Candara" w:hAnsi="Candara"/>
          <w:bCs/>
          <w:color w:val="595959" w:themeColor="text1" w:themeTint="A6"/>
          <w:sz w:val="26"/>
          <w:szCs w:val="26"/>
        </w:rPr>
        <w:t>Narrowing Down Top 5 Absolute Core Beliefs</w:t>
      </w:r>
      <w:r w:rsidRPr="00D93874">
        <w:rPr>
          <w:rFonts w:ascii="Candara" w:hAnsi="Candara"/>
          <w:b/>
          <w:color w:val="595959" w:themeColor="text1" w:themeTint="A6"/>
          <w:sz w:val="26"/>
          <w:szCs w:val="26"/>
        </w:rPr>
        <w:t xml:space="preserve">  </w:t>
      </w:r>
      <w:r w:rsidRPr="00D62739">
        <w:rPr>
          <w:rFonts w:ascii="Candara" w:hAnsi="Candara"/>
          <w:b/>
          <w:color w:val="595959" w:themeColor="text1" w:themeTint="A6"/>
          <w:sz w:val="28"/>
          <w:szCs w:val="28"/>
        </w:rPr>
        <w:t xml:space="preserve">            </w:t>
      </w:r>
    </w:p>
    <w:p w14:paraId="58055D43" w14:textId="77777777" w:rsidR="007B2581" w:rsidRDefault="007B2581" w:rsidP="00C77FBF">
      <w:pPr>
        <w:widowControl w:val="0"/>
        <w:spacing w:after="0" w:line="240" w:lineRule="auto"/>
        <w:rPr>
          <w:rFonts w:ascii="Candara" w:hAnsi="Candara"/>
          <w:b/>
          <w:color w:val="C00000"/>
          <w:sz w:val="18"/>
          <w:szCs w:val="18"/>
        </w:rPr>
      </w:pPr>
    </w:p>
    <w:tbl>
      <w:tblPr>
        <w:tblStyle w:val="TableGrid"/>
        <w:tblW w:w="0" w:type="auto"/>
        <w:tblLook w:val="04A0" w:firstRow="1" w:lastRow="0" w:firstColumn="1" w:lastColumn="0" w:noHBand="0" w:noVBand="1"/>
      </w:tblPr>
      <w:tblGrid>
        <w:gridCol w:w="6655"/>
        <w:gridCol w:w="4135"/>
      </w:tblGrid>
      <w:tr w:rsidR="00800025" w:rsidRPr="008A0529" w14:paraId="10054675" w14:textId="77777777" w:rsidTr="00764D5F">
        <w:trPr>
          <w:trHeight w:val="440"/>
        </w:trPr>
        <w:tc>
          <w:tcPr>
            <w:tcW w:w="10790" w:type="dxa"/>
            <w:gridSpan w:val="2"/>
            <w:shd w:val="clear" w:color="auto" w:fill="F2F2F2" w:themeFill="background1" w:themeFillShade="F2"/>
          </w:tcPr>
          <w:p w14:paraId="16212140" w14:textId="30F13621" w:rsidR="00800025" w:rsidRPr="00800025" w:rsidRDefault="00800025" w:rsidP="00800025">
            <w:pPr>
              <w:widowControl w:val="0"/>
              <w:spacing w:after="240"/>
              <w:rPr>
                <w:rFonts w:ascii="Candara" w:eastAsia="Helvetica Neue" w:hAnsi="Candara" w:cstheme="majorHAnsi"/>
                <w:bCs/>
                <w:color w:val="595959" w:themeColor="text1" w:themeTint="A6"/>
                <w:sz w:val="20"/>
                <w:szCs w:val="20"/>
              </w:rPr>
            </w:pPr>
            <w:r>
              <w:rPr>
                <w:rFonts w:cstheme="minorHAnsi"/>
                <w:b/>
                <w:bCs/>
                <w:color w:val="7F7F7F" w:themeColor="text1" w:themeTint="80"/>
                <w:sz w:val="28"/>
                <w:szCs w:val="28"/>
              </w:rPr>
              <w:t xml:space="preserve"> </w:t>
            </w:r>
            <w:r w:rsidRPr="007514D7">
              <w:rPr>
                <w:rFonts w:ascii="Candara" w:eastAsia="Helvetica Neue" w:hAnsi="Candara" w:cstheme="minorHAnsi"/>
                <w:bCs/>
                <w:i/>
                <w:iCs/>
                <w:color w:val="C00000"/>
                <w:sz w:val="24"/>
                <w:szCs w:val="24"/>
              </w:rPr>
              <w:t>Instructions:</w:t>
            </w:r>
            <w:r w:rsidRPr="00C14E5D">
              <w:rPr>
                <w:rFonts w:ascii="Candara" w:eastAsia="Helvetica Neue" w:hAnsi="Candara" w:cstheme="minorHAnsi"/>
                <w:bCs/>
                <w:color w:val="C00000"/>
                <w:sz w:val="20"/>
                <w:szCs w:val="20"/>
              </w:rPr>
              <w:t xml:space="preserve"> </w:t>
            </w:r>
            <w:r w:rsidRPr="00B81555">
              <w:rPr>
                <w:rFonts w:ascii="Candara" w:eastAsia="Helvetica Neue" w:hAnsi="Candara" w:cstheme="majorHAnsi"/>
                <w:b/>
                <w:color w:val="C00000"/>
                <w:sz w:val="24"/>
                <w:szCs w:val="24"/>
              </w:rPr>
              <w:t>1:</w:t>
            </w:r>
            <w:r w:rsidRPr="00B81555">
              <w:rPr>
                <w:rFonts w:ascii="Candara" w:eastAsia="Helvetica Neue" w:hAnsi="Candara" w:cstheme="majorHAnsi"/>
                <w:b/>
                <w:color w:val="C00000"/>
                <w:sz w:val="20"/>
                <w:szCs w:val="20"/>
              </w:rPr>
              <w:t xml:space="preserve"> </w:t>
            </w:r>
            <w:r w:rsidRPr="00E6037C">
              <w:rPr>
                <w:rFonts w:ascii="Candara" w:eastAsia="Helvetica Neue" w:hAnsi="Candara" w:cstheme="majorHAnsi"/>
                <w:bCs/>
                <w:color w:val="595959" w:themeColor="text1" w:themeTint="A6"/>
                <w:sz w:val="20"/>
                <w:szCs w:val="20"/>
              </w:rPr>
              <w:t xml:space="preserve">It may be hard to believe, however, only a handful of belief systems are typically responsible for our anxiety issues.  </w:t>
            </w:r>
            <w:r w:rsidRPr="00B81555">
              <w:rPr>
                <w:rFonts w:ascii="Candara" w:eastAsia="Helvetica Neue" w:hAnsi="Candara" w:cstheme="majorHAnsi"/>
                <w:b/>
                <w:color w:val="C00000"/>
                <w:sz w:val="24"/>
                <w:szCs w:val="24"/>
              </w:rPr>
              <w:t>A:</w:t>
            </w:r>
            <w:r w:rsidRPr="00B81555">
              <w:rPr>
                <w:rFonts w:ascii="Candara" w:eastAsia="Helvetica Neue" w:hAnsi="Candara" w:cstheme="majorHAnsi"/>
                <w:bCs/>
                <w:color w:val="C00000"/>
                <w:sz w:val="20"/>
                <w:szCs w:val="20"/>
              </w:rPr>
              <w:t xml:space="preserve"> </w:t>
            </w:r>
            <w:r w:rsidRPr="00E6037C">
              <w:rPr>
                <w:rFonts w:ascii="Candara" w:eastAsia="Helvetica Neue" w:hAnsi="Candara" w:cstheme="majorHAnsi"/>
                <w:bCs/>
                <w:color w:val="595959" w:themeColor="text1" w:themeTint="A6"/>
                <w:sz w:val="20"/>
                <w:szCs w:val="20"/>
              </w:rPr>
              <w:t>Next, you will narrow down your top 5 newly created absolute beliefs to a top 3</w:t>
            </w:r>
            <w:r>
              <w:rPr>
                <w:rFonts w:ascii="Candara" w:eastAsia="Helvetica Neue" w:hAnsi="Candara" w:cstheme="majorHAnsi"/>
                <w:bCs/>
                <w:color w:val="595959" w:themeColor="text1" w:themeTint="A6"/>
                <w:sz w:val="20"/>
                <w:szCs w:val="20"/>
              </w:rPr>
              <w:t>.</w:t>
            </w:r>
          </w:p>
        </w:tc>
      </w:tr>
      <w:tr w:rsidR="001A2DD5" w:rsidRPr="008A0529" w14:paraId="16FA183F" w14:textId="390CF44B" w:rsidTr="00800025">
        <w:trPr>
          <w:trHeight w:val="440"/>
        </w:trPr>
        <w:tc>
          <w:tcPr>
            <w:tcW w:w="6655" w:type="dxa"/>
            <w:shd w:val="clear" w:color="auto" w:fill="FFFFFF" w:themeFill="background1"/>
          </w:tcPr>
          <w:p w14:paraId="0BB0C173" w14:textId="426E11C4" w:rsidR="001A2DD5" w:rsidRPr="00CD605F" w:rsidRDefault="001A2DD5" w:rsidP="008D6123">
            <w:pPr>
              <w:spacing w:before="120"/>
              <w:contextualSpacing/>
              <w:rPr>
                <w:rFonts w:ascii="Calibri" w:eastAsia="Calibri" w:hAnsi="Calibri" w:cs="Calibri"/>
                <w:bCs/>
                <w:color w:val="7F7F7F" w:themeColor="text1" w:themeTint="80"/>
                <w:sz w:val="24"/>
                <w:szCs w:val="24"/>
              </w:rPr>
            </w:pPr>
            <w:r w:rsidRPr="00CF3600">
              <w:rPr>
                <w:rFonts w:cstheme="minorHAnsi"/>
                <w:b/>
                <w:color w:val="7F7F7F" w:themeColor="text1" w:themeTint="80"/>
                <w:sz w:val="24"/>
                <w:szCs w:val="24"/>
              </w:rPr>
              <w:t xml:space="preserve">A: </w:t>
            </w:r>
            <w:r w:rsidRPr="00C46843">
              <w:rPr>
                <w:rFonts w:cstheme="minorHAnsi"/>
                <w:bCs/>
                <w:color w:val="7F7F7F" w:themeColor="text1" w:themeTint="80"/>
                <w:sz w:val="24"/>
                <w:szCs w:val="24"/>
              </w:rPr>
              <w:t>T</w:t>
            </w:r>
            <w:r>
              <w:rPr>
                <w:rFonts w:cstheme="minorHAnsi"/>
                <w:bCs/>
                <w:color w:val="7F7F7F" w:themeColor="text1" w:themeTint="80"/>
                <w:sz w:val="24"/>
                <w:szCs w:val="24"/>
              </w:rPr>
              <w:t>op Three Core Beliefs</w:t>
            </w:r>
          </w:p>
        </w:tc>
        <w:tc>
          <w:tcPr>
            <w:tcW w:w="4135" w:type="dxa"/>
            <w:shd w:val="clear" w:color="auto" w:fill="F2F2F2" w:themeFill="background1" w:themeFillShade="F2"/>
          </w:tcPr>
          <w:p w14:paraId="4104BC0F" w14:textId="2E7BA561" w:rsidR="001A2DD5" w:rsidRPr="00CF3600" w:rsidRDefault="001A2DD5" w:rsidP="008D6123">
            <w:pPr>
              <w:spacing w:before="120"/>
              <w:contextualSpacing/>
              <w:rPr>
                <w:rFonts w:cstheme="minorHAnsi"/>
                <w:b/>
                <w:color w:val="7F7F7F" w:themeColor="text1" w:themeTint="80"/>
                <w:sz w:val="24"/>
                <w:szCs w:val="24"/>
              </w:rPr>
            </w:pPr>
            <w:r w:rsidRPr="00E74E27">
              <w:rPr>
                <w:rFonts w:cstheme="minorHAnsi"/>
                <w:b/>
                <w:bCs/>
                <w:color w:val="7F7F7F" w:themeColor="text1" w:themeTint="80"/>
                <w:sz w:val="28"/>
                <w:szCs w:val="28"/>
              </w:rPr>
              <w:t>B</w:t>
            </w:r>
            <w:r w:rsidRPr="00D93874">
              <w:rPr>
                <w:rFonts w:cstheme="minorHAnsi"/>
                <w:b/>
                <w:bCs/>
                <w:color w:val="595959" w:themeColor="text1" w:themeTint="A6"/>
                <w:sz w:val="28"/>
                <w:szCs w:val="28"/>
              </w:rPr>
              <w:t>:</w:t>
            </w:r>
            <w:r w:rsidRPr="00D93874">
              <w:rPr>
                <w:rFonts w:cstheme="minorHAnsi"/>
                <w:b/>
                <w:bCs/>
                <w:color w:val="595959" w:themeColor="text1" w:themeTint="A6"/>
              </w:rPr>
              <w:t xml:space="preserve"> </w:t>
            </w:r>
            <w:r w:rsidRPr="000D621F">
              <w:rPr>
                <w:rFonts w:cstheme="minorHAnsi"/>
                <w:color w:val="C00000"/>
              </w:rPr>
              <w:t>Therapy Session Review</w:t>
            </w:r>
          </w:p>
        </w:tc>
      </w:tr>
      <w:tr w:rsidR="001A2DD5" w:rsidRPr="008A0529" w14:paraId="0058144E" w14:textId="337025D1" w:rsidTr="00E74E27">
        <w:trPr>
          <w:trHeight w:val="778"/>
        </w:trPr>
        <w:tc>
          <w:tcPr>
            <w:tcW w:w="6655" w:type="dxa"/>
          </w:tcPr>
          <w:p w14:paraId="4A281FC8" w14:textId="77777777" w:rsidR="001A2DD5" w:rsidRPr="00CD605F" w:rsidRDefault="001A2DD5" w:rsidP="001A2DD5">
            <w:pPr>
              <w:spacing w:before="120"/>
              <w:contextualSpacing/>
              <w:rPr>
                <w:rFonts w:ascii="Calibri" w:eastAsia="Calibri" w:hAnsi="Calibri" w:cs="Calibri"/>
                <w:bCs/>
                <w:color w:val="7F7F7F" w:themeColor="text1" w:themeTint="80"/>
                <w:sz w:val="24"/>
                <w:szCs w:val="24"/>
              </w:rPr>
            </w:pPr>
            <w:r w:rsidRPr="00CD605F">
              <w:rPr>
                <w:rFonts w:ascii="Calibri" w:eastAsia="Calibri" w:hAnsi="Calibri" w:cs="Calibri"/>
                <w:bCs/>
                <w:color w:val="7F7F7F" w:themeColor="text1" w:themeTint="80"/>
                <w:sz w:val="24"/>
                <w:szCs w:val="24"/>
              </w:rPr>
              <w:t xml:space="preserve">1.   </w:t>
            </w:r>
            <w:sdt>
              <w:sdtPr>
                <w:rPr>
                  <w:rFonts w:ascii="Candara" w:hAnsi="Candara"/>
                  <w:b/>
                  <w:color w:val="C00000"/>
                  <w:sz w:val="18"/>
                  <w:szCs w:val="18"/>
                </w:rPr>
                <w:id w:val="-1412316851"/>
                <w:placeholder>
                  <w:docPart w:val="557CD3FA1BE84C668F1FCA8B2D917795"/>
                </w:placeholder>
                <w:showingPlcHdr/>
                <w15:appearance w15:val="tags"/>
                <w:text/>
              </w:sdtPr>
              <w:sdtContent>
                <w:r>
                  <w:rPr>
                    <w:rStyle w:val="PlaceholderText"/>
                    <w:sz w:val="18"/>
                    <w:szCs w:val="18"/>
                  </w:rPr>
                  <w:t>Absolute belief</w:t>
                </w:r>
                <w:r w:rsidRPr="00275F4E">
                  <w:rPr>
                    <w:rStyle w:val="PlaceholderText"/>
                    <w:sz w:val="18"/>
                    <w:szCs w:val="18"/>
                  </w:rPr>
                  <w:t>.</w:t>
                </w:r>
              </w:sdtContent>
            </w:sdt>
            <w:r w:rsidRPr="00CD605F">
              <w:rPr>
                <w:rFonts w:ascii="Calibri" w:hAnsi="Calibri" w:cs="Calibri"/>
                <w:bCs/>
                <w:color w:val="7F7F7F" w:themeColor="text1" w:themeTint="80"/>
                <w:sz w:val="24"/>
                <w:szCs w:val="24"/>
              </w:rPr>
              <w:t xml:space="preserve">      </w:t>
            </w:r>
          </w:p>
        </w:tc>
        <w:tc>
          <w:tcPr>
            <w:tcW w:w="4135" w:type="dxa"/>
            <w:shd w:val="clear" w:color="auto" w:fill="F2F2F2" w:themeFill="background1" w:themeFillShade="F2"/>
          </w:tcPr>
          <w:p w14:paraId="70679545" w14:textId="34A0F0E1" w:rsidR="001A2DD5" w:rsidRPr="00CD605F" w:rsidRDefault="00000000" w:rsidP="001A2DD5">
            <w:pPr>
              <w:spacing w:before="120"/>
              <w:contextualSpacing/>
              <w:rPr>
                <w:rFonts w:ascii="Calibri" w:eastAsia="Calibri" w:hAnsi="Calibri" w:cs="Calibri"/>
                <w:bCs/>
                <w:color w:val="7F7F7F" w:themeColor="text1" w:themeTint="80"/>
                <w:sz w:val="24"/>
                <w:szCs w:val="24"/>
              </w:rPr>
            </w:pPr>
            <w:sdt>
              <w:sdtPr>
                <w:rPr>
                  <w:rFonts w:ascii="Candara" w:hAnsi="Candara"/>
                  <w:b/>
                  <w:color w:val="595959" w:themeColor="text1" w:themeTint="A6"/>
                  <w:sz w:val="18"/>
                  <w:szCs w:val="18"/>
                </w:rPr>
                <w:id w:val="661046121"/>
                <w:placeholder>
                  <w:docPart w:val="5AF84E55C192431C87B66B8250221A81"/>
                </w:placeholder>
                <w:showingPlcHdr/>
                <w15:appearance w15:val="tags"/>
                <w:text/>
              </w:sdtPr>
              <w:sdtContent>
                <w:r w:rsidR="001A2DD5" w:rsidRPr="005D743D">
                  <w:rPr>
                    <w:rStyle w:val="PlaceholderText"/>
                    <w:sz w:val="18"/>
                    <w:szCs w:val="18"/>
                  </w:rPr>
                  <w:t>Notes</w:t>
                </w:r>
                <w:r w:rsidR="001A2DD5" w:rsidRPr="005D743D">
                  <w:rPr>
                    <w:rStyle w:val="PlaceholderText"/>
                    <w:color w:val="595959" w:themeColor="text1" w:themeTint="A6"/>
                    <w:sz w:val="18"/>
                    <w:szCs w:val="18"/>
                  </w:rPr>
                  <w:t>.</w:t>
                </w:r>
              </w:sdtContent>
            </w:sdt>
          </w:p>
        </w:tc>
      </w:tr>
      <w:tr w:rsidR="001A2DD5" w:rsidRPr="006B31FA" w14:paraId="46A90AA3" w14:textId="166ED6E5" w:rsidTr="00E74E27">
        <w:trPr>
          <w:trHeight w:val="804"/>
        </w:trPr>
        <w:tc>
          <w:tcPr>
            <w:tcW w:w="6655" w:type="dxa"/>
          </w:tcPr>
          <w:p w14:paraId="4E0F93E1" w14:textId="77777777" w:rsidR="001A2DD5" w:rsidRPr="00CD605F" w:rsidRDefault="001A2DD5" w:rsidP="001A2DD5">
            <w:pPr>
              <w:rPr>
                <w:rFonts w:ascii="Ink Free" w:hAnsi="Ink Free" w:cstheme="minorHAnsi"/>
                <w:color w:val="7F7F7F" w:themeColor="text1" w:themeTint="80"/>
                <w:sz w:val="24"/>
                <w:szCs w:val="24"/>
              </w:rPr>
            </w:pPr>
            <w:r w:rsidRPr="00CD605F">
              <w:rPr>
                <w:rFonts w:ascii="Calibri" w:eastAsia="Calibri" w:hAnsi="Calibri" w:cs="Calibri"/>
                <w:bCs/>
                <w:color w:val="7F7F7F" w:themeColor="text1" w:themeTint="80"/>
                <w:sz w:val="24"/>
                <w:szCs w:val="24"/>
              </w:rPr>
              <w:t xml:space="preserve">2.   </w:t>
            </w:r>
            <w:sdt>
              <w:sdtPr>
                <w:rPr>
                  <w:rFonts w:ascii="Candara" w:hAnsi="Candara"/>
                  <w:b/>
                  <w:color w:val="C00000"/>
                  <w:sz w:val="18"/>
                  <w:szCs w:val="18"/>
                </w:rPr>
                <w:id w:val="1801183433"/>
                <w:placeholder>
                  <w:docPart w:val="93073A328AE14E4BAC9A4DD2F834E6BE"/>
                </w:placeholder>
                <w:showingPlcHdr/>
                <w15:appearance w15:val="tags"/>
                <w:text/>
              </w:sdtPr>
              <w:sdtContent>
                <w:r>
                  <w:rPr>
                    <w:rStyle w:val="PlaceholderText"/>
                    <w:sz w:val="18"/>
                    <w:szCs w:val="18"/>
                  </w:rPr>
                  <w:t>Absolute belief</w:t>
                </w:r>
                <w:r w:rsidRPr="00275F4E">
                  <w:rPr>
                    <w:rStyle w:val="PlaceholderText"/>
                    <w:sz w:val="18"/>
                    <w:szCs w:val="18"/>
                  </w:rPr>
                  <w:t>.</w:t>
                </w:r>
              </w:sdtContent>
            </w:sdt>
            <w:r w:rsidRPr="00CD605F">
              <w:rPr>
                <w:rFonts w:ascii="Calibri" w:hAnsi="Calibri" w:cs="Calibri"/>
                <w:bCs/>
                <w:color w:val="7F7F7F" w:themeColor="text1" w:themeTint="80"/>
                <w:sz w:val="24"/>
                <w:szCs w:val="24"/>
              </w:rPr>
              <w:t xml:space="preserve">       </w:t>
            </w:r>
          </w:p>
        </w:tc>
        <w:tc>
          <w:tcPr>
            <w:tcW w:w="4135" w:type="dxa"/>
            <w:shd w:val="clear" w:color="auto" w:fill="F2F2F2" w:themeFill="background1" w:themeFillShade="F2"/>
          </w:tcPr>
          <w:p w14:paraId="3536D999" w14:textId="63A373EB" w:rsidR="001A2DD5" w:rsidRPr="00CD605F" w:rsidRDefault="00000000" w:rsidP="001A2DD5">
            <w:pPr>
              <w:rPr>
                <w:rFonts w:ascii="Calibri" w:eastAsia="Calibri" w:hAnsi="Calibri" w:cs="Calibri"/>
                <w:bCs/>
                <w:color w:val="7F7F7F" w:themeColor="text1" w:themeTint="80"/>
                <w:sz w:val="24"/>
                <w:szCs w:val="24"/>
              </w:rPr>
            </w:pPr>
            <w:sdt>
              <w:sdtPr>
                <w:rPr>
                  <w:rFonts w:ascii="Candara" w:hAnsi="Candara"/>
                  <w:b/>
                  <w:color w:val="595959" w:themeColor="text1" w:themeTint="A6"/>
                  <w:sz w:val="18"/>
                  <w:szCs w:val="18"/>
                </w:rPr>
                <w:id w:val="1469251587"/>
                <w:placeholder>
                  <w:docPart w:val="7F8A0BA999F748D0B6A4D54718AF75AB"/>
                </w:placeholder>
                <w:showingPlcHdr/>
                <w15:appearance w15:val="tags"/>
                <w:text/>
              </w:sdtPr>
              <w:sdtContent>
                <w:r w:rsidR="001A2DD5" w:rsidRPr="005D743D">
                  <w:rPr>
                    <w:rStyle w:val="PlaceholderText"/>
                    <w:sz w:val="18"/>
                    <w:szCs w:val="18"/>
                  </w:rPr>
                  <w:t>Notes</w:t>
                </w:r>
                <w:r w:rsidR="001A2DD5" w:rsidRPr="005D743D">
                  <w:rPr>
                    <w:rStyle w:val="PlaceholderText"/>
                    <w:color w:val="595959" w:themeColor="text1" w:themeTint="A6"/>
                    <w:sz w:val="18"/>
                    <w:szCs w:val="18"/>
                  </w:rPr>
                  <w:t>.</w:t>
                </w:r>
              </w:sdtContent>
            </w:sdt>
          </w:p>
        </w:tc>
      </w:tr>
      <w:tr w:rsidR="001A2DD5" w:rsidRPr="008A0529" w14:paraId="3CE293E6" w14:textId="107D7EFD" w:rsidTr="00E74E27">
        <w:trPr>
          <w:trHeight w:val="778"/>
        </w:trPr>
        <w:tc>
          <w:tcPr>
            <w:tcW w:w="6655" w:type="dxa"/>
          </w:tcPr>
          <w:p w14:paraId="5E09E6A8" w14:textId="77777777" w:rsidR="001A2DD5" w:rsidRPr="00CD605F" w:rsidRDefault="001A2DD5" w:rsidP="001A2DD5">
            <w:pPr>
              <w:rPr>
                <w:rFonts w:ascii="Calibri" w:eastAsia="Calibri" w:hAnsi="Calibri" w:cs="Calibri"/>
                <w:bCs/>
                <w:color w:val="7F7F7F" w:themeColor="text1" w:themeTint="80"/>
                <w:sz w:val="24"/>
                <w:szCs w:val="24"/>
              </w:rPr>
            </w:pPr>
            <w:r w:rsidRPr="00CD605F">
              <w:rPr>
                <w:rFonts w:ascii="Calibri" w:eastAsia="Calibri" w:hAnsi="Calibri" w:cs="Calibri"/>
                <w:bCs/>
                <w:color w:val="7F7F7F" w:themeColor="text1" w:themeTint="80"/>
                <w:sz w:val="24"/>
                <w:szCs w:val="24"/>
              </w:rPr>
              <w:t xml:space="preserve">3.  </w:t>
            </w:r>
            <w:sdt>
              <w:sdtPr>
                <w:rPr>
                  <w:rFonts w:ascii="Candara" w:hAnsi="Candara"/>
                  <w:b/>
                  <w:color w:val="C00000"/>
                  <w:sz w:val="18"/>
                  <w:szCs w:val="18"/>
                </w:rPr>
                <w:id w:val="945974339"/>
                <w:placeholder>
                  <w:docPart w:val="1792C8B1613E4BD99AD2D49D3568F16A"/>
                </w:placeholder>
                <w:showingPlcHdr/>
                <w15:appearance w15:val="tags"/>
                <w:text/>
              </w:sdtPr>
              <w:sdtContent>
                <w:r>
                  <w:rPr>
                    <w:rStyle w:val="PlaceholderText"/>
                    <w:sz w:val="18"/>
                    <w:szCs w:val="18"/>
                  </w:rPr>
                  <w:t>Absolute belief</w:t>
                </w:r>
                <w:r w:rsidRPr="00275F4E">
                  <w:rPr>
                    <w:rStyle w:val="PlaceholderText"/>
                    <w:sz w:val="18"/>
                    <w:szCs w:val="18"/>
                  </w:rPr>
                  <w:t>.</w:t>
                </w:r>
              </w:sdtContent>
            </w:sdt>
            <w:r w:rsidRPr="00CD605F">
              <w:rPr>
                <w:rFonts w:ascii="Calibri" w:eastAsia="Calibri" w:hAnsi="Calibri" w:cs="Calibri"/>
                <w:bCs/>
                <w:color w:val="7F7F7F" w:themeColor="text1" w:themeTint="80"/>
                <w:sz w:val="24"/>
                <w:szCs w:val="24"/>
              </w:rPr>
              <w:t xml:space="preserve">  </w:t>
            </w:r>
            <w:r w:rsidRPr="00CD605F">
              <w:rPr>
                <w:rFonts w:ascii="Calibri" w:hAnsi="Calibri" w:cs="Calibri"/>
                <w:bCs/>
                <w:color w:val="7F7F7F" w:themeColor="text1" w:themeTint="80"/>
                <w:sz w:val="24"/>
                <w:szCs w:val="24"/>
              </w:rPr>
              <w:t xml:space="preserve">        </w:t>
            </w:r>
          </w:p>
        </w:tc>
        <w:tc>
          <w:tcPr>
            <w:tcW w:w="4135" w:type="dxa"/>
            <w:shd w:val="clear" w:color="auto" w:fill="F2F2F2" w:themeFill="background1" w:themeFillShade="F2"/>
          </w:tcPr>
          <w:p w14:paraId="397D785E" w14:textId="5D531A8B" w:rsidR="001A2DD5" w:rsidRPr="00CD605F" w:rsidRDefault="00000000" w:rsidP="001A2DD5">
            <w:pPr>
              <w:rPr>
                <w:rFonts w:ascii="Calibri" w:eastAsia="Calibri" w:hAnsi="Calibri" w:cs="Calibri"/>
                <w:bCs/>
                <w:color w:val="7F7F7F" w:themeColor="text1" w:themeTint="80"/>
                <w:sz w:val="24"/>
                <w:szCs w:val="24"/>
              </w:rPr>
            </w:pPr>
            <w:sdt>
              <w:sdtPr>
                <w:rPr>
                  <w:rFonts w:ascii="Candara" w:hAnsi="Candara"/>
                  <w:b/>
                  <w:color w:val="595959" w:themeColor="text1" w:themeTint="A6"/>
                  <w:sz w:val="18"/>
                  <w:szCs w:val="18"/>
                </w:rPr>
                <w:id w:val="333656458"/>
                <w:placeholder>
                  <w:docPart w:val="7847751D06BE4BFB933FE72D1A246315"/>
                </w:placeholder>
                <w:showingPlcHdr/>
                <w15:appearance w15:val="tags"/>
                <w:text/>
              </w:sdtPr>
              <w:sdtContent>
                <w:r w:rsidR="001A2DD5" w:rsidRPr="005D743D">
                  <w:rPr>
                    <w:rStyle w:val="PlaceholderText"/>
                    <w:sz w:val="18"/>
                    <w:szCs w:val="18"/>
                  </w:rPr>
                  <w:t>Notes</w:t>
                </w:r>
                <w:r w:rsidR="001A2DD5" w:rsidRPr="005D743D">
                  <w:rPr>
                    <w:rStyle w:val="PlaceholderText"/>
                    <w:color w:val="595959" w:themeColor="text1" w:themeTint="A6"/>
                    <w:sz w:val="18"/>
                    <w:szCs w:val="18"/>
                  </w:rPr>
                  <w:t>.</w:t>
                </w:r>
              </w:sdtContent>
            </w:sdt>
          </w:p>
        </w:tc>
      </w:tr>
    </w:tbl>
    <w:p w14:paraId="50296C35" w14:textId="77777777" w:rsidR="007B2581" w:rsidRDefault="007B2581" w:rsidP="00C77FBF">
      <w:pPr>
        <w:widowControl w:val="0"/>
        <w:spacing w:after="0" w:line="240" w:lineRule="auto"/>
        <w:rPr>
          <w:rFonts w:ascii="Candara" w:hAnsi="Candara"/>
          <w:b/>
          <w:color w:val="C00000"/>
          <w:sz w:val="18"/>
          <w:szCs w:val="18"/>
        </w:rPr>
      </w:pPr>
    </w:p>
    <w:p w14:paraId="1FAEC4A7" w14:textId="77777777" w:rsidR="007B2581" w:rsidRDefault="007B2581" w:rsidP="00C77FBF">
      <w:pPr>
        <w:widowControl w:val="0"/>
        <w:spacing w:after="0" w:line="240" w:lineRule="auto"/>
        <w:rPr>
          <w:rFonts w:ascii="Candara" w:hAnsi="Candara"/>
          <w:b/>
          <w:color w:val="C00000"/>
          <w:sz w:val="18"/>
          <w:szCs w:val="18"/>
        </w:rPr>
      </w:pPr>
    </w:p>
    <w:p w14:paraId="38202725" w14:textId="77777777" w:rsidR="007B2581" w:rsidRDefault="007B2581" w:rsidP="00C77FBF">
      <w:pPr>
        <w:widowControl w:val="0"/>
        <w:spacing w:after="0" w:line="240" w:lineRule="auto"/>
        <w:rPr>
          <w:rFonts w:ascii="Candara" w:hAnsi="Candara"/>
          <w:b/>
          <w:color w:val="C00000"/>
          <w:sz w:val="18"/>
          <w:szCs w:val="18"/>
        </w:rPr>
      </w:pPr>
    </w:p>
    <w:p w14:paraId="01E81F03" w14:textId="77777777" w:rsidR="004A49B4" w:rsidRDefault="004A49B4" w:rsidP="004A49B4">
      <w:pPr>
        <w:widowControl w:val="0"/>
        <w:spacing w:after="0" w:line="240" w:lineRule="auto"/>
        <w:rPr>
          <w:rFonts w:ascii="Candara" w:hAnsi="Candara"/>
          <w:b/>
          <w:color w:val="C00000"/>
          <w:sz w:val="18"/>
          <w:szCs w:val="18"/>
        </w:rPr>
      </w:pPr>
    </w:p>
    <w:p w14:paraId="3AEDA92F" w14:textId="77777777" w:rsidR="004A49B4" w:rsidRDefault="004A49B4" w:rsidP="00E5107D">
      <w:pPr>
        <w:widowControl w:val="0"/>
        <w:spacing w:after="0" w:line="240" w:lineRule="auto"/>
        <w:jc w:val="center"/>
        <w:rPr>
          <w:rFonts w:ascii="Candara" w:hAnsi="Candara"/>
          <w:b/>
          <w:color w:val="C00000"/>
          <w:sz w:val="18"/>
          <w:szCs w:val="18"/>
        </w:rPr>
      </w:pPr>
    </w:p>
    <w:p w14:paraId="627704E3" w14:textId="377FBFCB" w:rsidR="00E5107D" w:rsidRPr="00970274" w:rsidRDefault="00E5107D" w:rsidP="00E5107D">
      <w:pPr>
        <w:widowControl w:val="0"/>
        <w:spacing w:after="0" w:line="240" w:lineRule="auto"/>
        <w:jc w:val="center"/>
        <w:rPr>
          <w:rFonts w:ascii="Candara" w:hAnsi="Candara"/>
          <w:b/>
          <w:color w:val="C00000"/>
          <w:sz w:val="28"/>
          <w:szCs w:val="28"/>
        </w:rPr>
      </w:pPr>
      <w:r w:rsidRPr="00970274">
        <w:rPr>
          <w:rFonts w:ascii="Candara" w:hAnsi="Candara"/>
          <w:b/>
          <w:color w:val="C00000"/>
          <w:sz w:val="28"/>
          <w:szCs w:val="28"/>
        </w:rPr>
        <w:t>Stop!</w:t>
      </w:r>
    </w:p>
    <w:p w14:paraId="09E0654F" w14:textId="77777777" w:rsidR="00C454AF" w:rsidRDefault="00161AC5" w:rsidP="00C454AF">
      <w:pPr>
        <w:widowControl w:val="0"/>
        <w:spacing w:after="0" w:line="240" w:lineRule="auto"/>
        <w:jc w:val="center"/>
        <w:rPr>
          <w:rFonts w:ascii="Candara" w:hAnsi="Candara"/>
          <w:b/>
          <w:sz w:val="18"/>
          <w:szCs w:val="18"/>
        </w:rPr>
      </w:pPr>
      <w:r>
        <w:rPr>
          <w:rFonts w:ascii="Candara" w:hAnsi="Candara"/>
          <w:b/>
          <w:sz w:val="28"/>
          <w:szCs w:val="28"/>
        </w:rPr>
        <w:t>E</w:t>
      </w:r>
      <w:r>
        <w:rPr>
          <w:rFonts w:ascii="Candara" w:hAnsi="Candara"/>
          <w:b/>
          <w:sz w:val="18"/>
          <w:szCs w:val="18"/>
        </w:rPr>
        <w:t>xcellent job!</w:t>
      </w:r>
      <w:r w:rsidR="00E5107D" w:rsidRPr="006A0A05">
        <w:rPr>
          <w:rFonts w:ascii="Candara" w:hAnsi="Candara"/>
          <w:b/>
          <w:sz w:val="18"/>
          <w:szCs w:val="18"/>
        </w:rPr>
        <w:t xml:space="preserve">  </w:t>
      </w:r>
      <w:r w:rsidR="005B57F1">
        <w:rPr>
          <w:rFonts w:ascii="Candara" w:hAnsi="Candara"/>
          <w:b/>
          <w:sz w:val="28"/>
          <w:szCs w:val="28"/>
        </w:rPr>
        <w:t>Y</w:t>
      </w:r>
      <w:r w:rsidR="005B57F1">
        <w:rPr>
          <w:rFonts w:ascii="Candara" w:hAnsi="Candara"/>
          <w:b/>
          <w:sz w:val="18"/>
          <w:szCs w:val="18"/>
        </w:rPr>
        <w:t>ou have completed this module</w:t>
      </w:r>
      <w:r w:rsidR="00E45F4C">
        <w:rPr>
          <w:rFonts w:ascii="Candara" w:hAnsi="Candara"/>
          <w:b/>
          <w:sz w:val="18"/>
          <w:szCs w:val="18"/>
        </w:rPr>
        <w:t xml:space="preserve">.  </w:t>
      </w:r>
      <w:r w:rsidR="00C454AF">
        <w:rPr>
          <w:rFonts w:ascii="Candara" w:hAnsi="Candara"/>
          <w:b/>
          <w:sz w:val="28"/>
          <w:szCs w:val="28"/>
        </w:rPr>
        <w:t>B</w:t>
      </w:r>
      <w:r w:rsidR="00C454AF">
        <w:rPr>
          <w:rFonts w:ascii="Candara" w:hAnsi="Candara"/>
          <w:b/>
          <w:sz w:val="18"/>
          <w:szCs w:val="18"/>
        </w:rPr>
        <w:t xml:space="preserve">e prepared to discuss this module </w:t>
      </w:r>
    </w:p>
    <w:p w14:paraId="009B4E83" w14:textId="77777777" w:rsidR="00C454AF" w:rsidRDefault="00C454AF" w:rsidP="00C454AF">
      <w:pPr>
        <w:widowControl w:val="0"/>
        <w:spacing w:after="0" w:line="240" w:lineRule="auto"/>
        <w:jc w:val="center"/>
        <w:rPr>
          <w:rFonts w:ascii="Candara" w:hAnsi="Candara"/>
          <w:b/>
          <w:sz w:val="18"/>
          <w:szCs w:val="18"/>
        </w:rPr>
      </w:pPr>
      <w:r>
        <w:rPr>
          <w:rFonts w:ascii="Candara" w:hAnsi="Candara"/>
          <w:b/>
          <w:sz w:val="18"/>
          <w:szCs w:val="18"/>
        </w:rPr>
        <w:t>in depth with Dr. Nabors during your next therapy appointment.</w:t>
      </w:r>
    </w:p>
    <w:p w14:paraId="0B03754D" w14:textId="611F9DA7" w:rsidR="00E5107D" w:rsidRDefault="00E5107D" w:rsidP="00C46843">
      <w:pPr>
        <w:widowControl w:val="0"/>
        <w:spacing w:after="0" w:line="240" w:lineRule="auto"/>
        <w:jc w:val="center"/>
        <w:rPr>
          <w:rFonts w:ascii="Candara" w:hAnsi="Candara"/>
          <w:b/>
          <w:sz w:val="18"/>
          <w:szCs w:val="18"/>
        </w:rPr>
      </w:pPr>
    </w:p>
    <w:p w14:paraId="57AEA82F" w14:textId="77777777" w:rsidR="00E5107D" w:rsidRDefault="00E5107D" w:rsidP="00E5107D">
      <w:pPr>
        <w:widowControl w:val="0"/>
        <w:spacing w:after="0" w:line="240" w:lineRule="auto"/>
        <w:jc w:val="center"/>
        <w:rPr>
          <w:b/>
          <w:bCs/>
          <w:sz w:val="18"/>
          <w:szCs w:val="18"/>
        </w:rPr>
      </w:pPr>
    </w:p>
    <w:p w14:paraId="1F84EF29" w14:textId="2A1130B6" w:rsidR="00A67101" w:rsidRDefault="00A67101" w:rsidP="00CB77A2">
      <w:pPr>
        <w:widowControl w:val="0"/>
        <w:spacing w:after="0" w:line="240" w:lineRule="auto"/>
        <w:rPr>
          <w:b/>
          <w:bCs/>
          <w:sz w:val="18"/>
          <w:szCs w:val="18"/>
        </w:rPr>
      </w:pPr>
    </w:p>
    <w:sectPr w:rsidR="00A67101" w:rsidSect="00D77235">
      <w:headerReference w:type="default" r:id="rId8"/>
      <w:footerReference w:type="default" r:id="rId9"/>
      <w:headerReference w:type="first" r:id="rId10"/>
      <w:pgSz w:w="12240" w:h="15840"/>
      <w:pgMar w:top="540" w:right="720" w:bottom="450" w:left="72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52890" w14:textId="77777777" w:rsidR="00072982" w:rsidRDefault="00072982" w:rsidP="002B7830">
      <w:pPr>
        <w:spacing w:after="0" w:line="240" w:lineRule="auto"/>
      </w:pPr>
      <w:r>
        <w:separator/>
      </w:r>
    </w:p>
  </w:endnote>
  <w:endnote w:type="continuationSeparator" w:id="0">
    <w:p w14:paraId="778FFCAA" w14:textId="77777777" w:rsidR="00072982" w:rsidRDefault="00072982" w:rsidP="002B7830">
      <w:pPr>
        <w:spacing w:after="0" w:line="240" w:lineRule="auto"/>
      </w:pPr>
      <w:r>
        <w:continuationSeparator/>
      </w:r>
    </w:p>
  </w:endnote>
  <w:endnote w:type="continuationNotice" w:id="1">
    <w:p w14:paraId="5B972A04" w14:textId="77777777" w:rsidR="00072982" w:rsidRDefault="000729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2000068F" w:usb1="4000000A" w:usb2="00000000" w:usb3="00000000" w:csb0="0000019F" w:csb1="00000000"/>
  </w:font>
  <w:font w:name="Architects Daughter">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2619035"/>
      <w:docPartObj>
        <w:docPartGallery w:val="Page Numbers (Bottom of Page)"/>
        <w:docPartUnique/>
      </w:docPartObj>
    </w:sdtPr>
    <w:sdtEndPr>
      <w:rPr>
        <w:noProof/>
      </w:rPr>
    </w:sdtEndPr>
    <w:sdtContent>
      <w:p w14:paraId="71156867" w14:textId="58900E4A" w:rsidR="00A41046" w:rsidRDefault="00A410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5EB979" w14:textId="77777777" w:rsidR="00A41046" w:rsidRDefault="00A41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CC341E" w14:textId="77777777" w:rsidR="00072982" w:rsidRDefault="00072982" w:rsidP="002B7830">
      <w:pPr>
        <w:spacing w:after="0" w:line="240" w:lineRule="auto"/>
      </w:pPr>
      <w:r>
        <w:separator/>
      </w:r>
    </w:p>
  </w:footnote>
  <w:footnote w:type="continuationSeparator" w:id="0">
    <w:p w14:paraId="0836FEC4" w14:textId="77777777" w:rsidR="00072982" w:rsidRDefault="00072982" w:rsidP="002B7830">
      <w:pPr>
        <w:spacing w:after="0" w:line="240" w:lineRule="auto"/>
      </w:pPr>
      <w:r>
        <w:continuationSeparator/>
      </w:r>
    </w:p>
  </w:footnote>
  <w:footnote w:type="continuationNotice" w:id="1">
    <w:p w14:paraId="443C9A80" w14:textId="77777777" w:rsidR="00072982" w:rsidRDefault="000729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459CC" w14:textId="2A7637FC" w:rsidR="002B7830" w:rsidRDefault="002B7830" w:rsidP="002B7830">
    <w:pPr>
      <w:pStyle w:val="Header"/>
      <w:jc w:val="center"/>
    </w:pPr>
    <w:r>
      <w:rPr>
        <w:noProof/>
      </w:rPr>
      <w:drawing>
        <wp:inline distT="0" distB="0" distL="0" distR="0" wp14:anchorId="369BEED6" wp14:editId="1B8E30B9">
          <wp:extent cx="1479954" cy="42291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431" cy="433625"/>
                  </a:xfrm>
                  <a:prstGeom prst="rect">
                    <a:avLst/>
                  </a:prstGeom>
                  <a:noFill/>
                </pic:spPr>
              </pic:pic>
            </a:graphicData>
          </a:graphic>
        </wp:inline>
      </w:drawing>
    </w:r>
  </w:p>
  <w:p w14:paraId="37274E38" w14:textId="7E6E3E96" w:rsidR="008E2675" w:rsidRDefault="00763005" w:rsidP="002B7830">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sidR="00B71A69">
      <w:rPr>
        <w:i/>
        <w:iCs/>
        <w:sz w:val="16"/>
        <w:szCs w:val="16"/>
      </w:rPr>
      <w:t>is</w:t>
    </w:r>
    <w:r w:rsidRPr="008E2675">
      <w:rPr>
        <w:i/>
        <w:iCs/>
        <w:sz w:val="16"/>
        <w:szCs w:val="16"/>
      </w:rPr>
      <w:t xml:space="preserve"> </w:t>
    </w:r>
    <w:r w:rsidR="008E2675" w:rsidRPr="008E2675">
      <w:rPr>
        <w:i/>
        <w:iCs/>
        <w:sz w:val="16"/>
        <w:szCs w:val="16"/>
      </w:rPr>
      <w:t xml:space="preserve">from is the intellectual property of </w:t>
    </w:r>
  </w:p>
  <w:p w14:paraId="0AD05AF8" w14:textId="646CA5F3" w:rsidR="00763005" w:rsidRPr="008E2675" w:rsidRDefault="008E2675" w:rsidP="002B7830">
    <w:pPr>
      <w:pStyle w:val="Header"/>
      <w:jc w:val="center"/>
      <w:rPr>
        <w:i/>
        <w:iCs/>
        <w:sz w:val="16"/>
        <w:szCs w:val="16"/>
      </w:rPr>
    </w:pPr>
    <w:r w:rsidRPr="008E2675">
      <w:rPr>
        <w:i/>
        <w:iCs/>
        <w:sz w:val="16"/>
        <w:szCs w:val="16"/>
      </w:rPr>
      <w:t>Dr. Shawn Nabors and The Anxiety Treatment Center or West Michig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32385" w14:textId="6F995115" w:rsidR="00802A81" w:rsidRDefault="00802A81" w:rsidP="00802A81">
    <w:pPr>
      <w:pStyle w:val="Header"/>
      <w:jc w:val="center"/>
    </w:pPr>
    <w:r>
      <w:rPr>
        <w:noProof/>
      </w:rPr>
      <w:drawing>
        <wp:inline distT="0" distB="0" distL="0" distR="0" wp14:anchorId="617EDD9C" wp14:editId="650972E1">
          <wp:extent cx="1559237" cy="442727"/>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9656" cy="448525"/>
                  </a:xfrm>
                  <a:prstGeom prst="rect">
                    <a:avLst/>
                  </a:prstGeom>
                  <a:noFill/>
                </pic:spPr>
              </pic:pic>
            </a:graphicData>
          </a:graphic>
        </wp:inline>
      </w:drawing>
    </w:r>
  </w:p>
  <w:p w14:paraId="65E1ACF2" w14:textId="77777777" w:rsidR="00FF2214" w:rsidRDefault="00FF2214" w:rsidP="00FF2214">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438F2740" w14:textId="07E41025" w:rsidR="00FF2214" w:rsidRPr="00FF2214" w:rsidRDefault="00FF2214" w:rsidP="00FF2214">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71025608" o:spid="_x0000_i1025" type="#_x0000_t75" alt="Arrow Right with solid fill" style="width:10.05pt;height:20.95pt;visibility:visible;mso-wrap-style:square" o:bullet="t">
        <v:imagedata r:id="rId1" o:title="Arrow Right with solid fill" cropleft="-36181f" cropright="-34816f"/>
      </v:shape>
    </w:pict>
  </w:numPicBullet>
  <w:abstractNum w:abstractNumId="0" w15:restartNumberingAfterBreak="0">
    <w:nsid w:val="08E01B4F"/>
    <w:multiLevelType w:val="hybridMultilevel"/>
    <w:tmpl w:val="FB5ED59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1E03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150309"/>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36329C"/>
    <w:multiLevelType w:val="hybridMultilevel"/>
    <w:tmpl w:val="822AF4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4109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66F49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E6D65AB"/>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6F3A3C"/>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09653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2A13013"/>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70A69C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81279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CE914DF"/>
    <w:multiLevelType w:val="hybridMultilevel"/>
    <w:tmpl w:val="4BA2DA16"/>
    <w:lvl w:ilvl="0" w:tplc="0A363D54">
      <w:start w:val="1"/>
      <w:numFmt w:val="decimal"/>
      <w:lvlText w:val="%1."/>
      <w:lvlJc w:val="left"/>
      <w:pPr>
        <w:ind w:left="360" w:hanging="360"/>
      </w:pPr>
      <w:rPr>
        <w:rFonts w:asciiTheme="majorHAnsi" w:hAnsiTheme="majorHAnsi" w:cstheme="majorHAnsi" w:hint="default"/>
        <w:b/>
        <w:bCs w:val="0"/>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8E1EDB"/>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B62F9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7142CD5"/>
    <w:multiLevelType w:val="hybridMultilevel"/>
    <w:tmpl w:val="379E2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06544E"/>
    <w:multiLevelType w:val="hybridMultilevel"/>
    <w:tmpl w:val="8D6ABC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7D6CC4"/>
    <w:multiLevelType w:val="hybridMultilevel"/>
    <w:tmpl w:val="A8C069EC"/>
    <w:lvl w:ilvl="0" w:tplc="4970BAD0">
      <w:start w:val="1"/>
      <w:numFmt w:val="decimal"/>
      <w:lvlText w:val="%1."/>
      <w:lvlJc w:val="left"/>
      <w:pPr>
        <w:ind w:left="360" w:hanging="360"/>
      </w:pPr>
      <w:rPr>
        <w:rFonts w:asciiTheme="minorHAnsi" w:hAnsiTheme="minorHAnsi" w:cstheme="minorHAnsi" w:hint="default"/>
        <w:b w:val="0"/>
        <w:bCs/>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D06AE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0DE48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DA184C"/>
    <w:multiLevelType w:val="hybridMultilevel"/>
    <w:tmpl w:val="7B224F72"/>
    <w:lvl w:ilvl="0" w:tplc="23747C32">
      <w:start w:val="1"/>
      <w:numFmt w:val="decimal"/>
      <w:lvlText w:val="%1."/>
      <w:lvlJc w:val="left"/>
      <w:pPr>
        <w:ind w:left="360" w:hanging="360"/>
      </w:pPr>
      <w:rPr>
        <w:rFonts w:asciiTheme="minorHAnsi" w:hAnsiTheme="minorHAnsi" w:cstheme="minorHAnsi" w:hint="default"/>
        <w:b/>
        <w:bCs w:val="0"/>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BC03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80C46E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060B7F"/>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0F3C5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2D3D74"/>
    <w:multiLevelType w:val="hybridMultilevel"/>
    <w:tmpl w:val="B2D66F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0A1A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40E6466"/>
    <w:multiLevelType w:val="hybridMultilevel"/>
    <w:tmpl w:val="7E840264"/>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4C014B4"/>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60B1CF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8EB012C"/>
    <w:multiLevelType w:val="hybridMultilevel"/>
    <w:tmpl w:val="FB5ED59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924110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F435F73"/>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09B65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12C29B8"/>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23433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2F360C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45B4E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7113E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DBB7526"/>
    <w:multiLevelType w:val="hybridMultilevel"/>
    <w:tmpl w:val="A34E72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6B3C0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1314019"/>
    <w:multiLevelType w:val="hybridMultilevel"/>
    <w:tmpl w:val="4BA2DA16"/>
    <w:lvl w:ilvl="0" w:tplc="FFFFFFFF">
      <w:start w:val="1"/>
      <w:numFmt w:val="decimal"/>
      <w:lvlText w:val="%1."/>
      <w:lvlJc w:val="left"/>
      <w:pPr>
        <w:ind w:left="360" w:hanging="360"/>
      </w:pPr>
      <w:rPr>
        <w:rFonts w:asciiTheme="majorHAnsi" w:hAnsiTheme="majorHAnsi" w:cstheme="majorHAnsi" w:hint="default"/>
        <w:b/>
        <w:bCs w:val="0"/>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3CA68FC"/>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FCB725C"/>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54916875">
    <w:abstractNumId w:val="17"/>
  </w:num>
  <w:num w:numId="2" w16cid:durableId="1505586994">
    <w:abstractNumId w:val="0"/>
  </w:num>
  <w:num w:numId="3" w16cid:durableId="2030833264">
    <w:abstractNumId w:val="32"/>
  </w:num>
  <w:num w:numId="4" w16cid:durableId="689455902">
    <w:abstractNumId w:val="2"/>
  </w:num>
  <w:num w:numId="5" w16cid:durableId="1148208451">
    <w:abstractNumId w:val="7"/>
  </w:num>
  <w:num w:numId="6" w16cid:durableId="674041819">
    <w:abstractNumId w:val="6"/>
  </w:num>
  <w:num w:numId="7" w16cid:durableId="1829441288">
    <w:abstractNumId w:val="13"/>
  </w:num>
  <w:num w:numId="8" w16cid:durableId="1136485158">
    <w:abstractNumId w:val="23"/>
  </w:num>
  <w:num w:numId="9" w16cid:durableId="215433441">
    <w:abstractNumId w:val="9"/>
  </w:num>
  <w:num w:numId="10" w16cid:durableId="1904750022">
    <w:abstractNumId w:val="43"/>
  </w:num>
  <w:num w:numId="11" w16cid:durableId="1988511593">
    <w:abstractNumId w:val="28"/>
  </w:num>
  <w:num w:numId="12" w16cid:durableId="1144006333">
    <w:abstractNumId w:val="34"/>
  </w:num>
  <w:num w:numId="13" w16cid:durableId="1457792493">
    <w:abstractNumId w:val="42"/>
  </w:num>
  <w:num w:numId="14" w16cid:durableId="865093673">
    <w:abstractNumId w:val="30"/>
  </w:num>
  <w:num w:numId="15" w16cid:durableId="1244415367">
    <w:abstractNumId w:val="3"/>
  </w:num>
  <w:num w:numId="16" w16cid:durableId="739526171">
    <w:abstractNumId w:val="16"/>
  </w:num>
  <w:num w:numId="17" w16cid:durableId="886066387">
    <w:abstractNumId w:val="12"/>
  </w:num>
  <w:num w:numId="18" w16cid:durableId="1703246656">
    <w:abstractNumId w:val="27"/>
  </w:num>
  <w:num w:numId="19" w16cid:durableId="126361879">
    <w:abstractNumId w:val="14"/>
  </w:num>
  <w:num w:numId="20" w16cid:durableId="215894608">
    <w:abstractNumId w:val="35"/>
  </w:num>
  <w:num w:numId="21" w16cid:durableId="658076645">
    <w:abstractNumId w:val="33"/>
  </w:num>
  <w:num w:numId="22" w16cid:durableId="84769826">
    <w:abstractNumId w:val="22"/>
  </w:num>
  <w:num w:numId="23" w16cid:durableId="325134605">
    <w:abstractNumId w:val="5"/>
  </w:num>
  <w:num w:numId="24" w16cid:durableId="47266143">
    <w:abstractNumId w:val="15"/>
  </w:num>
  <w:num w:numId="25" w16cid:durableId="965425947">
    <w:abstractNumId w:val="25"/>
  </w:num>
  <w:num w:numId="26" w16cid:durableId="2039962822">
    <w:abstractNumId w:val="39"/>
  </w:num>
  <w:num w:numId="27" w16cid:durableId="528026074">
    <w:abstractNumId w:val="19"/>
  </w:num>
  <w:num w:numId="28" w16cid:durableId="307980921">
    <w:abstractNumId w:val="40"/>
  </w:num>
  <w:num w:numId="29" w16cid:durableId="244339951">
    <w:abstractNumId w:val="8"/>
  </w:num>
  <w:num w:numId="30" w16cid:durableId="999506581">
    <w:abstractNumId w:val="1"/>
  </w:num>
  <w:num w:numId="31" w16cid:durableId="1106540930">
    <w:abstractNumId w:val="20"/>
  </w:num>
  <w:num w:numId="32" w16cid:durableId="1276913131">
    <w:abstractNumId w:val="31"/>
  </w:num>
  <w:num w:numId="33" w16cid:durableId="253824194">
    <w:abstractNumId w:val="26"/>
  </w:num>
  <w:num w:numId="34" w16cid:durableId="7415349">
    <w:abstractNumId w:val="4"/>
  </w:num>
  <w:num w:numId="35" w16cid:durableId="49766560">
    <w:abstractNumId w:val="29"/>
  </w:num>
  <w:num w:numId="36" w16cid:durableId="1584532287">
    <w:abstractNumId w:val="10"/>
  </w:num>
  <w:num w:numId="37" w16cid:durableId="202836700">
    <w:abstractNumId w:val="36"/>
  </w:num>
  <w:num w:numId="38" w16cid:durableId="1359694521">
    <w:abstractNumId w:val="21"/>
  </w:num>
  <w:num w:numId="39" w16cid:durableId="728458933">
    <w:abstractNumId w:val="24"/>
  </w:num>
  <w:num w:numId="40" w16cid:durableId="1351029996">
    <w:abstractNumId w:val="41"/>
  </w:num>
  <w:num w:numId="41" w16cid:durableId="1377463579">
    <w:abstractNumId w:val="37"/>
  </w:num>
  <w:num w:numId="42" w16cid:durableId="1224682662">
    <w:abstractNumId w:val="18"/>
  </w:num>
  <w:num w:numId="43" w16cid:durableId="2139376543">
    <w:abstractNumId w:val="11"/>
  </w:num>
  <w:num w:numId="44" w16cid:durableId="2069378063">
    <w:abstractNumId w:val="3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E0MzQwMjS0MDBR0lEKTi0uzszPAykwsawFAHG+lCctAAAA"/>
  </w:docVars>
  <w:rsids>
    <w:rsidRoot w:val="002B7830"/>
    <w:rsid w:val="00001D17"/>
    <w:rsid w:val="0000222B"/>
    <w:rsid w:val="00003277"/>
    <w:rsid w:val="0000395B"/>
    <w:rsid w:val="00003A1C"/>
    <w:rsid w:val="000043ED"/>
    <w:rsid w:val="00004478"/>
    <w:rsid w:val="00004519"/>
    <w:rsid w:val="000102A5"/>
    <w:rsid w:val="000111CA"/>
    <w:rsid w:val="00011E1F"/>
    <w:rsid w:val="00012BCF"/>
    <w:rsid w:val="0001497D"/>
    <w:rsid w:val="00022DA1"/>
    <w:rsid w:val="000241AB"/>
    <w:rsid w:val="00024355"/>
    <w:rsid w:val="0002476D"/>
    <w:rsid w:val="000261E6"/>
    <w:rsid w:val="00026B75"/>
    <w:rsid w:val="00030171"/>
    <w:rsid w:val="00032C6A"/>
    <w:rsid w:val="00037259"/>
    <w:rsid w:val="000400A2"/>
    <w:rsid w:val="00042A75"/>
    <w:rsid w:val="000456E9"/>
    <w:rsid w:val="00054884"/>
    <w:rsid w:val="000555AF"/>
    <w:rsid w:val="0005575F"/>
    <w:rsid w:val="000559EF"/>
    <w:rsid w:val="00062BE5"/>
    <w:rsid w:val="00064782"/>
    <w:rsid w:val="00066333"/>
    <w:rsid w:val="000727BF"/>
    <w:rsid w:val="00072982"/>
    <w:rsid w:val="00072C80"/>
    <w:rsid w:val="000734D1"/>
    <w:rsid w:val="00074B23"/>
    <w:rsid w:val="00074ED8"/>
    <w:rsid w:val="00075B4B"/>
    <w:rsid w:val="00075D51"/>
    <w:rsid w:val="0008015E"/>
    <w:rsid w:val="000909F6"/>
    <w:rsid w:val="00090FF0"/>
    <w:rsid w:val="000927DB"/>
    <w:rsid w:val="00093B47"/>
    <w:rsid w:val="00094B7A"/>
    <w:rsid w:val="00095F30"/>
    <w:rsid w:val="00096AEB"/>
    <w:rsid w:val="00096B93"/>
    <w:rsid w:val="000A411F"/>
    <w:rsid w:val="000A4F8E"/>
    <w:rsid w:val="000A5002"/>
    <w:rsid w:val="000A6452"/>
    <w:rsid w:val="000A7FDA"/>
    <w:rsid w:val="000B3C90"/>
    <w:rsid w:val="000B4438"/>
    <w:rsid w:val="000B5A78"/>
    <w:rsid w:val="000B6ACC"/>
    <w:rsid w:val="000B6B11"/>
    <w:rsid w:val="000B7F5D"/>
    <w:rsid w:val="000C010D"/>
    <w:rsid w:val="000C09ED"/>
    <w:rsid w:val="000C1C5D"/>
    <w:rsid w:val="000C1E99"/>
    <w:rsid w:val="000C2B16"/>
    <w:rsid w:val="000C64D3"/>
    <w:rsid w:val="000C729F"/>
    <w:rsid w:val="000D158B"/>
    <w:rsid w:val="000D18F0"/>
    <w:rsid w:val="000D1C1C"/>
    <w:rsid w:val="000D2C9D"/>
    <w:rsid w:val="000D3F7A"/>
    <w:rsid w:val="000D404E"/>
    <w:rsid w:val="000D59C2"/>
    <w:rsid w:val="000D6075"/>
    <w:rsid w:val="000D6827"/>
    <w:rsid w:val="000D78B8"/>
    <w:rsid w:val="000D7E12"/>
    <w:rsid w:val="000E11B1"/>
    <w:rsid w:val="000E2768"/>
    <w:rsid w:val="000E2A08"/>
    <w:rsid w:val="000E441F"/>
    <w:rsid w:val="000E5070"/>
    <w:rsid w:val="000E5D46"/>
    <w:rsid w:val="000F0DC7"/>
    <w:rsid w:val="000F19AE"/>
    <w:rsid w:val="000F2151"/>
    <w:rsid w:val="000F3737"/>
    <w:rsid w:val="000F3C43"/>
    <w:rsid w:val="000F5CB6"/>
    <w:rsid w:val="000F66AA"/>
    <w:rsid w:val="00101D53"/>
    <w:rsid w:val="0010598A"/>
    <w:rsid w:val="00105C1A"/>
    <w:rsid w:val="00106701"/>
    <w:rsid w:val="00106AA2"/>
    <w:rsid w:val="00106BD1"/>
    <w:rsid w:val="00106E74"/>
    <w:rsid w:val="00112585"/>
    <w:rsid w:val="0011323F"/>
    <w:rsid w:val="00113AED"/>
    <w:rsid w:val="00114AEF"/>
    <w:rsid w:val="00114CF4"/>
    <w:rsid w:val="00116BD5"/>
    <w:rsid w:val="00116E6D"/>
    <w:rsid w:val="00120141"/>
    <w:rsid w:val="00121149"/>
    <w:rsid w:val="00126D7D"/>
    <w:rsid w:val="00127805"/>
    <w:rsid w:val="0013026C"/>
    <w:rsid w:val="001303F3"/>
    <w:rsid w:val="00130D6B"/>
    <w:rsid w:val="00131B5C"/>
    <w:rsid w:val="001323A0"/>
    <w:rsid w:val="00133886"/>
    <w:rsid w:val="00133D22"/>
    <w:rsid w:val="00134189"/>
    <w:rsid w:val="00134200"/>
    <w:rsid w:val="001371AC"/>
    <w:rsid w:val="00140036"/>
    <w:rsid w:val="00141196"/>
    <w:rsid w:val="00142648"/>
    <w:rsid w:val="00142987"/>
    <w:rsid w:val="001435E0"/>
    <w:rsid w:val="001449AA"/>
    <w:rsid w:val="00144E14"/>
    <w:rsid w:val="001470F6"/>
    <w:rsid w:val="00147F28"/>
    <w:rsid w:val="0015147B"/>
    <w:rsid w:val="0015183C"/>
    <w:rsid w:val="00151E45"/>
    <w:rsid w:val="00152E2E"/>
    <w:rsid w:val="0015306E"/>
    <w:rsid w:val="001535B2"/>
    <w:rsid w:val="00154F79"/>
    <w:rsid w:val="00155750"/>
    <w:rsid w:val="00160397"/>
    <w:rsid w:val="00161AC5"/>
    <w:rsid w:val="0016284A"/>
    <w:rsid w:val="00174E1A"/>
    <w:rsid w:val="0017627A"/>
    <w:rsid w:val="00176D6A"/>
    <w:rsid w:val="00176E93"/>
    <w:rsid w:val="00177AC4"/>
    <w:rsid w:val="00181CBF"/>
    <w:rsid w:val="001820D5"/>
    <w:rsid w:val="001835E0"/>
    <w:rsid w:val="00185969"/>
    <w:rsid w:val="00190F70"/>
    <w:rsid w:val="00192EB1"/>
    <w:rsid w:val="00194940"/>
    <w:rsid w:val="0019643C"/>
    <w:rsid w:val="001A0BE5"/>
    <w:rsid w:val="001A0C2A"/>
    <w:rsid w:val="001A2DD5"/>
    <w:rsid w:val="001A5148"/>
    <w:rsid w:val="001A5DFF"/>
    <w:rsid w:val="001A78AE"/>
    <w:rsid w:val="001B1CB6"/>
    <w:rsid w:val="001B2702"/>
    <w:rsid w:val="001B48A9"/>
    <w:rsid w:val="001B5697"/>
    <w:rsid w:val="001B70C2"/>
    <w:rsid w:val="001C279F"/>
    <w:rsid w:val="001C3295"/>
    <w:rsid w:val="001C3CE0"/>
    <w:rsid w:val="001C4315"/>
    <w:rsid w:val="001C6B05"/>
    <w:rsid w:val="001C77AA"/>
    <w:rsid w:val="001C7EE4"/>
    <w:rsid w:val="001C7F53"/>
    <w:rsid w:val="001D065E"/>
    <w:rsid w:val="001D0BE7"/>
    <w:rsid w:val="001D1572"/>
    <w:rsid w:val="001D163F"/>
    <w:rsid w:val="001D18CA"/>
    <w:rsid w:val="001D1A24"/>
    <w:rsid w:val="001D2B5A"/>
    <w:rsid w:val="001D5AED"/>
    <w:rsid w:val="001D69E7"/>
    <w:rsid w:val="001E53F4"/>
    <w:rsid w:val="001E5406"/>
    <w:rsid w:val="001E5474"/>
    <w:rsid w:val="001E5FB8"/>
    <w:rsid w:val="001E7910"/>
    <w:rsid w:val="001E7D1A"/>
    <w:rsid w:val="001F22F1"/>
    <w:rsid w:val="001F51FE"/>
    <w:rsid w:val="001F6983"/>
    <w:rsid w:val="0020035E"/>
    <w:rsid w:val="00200D89"/>
    <w:rsid w:val="00201EB4"/>
    <w:rsid w:val="0020251D"/>
    <w:rsid w:val="00203835"/>
    <w:rsid w:val="0020642A"/>
    <w:rsid w:val="00210069"/>
    <w:rsid w:val="0021102B"/>
    <w:rsid w:val="002133C9"/>
    <w:rsid w:val="002156DA"/>
    <w:rsid w:val="00216AE9"/>
    <w:rsid w:val="0021747E"/>
    <w:rsid w:val="002247DA"/>
    <w:rsid w:val="00224A09"/>
    <w:rsid w:val="002253FC"/>
    <w:rsid w:val="00230BA6"/>
    <w:rsid w:val="00231429"/>
    <w:rsid w:val="00231E92"/>
    <w:rsid w:val="00234063"/>
    <w:rsid w:val="00234CB1"/>
    <w:rsid w:val="002364C6"/>
    <w:rsid w:val="00241BEE"/>
    <w:rsid w:val="00245449"/>
    <w:rsid w:val="00246CCD"/>
    <w:rsid w:val="00247784"/>
    <w:rsid w:val="002500F6"/>
    <w:rsid w:val="002502A2"/>
    <w:rsid w:val="00252114"/>
    <w:rsid w:val="00252BA4"/>
    <w:rsid w:val="00252CAD"/>
    <w:rsid w:val="00253857"/>
    <w:rsid w:val="00254D3F"/>
    <w:rsid w:val="00257572"/>
    <w:rsid w:val="002575F5"/>
    <w:rsid w:val="00257A60"/>
    <w:rsid w:val="00260BB9"/>
    <w:rsid w:val="00261B35"/>
    <w:rsid w:val="00262703"/>
    <w:rsid w:val="00263AAD"/>
    <w:rsid w:val="0026659C"/>
    <w:rsid w:val="00266800"/>
    <w:rsid w:val="0026778E"/>
    <w:rsid w:val="002679B9"/>
    <w:rsid w:val="00272830"/>
    <w:rsid w:val="00275DA5"/>
    <w:rsid w:val="00275EC5"/>
    <w:rsid w:val="00275F4E"/>
    <w:rsid w:val="00276E74"/>
    <w:rsid w:val="00284E49"/>
    <w:rsid w:val="00285B60"/>
    <w:rsid w:val="00287BB4"/>
    <w:rsid w:val="00290F6F"/>
    <w:rsid w:val="00290FA4"/>
    <w:rsid w:val="002913B9"/>
    <w:rsid w:val="0029203F"/>
    <w:rsid w:val="002958FD"/>
    <w:rsid w:val="00297800"/>
    <w:rsid w:val="002A0DD5"/>
    <w:rsid w:val="002A3A5C"/>
    <w:rsid w:val="002A4A88"/>
    <w:rsid w:val="002A4C94"/>
    <w:rsid w:val="002A607C"/>
    <w:rsid w:val="002B02C0"/>
    <w:rsid w:val="002B3826"/>
    <w:rsid w:val="002B46A7"/>
    <w:rsid w:val="002B60B2"/>
    <w:rsid w:val="002B7450"/>
    <w:rsid w:val="002B7830"/>
    <w:rsid w:val="002C1233"/>
    <w:rsid w:val="002C19CB"/>
    <w:rsid w:val="002C19D2"/>
    <w:rsid w:val="002C2B80"/>
    <w:rsid w:val="002C2DB9"/>
    <w:rsid w:val="002C40D8"/>
    <w:rsid w:val="002C6187"/>
    <w:rsid w:val="002D07C9"/>
    <w:rsid w:val="002D1680"/>
    <w:rsid w:val="002D21C6"/>
    <w:rsid w:val="002D3A2E"/>
    <w:rsid w:val="002D3BD6"/>
    <w:rsid w:val="002D5B1B"/>
    <w:rsid w:val="002D63EA"/>
    <w:rsid w:val="002D6C0F"/>
    <w:rsid w:val="002D7B05"/>
    <w:rsid w:val="002E0178"/>
    <w:rsid w:val="002E0350"/>
    <w:rsid w:val="002E0799"/>
    <w:rsid w:val="002E1156"/>
    <w:rsid w:val="002E478B"/>
    <w:rsid w:val="002E4B8A"/>
    <w:rsid w:val="002E6F1E"/>
    <w:rsid w:val="002F4816"/>
    <w:rsid w:val="002F5838"/>
    <w:rsid w:val="002F5F1F"/>
    <w:rsid w:val="00300301"/>
    <w:rsid w:val="00300CA8"/>
    <w:rsid w:val="00300EF7"/>
    <w:rsid w:val="0030177B"/>
    <w:rsid w:val="003017C0"/>
    <w:rsid w:val="003019FC"/>
    <w:rsid w:val="00301CFC"/>
    <w:rsid w:val="00303918"/>
    <w:rsid w:val="00303D17"/>
    <w:rsid w:val="00304138"/>
    <w:rsid w:val="003043EA"/>
    <w:rsid w:val="00310AB0"/>
    <w:rsid w:val="003113F0"/>
    <w:rsid w:val="00311702"/>
    <w:rsid w:val="00311855"/>
    <w:rsid w:val="0031267C"/>
    <w:rsid w:val="00321101"/>
    <w:rsid w:val="00321E65"/>
    <w:rsid w:val="00321F93"/>
    <w:rsid w:val="00322D1C"/>
    <w:rsid w:val="00325680"/>
    <w:rsid w:val="003258C4"/>
    <w:rsid w:val="0033143F"/>
    <w:rsid w:val="00331A04"/>
    <w:rsid w:val="003323F3"/>
    <w:rsid w:val="00332A7B"/>
    <w:rsid w:val="0033354B"/>
    <w:rsid w:val="00333E78"/>
    <w:rsid w:val="0033408A"/>
    <w:rsid w:val="00335FB4"/>
    <w:rsid w:val="00336DFE"/>
    <w:rsid w:val="00336E8F"/>
    <w:rsid w:val="0033712B"/>
    <w:rsid w:val="0033757A"/>
    <w:rsid w:val="003376E4"/>
    <w:rsid w:val="0034028F"/>
    <w:rsid w:val="0034116E"/>
    <w:rsid w:val="003424E8"/>
    <w:rsid w:val="0034356D"/>
    <w:rsid w:val="00344F72"/>
    <w:rsid w:val="003450B1"/>
    <w:rsid w:val="0034552C"/>
    <w:rsid w:val="00347224"/>
    <w:rsid w:val="00350080"/>
    <w:rsid w:val="00355825"/>
    <w:rsid w:val="0035725D"/>
    <w:rsid w:val="00361D7E"/>
    <w:rsid w:val="00362161"/>
    <w:rsid w:val="00364B36"/>
    <w:rsid w:val="00364FC6"/>
    <w:rsid w:val="0036505A"/>
    <w:rsid w:val="0036644B"/>
    <w:rsid w:val="00367C33"/>
    <w:rsid w:val="00370884"/>
    <w:rsid w:val="0037115E"/>
    <w:rsid w:val="00372584"/>
    <w:rsid w:val="00372601"/>
    <w:rsid w:val="00372D10"/>
    <w:rsid w:val="00374646"/>
    <w:rsid w:val="00376013"/>
    <w:rsid w:val="003849A8"/>
    <w:rsid w:val="00384D08"/>
    <w:rsid w:val="0038588E"/>
    <w:rsid w:val="00386D1F"/>
    <w:rsid w:val="003912AE"/>
    <w:rsid w:val="00391696"/>
    <w:rsid w:val="00391CAC"/>
    <w:rsid w:val="003920E8"/>
    <w:rsid w:val="003923BE"/>
    <w:rsid w:val="00392549"/>
    <w:rsid w:val="003925F6"/>
    <w:rsid w:val="003935C1"/>
    <w:rsid w:val="003936DF"/>
    <w:rsid w:val="00394B9B"/>
    <w:rsid w:val="00395F2A"/>
    <w:rsid w:val="003964DF"/>
    <w:rsid w:val="00396A06"/>
    <w:rsid w:val="00396A37"/>
    <w:rsid w:val="00396CCB"/>
    <w:rsid w:val="003A194A"/>
    <w:rsid w:val="003A26B9"/>
    <w:rsid w:val="003A2F23"/>
    <w:rsid w:val="003A6E6F"/>
    <w:rsid w:val="003B0721"/>
    <w:rsid w:val="003B296C"/>
    <w:rsid w:val="003B46EA"/>
    <w:rsid w:val="003B4B8E"/>
    <w:rsid w:val="003B60B3"/>
    <w:rsid w:val="003B7AFF"/>
    <w:rsid w:val="003C01B3"/>
    <w:rsid w:val="003C1F41"/>
    <w:rsid w:val="003C2740"/>
    <w:rsid w:val="003C28DD"/>
    <w:rsid w:val="003C6DAE"/>
    <w:rsid w:val="003D06E2"/>
    <w:rsid w:val="003D1BDB"/>
    <w:rsid w:val="003D3298"/>
    <w:rsid w:val="003D3C8A"/>
    <w:rsid w:val="003D47C6"/>
    <w:rsid w:val="003D5564"/>
    <w:rsid w:val="003D6782"/>
    <w:rsid w:val="003D72D6"/>
    <w:rsid w:val="003D76EF"/>
    <w:rsid w:val="003E0133"/>
    <w:rsid w:val="003E05E1"/>
    <w:rsid w:val="003E0797"/>
    <w:rsid w:val="003E23F3"/>
    <w:rsid w:val="003E6D84"/>
    <w:rsid w:val="003E72C1"/>
    <w:rsid w:val="003E7C05"/>
    <w:rsid w:val="003F0201"/>
    <w:rsid w:val="003F059E"/>
    <w:rsid w:val="003F0AB8"/>
    <w:rsid w:val="003F14AE"/>
    <w:rsid w:val="003F588B"/>
    <w:rsid w:val="00402770"/>
    <w:rsid w:val="00402A3D"/>
    <w:rsid w:val="0040403C"/>
    <w:rsid w:val="00404F25"/>
    <w:rsid w:val="00404FC0"/>
    <w:rsid w:val="00405F28"/>
    <w:rsid w:val="00405FA2"/>
    <w:rsid w:val="0040645F"/>
    <w:rsid w:val="00414D96"/>
    <w:rsid w:val="00416B93"/>
    <w:rsid w:val="00421E2D"/>
    <w:rsid w:val="004229DB"/>
    <w:rsid w:val="00423A27"/>
    <w:rsid w:val="0042499D"/>
    <w:rsid w:val="00425F0D"/>
    <w:rsid w:val="0042678B"/>
    <w:rsid w:val="004352FB"/>
    <w:rsid w:val="00435F20"/>
    <w:rsid w:val="00436B8E"/>
    <w:rsid w:val="00436E4B"/>
    <w:rsid w:val="00437591"/>
    <w:rsid w:val="00440A9D"/>
    <w:rsid w:val="004411B1"/>
    <w:rsid w:val="004423F0"/>
    <w:rsid w:val="00442DAD"/>
    <w:rsid w:val="004432FE"/>
    <w:rsid w:val="00446842"/>
    <w:rsid w:val="00446D81"/>
    <w:rsid w:val="00451379"/>
    <w:rsid w:val="004537C1"/>
    <w:rsid w:val="004550A4"/>
    <w:rsid w:val="00455D7E"/>
    <w:rsid w:val="004573E0"/>
    <w:rsid w:val="0046097D"/>
    <w:rsid w:val="00460DA9"/>
    <w:rsid w:val="00461067"/>
    <w:rsid w:val="00462AB0"/>
    <w:rsid w:val="00463BD0"/>
    <w:rsid w:val="00463ED1"/>
    <w:rsid w:val="00465044"/>
    <w:rsid w:val="00465DFF"/>
    <w:rsid w:val="004678B9"/>
    <w:rsid w:val="00470A94"/>
    <w:rsid w:val="00471035"/>
    <w:rsid w:val="00472998"/>
    <w:rsid w:val="00473622"/>
    <w:rsid w:val="00474216"/>
    <w:rsid w:val="00475B6D"/>
    <w:rsid w:val="00476A45"/>
    <w:rsid w:val="0047761D"/>
    <w:rsid w:val="00481419"/>
    <w:rsid w:val="00483128"/>
    <w:rsid w:val="004832B9"/>
    <w:rsid w:val="0048690C"/>
    <w:rsid w:val="00494312"/>
    <w:rsid w:val="00495677"/>
    <w:rsid w:val="004A1D74"/>
    <w:rsid w:val="004A21F6"/>
    <w:rsid w:val="004A49B4"/>
    <w:rsid w:val="004A5FC1"/>
    <w:rsid w:val="004B04A4"/>
    <w:rsid w:val="004B0579"/>
    <w:rsid w:val="004B0AD7"/>
    <w:rsid w:val="004B0EDF"/>
    <w:rsid w:val="004B2F94"/>
    <w:rsid w:val="004B3AF9"/>
    <w:rsid w:val="004B43E1"/>
    <w:rsid w:val="004B49A2"/>
    <w:rsid w:val="004B5441"/>
    <w:rsid w:val="004B7BCD"/>
    <w:rsid w:val="004C04B2"/>
    <w:rsid w:val="004C0A8C"/>
    <w:rsid w:val="004C0CFD"/>
    <w:rsid w:val="004C1017"/>
    <w:rsid w:val="004C3324"/>
    <w:rsid w:val="004C5B65"/>
    <w:rsid w:val="004C60A2"/>
    <w:rsid w:val="004C6ED2"/>
    <w:rsid w:val="004C7EC9"/>
    <w:rsid w:val="004D0B3C"/>
    <w:rsid w:val="004D1996"/>
    <w:rsid w:val="004D1D78"/>
    <w:rsid w:val="004D3826"/>
    <w:rsid w:val="004D3CFF"/>
    <w:rsid w:val="004D43C1"/>
    <w:rsid w:val="004D4C2D"/>
    <w:rsid w:val="004D62C2"/>
    <w:rsid w:val="004E0811"/>
    <w:rsid w:val="004E29A4"/>
    <w:rsid w:val="004E4EAB"/>
    <w:rsid w:val="004E5492"/>
    <w:rsid w:val="004E7C0B"/>
    <w:rsid w:val="004E7E01"/>
    <w:rsid w:val="004F06D6"/>
    <w:rsid w:val="004F07E6"/>
    <w:rsid w:val="004F08C9"/>
    <w:rsid w:val="004F26C3"/>
    <w:rsid w:val="004F2747"/>
    <w:rsid w:val="004F349B"/>
    <w:rsid w:val="004F364E"/>
    <w:rsid w:val="004F6E45"/>
    <w:rsid w:val="00500ED1"/>
    <w:rsid w:val="00501F73"/>
    <w:rsid w:val="00502427"/>
    <w:rsid w:val="005050E0"/>
    <w:rsid w:val="00510476"/>
    <w:rsid w:val="005114BD"/>
    <w:rsid w:val="00514234"/>
    <w:rsid w:val="00514B9E"/>
    <w:rsid w:val="00515075"/>
    <w:rsid w:val="00515887"/>
    <w:rsid w:val="00516814"/>
    <w:rsid w:val="00516AAE"/>
    <w:rsid w:val="005176EC"/>
    <w:rsid w:val="00521D5D"/>
    <w:rsid w:val="00522231"/>
    <w:rsid w:val="00522DC2"/>
    <w:rsid w:val="00524D20"/>
    <w:rsid w:val="005264E7"/>
    <w:rsid w:val="005270BD"/>
    <w:rsid w:val="00527E67"/>
    <w:rsid w:val="00531B43"/>
    <w:rsid w:val="00532CB8"/>
    <w:rsid w:val="00536AE0"/>
    <w:rsid w:val="005376C7"/>
    <w:rsid w:val="00540045"/>
    <w:rsid w:val="00540759"/>
    <w:rsid w:val="005410CE"/>
    <w:rsid w:val="00541954"/>
    <w:rsid w:val="0054196D"/>
    <w:rsid w:val="00543066"/>
    <w:rsid w:val="00545769"/>
    <w:rsid w:val="00545B42"/>
    <w:rsid w:val="00550F9F"/>
    <w:rsid w:val="0055338C"/>
    <w:rsid w:val="0055504E"/>
    <w:rsid w:val="00555FD6"/>
    <w:rsid w:val="005569FD"/>
    <w:rsid w:val="0055790B"/>
    <w:rsid w:val="0056073C"/>
    <w:rsid w:val="005609B8"/>
    <w:rsid w:val="00560C4A"/>
    <w:rsid w:val="00561E30"/>
    <w:rsid w:val="00562A32"/>
    <w:rsid w:val="00563FE0"/>
    <w:rsid w:val="005650E6"/>
    <w:rsid w:val="005702B7"/>
    <w:rsid w:val="00570EDF"/>
    <w:rsid w:val="00576CE3"/>
    <w:rsid w:val="00577150"/>
    <w:rsid w:val="005808EC"/>
    <w:rsid w:val="0058656B"/>
    <w:rsid w:val="0059018F"/>
    <w:rsid w:val="00590E35"/>
    <w:rsid w:val="0059184B"/>
    <w:rsid w:val="005924E5"/>
    <w:rsid w:val="00592FC0"/>
    <w:rsid w:val="00593270"/>
    <w:rsid w:val="00593B43"/>
    <w:rsid w:val="00594B97"/>
    <w:rsid w:val="00595566"/>
    <w:rsid w:val="00595E63"/>
    <w:rsid w:val="005979AA"/>
    <w:rsid w:val="005A1F2D"/>
    <w:rsid w:val="005A1FB0"/>
    <w:rsid w:val="005A3423"/>
    <w:rsid w:val="005A3D86"/>
    <w:rsid w:val="005A4423"/>
    <w:rsid w:val="005A461B"/>
    <w:rsid w:val="005A70E7"/>
    <w:rsid w:val="005B0161"/>
    <w:rsid w:val="005B0208"/>
    <w:rsid w:val="005B25C9"/>
    <w:rsid w:val="005B51B6"/>
    <w:rsid w:val="005B57F1"/>
    <w:rsid w:val="005B5A7B"/>
    <w:rsid w:val="005B5DC4"/>
    <w:rsid w:val="005B780B"/>
    <w:rsid w:val="005C21D0"/>
    <w:rsid w:val="005C3981"/>
    <w:rsid w:val="005C4992"/>
    <w:rsid w:val="005C67FC"/>
    <w:rsid w:val="005C7A81"/>
    <w:rsid w:val="005D2CBD"/>
    <w:rsid w:val="005D43B2"/>
    <w:rsid w:val="005D44FE"/>
    <w:rsid w:val="005D62C4"/>
    <w:rsid w:val="005D660A"/>
    <w:rsid w:val="005D796C"/>
    <w:rsid w:val="005E4834"/>
    <w:rsid w:val="005E5367"/>
    <w:rsid w:val="005F09D3"/>
    <w:rsid w:val="005F2E39"/>
    <w:rsid w:val="005F3F6D"/>
    <w:rsid w:val="005F5FD9"/>
    <w:rsid w:val="005F6E1F"/>
    <w:rsid w:val="006019E6"/>
    <w:rsid w:val="00601C32"/>
    <w:rsid w:val="0060313A"/>
    <w:rsid w:val="006038A8"/>
    <w:rsid w:val="00604425"/>
    <w:rsid w:val="006054CD"/>
    <w:rsid w:val="006055F3"/>
    <w:rsid w:val="00607F55"/>
    <w:rsid w:val="00610D12"/>
    <w:rsid w:val="0061181B"/>
    <w:rsid w:val="0061497D"/>
    <w:rsid w:val="00621057"/>
    <w:rsid w:val="006254D3"/>
    <w:rsid w:val="00626101"/>
    <w:rsid w:val="006309E1"/>
    <w:rsid w:val="006318DC"/>
    <w:rsid w:val="00631ACB"/>
    <w:rsid w:val="00636A6A"/>
    <w:rsid w:val="00636DE6"/>
    <w:rsid w:val="00637200"/>
    <w:rsid w:val="00640179"/>
    <w:rsid w:val="00640D43"/>
    <w:rsid w:val="00640DC9"/>
    <w:rsid w:val="006435A9"/>
    <w:rsid w:val="006435E9"/>
    <w:rsid w:val="006436D4"/>
    <w:rsid w:val="006468AD"/>
    <w:rsid w:val="00646D28"/>
    <w:rsid w:val="0064717F"/>
    <w:rsid w:val="006504DB"/>
    <w:rsid w:val="0065390B"/>
    <w:rsid w:val="00655699"/>
    <w:rsid w:val="00661BFF"/>
    <w:rsid w:val="006623D8"/>
    <w:rsid w:val="00663DA9"/>
    <w:rsid w:val="00664145"/>
    <w:rsid w:val="006643DA"/>
    <w:rsid w:val="006654A7"/>
    <w:rsid w:val="00666E91"/>
    <w:rsid w:val="00667083"/>
    <w:rsid w:val="00670590"/>
    <w:rsid w:val="00670795"/>
    <w:rsid w:val="00673103"/>
    <w:rsid w:val="00676A16"/>
    <w:rsid w:val="00680F5D"/>
    <w:rsid w:val="0068223F"/>
    <w:rsid w:val="006833C8"/>
    <w:rsid w:val="0068474E"/>
    <w:rsid w:val="006933C7"/>
    <w:rsid w:val="00694F04"/>
    <w:rsid w:val="006950AF"/>
    <w:rsid w:val="00696673"/>
    <w:rsid w:val="006A0A05"/>
    <w:rsid w:val="006A1547"/>
    <w:rsid w:val="006A5054"/>
    <w:rsid w:val="006A5D16"/>
    <w:rsid w:val="006A5E0F"/>
    <w:rsid w:val="006A6854"/>
    <w:rsid w:val="006B0602"/>
    <w:rsid w:val="006B1F77"/>
    <w:rsid w:val="006B24F3"/>
    <w:rsid w:val="006B301D"/>
    <w:rsid w:val="006B4E23"/>
    <w:rsid w:val="006B64BE"/>
    <w:rsid w:val="006C177C"/>
    <w:rsid w:val="006C1E7F"/>
    <w:rsid w:val="006C23DC"/>
    <w:rsid w:val="006C2A4E"/>
    <w:rsid w:val="006C2CEB"/>
    <w:rsid w:val="006C5C1F"/>
    <w:rsid w:val="006C5D2D"/>
    <w:rsid w:val="006C612D"/>
    <w:rsid w:val="006D0E94"/>
    <w:rsid w:val="006D1860"/>
    <w:rsid w:val="006D538B"/>
    <w:rsid w:val="006D5481"/>
    <w:rsid w:val="006D5780"/>
    <w:rsid w:val="006D5B63"/>
    <w:rsid w:val="006D766E"/>
    <w:rsid w:val="006E0A30"/>
    <w:rsid w:val="006E2076"/>
    <w:rsid w:val="006E27C6"/>
    <w:rsid w:val="006E28D8"/>
    <w:rsid w:val="006E52F0"/>
    <w:rsid w:val="006E60BF"/>
    <w:rsid w:val="006E6193"/>
    <w:rsid w:val="006F0060"/>
    <w:rsid w:val="006F0F78"/>
    <w:rsid w:val="006F11AB"/>
    <w:rsid w:val="006F2AEB"/>
    <w:rsid w:val="006F749B"/>
    <w:rsid w:val="00702940"/>
    <w:rsid w:val="007041E3"/>
    <w:rsid w:val="00704763"/>
    <w:rsid w:val="00706E3E"/>
    <w:rsid w:val="00706F74"/>
    <w:rsid w:val="0071067E"/>
    <w:rsid w:val="007112C9"/>
    <w:rsid w:val="00711F3E"/>
    <w:rsid w:val="00713E34"/>
    <w:rsid w:val="00713F4C"/>
    <w:rsid w:val="007178E8"/>
    <w:rsid w:val="00722AD5"/>
    <w:rsid w:val="00723009"/>
    <w:rsid w:val="007231D6"/>
    <w:rsid w:val="007236E5"/>
    <w:rsid w:val="007237A0"/>
    <w:rsid w:val="0072397B"/>
    <w:rsid w:val="007240CF"/>
    <w:rsid w:val="00724FDB"/>
    <w:rsid w:val="00725734"/>
    <w:rsid w:val="00725B1D"/>
    <w:rsid w:val="00725FC4"/>
    <w:rsid w:val="00726BA2"/>
    <w:rsid w:val="0072700D"/>
    <w:rsid w:val="00727BA9"/>
    <w:rsid w:val="00730D79"/>
    <w:rsid w:val="00731707"/>
    <w:rsid w:val="00731F1F"/>
    <w:rsid w:val="00731F7D"/>
    <w:rsid w:val="00732907"/>
    <w:rsid w:val="00732E6C"/>
    <w:rsid w:val="007344C3"/>
    <w:rsid w:val="007360A6"/>
    <w:rsid w:val="00736DC3"/>
    <w:rsid w:val="0074323F"/>
    <w:rsid w:val="0074369A"/>
    <w:rsid w:val="0074415B"/>
    <w:rsid w:val="007449B8"/>
    <w:rsid w:val="00747CC7"/>
    <w:rsid w:val="007501F3"/>
    <w:rsid w:val="007505E7"/>
    <w:rsid w:val="007514D7"/>
    <w:rsid w:val="00753E6D"/>
    <w:rsid w:val="007547F8"/>
    <w:rsid w:val="007550D0"/>
    <w:rsid w:val="00756010"/>
    <w:rsid w:val="007560EB"/>
    <w:rsid w:val="00757CBA"/>
    <w:rsid w:val="00761CFF"/>
    <w:rsid w:val="007623FE"/>
    <w:rsid w:val="0076254E"/>
    <w:rsid w:val="00762902"/>
    <w:rsid w:val="00763005"/>
    <w:rsid w:val="00763973"/>
    <w:rsid w:val="00764493"/>
    <w:rsid w:val="00766E57"/>
    <w:rsid w:val="007739C6"/>
    <w:rsid w:val="007748B8"/>
    <w:rsid w:val="00775520"/>
    <w:rsid w:val="0077585A"/>
    <w:rsid w:val="007767DF"/>
    <w:rsid w:val="00776938"/>
    <w:rsid w:val="00777A24"/>
    <w:rsid w:val="00781AFD"/>
    <w:rsid w:val="00783C43"/>
    <w:rsid w:val="00784381"/>
    <w:rsid w:val="007902DF"/>
    <w:rsid w:val="00790698"/>
    <w:rsid w:val="007924AE"/>
    <w:rsid w:val="00792FA0"/>
    <w:rsid w:val="0079344B"/>
    <w:rsid w:val="007955B2"/>
    <w:rsid w:val="00795823"/>
    <w:rsid w:val="00796B59"/>
    <w:rsid w:val="007A17BE"/>
    <w:rsid w:val="007A19B5"/>
    <w:rsid w:val="007A25D6"/>
    <w:rsid w:val="007A2762"/>
    <w:rsid w:val="007A3FBB"/>
    <w:rsid w:val="007A5108"/>
    <w:rsid w:val="007A589E"/>
    <w:rsid w:val="007B0B63"/>
    <w:rsid w:val="007B232D"/>
    <w:rsid w:val="007B2581"/>
    <w:rsid w:val="007B4CA0"/>
    <w:rsid w:val="007B506B"/>
    <w:rsid w:val="007B5ED5"/>
    <w:rsid w:val="007B62A9"/>
    <w:rsid w:val="007B692E"/>
    <w:rsid w:val="007B6B2C"/>
    <w:rsid w:val="007B6D91"/>
    <w:rsid w:val="007C0203"/>
    <w:rsid w:val="007C04CE"/>
    <w:rsid w:val="007C2992"/>
    <w:rsid w:val="007C58A3"/>
    <w:rsid w:val="007C5AFD"/>
    <w:rsid w:val="007C7D86"/>
    <w:rsid w:val="007D0A80"/>
    <w:rsid w:val="007D4BA8"/>
    <w:rsid w:val="007D7ACD"/>
    <w:rsid w:val="007E02DA"/>
    <w:rsid w:val="007E3B8C"/>
    <w:rsid w:val="007E439E"/>
    <w:rsid w:val="007E49DF"/>
    <w:rsid w:val="007E54A1"/>
    <w:rsid w:val="007F0B50"/>
    <w:rsid w:val="007F1139"/>
    <w:rsid w:val="007F33CB"/>
    <w:rsid w:val="007F3C49"/>
    <w:rsid w:val="007F4054"/>
    <w:rsid w:val="007F7AEA"/>
    <w:rsid w:val="007F7DF2"/>
    <w:rsid w:val="00800025"/>
    <w:rsid w:val="008007A8"/>
    <w:rsid w:val="00802A81"/>
    <w:rsid w:val="00802B19"/>
    <w:rsid w:val="008034FA"/>
    <w:rsid w:val="00803736"/>
    <w:rsid w:val="0080516E"/>
    <w:rsid w:val="00805660"/>
    <w:rsid w:val="0080582E"/>
    <w:rsid w:val="0080611D"/>
    <w:rsid w:val="00807074"/>
    <w:rsid w:val="00807752"/>
    <w:rsid w:val="00807850"/>
    <w:rsid w:val="008113B5"/>
    <w:rsid w:val="008118B3"/>
    <w:rsid w:val="008139D2"/>
    <w:rsid w:val="00813B5C"/>
    <w:rsid w:val="00815778"/>
    <w:rsid w:val="00815C6B"/>
    <w:rsid w:val="00815FF0"/>
    <w:rsid w:val="0081710B"/>
    <w:rsid w:val="008223E5"/>
    <w:rsid w:val="00822B12"/>
    <w:rsid w:val="00823BD5"/>
    <w:rsid w:val="00826BF7"/>
    <w:rsid w:val="0082777F"/>
    <w:rsid w:val="008278E7"/>
    <w:rsid w:val="00830FC5"/>
    <w:rsid w:val="00831F44"/>
    <w:rsid w:val="00832CDE"/>
    <w:rsid w:val="008334D3"/>
    <w:rsid w:val="008338A2"/>
    <w:rsid w:val="00834A5B"/>
    <w:rsid w:val="00835D06"/>
    <w:rsid w:val="008401CE"/>
    <w:rsid w:val="0084076D"/>
    <w:rsid w:val="00841D51"/>
    <w:rsid w:val="00841E6B"/>
    <w:rsid w:val="00842283"/>
    <w:rsid w:val="00843BC7"/>
    <w:rsid w:val="008448D0"/>
    <w:rsid w:val="008449BB"/>
    <w:rsid w:val="00845BED"/>
    <w:rsid w:val="00845E55"/>
    <w:rsid w:val="00846C50"/>
    <w:rsid w:val="00847FE9"/>
    <w:rsid w:val="00850569"/>
    <w:rsid w:val="008513A6"/>
    <w:rsid w:val="008538FE"/>
    <w:rsid w:val="008561BF"/>
    <w:rsid w:val="008572C2"/>
    <w:rsid w:val="00857C0C"/>
    <w:rsid w:val="0086208C"/>
    <w:rsid w:val="00862BD6"/>
    <w:rsid w:val="00870690"/>
    <w:rsid w:val="008733B6"/>
    <w:rsid w:val="00882156"/>
    <w:rsid w:val="0088226A"/>
    <w:rsid w:val="00882464"/>
    <w:rsid w:val="008826BB"/>
    <w:rsid w:val="0088640E"/>
    <w:rsid w:val="00890211"/>
    <w:rsid w:val="00890351"/>
    <w:rsid w:val="00890C5C"/>
    <w:rsid w:val="00890D68"/>
    <w:rsid w:val="00891D6A"/>
    <w:rsid w:val="00893560"/>
    <w:rsid w:val="00893E1D"/>
    <w:rsid w:val="00894154"/>
    <w:rsid w:val="008A0D63"/>
    <w:rsid w:val="008A16B0"/>
    <w:rsid w:val="008A1839"/>
    <w:rsid w:val="008A4787"/>
    <w:rsid w:val="008A6628"/>
    <w:rsid w:val="008B05AE"/>
    <w:rsid w:val="008B0CC0"/>
    <w:rsid w:val="008B281A"/>
    <w:rsid w:val="008B2A2A"/>
    <w:rsid w:val="008B3A60"/>
    <w:rsid w:val="008B3DC7"/>
    <w:rsid w:val="008B43BC"/>
    <w:rsid w:val="008B521E"/>
    <w:rsid w:val="008B545C"/>
    <w:rsid w:val="008C0CA6"/>
    <w:rsid w:val="008C1454"/>
    <w:rsid w:val="008C1E2D"/>
    <w:rsid w:val="008C2333"/>
    <w:rsid w:val="008C33DA"/>
    <w:rsid w:val="008C3E08"/>
    <w:rsid w:val="008C5164"/>
    <w:rsid w:val="008C5A08"/>
    <w:rsid w:val="008C7E10"/>
    <w:rsid w:val="008D2AFA"/>
    <w:rsid w:val="008D39B9"/>
    <w:rsid w:val="008D4F3F"/>
    <w:rsid w:val="008D7D08"/>
    <w:rsid w:val="008D7D60"/>
    <w:rsid w:val="008E1082"/>
    <w:rsid w:val="008E23DE"/>
    <w:rsid w:val="008E2675"/>
    <w:rsid w:val="008E3155"/>
    <w:rsid w:val="008E72C2"/>
    <w:rsid w:val="008E789A"/>
    <w:rsid w:val="008F2261"/>
    <w:rsid w:val="008F275A"/>
    <w:rsid w:val="008F2F07"/>
    <w:rsid w:val="008F3BB5"/>
    <w:rsid w:val="008F6352"/>
    <w:rsid w:val="008F6838"/>
    <w:rsid w:val="00900B51"/>
    <w:rsid w:val="00900EF8"/>
    <w:rsid w:val="00901C2A"/>
    <w:rsid w:val="00902901"/>
    <w:rsid w:val="009038C9"/>
    <w:rsid w:val="00903AD1"/>
    <w:rsid w:val="009051FB"/>
    <w:rsid w:val="00907F23"/>
    <w:rsid w:val="00911A08"/>
    <w:rsid w:val="00911D25"/>
    <w:rsid w:val="00911DC4"/>
    <w:rsid w:val="0091390B"/>
    <w:rsid w:val="0091599A"/>
    <w:rsid w:val="0091617A"/>
    <w:rsid w:val="009176DB"/>
    <w:rsid w:val="00925027"/>
    <w:rsid w:val="009275DF"/>
    <w:rsid w:val="0093127E"/>
    <w:rsid w:val="0093170F"/>
    <w:rsid w:val="00933750"/>
    <w:rsid w:val="00933FD6"/>
    <w:rsid w:val="00934388"/>
    <w:rsid w:val="009349D4"/>
    <w:rsid w:val="00934BF8"/>
    <w:rsid w:val="0093733C"/>
    <w:rsid w:val="00937629"/>
    <w:rsid w:val="00937FC9"/>
    <w:rsid w:val="00940C6A"/>
    <w:rsid w:val="0094124D"/>
    <w:rsid w:val="00942E46"/>
    <w:rsid w:val="0094362D"/>
    <w:rsid w:val="00943D91"/>
    <w:rsid w:val="0094455F"/>
    <w:rsid w:val="009446A3"/>
    <w:rsid w:val="00945187"/>
    <w:rsid w:val="009472C4"/>
    <w:rsid w:val="0095105F"/>
    <w:rsid w:val="0095118C"/>
    <w:rsid w:val="00952A8C"/>
    <w:rsid w:val="00953DE9"/>
    <w:rsid w:val="0095434C"/>
    <w:rsid w:val="009543AA"/>
    <w:rsid w:val="00957C5C"/>
    <w:rsid w:val="00960290"/>
    <w:rsid w:val="00961851"/>
    <w:rsid w:val="00961981"/>
    <w:rsid w:val="00962311"/>
    <w:rsid w:val="00962370"/>
    <w:rsid w:val="009634CE"/>
    <w:rsid w:val="00970274"/>
    <w:rsid w:val="009725AC"/>
    <w:rsid w:val="00972767"/>
    <w:rsid w:val="0097615F"/>
    <w:rsid w:val="00976E63"/>
    <w:rsid w:val="009772AD"/>
    <w:rsid w:val="0098005E"/>
    <w:rsid w:val="0098114B"/>
    <w:rsid w:val="00981C61"/>
    <w:rsid w:val="009844C4"/>
    <w:rsid w:val="00985722"/>
    <w:rsid w:val="00986EE3"/>
    <w:rsid w:val="00987332"/>
    <w:rsid w:val="00995863"/>
    <w:rsid w:val="0099591C"/>
    <w:rsid w:val="0099692E"/>
    <w:rsid w:val="009A0B43"/>
    <w:rsid w:val="009A1A83"/>
    <w:rsid w:val="009A29A3"/>
    <w:rsid w:val="009A3CAD"/>
    <w:rsid w:val="009A5BE8"/>
    <w:rsid w:val="009A7A7A"/>
    <w:rsid w:val="009B1084"/>
    <w:rsid w:val="009B16B3"/>
    <w:rsid w:val="009B2687"/>
    <w:rsid w:val="009B4153"/>
    <w:rsid w:val="009B5AA1"/>
    <w:rsid w:val="009B6EA9"/>
    <w:rsid w:val="009B742E"/>
    <w:rsid w:val="009C097F"/>
    <w:rsid w:val="009C231E"/>
    <w:rsid w:val="009C3693"/>
    <w:rsid w:val="009C3AA1"/>
    <w:rsid w:val="009C68FC"/>
    <w:rsid w:val="009C7E8A"/>
    <w:rsid w:val="009C7FBF"/>
    <w:rsid w:val="009D02BB"/>
    <w:rsid w:val="009D0511"/>
    <w:rsid w:val="009D0B98"/>
    <w:rsid w:val="009D3BEE"/>
    <w:rsid w:val="009D42FF"/>
    <w:rsid w:val="009D6AA3"/>
    <w:rsid w:val="009D6F99"/>
    <w:rsid w:val="009D746C"/>
    <w:rsid w:val="009D75DC"/>
    <w:rsid w:val="009E2EF9"/>
    <w:rsid w:val="009E6150"/>
    <w:rsid w:val="009F2268"/>
    <w:rsid w:val="009F283E"/>
    <w:rsid w:val="009F2F20"/>
    <w:rsid w:val="009F3077"/>
    <w:rsid w:val="009F3239"/>
    <w:rsid w:val="009F39CE"/>
    <w:rsid w:val="009F4962"/>
    <w:rsid w:val="009F4CCD"/>
    <w:rsid w:val="009F5DE5"/>
    <w:rsid w:val="009F5E3C"/>
    <w:rsid w:val="009F6098"/>
    <w:rsid w:val="009F6257"/>
    <w:rsid w:val="00A0041B"/>
    <w:rsid w:val="00A0068F"/>
    <w:rsid w:val="00A00A48"/>
    <w:rsid w:val="00A00CBA"/>
    <w:rsid w:val="00A01D88"/>
    <w:rsid w:val="00A02AFD"/>
    <w:rsid w:val="00A05186"/>
    <w:rsid w:val="00A06469"/>
    <w:rsid w:val="00A07E56"/>
    <w:rsid w:val="00A104AC"/>
    <w:rsid w:val="00A10CAB"/>
    <w:rsid w:val="00A10D28"/>
    <w:rsid w:val="00A11864"/>
    <w:rsid w:val="00A13DF5"/>
    <w:rsid w:val="00A13F90"/>
    <w:rsid w:val="00A14020"/>
    <w:rsid w:val="00A179C1"/>
    <w:rsid w:val="00A179DD"/>
    <w:rsid w:val="00A20F68"/>
    <w:rsid w:val="00A2211B"/>
    <w:rsid w:val="00A22C23"/>
    <w:rsid w:val="00A253E3"/>
    <w:rsid w:val="00A25823"/>
    <w:rsid w:val="00A27800"/>
    <w:rsid w:val="00A30F36"/>
    <w:rsid w:val="00A3161A"/>
    <w:rsid w:val="00A32EDF"/>
    <w:rsid w:val="00A34B4A"/>
    <w:rsid w:val="00A34E24"/>
    <w:rsid w:val="00A35E7C"/>
    <w:rsid w:val="00A37380"/>
    <w:rsid w:val="00A37BFE"/>
    <w:rsid w:val="00A41046"/>
    <w:rsid w:val="00A4164E"/>
    <w:rsid w:val="00A41662"/>
    <w:rsid w:val="00A41A61"/>
    <w:rsid w:val="00A41F98"/>
    <w:rsid w:val="00A43935"/>
    <w:rsid w:val="00A44750"/>
    <w:rsid w:val="00A45D6A"/>
    <w:rsid w:val="00A461F3"/>
    <w:rsid w:val="00A4790D"/>
    <w:rsid w:val="00A529BC"/>
    <w:rsid w:val="00A6060A"/>
    <w:rsid w:val="00A61148"/>
    <w:rsid w:val="00A629ED"/>
    <w:rsid w:val="00A63B71"/>
    <w:rsid w:val="00A63DEC"/>
    <w:rsid w:val="00A64A93"/>
    <w:rsid w:val="00A66E31"/>
    <w:rsid w:val="00A67101"/>
    <w:rsid w:val="00A67AD1"/>
    <w:rsid w:val="00A67DB7"/>
    <w:rsid w:val="00A71346"/>
    <w:rsid w:val="00A717E1"/>
    <w:rsid w:val="00A737D9"/>
    <w:rsid w:val="00A73964"/>
    <w:rsid w:val="00A74240"/>
    <w:rsid w:val="00A74CAB"/>
    <w:rsid w:val="00A76421"/>
    <w:rsid w:val="00A77227"/>
    <w:rsid w:val="00A77B6D"/>
    <w:rsid w:val="00A80C4D"/>
    <w:rsid w:val="00A82B95"/>
    <w:rsid w:val="00A83862"/>
    <w:rsid w:val="00A858D0"/>
    <w:rsid w:val="00A87094"/>
    <w:rsid w:val="00A872A0"/>
    <w:rsid w:val="00A905D1"/>
    <w:rsid w:val="00A93815"/>
    <w:rsid w:val="00A93945"/>
    <w:rsid w:val="00A93D3D"/>
    <w:rsid w:val="00A96184"/>
    <w:rsid w:val="00AA23B4"/>
    <w:rsid w:val="00AA2EB4"/>
    <w:rsid w:val="00AA629C"/>
    <w:rsid w:val="00AA67C1"/>
    <w:rsid w:val="00AA6E7F"/>
    <w:rsid w:val="00AA7CEE"/>
    <w:rsid w:val="00AB00D8"/>
    <w:rsid w:val="00AB11D9"/>
    <w:rsid w:val="00AB16C6"/>
    <w:rsid w:val="00AB26DE"/>
    <w:rsid w:val="00AB2CD9"/>
    <w:rsid w:val="00AB2F45"/>
    <w:rsid w:val="00AB3521"/>
    <w:rsid w:val="00AB3695"/>
    <w:rsid w:val="00AB4533"/>
    <w:rsid w:val="00AB4F51"/>
    <w:rsid w:val="00AB514A"/>
    <w:rsid w:val="00AB609A"/>
    <w:rsid w:val="00AB6B79"/>
    <w:rsid w:val="00AC0B32"/>
    <w:rsid w:val="00AC0DBF"/>
    <w:rsid w:val="00AC0EC0"/>
    <w:rsid w:val="00AC2A12"/>
    <w:rsid w:val="00AC3C2A"/>
    <w:rsid w:val="00AC5832"/>
    <w:rsid w:val="00AC74D3"/>
    <w:rsid w:val="00AD115E"/>
    <w:rsid w:val="00AD1D24"/>
    <w:rsid w:val="00AD244C"/>
    <w:rsid w:val="00AD276E"/>
    <w:rsid w:val="00AD2DCD"/>
    <w:rsid w:val="00AD38C4"/>
    <w:rsid w:val="00AD5829"/>
    <w:rsid w:val="00AD5883"/>
    <w:rsid w:val="00AD60C6"/>
    <w:rsid w:val="00AD64D4"/>
    <w:rsid w:val="00AD6795"/>
    <w:rsid w:val="00AD795F"/>
    <w:rsid w:val="00AE091C"/>
    <w:rsid w:val="00AE22B7"/>
    <w:rsid w:val="00AE4181"/>
    <w:rsid w:val="00AE4EF8"/>
    <w:rsid w:val="00AE5463"/>
    <w:rsid w:val="00AE5CEB"/>
    <w:rsid w:val="00AE5DE7"/>
    <w:rsid w:val="00AE625D"/>
    <w:rsid w:val="00AF16C3"/>
    <w:rsid w:val="00AF1DE3"/>
    <w:rsid w:val="00AF2BC1"/>
    <w:rsid w:val="00AF3B44"/>
    <w:rsid w:val="00AF65B0"/>
    <w:rsid w:val="00AF731A"/>
    <w:rsid w:val="00AF7D1A"/>
    <w:rsid w:val="00B006A7"/>
    <w:rsid w:val="00B044B0"/>
    <w:rsid w:val="00B07297"/>
    <w:rsid w:val="00B14611"/>
    <w:rsid w:val="00B15F44"/>
    <w:rsid w:val="00B16E44"/>
    <w:rsid w:val="00B20351"/>
    <w:rsid w:val="00B20DB2"/>
    <w:rsid w:val="00B212D2"/>
    <w:rsid w:val="00B230A0"/>
    <w:rsid w:val="00B2334D"/>
    <w:rsid w:val="00B2386C"/>
    <w:rsid w:val="00B241B3"/>
    <w:rsid w:val="00B26002"/>
    <w:rsid w:val="00B27413"/>
    <w:rsid w:val="00B316F6"/>
    <w:rsid w:val="00B31CCA"/>
    <w:rsid w:val="00B31E70"/>
    <w:rsid w:val="00B3244E"/>
    <w:rsid w:val="00B32AAB"/>
    <w:rsid w:val="00B330AD"/>
    <w:rsid w:val="00B33D48"/>
    <w:rsid w:val="00B34AD0"/>
    <w:rsid w:val="00B37DB6"/>
    <w:rsid w:val="00B4040B"/>
    <w:rsid w:val="00B406BF"/>
    <w:rsid w:val="00B40797"/>
    <w:rsid w:val="00B41042"/>
    <w:rsid w:val="00B4170D"/>
    <w:rsid w:val="00B419EF"/>
    <w:rsid w:val="00B445EC"/>
    <w:rsid w:val="00B449C0"/>
    <w:rsid w:val="00B44D2C"/>
    <w:rsid w:val="00B466D2"/>
    <w:rsid w:val="00B470E0"/>
    <w:rsid w:val="00B47BD6"/>
    <w:rsid w:val="00B50466"/>
    <w:rsid w:val="00B50CB1"/>
    <w:rsid w:val="00B511BA"/>
    <w:rsid w:val="00B55ADF"/>
    <w:rsid w:val="00B5621A"/>
    <w:rsid w:val="00B60915"/>
    <w:rsid w:val="00B60E21"/>
    <w:rsid w:val="00B60F70"/>
    <w:rsid w:val="00B61024"/>
    <w:rsid w:val="00B66B1A"/>
    <w:rsid w:val="00B71A69"/>
    <w:rsid w:val="00B71B87"/>
    <w:rsid w:val="00B766C8"/>
    <w:rsid w:val="00B779D9"/>
    <w:rsid w:val="00B81555"/>
    <w:rsid w:val="00B816B2"/>
    <w:rsid w:val="00B8219A"/>
    <w:rsid w:val="00B83859"/>
    <w:rsid w:val="00B85127"/>
    <w:rsid w:val="00B85F4D"/>
    <w:rsid w:val="00B860D3"/>
    <w:rsid w:val="00B86FDE"/>
    <w:rsid w:val="00B87EA8"/>
    <w:rsid w:val="00B90205"/>
    <w:rsid w:val="00B90929"/>
    <w:rsid w:val="00B9118F"/>
    <w:rsid w:val="00B93B0A"/>
    <w:rsid w:val="00B95B12"/>
    <w:rsid w:val="00B95D9D"/>
    <w:rsid w:val="00B9605E"/>
    <w:rsid w:val="00B96ED8"/>
    <w:rsid w:val="00BA1136"/>
    <w:rsid w:val="00BA14A8"/>
    <w:rsid w:val="00BA18D5"/>
    <w:rsid w:val="00BA3869"/>
    <w:rsid w:val="00BA4DAC"/>
    <w:rsid w:val="00BA5287"/>
    <w:rsid w:val="00BB03AE"/>
    <w:rsid w:val="00BB542D"/>
    <w:rsid w:val="00BB594C"/>
    <w:rsid w:val="00BC1AA2"/>
    <w:rsid w:val="00BC22E4"/>
    <w:rsid w:val="00BC412D"/>
    <w:rsid w:val="00BC4171"/>
    <w:rsid w:val="00BC5D60"/>
    <w:rsid w:val="00BC7492"/>
    <w:rsid w:val="00BC79DA"/>
    <w:rsid w:val="00BC7B9B"/>
    <w:rsid w:val="00BD0345"/>
    <w:rsid w:val="00BD2BD5"/>
    <w:rsid w:val="00BD3F7D"/>
    <w:rsid w:val="00BD4111"/>
    <w:rsid w:val="00BD47B6"/>
    <w:rsid w:val="00BD5391"/>
    <w:rsid w:val="00BE0952"/>
    <w:rsid w:val="00BE1D50"/>
    <w:rsid w:val="00BE2E67"/>
    <w:rsid w:val="00BE4810"/>
    <w:rsid w:val="00BE4E8C"/>
    <w:rsid w:val="00BE693D"/>
    <w:rsid w:val="00BF1669"/>
    <w:rsid w:val="00BF3A73"/>
    <w:rsid w:val="00BF418B"/>
    <w:rsid w:val="00BF5F13"/>
    <w:rsid w:val="00C04ED5"/>
    <w:rsid w:val="00C0522C"/>
    <w:rsid w:val="00C0604E"/>
    <w:rsid w:val="00C1361D"/>
    <w:rsid w:val="00C14A7F"/>
    <w:rsid w:val="00C14E5D"/>
    <w:rsid w:val="00C162A9"/>
    <w:rsid w:val="00C16609"/>
    <w:rsid w:val="00C17EE6"/>
    <w:rsid w:val="00C20128"/>
    <w:rsid w:val="00C20873"/>
    <w:rsid w:val="00C24585"/>
    <w:rsid w:val="00C246C2"/>
    <w:rsid w:val="00C259F1"/>
    <w:rsid w:val="00C26A8A"/>
    <w:rsid w:val="00C27E4A"/>
    <w:rsid w:val="00C30A78"/>
    <w:rsid w:val="00C33326"/>
    <w:rsid w:val="00C34F2B"/>
    <w:rsid w:val="00C36C89"/>
    <w:rsid w:val="00C36DBE"/>
    <w:rsid w:val="00C42821"/>
    <w:rsid w:val="00C454AF"/>
    <w:rsid w:val="00C46843"/>
    <w:rsid w:val="00C468B1"/>
    <w:rsid w:val="00C46944"/>
    <w:rsid w:val="00C46A6F"/>
    <w:rsid w:val="00C50015"/>
    <w:rsid w:val="00C50588"/>
    <w:rsid w:val="00C5087B"/>
    <w:rsid w:val="00C50DDE"/>
    <w:rsid w:val="00C5355B"/>
    <w:rsid w:val="00C5465A"/>
    <w:rsid w:val="00C54F19"/>
    <w:rsid w:val="00C55274"/>
    <w:rsid w:val="00C5770A"/>
    <w:rsid w:val="00C61FB6"/>
    <w:rsid w:val="00C62044"/>
    <w:rsid w:val="00C625D5"/>
    <w:rsid w:val="00C6463A"/>
    <w:rsid w:val="00C64AB0"/>
    <w:rsid w:val="00C658D6"/>
    <w:rsid w:val="00C66CC3"/>
    <w:rsid w:val="00C71514"/>
    <w:rsid w:val="00C73136"/>
    <w:rsid w:val="00C741C9"/>
    <w:rsid w:val="00C74306"/>
    <w:rsid w:val="00C759C4"/>
    <w:rsid w:val="00C77B6B"/>
    <w:rsid w:val="00C77FBF"/>
    <w:rsid w:val="00C81A82"/>
    <w:rsid w:val="00C83DA5"/>
    <w:rsid w:val="00C84D72"/>
    <w:rsid w:val="00C86B34"/>
    <w:rsid w:val="00C86DEF"/>
    <w:rsid w:val="00C87411"/>
    <w:rsid w:val="00C876C1"/>
    <w:rsid w:val="00C900E1"/>
    <w:rsid w:val="00C92A2F"/>
    <w:rsid w:val="00C93D32"/>
    <w:rsid w:val="00C948E6"/>
    <w:rsid w:val="00C94D8B"/>
    <w:rsid w:val="00C9611A"/>
    <w:rsid w:val="00C96CC1"/>
    <w:rsid w:val="00C972C0"/>
    <w:rsid w:val="00CA1287"/>
    <w:rsid w:val="00CA35E1"/>
    <w:rsid w:val="00CA6726"/>
    <w:rsid w:val="00CA7A60"/>
    <w:rsid w:val="00CB096E"/>
    <w:rsid w:val="00CB267C"/>
    <w:rsid w:val="00CB35E1"/>
    <w:rsid w:val="00CB3F42"/>
    <w:rsid w:val="00CB41B9"/>
    <w:rsid w:val="00CB6F74"/>
    <w:rsid w:val="00CB7195"/>
    <w:rsid w:val="00CB77A2"/>
    <w:rsid w:val="00CC096B"/>
    <w:rsid w:val="00CC12F3"/>
    <w:rsid w:val="00CC281A"/>
    <w:rsid w:val="00CC2DA7"/>
    <w:rsid w:val="00CC2F81"/>
    <w:rsid w:val="00CC4124"/>
    <w:rsid w:val="00CC476B"/>
    <w:rsid w:val="00CC665F"/>
    <w:rsid w:val="00CC7082"/>
    <w:rsid w:val="00CC72AD"/>
    <w:rsid w:val="00CC74D2"/>
    <w:rsid w:val="00CD067C"/>
    <w:rsid w:val="00CD21C0"/>
    <w:rsid w:val="00CD4C32"/>
    <w:rsid w:val="00CE0A4F"/>
    <w:rsid w:val="00CE1C36"/>
    <w:rsid w:val="00CE3029"/>
    <w:rsid w:val="00CE39D7"/>
    <w:rsid w:val="00CE3F78"/>
    <w:rsid w:val="00CE44C8"/>
    <w:rsid w:val="00CE6BF9"/>
    <w:rsid w:val="00CE74A9"/>
    <w:rsid w:val="00CE755C"/>
    <w:rsid w:val="00CE7ADC"/>
    <w:rsid w:val="00CF3600"/>
    <w:rsid w:val="00CF4A96"/>
    <w:rsid w:val="00CF62A0"/>
    <w:rsid w:val="00CF7E32"/>
    <w:rsid w:val="00D011D8"/>
    <w:rsid w:val="00D01484"/>
    <w:rsid w:val="00D02593"/>
    <w:rsid w:val="00D025E7"/>
    <w:rsid w:val="00D02DAB"/>
    <w:rsid w:val="00D0345B"/>
    <w:rsid w:val="00D03D1A"/>
    <w:rsid w:val="00D03E15"/>
    <w:rsid w:val="00D05773"/>
    <w:rsid w:val="00D068B6"/>
    <w:rsid w:val="00D068C2"/>
    <w:rsid w:val="00D06EDF"/>
    <w:rsid w:val="00D07EF9"/>
    <w:rsid w:val="00D1206C"/>
    <w:rsid w:val="00D13E9F"/>
    <w:rsid w:val="00D1577A"/>
    <w:rsid w:val="00D17ECB"/>
    <w:rsid w:val="00D219BD"/>
    <w:rsid w:val="00D22339"/>
    <w:rsid w:val="00D23497"/>
    <w:rsid w:val="00D24452"/>
    <w:rsid w:val="00D24B23"/>
    <w:rsid w:val="00D2553F"/>
    <w:rsid w:val="00D26DB7"/>
    <w:rsid w:val="00D273DD"/>
    <w:rsid w:val="00D31028"/>
    <w:rsid w:val="00D3131F"/>
    <w:rsid w:val="00D31A51"/>
    <w:rsid w:val="00D320C5"/>
    <w:rsid w:val="00D325B3"/>
    <w:rsid w:val="00D35BE8"/>
    <w:rsid w:val="00D35C7D"/>
    <w:rsid w:val="00D35E91"/>
    <w:rsid w:val="00D36D4E"/>
    <w:rsid w:val="00D4197D"/>
    <w:rsid w:val="00D427CD"/>
    <w:rsid w:val="00D42C34"/>
    <w:rsid w:val="00D46B50"/>
    <w:rsid w:val="00D470DE"/>
    <w:rsid w:val="00D4719D"/>
    <w:rsid w:val="00D47339"/>
    <w:rsid w:val="00D50F01"/>
    <w:rsid w:val="00D51B82"/>
    <w:rsid w:val="00D525A9"/>
    <w:rsid w:val="00D53249"/>
    <w:rsid w:val="00D54391"/>
    <w:rsid w:val="00D54476"/>
    <w:rsid w:val="00D57F21"/>
    <w:rsid w:val="00D60474"/>
    <w:rsid w:val="00D6155E"/>
    <w:rsid w:val="00D62504"/>
    <w:rsid w:val="00D63E6F"/>
    <w:rsid w:val="00D65580"/>
    <w:rsid w:val="00D6589D"/>
    <w:rsid w:val="00D663F6"/>
    <w:rsid w:val="00D717DB"/>
    <w:rsid w:val="00D745DE"/>
    <w:rsid w:val="00D76CC7"/>
    <w:rsid w:val="00D76F59"/>
    <w:rsid w:val="00D7718C"/>
    <w:rsid w:val="00D77235"/>
    <w:rsid w:val="00D77A40"/>
    <w:rsid w:val="00D806C3"/>
    <w:rsid w:val="00D806EE"/>
    <w:rsid w:val="00D826D7"/>
    <w:rsid w:val="00D844C2"/>
    <w:rsid w:val="00D87748"/>
    <w:rsid w:val="00D87F51"/>
    <w:rsid w:val="00D90445"/>
    <w:rsid w:val="00D9080C"/>
    <w:rsid w:val="00D923FF"/>
    <w:rsid w:val="00D925B3"/>
    <w:rsid w:val="00D93148"/>
    <w:rsid w:val="00D93874"/>
    <w:rsid w:val="00D9445A"/>
    <w:rsid w:val="00D95778"/>
    <w:rsid w:val="00D979C7"/>
    <w:rsid w:val="00D97F83"/>
    <w:rsid w:val="00DA0299"/>
    <w:rsid w:val="00DA1EDA"/>
    <w:rsid w:val="00DA4357"/>
    <w:rsid w:val="00DA4F21"/>
    <w:rsid w:val="00DA5AE8"/>
    <w:rsid w:val="00DA6107"/>
    <w:rsid w:val="00DA7D14"/>
    <w:rsid w:val="00DA7F31"/>
    <w:rsid w:val="00DB2932"/>
    <w:rsid w:val="00DB29CB"/>
    <w:rsid w:val="00DB5542"/>
    <w:rsid w:val="00DB5837"/>
    <w:rsid w:val="00DB5ED7"/>
    <w:rsid w:val="00DC197F"/>
    <w:rsid w:val="00DC51D7"/>
    <w:rsid w:val="00DC70C1"/>
    <w:rsid w:val="00DC75A9"/>
    <w:rsid w:val="00DD01E8"/>
    <w:rsid w:val="00DD0558"/>
    <w:rsid w:val="00DD22E7"/>
    <w:rsid w:val="00DD256C"/>
    <w:rsid w:val="00DD55B4"/>
    <w:rsid w:val="00DE105F"/>
    <w:rsid w:val="00DE4467"/>
    <w:rsid w:val="00DF02F3"/>
    <w:rsid w:val="00DF084D"/>
    <w:rsid w:val="00DF2000"/>
    <w:rsid w:val="00DF2DDC"/>
    <w:rsid w:val="00DF3D6C"/>
    <w:rsid w:val="00DF4835"/>
    <w:rsid w:val="00DF4C20"/>
    <w:rsid w:val="00DF4D2B"/>
    <w:rsid w:val="00DF7B92"/>
    <w:rsid w:val="00E00E45"/>
    <w:rsid w:val="00E03AA2"/>
    <w:rsid w:val="00E10679"/>
    <w:rsid w:val="00E10B45"/>
    <w:rsid w:val="00E1109C"/>
    <w:rsid w:val="00E13E50"/>
    <w:rsid w:val="00E16503"/>
    <w:rsid w:val="00E1737E"/>
    <w:rsid w:val="00E20B98"/>
    <w:rsid w:val="00E21EBD"/>
    <w:rsid w:val="00E22952"/>
    <w:rsid w:val="00E254AB"/>
    <w:rsid w:val="00E27071"/>
    <w:rsid w:val="00E30B62"/>
    <w:rsid w:val="00E3350D"/>
    <w:rsid w:val="00E345A5"/>
    <w:rsid w:val="00E34C84"/>
    <w:rsid w:val="00E37013"/>
    <w:rsid w:val="00E40551"/>
    <w:rsid w:val="00E40C5A"/>
    <w:rsid w:val="00E40E4F"/>
    <w:rsid w:val="00E411E9"/>
    <w:rsid w:val="00E4561A"/>
    <w:rsid w:val="00E45F4C"/>
    <w:rsid w:val="00E5107D"/>
    <w:rsid w:val="00E5330B"/>
    <w:rsid w:val="00E54132"/>
    <w:rsid w:val="00E557B6"/>
    <w:rsid w:val="00E56487"/>
    <w:rsid w:val="00E570E1"/>
    <w:rsid w:val="00E5766A"/>
    <w:rsid w:val="00E6037C"/>
    <w:rsid w:val="00E60419"/>
    <w:rsid w:val="00E61269"/>
    <w:rsid w:val="00E6179B"/>
    <w:rsid w:val="00E618CB"/>
    <w:rsid w:val="00E61ABC"/>
    <w:rsid w:val="00E61D19"/>
    <w:rsid w:val="00E630BC"/>
    <w:rsid w:val="00E6604D"/>
    <w:rsid w:val="00E66E18"/>
    <w:rsid w:val="00E67974"/>
    <w:rsid w:val="00E74E27"/>
    <w:rsid w:val="00E75118"/>
    <w:rsid w:val="00E7598F"/>
    <w:rsid w:val="00E76FAA"/>
    <w:rsid w:val="00E77346"/>
    <w:rsid w:val="00E81133"/>
    <w:rsid w:val="00E83CE0"/>
    <w:rsid w:val="00E83EF0"/>
    <w:rsid w:val="00E8402B"/>
    <w:rsid w:val="00E865B0"/>
    <w:rsid w:val="00E8661F"/>
    <w:rsid w:val="00E867CA"/>
    <w:rsid w:val="00E8727E"/>
    <w:rsid w:val="00E87332"/>
    <w:rsid w:val="00E87CA5"/>
    <w:rsid w:val="00E94488"/>
    <w:rsid w:val="00E951C9"/>
    <w:rsid w:val="00E95734"/>
    <w:rsid w:val="00EA161F"/>
    <w:rsid w:val="00EA173A"/>
    <w:rsid w:val="00EA1758"/>
    <w:rsid w:val="00EA2348"/>
    <w:rsid w:val="00EA3E44"/>
    <w:rsid w:val="00EA5486"/>
    <w:rsid w:val="00EA629F"/>
    <w:rsid w:val="00EA671E"/>
    <w:rsid w:val="00EA745D"/>
    <w:rsid w:val="00EA74C1"/>
    <w:rsid w:val="00EB0372"/>
    <w:rsid w:val="00EB0ACD"/>
    <w:rsid w:val="00EB37CE"/>
    <w:rsid w:val="00EB3E04"/>
    <w:rsid w:val="00EB513A"/>
    <w:rsid w:val="00EB7465"/>
    <w:rsid w:val="00EB79A5"/>
    <w:rsid w:val="00EC20C8"/>
    <w:rsid w:val="00EC36A6"/>
    <w:rsid w:val="00EC5BED"/>
    <w:rsid w:val="00EC6B82"/>
    <w:rsid w:val="00EC7955"/>
    <w:rsid w:val="00ED0691"/>
    <w:rsid w:val="00ED23AD"/>
    <w:rsid w:val="00ED3916"/>
    <w:rsid w:val="00ED3CD3"/>
    <w:rsid w:val="00ED6BD2"/>
    <w:rsid w:val="00ED6D54"/>
    <w:rsid w:val="00ED7C37"/>
    <w:rsid w:val="00EE02E6"/>
    <w:rsid w:val="00EE1327"/>
    <w:rsid w:val="00EE2679"/>
    <w:rsid w:val="00EE371A"/>
    <w:rsid w:val="00EE3B60"/>
    <w:rsid w:val="00EE4234"/>
    <w:rsid w:val="00EE603F"/>
    <w:rsid w:val="00EF296B"/>
    <w:rsid w:val="00EF5791"/>
    <w:rsid w:val="00F00D5F"/>
    <w:rsid w:val="00F0188E"/>
    <w:rsid w:val="00F04E25"/>
    <w:rsid w:val="00F054C1"/>
    <w:rsid w:val="00F058F5"/>
    <w:rsid w:val="00F05AC8"/>
    <w:rsid w:val="00F064AC"/>
    <w:rsid w:val="00F066DA"/>
    <w:rsid w:val="00F0715B"/>
    <w:rsid w:val="00F10466"/>
    <w:rsid w:val="00F10634"/>
    <w:rsid w:val="00F1474A"/>
    <w:rsid w:val="00F15617"/>
    <w:rsid w:val="00F165AF"/>
    <w:rsid w:val="00F17D5E"/>
    <w:rsid w:val="00F17E56"/>
    <w:rsid w:val="00F21F58"/>
    <w:rsid w:val="00F23887"/>
    <w:rsid w:val="00F23B4E"/>
    <w:rsid w:val="00F255CC"/>
    <w:rsid w:val="00F2645A"/>
    <w:rsid w:val="00F2702C"/>
    <w:rsid w:val="00F2751B"/>
    <w:rsid w:val="00F27E7B"/>
    <w:rsid w:val="00F31B43"/>
    <w:rsid w:val="00F3395A"/>
    <w:rsid w:val="00F36B52"/>
    <w:rsid w:val="00F37E15"/>
    <w:rsid w:val="00F406DC"/>
    <w:rsid w:val="00F40B88"/>
    <w:rsid w:val="00F41A04"/>
    <w:rsid w:val="00F4355B"/>
    <w:rsid w:val="00F437C1"/>
    <w:rsid w:val="00F4672C"/>
    <w:rsid w:val="00F47ED5"/>
    <w:rsid w:val="00F52C96"/>
    <w:rsid w:val="00F530CA"/>
    <w:rsid w:val="00F53326"/>
    <w:rsid w:val="00F55243"/>
    <w:rsid w:val="00F570D1"/>
    <w:rsid w:val="00F57B45"/>
    <w:rsid w:val="00F57DD5"/>
    <w:rsid w:val="00F6361C"/>
    <w:rsid w:val="00F63B14"/>
    <w:rsid w:val="00F6466E"/>
    <w:rsid w:val="00F6684B"/>
    <w:rsid w:val="00F66D07"/>
    <w:rsid w:val="00F67033"/>
    <w:rsid w:val="00F73636"/>
    <w:rsid w:val="00F739AD"/>
    <w:rsid w:val="00F750B6"/>
    <w:rsid w:val="00F760C5"/>
    <w:rsid w:val="00F76234"/>
    <w:rsid w:val="00F77FC4"/>
    <w:rsid w:val="00F81C91"/>
    <w:rsid w:val="00F82DA7"/>
    <w:rsid w:val="00F84A05"/>
    <w:rsid w:val="00F85556"/>
    <w:rsid w:val="00F85E2C"/>
    <w:rsid w:val="00F86281"/>
    <w:rsid w:val="00F87576"/>
    <w:rsid w:val="00F90685"/>
    <w:rsid w:val="00F91FF7"/>
    <w:rsid w:val="00F931BC"/>
    <w:rsid w:val="00F93DC9"/>
    <w:rsid w:val="00F94233"/>
    <w:rsid w:val="00F968A9"/>
    <w:rsid w:val="00FA1579"/>
    <w:rsid w:val="00FA29C9"/>
    <w:rsid w:val="00FA2FE9"/>
    <w:rsid w:val="00FA48EA"/>
    <w:rsid w:val="00FA52E7"/>
    <w:rsid w:val="00FA6E18"/>
    <w:rsid w:val="00FA776F"/>
    <w:rsid w:val="00FB0AA7"/>
    <w:rsid w:val="00FB1ACD"/>
    <w:rsid w:val="00FB1FCD"/>
    <w:rsid w:val="00FB2F17"/>
    <w:rsid w:val="00FB567D"/>
    <w:rsid w:val="00FC3FB6"/>
    <w:rsid w:val="00FC559E"/>
    <w:rsid w:val="00FC60F0"/>
    <w:rsid w:val="00FC7934"/>
    <w:rsid w:val="00FC7969"/>
    <w:rsid w:val="00FD082C"/>
    <w:rsid w:val="00FD1705"/>
    <w:rsid w:val="00FD1CF2"/>
    <w:rsid w:val="00FD233D"/>
    <w:rsid w:val="00FD7494"/>
    <w:rsid w:val="00FE2F43"/>
    <w:rsid w:val="00FE3D40"/>
    <w:rsid w:val="00FE56D0"/>
    <w:rsid w:val="00FE64EC"/>
    <w:rsid w:val="00FE7A2F"/>
    <w:rsid w:val="00FF0F94"/>
    <w:rsid w:val="00FF2214"/>
    <w:rsid w:val="00FF52EE"/>
    <w:rsid w:val="00FF6D28"/>
    <w:rsid w:val="00FF6DCF"/>
    <w:rsid w:val="00FF733F"/>
    <w:rsid w:val="400C9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351A2"/>
  <w15:chartTrackingRefBased/>
  <w15:docId w15:val="{5F04D69C-C031-4D78-9DC2-D3F1DCC5F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150"/>
  </w:style>
  <w:style w:type="paragraph" w:styleId="Heading1">
    <w:name w:val="heading 1"/>
    <w:basedOn w:val="Normal"/>
    <w:next w:val="Normal"/>
    <w:link w:val="Heading1Char"/>
    <w:uiPriority w:val="9"/>
    <w:qFormat/>
    <w:rsid w:val="00404F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830"/>
  </w:style>
  <w:style w:type="paragraph" w:styleId="Footer">
    <w:name w:val="footer"/>
    <w:basedOn w:val="Normal"/>
    <w:link w:val="FooterChar"/>
    <w:uiPriority w:val="99"/>
    <w:unhideWhenUsed/>
    <w:rsid w:val="002B78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830"/>
  </w:style>
  <w:style w:type="paragraph" w:styleId="ListParagraph">
    <w:name w:val="List Paragraph"/>
    <w:basedOn w:val="Normal"/>
    <w:uiPriority w:val="34"/>
    <w:qFormat/>
    <w:rsid w:val="002B7830"/>
    <w:pPr>
      <w:ind w:left="720"/>
      <w:contextualSpacing/>
    </w:pPr>
    <w:rPr>
      <w:rFonts w:ascii="Calibri" w:eastAsia="Calibri" w:hAnsi="Calibri" w:cs="Calibri"/>
    </w:rPr>
  </w:style>
  <w:style w:type="table" w:styleId="TableGrid">
    <w:name w:val="Table Grid"/>
    <w:basedOn w:val="TableNormal"/>
    <w:uiPriority w:val="39"/>
    <w:rsid w:val="002B7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F65B0"/>
    <w:rPr>
      <w:color w:val="808080"/>
    </w:rPr>
  </w:style>
  <w:style w:type="character" w:customStyle="1" w:styleId="Heading1Char">
    <w:name w:val="Heading 1 Char"/>
    <w:basedOn w:val="DefaultParagraphFont"/>
    <w:link w:val="Heading1"/>
    <w:uiPriority w:val="9"/>
    <w:rsid w:val="00404F25"/>
    <w:rPr>
      <w:rFonts w:asciiTheme="majorHAnsi" w:eastAsiaTheme="majorEastAsia" w:hAnsiTheme="majorHAnsi" w:cstheme="majorBidi"/>
      <w:color w:val="2F5496" w:themeColor="accent1" w:themeShade="BF"/>
      <w:sz w:val="32"/>
      <w:szCs w:val="32"/>
    </w:rPr>
  </w:style>
  <w:style w:type="character" w:customStyle="1" w:styleId="Style1">
    <w:name w:val="Style1"/>
    <w:basedOn w:val="DefaultParagraphFont"/>
    <w:uiPriority w:val="1"/>
    <w:rsid w:val="00C468B1"/>
    <w:rPr>
      <w:rFonts w:ascii="Arial" w:hAnsi="Arial"/>
    </w:rPr>
  </w:style>
  <w:style w:type="table" w:customStyle="1" w:styleId="TableGrid3">
    <w:name w:val="Table Grid3"/>
    <w:basedOn w:val="TableNormal"/>
    <w:next w:val="TableGrid"/>
    <w:uiPriority w:val="39"/>
    <w:rsid w:val="00B00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58E8AA57544041A31FE9596D6DE3C7"/>
        <w:category>
          <w:name w:val="General"/>
          <w:gallery w:val="placeholder"/>
        </w:category>
        <w:types>
          <w:type w:val="bbPlcHdr"/>
        </w:types>
        <w:behaviors>
          <w:behavior w:val="content"/>
        </w:behaviors>
        <w:guid w:val="{5A1D4E90-B7FD-4BD5-BF2E-05FA87BD7148}"/>
      </w:docPartPr>
      <w:docPartBody>
        <w:p w:rsidR="00172AD9" w:rsidRDefault="000F5360" w:rsidP="000F5360">
          <w:pPr>
            <w:pStyle w:val="9158E8AA57544041A31FE9596D6DE3C71"/>
          </w:pPr>
          <w:r w:rsidRPr="00B006A7">
            <w:rPr>
              <w:rStyle w:val="PlaceholderText"/>
              <w:color w:val="595959" w:themeColor="text1" w:themeTint="A6"/>
              <w:sz w:val="18"/>
              <w:szCs w:val="18"/>
            </w:rPr>
            <w:t>Scary Assumption.</w:t>
          </w:r>
        </w:p>
      </w:docPartBody>
    </w:docPart>
    <w:docPart>
      <w:docPartPr>
        <w:name w:val="557CD3FA1BE84C668F1FCA8B2D917795"/>
        <w:category>
          <w:name w:val="General"/>
          <w:gallery w:val="placeholder"/>
        </w:category>
        <w:types>
          <w:type w:val="bbPlcHdr"/>
        </w:types>
        <w:behaviors>
          <w:behavior w:val="content"/>
        </w:behaviors>
        <w:guid w:val="{B56A1846-1E62-4201-BBF9-5CBDFEE4671E}"/>
      </w:docPartPr>
      <w:docPartBody>
        <w:p w:rsidR="00671FAB" w:rsidRDefault="000F5360" w:rsidP="000F5360">
          <w:pPr>
            <w:pStyle w:val="557CD3FA1BE84C668F1FCA8B2D917795"/>
          </w:pPr>
          <w:r>
            <w:rPr>
              <w:rStyle w:val="PlaceholderText"/>
              <w:sz w:val="18"/>
              <w:szCs w:val="18"/>
            </w:rPr>
            <w:t>Absolute belief</w:t>
          </w:r>
          <w:r w:rsidRPr="00275F4E">
            <w:rPr>
              <w:rStyle w:val="PlaceholderText"/>
              <w:sz w:val="18"/>
              <w:szCs w:val="18"/>
            </w:rPr>
            <w:t>.</w:t>
          </w:r>
        </w:p>
      </w:docPartBody>
    </w:docPart>
    <w:docPart>
      <w:docPartPr>
        <w:name w:val="5AF84E55C192431C87B66B8250221A81"/>
        <w:category>
          <w:name w:val="General"/>
          <w:gallery w:val="placeholder"/>
        </w:category>
        <w:types>
          <w:type w:val="bbPlcHdr"/>
        </w:types>
        <w:behaviors>
          <w:behavior w:val="content"/>
        </w:behaviors>
        <w:guid w:val="{312ADB24-3132-48C3-AE65-71AAE13B007F}"/>
      </w:docPartPr>
      <w:docPartBody>
        <w:p w:rsidR="00671FAB" w:rsidRDefault="000F5360" w:rsidP="000F5360">
          <w:pPr>
            <w:pStyle w:val="5AF84E55C192431C87B66B8250221A81"/>
          </w:pPr>
          <w:r w:rsidRPr="005D743D">
            <w:rPr>
              <w:rStyle w:val="PlaceholderText"/>
              <w:sz w:val="18"/>
              <w:szCs w:val="18"/>
            </w:rPr>
            <w:t>Notes</w:t>
          </w:r>
          <w:r w:rsidRPr="005D743D">
            <w:rPr>
              <w:rStyle w:val="PlaceholderText"/>
              <w:color w:val="595959" w:themeColor="text1" w:themeTint="A6"/>
              <w:sz w:val="18"/>
              <w:szCs w:val="18"/>
            </w:rPr>
            <w:t>.</w:t>
          </w:r>
        </w:p>
      </w:docPartBody>
    </w:docPart>
    <w:docPart>
      <w:docPartPr>
        <w:name w:val="93073A328AE14E4BAC9A4DD2F834E6BE"/>
        <w:category>
          <w:name w:val="General"/>
          <w:gallery w:val="placeholder"/>
        </w:category>
        <w:types>
          <w:type w:val="bbPlcHdr"/>
        </w:types>
        <w:behaviors>
          <w:behavior w:val="content"/>
        </w:behaviors>
        <w:guid w:val="{083C6F80-EC83-4BAF-8BB9-BE4F7C0E759D}"/>
      </w:docPartPr>
      <w:docPartBody>
        <w:p w:rsidR="00671FAB" w:rsidRDefault="000F5360" w:rsidP="000F5360">
          <w:pPr>
            <w:pStyle w:val="93073A328AE14E4BAC9A4DD2F834E6BE"/>
          </w:pPr>
          <w:r>
            <w:rPr>
              <w:rStyle w:val="PlaceholderText"/>
              <w:sz w:val="18"/>
              <w:szCs w:val="18"/>
            </w:rPr>
            <w:t>Absolute belief</w:t>
          </w:r>
          <w:r w:rsidRPr="00275F4E">
            <w:rPr>
              <w:rStyle w:val="PlaceholderText"/>
              <w:sz w:val="18"/>
              <w:szCs w:val="18"/>
            </w:rPr>
            <w:t>.</w:t>
          </w:r>
        </w:p>
      </w:docPartBody>
    </w:docPart>
    <w:docPart>
      <w:docPartPr>
        <w:name w:val="7F8A0BA999F748D0B6A4D54718AF75AB"/>
        <w:category>
          <w:name w:val="General"/>
          <w:gallery w:val="placeholder"/>
        </w:category>
        <w:types>
          <w:type w:val="bbPlcHdr"/>
        </w:types>
        <w:behaviors>
          <w:behavior w:val="content"/>
        </w:behaviors>
        <w:guid w:val="{BFA167AE-3BC3-4D73-B96B-3B797518D0B8}"/>
      </w:docPartPr>
      <w:docPartBody>
        <w:p w:rsidR="00671FAB" w:rsidRDefault="000F5360" w:rsidP="000F5360">
          <w:pPr>
            <w:pStyle w:val="7F8A0BA999F748D0B6A4D54718AF75AB"/>
          </w:pPr>
          <w:r w:rsidRPr="005D743D">
            <w:rPr>
              <w:rStyle w:val="PlaceholderText"/>
              <w:sz w:val="18"/>
              <w:szCs w:val="18"/>
            </w:rPr>
            <w:t>Notes</w:t>
          </w:r>
          <w:r w:rsidRPr="005D743D">
            <w:rPr>
              <w:rStyle w:val="PlaceholderText"/>
              <w:color w:val="595959" w:themeColor="text1" w:themeTint="A6"/>
              <w:sz w:val="18"/>
              <w:szCs w:val="18"/>
            </w:rPr>
            <w:t>.</w:t>
          </w:r>
        </w:p>
      </w:docPartBody>
    </w:docPart>
    <w:docPart>
      <w:docPartPr>
        <w:name w:val="1792C8B1613E4BD99AD2D49D3568F16A"/>
        <w:category>
          <w:name w:val="General"/>
          <w:gallery w:val="placeholder"/>
        </w:category>
        <w:types>
          <w:type w:val="bbPlcHdr"/>
        </w:types>
        <w:behaviors>
          <w:behavior w:val="content"/>
        </w:behaviors>
        <w:guid w:val="{15E49F6B-BF5C-47FF-90E6-6A1A75ADA368}"/>
      </w:docPartPr>
      <w:docPartBody>
        <w:p w:rsidR="00671FAB" w:rsidRDefault="000F5360" w:rsidP="000F5360">
          <w:pPr>
            <w:pStyle w:val="1792C8B1613E4BD99AD2D49D3568F16A"/>
          </w:pPr>
          <w:r>
            <w:rPr>
              <w:rStyle w:val="PlaceholderText"/>
              <w:sz w:val="18"/>
              <w:szCs w:val="18"/>
            </w:rPr>
            <w:t>Absolute belief</w:t>
          </w:r>
          <w:r w:rsidRPr="00275F4E">
            <w:rPr>
              <w:rStyle w:val="PlaceholderText"/>
              <w:sz w:val="18"/>
              <w:szCs w:val="18"/>
            </w:rPr>
            <w:t>.</w:t>
          </w:r>
        </w:p>
      </w:docPartBody>
    </w:docPart>
    <w:docPart>
      <w:docPartPr>
        <w:name w:val="7847751D06BE4BFB933FE72D1A246315"/>
        <w:category>
          <w:name w:val="General"/>
          <w:gallery w:val="placeholder"/>
        </w:category>
        <w:types>
          <w:type w:val="bbPlcHdr"/>
        </w:types>
        <w:behaviors>
          <w:behavior w:val="content"/>
        </w:behaviors>
        <w:guid w:val="{9FD2DCD5-DB38-4774-9DC3-30A0F4582ADB}"/>
      </w:docPartPr>
      <w:docPartBody>
        <w:p w:rsidR="00671FAB" w:rsidRDefault="000F5360" w:rsidP="000F5360">
          <w:pPr>
            <w:pStyle w:val="7847751D06BE4BFB933FE72D1A246315"/>
          </w:pPr>
          <w:r w:rsidRPr="005D743D">
            <w:rPr>
              <w:rStyle w:val="PlaceholderText"/>
              <w:sz w:val="18"/>
              <w:szCs w:val="18"/>
            </w:rPr>
            <w:t>Notes</w:t>
          </w:r>
          <w:r w:rsidRPr="005D743D">
            <w:rPr>
              <w:rStyle w:val="PlaceholderText"/>
              <w:color w:val="595959" w:themeColor="text1" w:themeTint="A6"/>
              <w:sz w:val="18"/>
              <w:szCs w:val="18"/>
            </w:rPr>
            <w:t>.</w:t>
          </w:r>
        </w:p>
      </w:docPartBody>
    </w:docPart>
    <w:docPart>
      <w:docPartPr>
        <w:name w:val="9DC585AFFDCA4F4CAD63611155F6187D"/>
        <w:category>
          <w:name w:val="General"/>
          <w:gallery w:val="placeholder"/>
        </w:category>
        <w:types>
          <w:type w:val="bbPlcHdr"/>
        </w:types>
        <w:behaviors>
          <w:behavior w:val="content"/>
        </w:behaviors>
        <w:guid w:val="{78F65CBC-9346-4B1C-BBDE-F79143DA13A9}"/>
      </w:docPartPr>
      <w:docPartBody>
        <w:p w:rsidR="0041213A" w:rsidRDefault="000F5360" w:rsidP="000F5360">
          <w:pPr>
            <w:pStyle w:val="9DC585AFFDCA4F4CAD63611155F6187D"/>
          </w:pPr>
          <w:r w:rsidRPr="00275F4E">
            <w:rPr>
              <w:rStyle w:val="PlaceholderText"/>
              <w:sz w:val="18"/>
              <w:szCs w:val="18"/>
            </w:rPr>
            <w:t>Scary Assumption.</w:t>
          </w:r>
        </w:p>
      </w:docPartBody>
    </w:docPart>
    <w:docPart>
      <w:docPartPr>
        <w:name w:val="DD3F81CE3B184B6290A99A4E830D6F37"/>
        <w:category>
          <w:name w:val="General"/>
          <w:gallery w:val="placeholder"/>
        </w:category>
        <w:types>
          <w:type w:val="bbPlcHdr"/>
        </w:types>
        <w:behaviors>
          <w:behavior w:val="content"/>
        </w:behaviors>
        <w:guid w:val="{69E58825-BB9E-4E8D-908F-238CA3405DB6}"/>
      </w:docPartPr>
      <w:docPartBody>
        <w:p w:rsidR="0041213A" w:rsidRDefault="000F5360" w:rsidP="000F5360">
          <w:pPr>
            <w:pStyle w:val="DD3F81CE3B184B6290A99A4E830D6F37"/>
          </w:pPr>
          <w:r w:rsidRPr="00CC281A">
            <w:rPr>
              <w:rStyle w:val="PlaceholderText"/>
              <w:sz w:val="16"/>
              <w:szCs w:val="16"/>
            </w:rPr>
            <w:t>Enter #</w:t>
          </w:r>
        </w:p>
      </w:docPartBody>
    </w:docPart>
    <w:docPart>
      <w:docPartPr>
        <w:name w:val="1BED2C2DD04045F1A16611953C653735"/>
        <w:category>
          <w:name w:val="General"/>
          <w:gallery w:val="placeholder"/>
        </w:category>
        <w:types>
          <w:type w:val="bbPlcHdr"/>
        </w:types>
        <w:behaviors>
          <w:behavior w:val="content"/>
        </w:behaviors>
        <w:guid w:val="{162BF23C-F7D8-45E2-82F4-1593CE0BF7EC}"/>
      </w:docPartPr>
      <w:docPartBody>
        <w:p w:rsidR="0041213A" w:rsidRDefault="000F5360" w:rsidP="000F5360">
          <w:pPr>
            <w:pStyle w:val="1BED2C2DD04045F1A16611953C653735"/>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C682AD45F3374FD5B65D7DB144064B37"/>
        <w:category>
          <w:name w:val="General"/>
          <w:gallery w:val="placeholder"/>
        </w:category>
        <w:types>
          <w:type w:val="bbPlcHdr"/>
        </w:types>
        <w:behaviors>
          <w:behavior w:val="content"/>
        </w:behaviors>
        <w:guid w:val="{AF8A40BF-A4E1-4A56-9503-A4E0F16818F3}"/>
      </w:docPartPr>
      <w:docPartBody>
        <w:p w:rsidR="0041213A" w:rsidRDefault="000F5360" w:rsidP="000F5360">
          <w:pPr>
            <w:pStyle w:val="C682AD45F3374FD5B65D7DB144064B37"/>
          </w:pPr>
          <w:r>
            <w:rPr>
              <w:rStyle w:val="PlaceholderText"/>
              <w:sz w:val="18"/>
              <w:szCs w:val="18"/>
            </w:rPr>
            <w:t>Theme</w:t>
          </w:r>
          <w:r w:rsidRPr="00D93874">
            <w:rPr>
              <w:rStyle w:val="PlaceholderText"/>
              <w:color w:val="595959" w:themeColor="text1" w:themeTint="A6"/>
              <w:sz w:val="18"/>
              <w:szCs w:val="18"/>
            </w:rPr>
            <w:t>.</w:t>
          </w:r>
        </w:p>
      </w:docPartBody>
    </w:docPart>
    <w:docPart>
      <w:docPartPr>
        <w:name w:val="DDC1D38A50864202BF2822E836A3CC5E"/>
        <w:category>
          <w:name w:val="General"/>
          <w:gallery w:val="placeholder"/>
        </w:category>
        <w:types>
          <w:type w:val="bbPlcHdr"/>
        </w:types>
        <w:behaviors>
          <w:behavior w:val="content"/>
        </w:behaviors>
        <w:guid w:val="{A252B151-7884-47CF-B54B-6098ACC99801}"/>
      </w:docPartPr>
      <w:docPartBody>
        <w:p w:rsidR="0041213A" w:rsidRDefault="000F5360" w:rsidP="000F5360">
          <w:pPr>
            <w:pStyle w:val="DDC1D38A50864202BF2822E836A3CC5E1"/>
          </w:pPr>
          <w:r w:rsidRPr="00275F4E">
            <w:rPr>
              <w:rStyle w:val="PlaceholderText"/>
              <w:sz w:val="18"/>
              <w:szCs w:val="18"/>
            </w:rPr>
            <w:t>Scary Assumption.</w:t>
          </w:r>
        </w:p>
      </w:docPartBody>
    </w:docPart>
    <w:docPart>
      <w:docPartPr>
        <w:name w:val="18A57076894E448FAB4B3DB0620B7CE0"/>
        <w:category>
          <w:name w:val="General"/>
          <w:gallery w:val="placeholder"/>
        </w:category>
        <w:types>
          <w:type w:val="bbPlcHdr"/>
        </w:types>
        <w:behaviors>
          <w:behavior w:val="content"/>
        </w:behaviors>
        <w:guid w:val="{6AA3326A-6F83-45D7-9987-924D8DBA2725}"/>
      </w:docPartPr>
      <w:docPartBody>
        <w:p w:rsidR="0041213A" w:rsidRDefault="000F5360" w:rsidP="000F5360">
          <w:pPr>
            <w:pStyle w:val="18A57076894E448FAB4B3DB0620B7CE01"/>
          </w:pPr>
          <w:r w:rsidRPr="00CC281A">
            <w:rPr>
              <w:rStyle w:val="PlaceholderText"/>
              <w:sz w:val="16"/>
              <w:szCs w:val="16"/>
            </w:rPr>
            <w:t>Enter #</w:t>
          </w:r>
        </w:p>
      </w:docPartBody>
    </w:docPart>
    <w:docPart>
      <w:docPartPr>
        <w:name w:val="9FC735FD97844B26836E5764D79125A2"/>
        <w:category>
          <w:name w:val="General"/>
          <w:gallery w:val="placeholder"/>
        </w:category>
        <w:types>
          <w:type w:val="bbPlcHdr"/>
        </w:types>
        <w:behaviors>
          <w:behavior w:val="content"/>
        </w:behaviors>
        <w:guid w:val="{2F260403-5517-4FAE-8AA5-CA66378F526B}"/>
      </w:docPartPr>
      <w:docPartBody>
        <w:p w:rsidR="0041213A" w:rsidRDefault="000F5360" w:rsidP="000F5360">
          <w:pPr>
            <w:pStyle w:val="9FC735FD97844B26836E5764D79125A2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B3EDCF4F3B0A46CBBFA564A23DE526E6"/>
        <w:category>
          <w:name w:val="General"/>
          <w:gallery w:val="placeholder"/>
        </w:category>
        <w:types>
          <w:type w:val="bbPlcHdr"/>
        </w:types>
        <w:behaviors>
          <w:behavior w:val="content"/>
        </w:behaviors>
        <w:guid w:val="{1EC82393-6408-4A20-9881-D848684DCEC9}"/>
      </w:docPartPr>
      <w:docPartBody>
        <w:p w:rsidR="0041213A" w:rsidRDefault="000F5360" w:rsidP="000F5360">
          <w:pPr>
            <w:pStyle w:val="B3EDCF4F3B0A46CBBFA564A23DE526E6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2EFC557E9C5D46FB9429DE3E8E7CD19B"/>
        <w:category>
          <w:name w:val="General"/>
          <w:gallery w:val="placeholder"/>
        </w:category>
        <w:types>
          <w:type w:val="bbPlcHdr"/>
        </w:types>
        <w:behaviors>
          <w:behavior w:val="content"/>
        </w:behaviors>
        <w:guid w:val="{E2F00D3B-87FF-4F5F-A468-D2B548C48D9A}"/>
      </w:docPartPr>
      <w:docPartBody>
        <w:p w:rsidR="0041213A" w:rsidRDefault="000F5360" w:rsidP="000F5360">
          <w:pPr>
            <w:pStyle w:val="2EFC557E9C5D46FB9429DE3E8E7CD19B1"/>
          </w:pPr>
          <w:r w:rsidRPr="00275F4E">
            <w:rPr>
              <w:rStyle w:val="PlaceholderText"/>
              <w:sz w:val="18"/>
              <w:szCs w:val="18"/>
            </w:rPr>
            <w:t>Scary Assumption.</w:t>
          </w:r>
        </w:p>
      </w:docPartBody>
    </w:docPart>
    <w:docPart>
      <w:docPartPr>
        <w:name w:val="F9514BBF83F244E1983D1817090EED49"/>
        <w:category>
          <w:name w:val="General"/>
          <w:gallery w:val="placeholder"/>
        </w:category>
        <w:types>
          <w:type w:val="bbPlcHdr"/>
        </w:types>
        <w:behaviors>
          <w:behavior w:val="content"/>
        </w:behaviors>
        <w:guid w:val="{779F1B02-5022-4FB7-8241-BB85568AC525}"/>
      </w:docPartPr>
      <w:docPartBody>
        <w:p w:rsidR="0041213A" w:rsidRDefault="000F5360" w:rsidP="000F5360">
          <w:pPr>
            <w:pStyle w:val="F9514BBF83F244E1983D1817090EED491"/>
          </w:pPr>
          <w:r w:rsidRPr="00CC281A">
            <w:rPr>
              <w:rStyle w:val="PlaceholderText"/>
              <w:sz w:val="16"/>
              <w:szCs w:val="16"/>
            </w:rPr>
            <w:t>Enter #</w:t>
          </w:r>
        </w:p>
      </w:docPartBody>
    </w:docPart>
    <w:docPart>
      <w:docPartPr>
        <w:name w:val="AEEC55221D6F45678A2D313673FAD71B"/>
        <w:category>
          <w:name w:val="General"/>
          <w:gallery w:val="placeholder"/>
        </w:category>
        <w:types>
          <w:type w:val="bbPlcHdr"/>
        </w:types>
        <w:behaviors>
          <w:behavior w:val="content"/>
        </w:behaviors>
        <w:guid w:val="{67F7E027-648D-4D68-8259-90B4ECAD8250}"/>
      </w:docPartPr>
      <w:docPartBody>
        <w:p w:rsidR="0041213A" w:rsidRDefault="000F5360" w:rsidP="000F5360">
          <w:pPr>
            <w:pStyle w:val="AEEC55221D6F45678A2D313673FAD71B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485018492B514260BEEC6CE476C1F557"/>
        <w:category>
          <w:name w:val="General"/>
          <w:gallery w:val="placeholder"/>
        </w:category>
        <w:types>
          <w:type w:val="bbPlcHdr"/>
        </w:types>
        <w:behaviors>
          <w:behavior w:val="content"/>
        </w:behaviors>
        <w:guid w:val="{B8EBEAA0-8B86-470F-BA7F-FA51E26D947A}"/>
      </w:docPartPr>
      <w:docPartBody>
        <w:p w:rsidR="0041213A" w:rsidRDefault="000F5360" w:rsidP="000F5360">
          <w:pPr>
            <w:pStyle w:val="485018492B514260BEEC6CE476C1F557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83482D1C78D8453FAA8BB34349BE6212"/>
        <w:category>
          <w:name w:val="General"/>
          <w:gallery w:val="placeholder"/>
        </w:category>
        <w:types>
          <w:type w:val="bbPlcHdr"/>
        </w:types>
        <w:behaviors>
          <w:behavior w:val="content"/>
        </w:behaviors>
        <w:guid w:val="{4979559D-4F4E-402F-B53D-AB71EBB5009B}"/>
      </w:docPartPr>
      <w:docPartBody>
        <w:p w:rsidR="0041213A" w:rsidRDefault="000F5360" w:rsidP="000F5360">
          <w:pPr>
            <w:pStyle w:val="83482D1C78D8453FAA8BB34349BE62121"/>
          </w:pPr>
          <w:r w:rsidRPr="00275F4E">
            <w:rPr>
              <w:rStyle w:val="PlaceholderText"/>
              <w:sz w:val="18"/>
              <w:szCs w:val="18"/>
            </w:rPr>
            <w:t>Scary Assumption.</w:t>
          </w:r>
        </w:p>
      </w:docPartBody>
    </w:docPart>
    <w:docPart>
      <w:docPartPr>
        <w:name w:val="BADD08E55B3D409085A5736962B89C3C"/>
        <w:category>
          <w:name w:val="General"/>
          <w:gallery w:val="placeholder"/>
        </w:category>
        <w:types>
          <w:type w:val="bbPlcHdr"/>
        </w:types>
        <w:behaviors>
          <w:behavior w:val="content"/>
        </w:behaviors>
        <w:guid w:val="{9C131813-FA5D-4E60-B0B8-4D347EE41EE0}"/>
      </w:docPartPr>
      <w:docPartBody>
        <w:p w:rsidR="0041213A" w:rsidRDefault="000F5360" w:rsidP="000F5360">
          <w:pPr>
            <w:pStyle w:val="BADD08E55B3D409085A5736962B89C3C1"/>
          </w:pPr>
          <w:r w:rsidRPr="00CC281A">
            <w:rPr>
              <w:rStyle w:val="PlaceholderText"/>
              <w:sz w:val="16"/>
              <w:szCs w:val="16"/>
            </w:rPr>
            <w:t>Enter #</w:t>
          </w:r>
        </w:p>
      </w:docPartBody>
    </w:docPart>
    <w:docPart>
      <w:docPartPr>
        <w:name w:val="99A3F3C818974B67918B5225711E912F"/>
        <w:category>
          <w:name w:val="General"/>
          <w:gallery w:val="placeholder"/>
        </w:category>
        <w:types>
          <w:type w:val="bbPlcHdr"/>
        </w:types>
        <w:behaviors>
          <w:behavior w:val="content"/>
        </w:behaviors>
        <w:guid w:val="{74401091-6C13-464B-8829-EE5BEE6EEF2A}"/>
      </w:docPartPr>
      <w:docPartBody>
        <w:p w:rsidR="0041213A" w:rsidRDefault="000F5360" w:rsidP="000F5360">
          <w:pPr>
            <w:pStyle w:val="99A3F3C818974B67918B5225711E912F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E1A2EF40BACB414BBFE5A75DDC713259"/>
        <w:category>
          <w:name w:val="General"/>
          <w:gallery w:val="placeholder"/>
        </w:category>
        <w:types>
          <w:type w:val="bbPlcHdr"/>
        </w:types>
        <w:behaviors>
          <w:behavior w:val="content"/>
        </w:behaviors>
        <w:guid w:val="{60228119-F3B9-4EB6-A81D-4F370414247A}"/>
      </w:docPartPr>
      <w:docPartBody>
        <w:p w:rsidR="0041213A" w:rsidRDefault="000F5360" w:rsidP="000F5360">
          <w:pPr>
            <w:pStyle w:val="E1A2EF40BACB414BBFE5A75DDC713259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1A9A77B3866540B9811C3F898D44E4DF"/>
        <w:category>
          <w:name w:val="General"/>
          <w:gallery w:val="placeholder"/>
        </w:category>
        <w:types>
          <w:type w:val="bbPlcHdr"/>
        </w:types>
        <w:behaviors>
          <w:behavior w:val="content"/>
        </w:behaviors>
        <w:guid w:val="{0B5BEC5D-EE76-4B1C-A899-89DFFF975034}"/>
      </w:docPartPr>
      <w:docPartBody>
        <w:p w:rsidR="0041213A" w:rsidRDefault="000F5360" w:rsidP="000F5360">
          <w:pPr>
            <w:pStyle w:val="1A9A77B3866540B9811C3F898D44E4DF1"/>
          </w:pPr>
          <w:r w:rsidRPr="00275F4E">
            <w:rPr>
              <w:rStyle w:val="PlaceholderText"/>
              <w:sz w:val="18"/>
              <w:szCs w:val="18"/>
            </w:rPr>
            <w:t>Scary Assumption.</w:t>
          </w:r>
        </w:p>
      </w:docPartBody>
    </w:docPart>
    <w:docPart>
      <w:docPartPr>
        <w:name w:val="BAA10555E71745DA919498A8ABBCDF7C"/>
        <w:category>
          <w:name w:val="General"/>
          <w:gallery w:val="placeholder"/>
        </w:category>
        <w:types>
          <w:type w:val="bbPlcHdr"/>
        </w:types>
        <w:behaviors>
          <w:behavior w:val="content"/>
        </w:behaviors>
        <w:guid w:val="{9AA6DF74-F3FB-4332-B141-AE5247891489}"/>
      </w:docPartPr>
      <w:docPartBody>
        <w:p w:rsidR="0041213A" w:rsidRDefault="000F5360" w:rsidP="000F5360">
          <w:pPr>
            <w:pStyle w:val="BAA10555E71745DA919498A8ABBCDF7C1"/>
          </w:pPr>
          <w:r w:rsidRPr="00CC281A">
            <w:rPr>
              <w:rStyle w:val="PlaceholderText"/>
              <w:sz w:val="16"/>
              <w:szCs w:val="16"/>
            </w:rPr>
            <w:t>Enter #</w:t>
          </w:r>
        </w:p>
      </w:docPartBody>
    </w:docPart>
    <w:docPart>
      <w:docPartPr>
        <w:name w:val="87879C305F6147EB86DD1722CC85E186"/>
        <w:category>
          <w:name w:val="General"/>
          <w:gallery w:val="placeholder"/>
        </w:category>
        <w:types>
          <w:type w:val="bbPlcHdr"/>
        </w:types>
        <w:behaviors>
          <w:behavior w:val="content"/>
        </w:behaviors>
        <w:guid w:val="{8A622AF7-7021-4800-94CE-06AB2FC4E6A2}"/>
      </w:docPartPr>
      <w:docPartBody>
        <w:p w:rsidR="0041213A" w:rsidRDefault="000F5360" w:rsidP="000F5360">
          <w:pPr>
            <w:pStyle w:val="87879C305F6147EB86DD1722CC85E186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0296C63BBB344F3D99825E9444C24693"/>
        <w:category>
          <w:name w:val="General"/>
          <w:gallery w:val="placeholder"/>
        </w:category>
        <w:types>
          <w:type w:val="bbPlcHdr"/>
        </w:types>
        <w:behaviors>
          <w:behavior w:val="content"/>
        </w:behaviors>
        <w:guid w:val="{131EFAB4-C7F6-4761-AD6B-F491153AE61A}"/>
      </w:docPartPr>
      <w:docPartBody>
        <w:p w:rsidR="0041213A" w:rsidRDefault="000F5360" w:rsidP="000F5360">
          <w:pPr>
            <w:pStyle w:val="0296C63BBB344F3D99825E9444C24693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3563974CD8924F3D981698B1E3A6F0AE"/>
        <w:category>
          <w:name w:val="General"/>
          <w:gallery w:val="placeholder"/>
        </w:category>
        <w:types>
          <w:type w:val="bbPlcHdr"/>
        </w:types>
        <w:behaviors>
          <w:behavior w:val="content"/>
        </w:behaviors>
        <w:guid w:val="{A2241E1E-F0D6-46EF-BFA4-08997EFE77F9}"/>
      </w:docPartPr>
      <w:docPartBody>
        <w:p w:rsidR="0041213A" w:rsidRDefault="000F5360" w:rsidP="000F5360">
          <w:pPr>
            <w:pStyle w:val="3563974CD8924F3D981698B1E3A6F0AE1"/>
          </w:pPr>
          <w:r w:rsidRPr="00275F4E">
            <w:rPr>
              <w:rStyle w:val="PlaceholderText"/>
              <w:sz w:val="18"/>
              <w:szCs w:val="18"/>
            </w:rPr>
            <w:t>Scary Assumption.</w:t>
          </w:r>
        </w:p>
      </w:docPartBody>
    </w:docPart>
    <w:docPart>
      <w:docPartPr>
        <w:name w:val="1FB5343948304480903C835913114384"/>
        <w:category>
          <w:name w:val="General"/>
          <w:gallery w:val="placeholder"/>
        </w:category>
        <w:types>
          <w:type w:val="bbPlcHdr"/>
        </w:types>
        <w:behaviors>
          <w:behavior w:val="content"/>
        </w:behaviors>
        <w:guid w:val="{DE2AFBF9-2871-48C2-ADC1-228350E22B9C}"/>
      </w:docPartPr>
      <w:docPartBody>
        <w:p w:rsidR="0041213A" w:rsidRDefault="000F5360" w:rsidP="000F5360">
          <w:pPr>
            <w:pStyle w:val="1FB5343948304480903C8359131143841"/>
          </w:pPr>
          <w:r w:rsidRPr="00CC281A">
            <w:rPr>
              <w:rStyle w:val="PlaceholderText"/>
              <w:sz w:val="16"/>
              <w:szCs w:val="16"/>
            </w:rPr>
            <w:t>Enter #</w:t>
          </w:r>
        </w:p>
      </w:docPartBody>
    </w:docPart>
    <w:docPart>
      <w:docPartPr>
        <w:name w:val="36B624C74B0140669A98AB3726EF6610"/>
        <w:category>
          <w:name w:val="General"/>
          <w:gallery w:val="placeholder"/>
        </w:category>
        <w:types>
          <w:type w:val="bbPlcHdr"/>
        </w:types>
        <w:behaviors>
          <w:behavior w:val="content"/>
        </w:behaviors>
        <w:guid w:val="{5C13320E-6440-4564-9B67-F5591A259B4C}"/>
      </w:docPartPr>
      <w:docPartBody>
        <w:p w:rsidR="0041213A" w:rsidRDefault="000F5360" w:rsidP="000F5360">
          <w:pPr>
            <w:pStyle w:val="36B624C74B0140669A98AB3726EF6610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C7209A799BB546CB8B06F8C656EDD0A9"/>
        <w:category>
          <w:name w:val="General"/>
          <w:gallery w:val="placeholder"/>
        </w:category>
        <w:types>
          <w:type w:val="bbPlcHdr"/>
        </w:types>
        <w:behaviors>
          <w:behavior w:val="content"/>
        </w:behaviors>
        <w:guid w:val="{BAB75CBC-9EAD-478B-8986-D374A49FE1C8}"/>
      </w:docPartPr>
      <w:docPartBody>
        <w:p w:rsidR="0041213A" w:rsidRDefault="000F5360" w:rsidP="000F5360">
          <w:pPr>
            <w:pStyle w:val="C7209A799BB546CB8B06F8C656EDD0A9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5F274C2332C04F9BB4A08B14E7A87809"/>
        <w:category>
          <w:name w:val="General"/>
          <w:gallery w:val="placeholder"/>
        </w:category>
        <w:types>
          <w:type w:val="bbPlcHdr"/>
        </w:types>
        <w:behaviors>
          <w:behavior w:val="content"/>
        </w:behaviors>
        <w:guid w:val="{31CB9B22-69AD-44BE-B9F3-82228B47387D}"/>
      </w:docPartPr>
      <w:docPartBody>
        <w:p w:rsidR="0041213A" w:rsidRDefault="000F5360" w:rsidP="000F5360">
          <w:pPr>
            <w:pStyle w:val="5F274C2332C04F9BB4A08B14E7A878091"/>
          </w:pPr>
          <w:r w:rsidRPr="00275F4E">
            <w:rPr>
              <w:rStyle w:val="PlaceholderText"/>
              <w:sz w:val="18"/>
              <w:szCs w:val="18"/>
            </w:rPr>
            <w:t>Scary Assumption.</w:t>
          </w:r>
        </w:p>
      </w:docPartBody>
    </w:docPart>
    <w:docPart>
      <w:docPartPr>
        <w:name w:val="40F6AAEB599C412C93A646EB967FB3E6"/>
        <w:category>
          <w:name w:val="General"/>
          <w:gallery w:val="placeholder"/>
        </w:category>
        <w:types>
          <w:type w:val="bbPlcHdr"/>
        </w:types>
        <w:behaviors>
          <w:behavior w:val="content"/>
        </w:behaviors>
        <w:guid w:val="{79F1945E-E64C-41AF-A0B0-69AAF555BCF4}"/>
      </w:docPartPr>
      <w:docPartBody>
        <w:p w:rsidR="0041213A" w:rsidRDefault="000F5360" w:rsidP="000F5360">
          <w:pPr>
            <w:pStyle w:val="40F6AAEB599C412C93A646EB967FB3E61"/>
          </w:pPr>
          <w:r w:rsidRPr="00CC281A">
            <w:rPr>
              <w:rStyle w:val="PlaceholderText"/>
              <w:sz w:val="16"/>
              <w:szCs w:val="16"/>
            </w:rPr>
            <w:t>Enter #</w:t>
          </w:r>
        </w:p>
      </w:docPartBody>
    </w:docPart>
    <w:docPart>
      <w:docPartPr>
        <w:name w:val="0DF951E4AFE844A2B73620C5095AE878"/>
        <w:category>
          <w:name w:val="General"/>
          <w:gallery w:val="placeholder"/>
        </w:category>
        <w:types>
          <w:type w:val="bbPlcHdr"/>
        </w:types>
        <w:behaviors>
          <w:behavior w:val="content"/>
        </w:behaviors>
        <w:guid w:val="{1DF07A3A-E5EC-470D-B4CE-92E728C8F5BE}"/>
      </w:docPartPr>
      <w:docPartBody>
        <w:p w:rsidR="0041213A" w:rsidRDefault="000F5360" w:rsidP="000F5360">
          <w:pPr>
            <w:pStyle w:val="0DF951E4AFE844A2B73620C5095AE878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BA575F8B9058422AB580F72A5156CF3F"/>
        <w:category>
          <w:name w:val="General"/>
          <w:gallery w:val="placeholder"/>
        </w:category>
        <w:types>
          <w:type w:val="bbPlcHdr"/>
        </w:types>
        <w:behaviors>
          <w:behavior w:val="content"/>
        </w:behaviors>
        <w:guid w:val="{FE8544DB-CF5C-4829-850D-5BB7F1903DB5}"/>
      </w:docPartPr>
      <w:docPartBody>
        <w:p w:rsidR="0041213A" w:rsidRDefault="000F5360" w:rsidP="000F5360">
          <w:pPr>
            <w:pStyle w:val="BA575F8B9058422AB580F72A5156CF3F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651920ED425E4AB1BAEDDADF1B591AF9"/>
        <w:category>
          <w:name w:val="General"/>
          <w:gallery w:val="placeholder"/>
        </w:category>
        <w:types>
          <w:type w:val="bbPlcHdr"/>
        </w:types>
        <w:behaviors>
          <w:behavior w:val="content"/>
        </w:behaviors>
        <w:guid w:val="{0D7F972B-B959-4F55-B3E2-F15F542B2D3B}"/>
      </w:docPartPr>
      <w:docPartBody>
        <w:p w:rsidR="0041213A" w:rsidRDefault="000F5360" w:rsidP="000F5360">
          <w:pPr>
            <w:pStyle w:val="651920ED425E4AB1BAEDDADF1B591AF91"/>
          </w:pPr>
          <w:r w:rsidRPr="00275F4E">
            <w:rPr>
              <w:rStyle w:val="PlaceholderText"/>
              <w:sz w:val="18"/>
              <w:szCs w:val="18"/>
            </w:rPr>
            <w:t>Scary Assumption.</w:t>
          </w:r>
        </w:p>
      </w:docPartBody>
    </w:docPart>
    <w:docPart>
      <w:docPartPr>
        <w:name w:val="2465C1D0A85E48F6A43372C269B13637"/>
        <w:category>
          <w:name w:val="General"/>
          <w:gallery w:val="placeholder"/>
        </w:category>
        <w:types>
          <w:type w:val="bbPlcHdr"/>
        </w:types>
        <w:behaviors>
          <w:behavior w:val="content"/>
        </w:behaviors>
        <w:guid w:val="{839E6A6C-E4F0-4CC6-AD8F-CC259CF0DD86}"/>
      </w:docPartPr>
      <w:docPartBody>
        <w:p w:rsidR="0041213A" w:rsidRDefault="000F5360" w:rsidP="000F5360">
          <w:pPr>
            <w:pStyle w:val="2465C1D0A85E48F6A43372C269B136371"/>
          </w:pPr>
          <w:r w:rsidRPr="00CC281A">
            <w:rPr>
              <w:rStyle w:val="PlaceholderText"/>
              <w:sz w:val="16"/>
              <w:szCs w:val="16"/>
            </w:rPr>
            <w:t>Enter #</w:t>
          </w:r>
        </w:p>
      </w:docPartBody>
    </w:docPart>
    <w:docPart>
      <w:docPartPr>
        <w:name w:val="B379CE6A170E42C599D49BFB0709A0C7"/>
        <w:category>
          <w:name w:val="General"/>
          <w:gallery w:val="placeholder"/>
        </w:category>
        <w:types>
          <w:type w:val="bbPlcHdr"/>
        </w:types>
        <w:behaviors>
          <w:behavior w:val="content"/>
        </w:behaviors>
        <w:guid w:val="{7D82035E-B64F-496C-980E-D0A65B422765}"/>
      </w:docPartPr>
      <w:docPartBody>
        <w:p w:rsidR="0041213A" w:rsidRDefault="000F5360" w:rsidP="000F5360">
          <w:pPr>
            <w:pStyle w:val="B379CE6A170E42C599D49BFB0709A0C7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3E59DF930E0C451B95141123E05ECEDC"/>
        <w:category>
          <w:name w:val="General"/>
          <w:gallery w:val="placeholder"/>
        </w:category>
        <w:types>
          <w:type w:val="bbPlcHdr"/>
        </w:types>
        <w:behaviors>
          <w:behavior w:val="content"/>
        </w:behaviors>
        <w:guid w:val="{73AEE538-E50C-4AD9-8B08-C77A60040C72}"/>
      </w:docPartPr>
      <w:docPartBody>
        <w:p w:rsidR="0041213A" w:rsidRDefault="000F5360" w:rsidP="000F5360">
          <w:pPr>
            <w:pStyle w:val="3E59DF930E0C451B95141123E05ECEDC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FDB5CEF9F7714D009B34708E7AFBE1A3"/>
        <w:category>
          <w:name w:val="General"/>
          <w:gallery w:val="placeholder"/>
        </w:category>
        <w:types>
          <w:type w:val="bbPlcHdr"/>
        </w:types>
        <w:behaviors>
          <w:behavior w:val="content"/>
        </w:behaviors>
        <w:guid w:val="{94E21CF4-BB8F-4B88-988D-AE24D21D8376}"/>
      </w:docPartPr>
      <w:docPartBody>
        <w:p w:rsidR="0041213A" w:rsidRDefault="000F5360" w:rsidP="000F5360">
          <w:pPr>
            <w:pStyle w:val="FDB5CEF9F7714D009B34708E7AFBE1A31"/>
          </w:pPr>
          <w:r w:rsidRPr="00275F4E">
            <w:rPr>
              <w:rStyle w:val="PlaceholderText"/>
              <w:sz w:val="18"/>
              <w:szCs w:val="18"/>
            </w:rPr>
            <w:t>Scary Assumption.</w:t>
          </w:r>
        </w:p>
      </w:docPartBody>
    </w:docPart>
    <w:docPart>
      <w:docPartPr>
        <w:name w:val="E3A7AEFD896749EA9D92F41F8EBC5504"/>
        <w:category>
          <w:name w:val="General"/>
          <w:gallery w:val="placeholder"/>
        </w:category>
        <w:types>
          <w:type w:val="bbPlcHdr"/>
        </w:types>
        <w:behaviors>
          <w:behavior w:val="content"/>
        </w:behaviors>
        <w:guid w:val="{155B877A-2712-451E-9681-01902E812B8F}"/>
      </w:docPartPr>
      <w:docPartBody>
        <w:p w:rsidR="0041213A" w:rsidRDefault="000F5360" w:rsidP="000F5360">
          <w:pPr>
            <w:pStyle w:val="E3A7AEFD896749EA9D92F41F8EBC55041"/>
          </w:pPr>
          <w:r w:rsidRPr="00CC281A">
            <w:rPr>
              <w:rStyle w:val="PlaceholderText"/>
              <w:sz w:val="16"/>
              <w:szCs w:val="16"/>
            </w:rPr>
            <w:t>Enter #</w:t>
          </w:r>
        </w:p>
      </w:docPartBody>
    </w:docPart>
    <w:docPart>
      <w:docPartPr>
        <w:name w:val="88C5FDC6B91B46AEB0CD8D2791CAEB28"/>
        <w:category>
          <w:name w:val="General"/>
          <w:gallery w:val="placeholder"/>
        </w:category>
        <w:types>
          <w:type w:val="bbPlcHdr"/>
        </w:types>
        <w:behaviors>
          <w:behavior w:val="content"/>
        </w:behaviors>
        <w:guid w:val="{A5125D07-95B5-4CBB-843C-533213F3A377}"/>
      </w:docPartPr>
      <w:docPartBody>
        <w:p w:rsidR="0041213A" w:rsidRDefault="000F5360" w:rsidP="000F5360">
          <w:pPr>
            <w:pStyle w:val="88C5FDC6B91B46AEB0CD8D2791CAEB28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9662BEFA287B4F108FA097224739B7CE"/>
        <w:category>
          <w:name w:val="General"/>
          <w:gallery w:val="placeholder"/>
        </w:category>
        <w:types>
          <w:type w:val="bbPlcHdr"/>
        </w:types>
        <w:behaviors>
          <w:behavior w:val="content"/>
        </w:behaviors>
        <w:guid w:val="{34472A2A-AFA1-47E5-8F81-F12B64E9466B}"/>
      </w:docPartPr>
      <w:docPartBody>
        <w:p w:rsidR="0041213A" w:rsidRDefault="000F5360" w:rsidP="000F5360">
          <w:pPr>
            <w:pStyle w:val="9662BEFA287B4F108FA097224739B7CE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2F96B400DE1D4926AA394F13DB104D5A"/>
        <w:category>
          <w:name w:val="General"/>
          <w:gallery w:val="placeholder"/>
        </w:category>
        <w:types>
          <w:type w:val="bbPlcHdr"/>
        </w:types>
        <w:behaviors>
          <w:behavior w:val="content"/>
        </w:behaviors>
        <w:guid w:val="{27D3E5D8-A837-41F4-8440-08884AB48141}"/>
      </w:docPartPr>
      <w:docPartBody>
        <w:p w:rsidR="0041213A" w:rsidRDefault="000F5360" w:rsidP="000F5360">
          <w:pPr>
            <w:pStyle w:val="2F96B400DE1D4926AA394F13DB104D5A1"/>
          </w:pPr>
          <w:r w:rsidRPr="00275F4E">
            <w:rPr>
              <w:rStyle w:val="PlaceholderText"/>
              <w:sz w:val="18"/>
              <w:szCs w:val="18"/>
            </w:rPr>
            <w:t>Scary Assumption.</w:t>
          </w:r>
        </w:p>
      </w:docPartBody>
    </w:docPart>
    <w:docPart>
      <w:docPartPr>
        <w:name w:val="B304C6180FD94930B138995C18E74D01"/>
        <w:category>
          <w:name w:val="General"/>
          <w:gallery w:val="placeholder"/>
        </w:category>
        <w:types>
          <w:type w:val="bbPlcHdr"/>
        </w:types>
        <w:behaviors>
          <w:behavior w:val="content"/>
        </w:behaviors>
        <w:guid w:val="{80BA95DE-5D09-49FF-9756-D028A2745315}"/>
      </w:docPartPr>
      <w:docPartBody>
        <w:p w:rsidR="0041213A" w:rsidRDefault="000F5360" w:rsidP="000F5360">
          <w:pPr>
            <w:pStyle w:val="B304C6180FD94930B138995C18E74D011"/>
          </w:pPr>
          <w:r w:rsidRPr="00CC281A">
            <w:rPr>
              <w:rStyle w:val="PlaceholderText"/>
              <w:sz w:val="16"/>
              <w:szCs w:val="16"/>
            </w:rPr>
            <w:t>Enter #</w:t>
          </w:r>
        </w:p>
      </w:docPartBody>
    </w:docPart>
    <w:docPart>
      <w:docPartPr>
        <w:name w:val="E1BFFEC1C3B043259139FBC7701F15AF"/>
        <w:category>
          <w:name w:val="General"/>
          <w:gallery w:val="placeholder"/>
        </w:category>
        <w:types>
          <w:type w:val="bbPlcHdr"/>
        </w:types>
        <w:behaviors>
          <w:behavior w:val="content"/>
        </w:behaviors>
        <w:guid w:val="{32D71E03-5F13-4DBA-BD58-E7EFF280276A}"/>
      </w:docPartPr>
      <w:docPartBody>
        <w:p w:rsidR="0041213A" w:rsidRDefault="000F5360" w:rsidP="000F5360">
          <w:pPr>
            <w:pStyle w:val="E1BFFEC1C3B043259139FBC7701F15AF1"/>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006F1BD35AC745168AC242C3016EC8D7"/>
        <w:category>
          <w:name w:val="General"/>
          <w:gallery w:val="placeholder"/>
        </w:category>
        <w:types>
          <w:type w:val="bbPlcHdr"/>
        </w:types>
        <w:behaviors>
          <w:behavior w:val="content"/>
        </w:behaviors>
        <w:guid w:val="{89F7AD13-5059-41E8-94B3-47D7668AF209}"/>
      </w:docPartPr>
      <w:docPartBody>
        <w:p w:rsidR="0041213A" w:rsidRDefault="000F5360" w:rsidP="000F5360">
          <w:pPr>
            <w:pStyle w:val="006F1BD35AC745168AC242C3016EC8D71"/>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E353BCE6ECF74F549DF54A51A7CCA067"/>
        <w:category>
          <w:name w:val="General"/>
          <w:gallery w:val="placeholder"/>
        </w:category>
        <w:types>
          <w:type w:val="bbPlcHdr"/>
        </w:types>
        <w:behaviors>
          <w:behavior w:val="content"/>
        </w:behaviors>
        <w:guid w:val="{1D38BAFD-6CE0-4D86-8F80-5A2638A84224}"/>
      </w:docPartPr>
      <w:docPartBody>
        <w:p w:rsidR="00AB4191" w:rsidRDefault="000F5360" w:rsidP="000F5360">
          <w:pPr>
            <w:pStyle w:val="E353BCE6ECF74F549DF54A51A7CCA0671"/>
          </w:pPr>
          <w:r>
            <w:rPr>
              <w:rStyle w:val="PlaceholderText"/>
              <w:color w:val="595959" w:themeColor="text1" w:themeTint="A6"/>
              <w:sz w:val="18"/>
              <w:szCs w:val="18"/>
            </w:rPr>
            <w:t>Theme</w:t>
          </w:r>
          <w:r w:rsidRPr="00B006A7">
            <w:rPr>
              <w:rStyle w:val="PlaceholderText"/>
              <w:color w:val="595959" w:themeColor="text1" w:themeTint="A6"/>
              <w:sz w:val="18"/>
              <w:szCs w:val="18"/>
            </w:rPr>
            <w:t>.</w:t>
          </w:r>
        </w:p>
      </w:docPartBody>
    </w:docPart>
    <w:docPart>
      <w:docPartPr>
        <w:name w:val="39DBB209080946B1B4AFAA2CBC460A87"/>
        <w:category>
          <w:name w:val="General"/>
          <w:gallery w:val="placeholder"/>
        </w:category>
        <w:types>
          <w:type w:val="bbPlcHdr"/>
        </w:types>
        <w:behaviors>
          <w:behavior w:val="content"/>
        </w:behaviors>
        <w:guid w:val="{82CC5455-9B01-4AEC-9E21-B709A78FD380}"/>
      </w:docPartPr>
      <w:docPartBody>
        <w:p w:rsidR="00DC7188" w:rsidRDefault="00E8630A" w:rsidP="00E8630A">
          <w:pPr>
            <w:pStyle w:val="39DBB209080946B1B4AFAA2CBC460A87"/>
          </w:pPr>
          <w:r>
            <w:rPr>
              <w:rStyle w:val="PlaceholderText"/>
              <w:color w:val="595959" w:themeColor="text1" w:themeTint="A6"/>
              <w:sz w:val="18"/>
              <w:szCs w:val="18"/>
            </w:rPr>
            <w:t>What is the deeper message</w:t>
          </w:r>
        </w:p>
      </w:docPartBody>
    </w:docPart>
    <w:docPart>
      <w:docPartPr>
        <w:name w:val="66764205828E4D628861BE645F078F2A"/>
        <w:category>
          <w:name w:val="General"/>
          <w:gallery w:val="placeholder"/>
        </w:category>
        <w:types>
          <w:type w:val="bbPlcHdr"/>
        </w:types>
        <w:behaviors>
          <w:behavior w:val="content"/>
        </w:behaviors>
        <w:guid w:val="{74E01719-401C-433B-8E55-5A5E0B7AA8E7}"/>
      </w:docPartPr>
      <w:docPartBody>
        <w:p w:rsidR="00000000" w:rsidRDefault="00DC7188" w:rsidP="00DC7188">
          <w:pPr>
            <w:pStyle w:val="66764205828E4D628861BE645F078F2A"/>
          </w:pPr>
          <w:r w:rsidRPr="00275F4E">
            <w:rPr>
              <w:rStyle w:val="PlaceholderText"/>
              <w:sz w:val="18"/>
              <w:szCs w:val="18"/>
            </w:rPr>
            <w:t>Scary Assumption.</w:t>
          </w:r>
        </w:p>
      </w:docPartBody>
    </w:docPart>
    <w:docPart>
      <w:docPartPr>
        <w:name w:val="480531725FB9424EA9E0D36833DC131C"/>
        <w:category>
          <w:name w:val="General"/>
          <w:gallery w:val="placeholder"/>
        </w:category>
        <w:types>
          <w:type w:val="bbPlcHdr"/>
        </w:types>
        <w:behaviors>
          <w:behavior w:val="content"/>
        </w:behaviors>
        <w:guid w:val="{6965C7BA-C1AC-4BF0-A6A5-DF3E47B60C12}"/>
      </w:docPartPr>
      <w:docPartBody>
        <w:p w:rsidR="00000000" w:rsidRDefault="00DC7188" w:rsidP="00DC7188">
          <w:pPr>
            <w:pStyle w:val="480531725FB9424EA9E0D36833DC131C"/>
          </w:pPr>
          <w:r w:rsidRPr="00CC281A">
            <w:rPr>
              <w:rStyle w:val="PlaceholderText"/>
              <w:sz w:val="16"/>
              <w:szCs w:val="16"/>
            </w:rPr>
            <w:t>Enter #</w:t>
          </w:r>
        </w:p>
      </w:docPartBody>
    </w:docPart>
    <w:docPart>
      <w:docPartPr>
        <w:name w:val="BE69CE83AE3D4D92AECC8E511639513F"/>
        <w:category>
          <w:name w:val="General"/>
          <w:gallery w:val="placeholder"/>
        </w:category>
        <w:types>
          <w:type w:val="bbPlcHdr"/>
        </w:types>
        <w:behaviors>
          <w:behavior w:val="content"/>
        </w:behaviors>
        <w:guid w:val="{1618E3B5-8F99-409B-88E2-E14325578FEB}"/>
      </w:docPartPr>
      <w:docPartBody>
        <w:p w:rsidR="00000000" w:rsidRDefault="00DC7188" w:rsidP="00DC7188">
          <w:pPr>
            <w:pStyle w:val="BE69CE83AE3D4D92AECC8E511639513F"/>
          </w:pPr>
          <w:r>
            <w:rPr>
              <w:rStyle w:val="PlaceholderText"/>
              <w:sz w:val="18"/>
              <w:szCs w:val="18"/>
            </w:rPr>
            <w:t>Theme</w:t>
          </w:r>
          <w:r w:rsidRPr="00D93874">
            <w:rPr>
              <w:rStyle w:val="PlaceholderText"/>
              <w:color w:val="595959" w:themeColor="text1" w:themeTint="A6"/>
              <w:sz w:val="18"/>
              <w:szCs w:val="18"/>
            </w:rPr>
            <w:t>.</w:t>
          </w:r>
        </w:p>
      </w:docPartBody>
    </w:docPart>
    <w:docPart>
      <w:docPartPr>
        <w:name w:val="7AFFE100CCE1460C86EC0700D51DB8D6"/>
        <w:category>
          <w:name w:val="General"/>
          <w:gallery w:val="placeholder"/>
        </w:category>
        <w:types>
          <w:type w:val="bbPlcHdr"/>
        </w:types>
        <w:behaviors>
          <w:behavior w:val="content"/>
        </w:behaviors>
        <w:guid w:val="{7CC4C98F-03E5-41D5-BB8A-E823C21EEE27}"/>
      </w:docPartPr>
      <w:docPartBody>
        <w:p w:rsidR="00000000" w:rsidRDefault="00DC7188" w:rsidP="00DC7188">
          <w:pPr>
            <w:pStyle w:val="7AFFE100CCE1460C86EC0700D51DB8D6"/>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621796190BE4F5F8207A8A27FBF8CC6"/>
        <w:category>
          <w:name w:val="General"/>
          <w:gallery w:val="placeholder"/>
        </w:category>
        <w:types>
          <w:type w:val="bbPlcHdr"/>
        </w:types>
        <w:behaviors>
          <w:behavior w:val="content"/>
        </w:behaviors>
        <w:guid w:val="{44CF37D7-FC58-49AD-BCD5-D1B5C5A0099E}"/>
      </w:docPartPr>
      <w:docPartBody>
        <w:p w:rsidR="00000000" w:rsidRDefault="00DC7188" w:rsidP="00DC7188">
          <w:pPr>
            <w:pStyle w:val="6621796190BE4F5F8207A8A27FBF8CC6"/>
          </w:pPr>
          <w:r w:rsidRPr="00275F4E">
            <w:rPr>
              <w:rStyle w:val="PlaceholderText"/>
              <w:sz w:val="18"/>
              <w:szCs w:val="18"/>
            </w:rPr>
            <w:t>Scary Assumption.</w:t>
          </w:r>
        </w:p>
      </w:docPartBody>
    </w:docPart>
    <w:docPart>
      <w:docPartPr>
        <w:name w:val="EA5EF06F83AA42D18793BCAF20935717"/>
        <w:category>
          <w:name w:val="General"/>
          <w:gallery w:val="placeholder"/>
        </w:category>
        <w:types>
          <w:type w:val="bbPlcHdr"/>
        </w:types>
        <w:behaviors>
          <w:behavior w:val="content"/>
        </w:behaviors>
        <w:guid w:val="{788C7E99-6635-4E01-B18C-4C273FE3A84A}"/>
      </w:docPartPr>
      <w:docPartBody>
        <w:p w:rsidR="00000000" w:rsidRDefault="00DC7188" w:rsidP="00DC7188">
          <w:pPr>
            <w:pStyle w:val="EA5EF06F83AA42D18793BCAF20935717"/>
          </w:pPr>
          <w:r w:rsidRPr="00CC281A">
            <w:rPr>
              <w:rStyle w:val="PlaceholderText"/>
              <w:sz w:val="16"/>
              <w:szCs w:val="16"/>
            </w:rPr>
            <w:t>Enter #</w:t>
          </w:r>
        </w:p>
      </w:docPartBody>
    </w:docPart>
    <w:docPart>
      <w:docPartPr>
        <w:name w:val="5B08DA02539846FE85FC5474D4D899F3"/>
        <w:category>
          <w:name w:val="General"/>
          <w:gallery w:val="placeholder"/>
        </w:category>
        <w:types>
          <w:type w:val="bbPlcHdr"/>
        </w:types>
        <w:behaviors>
          <w:behavior w:val="content"/>
        </w:behaviors>
        <w:guid w:val="{819EFD64-99F4-4AF2-A6C9-292E781D2B9D}"/>
      </w:docPartPr>
      <w:docPartBody>
        <w:p w:rsidR="00000000" w:rsidRDefault="00DC7188" w:rsidP="00DC7188">
          <w:pPr>
            <w:pStyle w:val="5B08DA02539846FE85FC5474D4D899F3"/>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94F7A6FB6CDD4B7B9785F746AD94EF6D"/>
        <w:category>
          <w:name w:val="General"/>
          <w:gallery w:val="placeholder"/>
        </w:category>
        <w:types>
          <w:type w:val="bbPlcHdr"/>
        </w:types>
        <w:behaviors>
          <w:behavior w:val="content"/>
        </w:behaviors>
        <w:guid w:val="{1A30EA2B-7928-45F1-99E9-ECC004B88A3F}"/>
      </w:docPartPr>
      <w:docPartBody>
        <w:p w:rsidR="00000000" w:rsidRDefault="00DC7188" w:rsidP="00DC7188">
          <w:pPr>
            <w:pStyle w:val="94F7A6FB6CDD4B7B9785F746AD94EF6D"/>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1F4FB0F053964355ADEB06FA0CA85305"/>
        <w:category>
          <w:name w:val="General"/>
          <w:gallery w:val="placeholder"/>
        </w:category>
        <w:types>
          <w:type w:val="bbPlcHdr"/>
        </w:types>
        <w:behaviors>
          <w:behavior w:val="content"/>
        </w:behaviors>
        <w:guid w:val="{A525198C-CFCF-476D-BE0A-C71B3068E9DE}"/>
      </w:docPartPr>
      <w:docPartBody>
        <w:p w:rsidR="00000000" w:rsidRDefault="00DC7188" w:rsidP="00DC7188">
          <w:pPr>
            <w:pStyle w:val="1F4FB0F053964355ADEB06FA0CA85305"/>
          </w:pPr>
          <w:r w:rsidRPr="00275F4E">
            <w:rPr>
              <w:rStyle w:val="PlaceholderText"/>
              <w:sz w:val="18"/>
              <w:szCs w:val="18"/>
            </w:rPr>
            <w:t>Scary Assumption.</w:t>
          </w:r>
        </w:p>
      </w:docPartBody>
    </w:docPart>
    <w:docPart>
      <w:docPartPr>
        <w:name w:val="DFC2C6778EE24B03AB30911DD97D71E5"/>
        <w:category>
          <w:name w:val="General"/>
          <w:gallery w:val="placeholder"/>
        </w:category>
        <w:types>
          <w:type w:val="bbPlcHdr"/>
        </w:types>
        <w:behaviors>
          <w:behavior w:val="content"/>
        </w:behaviors>
        <w:guid w:val="{6EA6F13B-E95E-4C6E-9607-C36EC3C80590}"/>
      </w:docPartPr>
      <w:docPartBody>
        <w:p w:rsidR="00000000" w:rsidRDefault="00DC7188" w:rsidP="00DC7188">
          <w:pPr>
            <w:pStyle w:val="DFC2C6778EE24B03AB30911DD97D71E5"/>
          </w:pPr>
          <w:r w:rsidRPr="00CC281A">
            <w:rPr>
              <w:rStyle w:val="PlaceholderText"/>
              <w:sz w:val="16"/>
              <w:szCs w:val="16"/>
            </w:rPr>
            <w:t>Enter #</w:t>
          </w:r>
        </w:p>
      </w:docPartBody>
    </w:docPart>
    <w:docPart>
      <w:docPartPr>
        <w:name w:val="99947002B4534652A4B32126372CAFE5"/>
        <w:category>
          <w:name w:val="General"/>
          <w:gallery w:val="placeholder"/>
        </w:category>
        <w:types>
          <w:type w:val="bbPlcHdr"/>
        </w:types>
        <w:behaviors>
          <w:behavior w:val="content"/>
        </w:behaviors>
        <w:guid w:val="{34C07FC9-E866-4617-BAB9-612D778B87F6}"/>
      </w:docPartPr>
      <w:docPartBody>
        <w:p w:rsidR="00000000" w:rsidRDefault="00DC7188" w:rsidP="00DC7188">
          <w:pPr>
            <w:pStyle w:val="99947002B4534652A4B32126372CAFE5"/>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14EBBE57864F4C1897C03E3B8E763F68"/>
        <w:category>
          <w:name w:val="General"/>
          <w:gallery w:val="placeholder"/>
        </w:category>
        <w:types>
          <w:type w:val="bbPlcHdr"/>
        </w:types>
        <w:behaviors>
          <w:behavior w:val="content"/>
        </w:behaviors>
        <w:guid w:val="{C9179653-D07B-41D7-8BEC-CC374D0CF89E}"/>
      </w:docPartPr>
      <w:docPartBody>
        <w:p w:rsidR="00000000" w:rsidRDefault="00DC7188" w:rsidP="00DC7188">
          <w:pPr>
            <w:pStyle w:val="14EBBE57864F4C1897C03E3B8E763F68"/>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C219747597CA45218BF8AA91BAE9FB02"/>
        <w:category>
          <w:name w:val="General"/>
          <w:gallery w:val="placeholder"/>
        </w:category>
        <w:types>
          <w:type w:val="bbPlcHdr"/>
        </w:types>
        <w:behaviors>
          <w:behavior w:val="content"/>
        </w:behaviors>
        <w:guid w:val="{DD47DC0B-5758-4902-8F9C-A7DAE4C8B180}"/>
      </w:docPartPr>
      <w:docPartBody>
        <w:p w:rsidR="00000000" w:rsidRDefault="00DC7188" w:rsidP="00DC7188">
          <w:pPr>
            <w:pStyle w:val="C219747597CA45218BF8AA91BAE9FB02"/>
          </w:pPr>
          <w:r w:rsidRPr="00275F4E">
            <w:rPr>
              <w:rStyle w:val="PlaceholderText"/>
              <w:sz w:val="18"/>
              <w:szCs w:val="18"/>
            </w:rPr>
            <w:t>Scary Assumption.</w:t>
          </w:r>
        </w:p>
      </w:docPartBody>
    </w:docPart>
    <w:docPart>
      <w:docPartPr>
        <w:name w:val="68BD6F8781CE4548AE30AEC74CA36B2B"/>
        <w:category>
          <w:name w:val="General"/>
          <w:gallery w:val="placeholder"/>
        </w:category>
        <w:types>
          <w:type w:val="bbPlcHdr"/>
        </w:types>
        <w:behaviors>
          <w:behavior w:val="content"/>
        </w:behaviors>
        <w:guid w:val="{76EE9819-A645-4193-AD4D-9E6000A4DA1C}"/>
      </w:docPartPr>
      <w:docPartBody>
        <w:p w:rsidR="00000000" w:rsidRDefault="00DC7188" w:rsidP="00DC7188">
          <w:pPr>
            <w:pStyle w:val="68BD6F8781CE4548AE30AEC74CA36B2B"/>
          </w:pPr>
          <w:r w:rsidRPr="00CC281A">
            <w:rPr>
              <w:rStyle w:val="PlaceholderText"/>
              <w:sz w:val="16"/>
              <w:szCs w:val="16"/>
            </w:rPr>
            <w:t>Enter #</w:t>
          </w:r>
        </w:p>
      </w:docPartBody>
    </w:docPart>
    <w:docPart>
      <w:docPartPr>
        <w:name w:val="4EE77D0A6EAB4E3ABA1CE9E76E58D14B"/>
        <w:category>
          <w:name w:val="General"/>
          <w:gallery w:val="placeholder"/>
        </w:category>
        <w:types>
          <w:type w:val="bbPlcHdr"/>
        </w:types>
        <w:behaviors>
          <w:behavior w:val="content"/>
        </w:behaviors>
        <w:guid w:val="{D107834B-901C-4E11-A399-3CB181BC3F8A}"/>
      </w:docPartPr>
      <w:docPartBody>
        <w:p w:rsidR="00000000" w:rsidRDefault="00DC7188" w:rsidP="00DC7188">
          <w:pPr>
            <w:pStyle w:val="4EE77D0A6EAB4E3ABA1CE9E76E58D14B"/>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E85A06FCE5BD4DB2A6A6FFE49465530D"/>
        <w:category>
          <w:name w:val="General"/>
          <w:gallery w:val="placeholder"/>
        </w:category>
        <w:types>
          <w:type w:val="bbPlcHdr"/>
        </w:types>
        <w:behaviors>
          <w:behavior w:val="content"/>
        </w:behaviors>
        <w:guid w:val="{5C22C962-443C-4D84-934D-FAD527D6B5AA}"/>
      </w:docPartPr>
      <w:docPartBody>
        <w:p w:rsidR="00000000" w:rsidRDefault="00DC7188" w:rsidP="00DC7188">
          <w:pPr>
            <w:pStyle w:val="E85A06FCE5BD4DB2A6A6FFE49465530D"/>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79D96F4275084B739A42CD6BF6D2F8FD"/>
        <w:category>
          <w:name w:val="General"/>
          <w:gallery w:val="placeholder"/>
        </w:category>
        <w:types>
          <w:type w:val="bbPlcHdr"/>
        </w:types>
        <w:behaviors>
          <w:behavior w:val="content"/>
        </w:behaviors>
        <w:guid w:val="{C5A7CB31-9C36-4FEE-9BBF-A9C4725FBA94}"/>
      </w:docPartPr>
      <w:docPartBody>
        <w:p w:rsidR="00000000" w:rsidRDefault="00DC7188" w:rsidP="00DC7188">
          <w:pPr>
            <w:pStyle w:val="79D96F4275084B739A42CD6BF6D2F8FD"/>
          </w:pPr>
          <w:r w:rsidRPr="00275F4E">
            <w:rPr>
              <w:rStyle w:val="PlaceholderText"/>
              <w:sz w:val="18"/>
              <w:szCs w:val="18"/>
            </w:rPr>
            <w:t>Scary Assumption.</w:t>
          </w:r>
        </w:p>
      </w:docPartBody>
    </w:docPart>
    <w:docPart>
      <w:docPartPr>
        <w:name w:val="1F633AC816D945B584D1A7E7A2F99F91"/>
        <w:category>
          <w:name w:val="General"/>
          <w:gallery w:val="placeholder"/>
        </w:category>
        <w:types>
          <w:type w:val="bbPlcHdr"/>
        </w:types>
        <w:behaviors>
          <w:behavior w:val="content"/>
        </w:behaviors>
        <w:guid w:val="{49587AE1-9AF2-4B57-AD18-AFDF50BFC9E5}"/>
      </w:docPartPr>
      <w:docPartBody>
        <w:p w:rsidR="00000000" w:rsidRDefault="00DC7188" w:rsidP="00DC7188">
          <w:pPr>
            <w:pStyle w:val="1F633AC816D945B584D1A7E7A2F99F91"/>
          </w:pPr>
          <w:r w:rsidRPr="00CC281A">
            <w:rPr>
              <w:rStyle w:val="PlaceholderText"/>
              <w:sz w:val="16"/>
              <w:szCs w:val="16"/>
            </w:rPr>
            <w:t>Enter #</w:t>
          </w:r>
        </w:p>
      </w:docPartBody>
    </w:docPart>
    <w:docPart>
      <w:docPartPr>
        <w:name w:val="10175307F5E3474F9471388B275B7D4C"/>
        <w:category>
          <w:name w:val="General"/>
          <w:gallery w:val="placeholder"/>
        </w:category>
        <w:types>
          <w:type w:val="bbPlcHdr"/>
        </w:types>
        <w:behaviors>
          <w:behavior w:val="content"/>
        </w:behaviors>
        <w:guid w:val="{6C7F3499-3C7E-4F41-9F50-48D6D2CFD36A}"/>
      </w:docPartPr>
      <w:docPartBody>
        <w:p w:rsidR="00000000" w:rsidRDefault="00DC7188" w:rsidP="00DC7188">
          <w:pPr>
            <w:pStyle w:val="10175307F5E3474F9471388B275B7D4C"/>
          </w:pPr>
          <w:r w:rsidRPr="005F5738">
            <w:rPr>
              <w:rStyle w:val="PlaceholderText"/>
              <w:sz w:val="18"/>
              <w:szCs w:val="18"/>
            </w:rPr>
            <w:t>Theme</w:t>
          </w:r>
          <w:r w:rsidRPr="005F5738">
            <w:rPr>
              <w:rStyle w:val="PlaceholderText"/>
              <w:color w:val="595959" w:themeColor="text1" w:themeTint="A6"/>
              <w:sz w:val="18"/>
              <w:szCs w:val="18"/>
            </w:rPr>
            <w:t>.</w:t>
          </w:r>
        </w:p>
      </w:docPartBody>
    </w:docPart>
    <w:docPart>
      <w:docPartPr>
        <w:name w:val="732393DB3E814F84AB1D8FD27D085DC8"/>
        <w:category>
          <w:name w:val="General"/>
          <w:gallery w:val="placeholder"/>
        </w:category>
        <w:types>
          <w:type w:val="bbPlcHdr"/>
        </w:types>
        <w:behaviors>
          <w:behavior w:val="content"/>
        </w:behaviors>
        <w:guid w:val="{D3AE53CD-8044-470B-89B9-E87E66953B80}"/>
      </w:docPartPr>
      <w:docPartBody>
        <w:p w:rsidR="00000000" w:rsidRDefault="00DC7188" w:rsidP="00DC7188">
          <w:pPr>
            <w:pStyle w:val="732393DB3E814F84AB1D8FD27D085DC8"/>
          </w:pPr>
          <w:r w:rsidRPr="00C0158E">
            <w:rPr>
              <w:rStyle w:val="PlaceholderText"/>
              <w:sz w:val="18"/>
              <w:szCs w:val="18"/>
            </w:rPr>
            <w:t>Notes</w:t>
          </w:r>
          <w:r w:rsidRPr="00C0158E">
            <w:rPr>
              <w:rStyle w:val="PlaceholderText"/>
              <w:color w:val="595959" w:themeColor="text1" w:themeTint="A6"/>
              <w:sz w:val="18"/>
              <w:szCs w:val="18"/>
            </w:rPr>
            <w:t>.</w:t>
          </w:r>
        </w:p>
      </w:docPartBody>
    </w:docPart>
    <w:docPart>
      <w:docPartPr>
        <w:name w:val="FCAF8F7AAB264B3FB8E230AEB8082862"/>
        <w:category>
          <w:name w:val="General"/>
          <w:gallery w:val="placeholder"/>
        </w:category>
        <w:types>
          <w:type w:val="bbPlcHdr"/>
        </w:types>
        <w:behaviors>
          <w:behavior w:val="content"/>
        </w:behaviors>
        <w:guid w:val="{83A5BEEA-277E-4AE8-B801-18C345494310}"/>
      </w:docPartPr>
      <w:docPartBody>
        <w:p w:rsidR="00000000" w:rsidRDefault="00DC7188" w:rsidP="00DC7188">
          <w:pPr>
            <w:pStyle w:val="FCAF8F7AAB264B3FB8E230AEB8082862"/>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5C368F61055F487CA614D89023600F0C"/>
        <w:category>
          <w:name w:val="General"/>
          <w:gallery w:val="placeholder"/>
        </w:category>
        <w:types>
          <w:type w:val="bbPlcHdr"/>
        </w:types>
        <w:behaviors>
          <w:behavior w:val="content"/>
        </w:behaviors>
        <w:guid w:val="{951FB7B5-3FD2-46DA-94B6-EF623C07E29B}"/>
      </w:docPartPr>
      <w:docPartBody>
        <w:p w:rsidR="00000000" w:rsidRDefault="00DC7188" w:rsidP="00DC7188">
          <w:pPr>
            <w:pStyle w:val="5C368F61055F487CA614D89023600F0C"/>
          </w:pPr>
          <w:r w:rsidRPr="00B006A7">
            <w:rPr>
              <w:rStyle w:val="PlaceholderText"/>
              <w:color w:val="595959" w:themeColor="text1" w:themeTint="A6"/>
              <w:sz w:val="18"/>
              <w:szCs w:val="18"/>
            </w:rPr>
            <w:t>Scary Assumption.</w:t>
          </w:r>
        </w:p>
      </w:docPartBody>
    </w:docPart>
    <w:docPart>
      <w:docPartPr>
        <w:name w:val="F0E8B4752031463D8ECFF98B179DE9FB"/>
        <w:category>
          <w:name w:val="General"/>
          <w:gallery w:val="placeholder"/>
        </w:category>
        <w:types>
          <w:type w:val="bbPlcHdr"/>
        </w:types>
        <w:behaviors>
          <w:behavior w:val="content"/>
        </w:behaviors>
        <w:guid w:val="{1D7FD5F6-7AB6-493D-B0FB-6E0C13E2AEE0}"/>
      </w:docPartPr>
      <w:docPartBody>
        <w:p w:rsidR="00000000" w:rsidRDefault="00DC7188" w:rsidP="00DC7188">
          <w:pPr>
            <w:pStyle w:val="F0E8B4752031463D8ECFF98B179DE9FB"/>
          </w:pPr>
          <w:r>
            <w:rPr>
              <w:rStyle w:val="PlaceholderText"/>
              <w:color w:val="595959" w:themeColor="text1" w:themeTint="A6"/>
              <w:sz w:val="18"/>
              <w:szCs w:val="18"/>
            </w:rPr>
            <w:t>Theme</w:t>
          </w:r>
          <w:r w:rsidRPr="00B006A7">
            <w:rPr>
              <w:rStyle w:val="PlaceholderText"/>
              <w:color w:val="595959" w:themeColor="text1" w:themeTint="A6"/>
              <w:sz w:val="18"/>
              <w:szCs w:val="18"/>
            </w:rPr>
            <w:t>.</w:t>
          </w:r>
        </w:p>
      </w:docPartBody>
    </w:docPart>
    <w:docPart>
      <w:docPartPr>
        <w:name w:val="FD8634DDE7A94FAEB7C0E77D01A9D0F1"/>
        <w:category>
          <w:name w:val="General"/>
          <w:gallery w:val="placeholder"/>
        </w:category>
        <w:types>
          <w:type w:val="bbPlcHdr"/>
        </w:types>
        <w:behaviors>
          <w:behavior w:val="content"/>
        </w:behaviors>
        <w:guid w:val="{C5AADC80-5ADB-4EF8-B33D-C2151D655FAD}"/>
      </w:docPartPr>
      <w:docPartBody>
        <w:p w:rsidR="00000000" w:rsidRDefault="00DC7188" w:rsidP="00DC7188">
          <w:pPr>
            <w:pStyle w:val="FD8634DDE7A94FAEB7C0E77D01A9D0F1"/>
          </w:pPr>
          <w:r>
            <w:rPr>
              <w:rStyle w:val="PlaceholderText"/>
              <w:color w:val="595959" w:themeColor="text1" w:themeTint="A6"/>
              <w:sz w:val="18"/>
              <w:szCs w:val="18"/>
            </w:rPr>
            <w:t>What is the deeper message</w:t>
          </w:r>
        </w:p>
      </w:docPartBody>
    </w:docPart>
    <w:docPart>
      <w:docPartPr>
        <w:name w:val="36FA4AFBF84C42C99FA1AF4E0A88CA25"/>
        <w:category>
          <w:name w:val="General"/>
          <w:gallery w:val="placeholder"/>
        </w:category>
        <w:types>
          <w:type w:val="bbPlcHdr"/>
        </w:types>
        <w:behaviors>
          <w:behavior w:val="content"/>
        </w:behaviors>
        <w:guid w:val="{3A303F42-395C-4731-82AF-89AFEE0542CC}"/>
      </w:docPartPr>
      <w:docPartBody>
        <w:p w:rsidR="00000000" w:rsidRDefault="00DC7188" w:rsidP="00DC7188">
          <w:pPr>
            <w:pStyle w:val="36FA4AFBF84C42C99FA1AF4E0A88CA25"/>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627DE47B621F421280F66C101B95E151"/>
        <w:category>
          <w:name w:val="General"/>
          <w:gallery w:val="placeholder"/>
        </w:category>
        <w:types>
          <w:type w:val="bbPlcHdr"/>
        </w:types>
        <w:behaviors>
          <w:behavior w:val="content"/>
        </w:behaviors>
        <w:guid w:val="{4C61D21B-2D72-4A41-8140-B86DF1426071}"/>
      </w:docPartPr>
      <w:docPartBody>
        <w:p w:rsidR="00000000" w:rsidRDefault="00DC7188" w:rsidP="00DC7188">
          <w:pPr>
            <w:pStyle w:val="627DE47B621F421280F66C101B95E151"/>
          </w:pPr>
          <w:r w:rsidRPr="00B006A7">
            <w:rPr>
              <w:rStyle w:val="PlaceholderText"/>
              <w:color w:val="595959" w:themeColor="text1" w:themeTint="A6"/>
              <w:sz w:val="18"/>
              <w:szCs w:val="18"/>
            </w:rPr>
            <w:t>Scary Assumption.</w:t>
          </w:r>
        </w:p>
      </w:docPartBody>
    </w:docPart>
    <w:docPart>
      <w:docPartPr>
        <w:name w:val="E0FD8B172844427EAA520DD90146CFB8"/>
        <w:category>
          <w:name w:val="General"/>
          <w:gallery w:val="placeholder"/>
        </w:category>
        <w:types>
          <w:type w:val="bbPlcHdr"/>
        </w:types>
        <w:behaviors>
          <w:behavior w:val="content"/>
        </w:behaviors>
        <w:guid w:val="{C548E468-A436-4F20-8DE1-363BBAE69D09}"/>
      </w:docPartPr>
      <w:docPartBody>
        <w:p w:rsidR="00000000" w:rsidRDefault="00DC7188" w:rsidP="00DC7188">
          <w:pPr>
            <w:pStyle w:val="E0FD8B172844427EAA520DD90146CFB8"/>
          </w:pPr>
          <w:r>
            <w:rPr>
              <w:rStyle w:val="PlaceholderText"/>
              <w:color w:val="595959" w:themeColor="text1" w:themeTint="A6"/>
              <w:sz w:val="18"/>
              <w:szCs w:val="18"/>
            </w:rPr>
            <w:t>Theme</w:t>
          </w:r>
          <w:r w:rsidRPr="00B006A7">
            <w:rPr>
              <w:rStyle w:val="PlaceholderText"/>
              <w:color w:val="595959" w:themeColor="text1" w:themeTint="A6"/>
              <w:sz w:val="18"/>
              <w:szCs w:val="18"/>
            </w:rPr>
            <w:t>.</w:t>
          </w:r>
        </w:p>
      </w:docPartBody>
    </w:docPart>
    <w:docPart>
      <w:docPartPr>
        <w:name w:val="F0FC3F467E4544F7B243F4D18D2B06B6"/>
        <w:category>
          <w:name w:val="General"/>
          <w:gallery w:val="placeholder"/>
        </w:category>
        <w:types>
          <w:type w:val="bbPlcHdr"/>
        </w:types>
        <w:behaviors>
          <w:behavior w:val="content"/>
        </w:behaviors>
        <w:guid w:val="{DDC71B80-AE7F-433D-BEBC-B4A0898E4DC3}"/>
      </w:docPartPr>
      <w:docPartBody>
        <w:p w:rsidR="00000000" w:rsidRDefault="00DC7188" w:rsidP="00DC7188">
          <w:pPr>
            <w:pStyle w:val="F0FC3F467E4544F7B243F4D18D2B06B6"/>
          </w:pPr>
          <w:r>
            <w:rPr>
              <w:rStyle w:val="PlaceholderText"/>
              <w:color w:val="595959" w:themeColor="text1" w:themeTint="A6"/>
              <w:sz w:val="18"/>
              <w:szCs w:val="18"/>
            </w:rPr>
            <w:t>What is the deeper message</w:t>
          </w:r>
        </w:p>
      </w:docPartBody>
    </w:docPart>
    <w:docPart>
      <w:docPartPr>
        <w:name w:val="D6920BA1C21C4D83B37B86BB7D2BD18E"/>
        <w:category>
          <w:name w:val="General"/>
          <w:gallery w:val="placeholder"/>
        </w:category>
        <w:types>
          <w:type w:val="bbPlcHdr"/>
        </w:types>
        <w:behaviors>
          <w:behavior w:val="content"/>
        </w:behaviors>
        <w:guid w:val="{212B78B8-198B-4E12-AE4B-DA8DAAC6FA5E}"/>
      </w:docPartPr>
      <w:docPartBody>
        <w:p w:rsidR="00000000" w:rsidRDefault="00DC7188" w:rsidP="00DC7188">
          <w:pPr>
            <w:pStyle w:val="D6920BA1C21C4D83B37B86BB7D2BD18E"/>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169744CDF754162A1070B43ED833E3B"/>
        <w:category>
          <w:name w:val="General"/>
          <w:gallery w:val="placeholder"/>
        </w:category>
        <w:types>
          <w:type w:val="bbPlcHdr"/>
        </w:types>
        <w:behaviors>
          <w:behavior w:val="content"/>
        </w:behaviors>
        <w:guid w:val="{29CA980C-EB7B-4927-8BF9-8DCE6BF6D839}"/>
      </w:docPartPr>
      <w:docPartBody>
        <w:p w:rsidR="00000000" w:rsidRDefault="00DC7188" w:rsidP="00DC7188">
          <w:pPr>
            <w:pStyle w:val="1169744CDF754162A1070B43ED833E3B"/>
          </w:pPr>
          <w:r w:rsidRPr="00B006A7">
            <w:rPr>
              <w:rStyle w:val="PlaceholderText"/>
              <w:color w:val="595959" w:themeColor="text1" w:themeTint="A6"/>
              <w:sz w:val="18"/>
              <w:szCs w:val="18"/>
            </w:rPr>
            <w:t>Scary Assumption.</w:t>
          </w:r>
        </w:p>
      </w:docPartBody>
    </w:docPart>
    <w:docPart>
      <w:docPartPr>
        <w:name w:val="8B3D4FEB017742F3BFA0F8310DB07E93"/>
        <w:category>
          <w:name w:val="General"/>
          <w:gallery w:val="placeholder"/>
        </w:category>
        <w:types>
          <w:type w:val="bbPlcHdr"/>
        </w:types>
        <w:behaviors>
          <w:behavior w:val="content"/>
        </w:behaviors>
        <w:guid w:val="{B5B5A557-5221-4E62-B1AA-D9703B16A11D}"/>
      </w:docPartPr>
      <w:docPartBody>
        <w:p w:rsidR="00000000" w:rsidRDefault="00DC7188" w:rsidP="00DC7188">
          <w:pPr>
            <w:pStyle w:val="8B3D4FEB017742F3BFA0F8310DB07E93"/>
          </w:pPr>
          <w:r>
            <w:rPr>
              <w:rStyle w:val="PlaceholderText"/>
              <w:color w:val="595959" w:themeColor="text1" w:themeTint="A6"/>
              <w:sz w:val="18"/>
              <w:szCs w:val="18"/>
            </w:rPr>
            <w:t>Theme</w:t>
          </w:r>
          <w:r w:rsidRPr="00B006A7">
            <w:rPr>
              <w:rStyle w:val="PlaceholderText"/>
              <w:color w:val="595959" w:themeColor="text1" w:themeTint="A6"/>
              <w:sz w:val="18"/>
              <w:szCs w:val="18"/>
            </w:rPr>
            <w:t>.</w:t>
          </w:r>
        </w:p>
      </w:docPartBody>
    </w:docPart>
    <w:docPart>
      <w:docPartPr>
        <w:name w:val="4F3FC370A115412A8CEFE910CC7512F1"/>
        <w:category>
          <w:name w:val="General"/>
          <w:gallery w:val="placeholder"/>
        </w:category>
        <w:types>
          <w:type w:val="bbPlcHdr"/>
        </w:types>
        <w:behaviors>
          <w:behavior w:val="content"/>
        </w:behaviors>
        <w:guid w:val="{0A67E12D-70AC-4E30-A72E-EBFC7F8D3271}"/>
      </w:docPartPr>
      <w:docPartBody>
        <w:p w:rsidR="00000000" w:rsidRDefault="00DC7188" w:rsidP="00DC7188">
          <w:pPr>
            <w:pStyle w:val="4F3FC370A115412A8CEFE910CC7512F1"/>
          </w:pPr>
          <w:r>
            <w:rPr>
              <w:rStyle w:val="PlaceholderText"/>
              <w:color w:val="595959" w:themeColor="text1" w:themeTint="A6"/>
              <w:sz w:val="18"/>
              <w:szCs w:val="18"/>
            </w:rPr>
            <w:t>What is the deeper message</w:t>
          </w:r>
        </w:p>
      </w:docPartBody>
    </w:docPart>
    <w:docPart>
      <w:docPartPr>
        <w:name w:val="46601D6A72A7468C9D72B24CED761B6E"/>
        <w:category>
          <w:name w:val="General"/>
          <w:gallery w:val="placeholder"/>
        </w:category>
        <w:types>
          <w:type w:val="bbPlcHdr"/>
        </w:types>
        <w:behaviors>
          <w:behavior w:val="content"/>
        </w:behaviors>
        <w:guid w:val="{9F6B0DD2-BDF1-4152-9B3D-BAA98E4C83E2}"/>
      </w:docPartPr>
      <w:docPartBody>
        <w:p w:rsidR="00000000" w:rsidRDefault="00DC7188" w:rsidP="00DC7188">
          <w:pPr>
            <w:pStyle w:val="46601D6A72A7468C9D72B24CED761B6E"/>
          </w:pPr>
          <w:r w:rsidRPr="004C1A23">
            <w:rPr>
              <w:rStyle w:val="PlaceholderText"/>
              <w:sz w:val="18"/>
              <w:szCs w:val="18"/>
            </w:rPr>
            <w:t>Notes</w:t>
          </w:r>
          <w:r w:rsidRPr="00D93874">
            <w:rPr>
              <w:rStyle w:val="PlaceholderText"/>
              <w:color w:val="595959" w:themeColor="text1" w:themeTint="A6"/>
              <w:sz w:val="18"/>
              <w:szCs w:val="18"/>
            </w:rPr>
            <w:t>.</w:t>
          </w:r>
        </w:p>
      </w:docPartBody>
    </w:docPart>
    <w:docPart>
      <w:docPartPr>
        <w:name w:val="1C72756A1BCC4AD4A88261A04480B410"/>
        <w:category>
          <w:name w:val="General"/>
          <w:gallery w:val="placeholder"/>
        </w:category>
        <w:types>
          <w:type w:val="bbPlcHdr"/>
        </w:types>
        <w:behaviors>
          <w:behavior w:val="content"/>
        </w:behaviors>
        <w:guid w:val="{DB1B6963-2714-4AA0-8701-F07A5DD5A72F}"/>
      </w:docPartPr>
      <w:docPartBody>
        <w:p w:rsidR="00000000" w:rsidRDefault="00DC7188" w:rsidP="00DC7188">
          <w:pPr>
            <w:pStyle w:val="1C72756A1BCC4AD4A88261A04480B410"/>
          </w:pPr>
          <w:r w:rsidRPr="00B006A7">
            <w:rPr>
              <w:rStyle w:val="PlaceholderText"/>
              <w:color w:val="595959" w:themeColor="text1" w:themeTint="A6"/>
              <w:sz w:val="18"/>
              <w:szCs w:val="18"/>
            </w:rPr>
            <w:t>Scary Assumption.</w:t>
          </w:r>
        </w:p>
      </w:docPartBody>
    </w:docPart>
    <w:docPart>
      <w:docPartPr>
        <w:name w:val="3B1DA157DAB3462AB1AF6D5D594E5A64"/>
        <w:category>
          <w:name w:val="General"/>
          <w:gallery w:val="placeholder"/>
        </w:category>
        <w:types>
          <w:type w:val="bbPlcHdr"/>
        </w:types>
        <w:behaviors>
          <w:behavior w:val="content"/>
        </w:behaviors>
        <w:guid w:val="{7B322A9D-23CA-4141-A7F0-346676687F97}"/>
      </w:docPartPr>
      <w:docPartBody>
        <w:p w:rsidR="00000000" w:rsidRDefault="00DC7188" w:rsidP="00DC7188">
          <w:pPr>
            <w:pStyle w:val="3B1DA157DAB3462AB1AF6D5D594E5A64"/>
          </w:pPr>
          <w:r>
            <w:rPr>
              <w:rStyle w:val="PlaceholderText"/>
              <w:color w:val="595959" w:themeColor="text1" w:themeTint="A6"/>
              <w:sz w:val="18"/>
              <w:szCs w:val="18"/>
            </w:rPr>
            <w:t>Theme</w:t>
          </w:r>
          <w:r w:rsidRPr="00B006A7">
            <w:rPr>
              <w:rStyle w:val="PlaceholderText"/>
              <w:color w:val="595959" w:themeColor="text1" w:themeTint="A6"/>
              <w:sz w:val="18"/>
              <w:szCs w:val="18"/>
            </w:rPr>
            <w:t>.</w:t>
          </w:r>
        </w:p>
      </w:docPartBody>
    </w:docPart>
    <w:docPart>
      <w:docPartPr>
        <w:name w:val="590588F6F8B14F01A091B13BB971C7AE"/>
        <w:category>
          <w:name w:val="General"/>
          <w:gallery w:val="placeholder"/>
        </w:category>
        <w:types>
          <w:type w:val="bbPlcHdr"/>
        </w:types>
        <w:behaviors>
          <w:behavior w:val="content"/>
        </w:behaviors>
        <w:guid w:val="{A78895A2-5B34-4EF5-8CF4-401805E2A1B9}"/>
      </w:docPartPr>
      <w:docPartBody>
        <w:p w:rsidR="00000000" w:rsidRDefault="00DC7188" w:rsidP="00DC7188">
          <w:pPr>
            <w:pStyle w:val="590588F6F8B14F01A091B13BB971C7AE"/>
          </w:pPr>
          <w:r>
            <w:rPr>
              <w:rStyle w:val="PlaceholderText"/>
              <w:color w:val="595959" w:themeColor="text1" w:themeTint="A6"/>
              <w:sz w:val="18"/>
              <w:szCs w:val="18"/>
            </w:rPr>
            <w:t>What is the deeper message</w:t>
          </w:r>
        </w:p>
      </w:docPartBody>
    </w:docPart>
    <w:docPart>
      <w:docPartPr>
        <w:name w:val="9780EAB0040343A0B5029863F2DBDBF0"/>
        <w:category>
          <w:name w:val="General"/>
          <w:gallery w:val="placeholder"/>
        </w:category>
        <w:types>
          <w:type w:val="bbPlcHdr"/>
        </w:types>
        <w:behaviors>
          <w:behavior w:val="content"/>
        </w:behaviors>
        <w:guid w:val="{BEAFF7FC-A96C-446D-8612-8617D55039E6}"/>
      </w:docPartPr>
      <w:docPartBody>
        <w:p w:rsidR="00000000" w:rsidRDefault="00DC7188" w:rsidP="00DC7188">
          <w:pPr>
            <w:pStyle w:val="9780EAB0040343A0B5029863F2DBDBF0"/>
          </w:pPr>
          <w:r w:rsidRPr="004C1A23">
            <w:rPr>
              <w:rStyle w:val="PlaceholderText"/>
              <w:sz w:val="18"/>
              <w:szCs w:val="18"/>
            </w:rPr>
            <w:t>Notes</w:t>
          </w:r>
          <w:r w:rsidRPr="00D93874">
            <w:rPr>
              <w:rStyle w:val="PlaceholderText"/>
              <w:color w:val="595959" w:themeColor="text1" w:themeTint="A6"/>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2000068F" w:usb1="4000000A" w:usb2="00000000" w:usb3="00000000" w:csb0="0000019F" w:csb1="00000000"/>
  </w:font>
  <w:font w:name="Architects Daughter">
    <w:altName w:val="Calibri"/>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6B9B"/>
    <w:rsid w:val="000F5360"/>
    <w:rsid w:val="00120055"/>
    <w:rsid w:val="00160397"/>
    <w:rsid w:val="00172AD9"/>
    <w:rsid w:val="001C612B"/>
    <w:rsid w:val="00200FE6"/>
    <w:rsid w:val="00216FE9"/>
    <w:rsid w:val="00286C5D"/>
    <w:rsid w:val="002D092F"/>
    <w:rsid w:val="002E7581"/>
    <w:rsid w:val="003445B5"/>
    <w:rsid w:val="00376B9B"/>
    <w:rsid w:val="003A638E"/>
    <w:rsid w:val="003B72CE"/>
    <w:rsid w:val="003F6A92"/>
    <w:rsid w:val="0040550F"/>
    <w:rsid w:val="0041213A"/>
    <w:rsid w:val="00457A71"/>
    <w:rsid w:val="004C6870"/>
    <w:rsid w:val="004E2359"/>
    <w:rsid w:val="00501012"/>
    <w:rsid w:val="00545EDD"/>
    <w:rsid w:val="005C7A81"/>
    <w:rsid w:val="00603B83"/>
    <w:rsid w:val="00671FAB"/>
    <w:rsid w:val="006C3A02"/>
    <w:rsid w:val="006F7785"/>
    <w:rsid w:val="00727E74"/>
    <w:rsid w:val="007549D8"/>
    <w:rsid w:val="007641F6"/>
    <w:rsid w:val="007B4746"/>
    <w:rsid w:val="008226D3"/>
    <w:rsid w:val="00845182"/>
    <w:rsid w:val="008B0A45"/>
    <w:rsid w:val="008B2AF2"/>
    <w:rsid w:val="009446A3"/>
    <w:rsid w:val="009A137A"/>
    <w:rsid w:val="00AA5DDB"/>
    <w:rsid w:val="00AB4191"/>
    <w:rsid w:val="00B25486"/>
    <w:rsid w:val="00B426A3"/>
    <w:rsid w:val="00C33A31"/>
    <w:rsid w:val="00C5770A"/>
    <w:rsid w:val="00C67731"/>
    <w:rsid w:val="00C968DA"/>
    <w:rsid w:val="00D03F61"/>
    <w:rsid w:val="00D1435A"/>
    <w:rsid w:val="00D844C2"/>
    <w:rsid w:val="00DC23E5"/>
    <w:rsid w:val="00DC7188"/>
    <w:rsid w:val="00E27967"/>
    <w:rsid w:val="00E8630A"/>
    <w:rsid w:val="00EA1758"/>
    <w:rsid w:val="00F00292"/>
    <w:rsid w:val="00F2645A"/>
    <w:rsid w:val="00FE5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188"/>
    <w:rPr>
      <w:color w:val="808080"/>
    </w:rPr>
  </w:style>
  <w:style w:type="paragraph" w:customStyle="1" w:styleId="66764205828E4D628861BE645F078F2A">
    <w:name w:val="66764205828E4D628861BE645F078F2A"/>
    <w:rsid w:val="00DC7188"/>
    <w:pPr>
      <w:spacing w:line="278" w:lineRule="auto"/>
    </w:pPr>
    <w:rPr>
      <w:kern w:val="2"/>
      <w:sz w:val="24"/>
      <w:szCs w:val="24"/>
      <w14:ligatures w14:val="standardContextual"/>
    </w:rPr>
  </w:style>
  <w:style w:type="paragraph" w:customStyle="1" w:styleId="480531725FB9424EA9E0D36833DC131C">
    <w:name w:val="480531725FB9424EA9E0D36833DC131C"/>
    <w:rsid w:val="00DC7188"/>
    <w:pPr>
      <w:spacing w:line="278" w:lineRule="auto"/>
    </w:pPr>
    <w:rPr>
      <w:kern w:val="2"/>
      <w:sz w:val="24"/>
      <w:szCs w:val="24"/>
      <w14:ligatures w14:val="standardContextual"/>
    </w:rPr>
  </w:style>
  <w:style w:type="paragraph" w:customStyle="1" w:styleId="BE69CE83AE3D4D92AECC8E511639513F">
    <w:name w:val="BE69CE83AE3D4D92AECC8E511639513F"/>
    <w:rsid w:val="00DC7188"/>
    <w:pPr>
      <w:spacing w:line="278" w:lineRule="auto"/>
    </w:pPr>
    <w:rPr>
      <w:kern w:val="2"/>
      <w:sz w:val="24"/>
      <w:szCs w:val="24"/>
      <w14:ligatures w14:val="standardContextual"/>
    </w:rPr>
  </w:style>
  <w:style w:type="paragraph" w:customStyle="1" w:styleId="7AFFE100CCE1460C86EC0700D51DB8D6">
    <w:name w:val="7AFFE100CCE1460C86EC0700D51DB8D6"/>
    <w:rsid w:val="00DC7188"/>
    <w:pPr>
      <w:spacing w:line="278" w:lineRule="auto"/>
    </w:pPr>
    <w:rPr>
      <w:kern w:val="2"/>
      <w:sz w:val="24"/>
      <w:szCs w:val="24"/>
      <w14:ligatures w14:val="standardContextual"/>
    </w:rPr>
  </w:style>
  <w:style w:type="paragraph" w:customStyle="1" w:styleId="6621796190BE4F5F8207A8A27FBF8CC6">
    <w:name w:val="6621796190BE4F5F8207A8A27FBF8CC6"/>
    <w:rsid w:val="00DC7188"/>
    <w:pPr>
      <w:spacing w:line="278" w:lineRule="auto"/>
    </w:pPr>
    <w:rPr>
      <w:kern w:val="2"/>
      <w:sz w:val="24"/>
      <w:szCs w:val="24"/>
      <w14:ligatures w14:val="standardContextual"/>
    </w:rPr>
  </w:style>
  <w:style w:type="paragraph" w:customStyle="1" w:styleId="EA5EF06F83AA42D18793BCAF20935717">
    <w:name w:val="EA5EF06F83AA42D18793BCAF20935717"/>
    <w:rsid w:val="00DC7188"/>
    <w:pPr>
      <w:spacing w:line="278" w:lineRule="auto"/>
    </w:pPr>
    <w:rPr>
      <w:kern w:val="2"/>
      <w:sz w:val="24"/>
      <w:szCs w:val="24"/>
      <w14:ligatures w14:val="standardContextual"/>
    </w:rPr>
  </w:style>
  <w:style w:type="paragraph" w:customStyle="1" w:styleId="5B08DA02539846FE85FC5474D4D899F3">
    <w:name w:val="5B08DA02539846FE85FC5474D4D899F3"/>
    <w:rsid w:val="00DC7188"/>
    <w:pPr>
      <w:spacing w:line="278" w:lineRule="auto"/>
    </w:pPr>
    <w:rPr>
      <w:kern w:val="2"/>
      <w:sz w:val="24"/>
      <w:szCs w:val="24"/>
      <w14:ligatures w14:val="standardContextual"/>
    </w:rPr>
  </w:style>
  <w:style w:type="paragraph" w:customStyle="1" w:styleId="94F7A6FB6CDD4B7B9785F746AD94EF6D">
    <w:name w:val="94F7A6FB6CDD4B7B9785F746AD94EF6D"/>
    <w:rsid w:val="00DC7188"/>
    <w:pPr>
      <w:spacing w:line="278" w:lineRule="auto"/>
    </w:pPr>
    <w:rPr>
      <w:kern w:val="2"/>
      <w:sz w:val="24"/>
      <w:szCs w:val="24"/>
      <w14:ligatures w14:val="standardContextual"/>
    </w:rPr>
  </w:style>
  <w:style w:type="paragraph" w:customStyle="1" w:styleId="1F4FB0F053964355ADEB06FA0CA85305">
    <w:name w:val="1F4FB0F053964355ADEB06FA0CA85305"/>
    <w:rsid w:val="00DC7188"/>
    <w:pPr>
      <w:spacing w:line="278" w:lineRule="auto"/>
    </w:pPr>
    <w:rPr>
      <w:kern w:val="2"/>
      <w:sz w:val="24"/>
      <w:szCs w:val="24"/>
      <w14:ligatures w14:val="standardContextual"/>
    </w:rPr>
  </w:style>
  <w:style w:type="paragraph" w:customStyle="1" w:styleId="DFC2C6778EE24B03AB30911DD97D71E5">
    <w:name w:val="DFC2C6778EE24B03AB30911DD97D71E5"/>
    <w:rsid w:val="00DC7188"/>
    <w:pPr>
      <w:spacing w:line="278" w:lineRule="auto"/>
    </w:pPr>
    <w:rPr>
      <w:kern w:val="2"/>
      <w:sz w:val="24"/>
      <w:szCs w:val="24"/>
      <w14:ligatures w14:val="standardContextual"/>
    </w:rPr>
  </w:style>
  <w:style w:type="paragraph" w:customStyle="1" w:styleId="99947002B4534652A4B32126372CAFE5">
    <w:name w:val="99947002B4534652A4B32126372CAFE5"/>
    <w:rsid w:val="00DC7188"/>
    <w:pPr>
      <w:spacing w:line="278" w:lineRule="auto"/>
    </w:pPr>
    <w:rPr>
      <w:kern w:val="2"/>
      <w:sz w:val="24"/>
      <w:szCs w:val="24"/>
      <w14:ligatures w14:val="standardContextual"/>
    </w:rPr>
  </w:style>
  <w:style w:type="paragraph" w:customStyle="1" w:styleId="14EBBE57864F4C1897C03E3B8E763F68">
    <w:name w:val="14EBBE57864F4C1897C03E3B8E763F68"/>
    <w:rsid w:val="00DC7188"/>
    <w:pPr>
      <w:spacing w:line="278" w:lineRule="auto"/>
    </w:pPr>
    <w:rPr>
      <w:kern w:val="2"/>
      <w:sz w:val="24"/>
      <w:szCs w:val="24"/>
      <w14:ligatures w14:val="standardContextual"/>
    </w:rPr>
  </w:style>
  <w:style w:type="paragraph" w:customStyle="1" w:styleId="C219747597CA45218BF8AA91BAE9FB02">
    <w:name w:val="C219747597CA45218BF8AA91BAE9FB02"/>
    <w:rsid w:val="00DC7188"/>
    <w:pPr>
      <w:spacing w:line="278" w:lineRule="auto"/>
    </w:pPr>
    <w:rPr>
      <w:kern w:val="2"/>
      <w:sz w:val="24"/>
      <w:szCs w:val="24"/>
      <w14:ligatures w14:val="standardContextual"/>
    </w:rPr>
  </w:style>
  <w:style w:type="paragraph" w:customStyle="1" w:styleId="68BD6F8781CE4548AE30AEC74CA36B2B">
    <w:name w:val="68BD6F8781CE4548AE30AEC74CA36B2B"/>
    <w:rsid w:val="00DC7188"/>
    <w:pPr>
      <w:spacing w:line="278" w:lineRule="auto"/>
    </w:pPr>
    <w:rPr>
      <w:kern w:val="2"/>
      <w:sz w:val="24"/>
      <w:szCs w:val="24"/>
      <w14:ligatures w14:val="standardContextual"/>
    </w:rPr>
  </w:style>
  <w:style w:type="paragraph" w:customStyle="1" w:styleId="4EE77D0A6EAB4E3ABA1CE9E76E58D14B">
    <w:name w:val="4EE77D0A6EAB4E3ABA1CE9E76E58D14B"/>
    <w:rsid w:val="00DC7188"/>
    <w:pPr>
      <w:spacing w:line="278" w:lineRule="auto"/>
    </w:pPr>
    <w:rPr>
      <w:kern w:val="2"/>
      <w:sz w:val="24"/>
      <w:szCs w:val="24"/>
      <w14:ligatures w14:val="standardContextual"/>
    </w:rPr>
  </w:style>
  <w:style w:type="paragraph" w:customStyle="1" w:styleId="E85A06FCE5BD4DB2A6A6FFE49465530D">
    <w:name w:val="E85A06FCE5BD4DB2A6A6FFE49465530D"/>
    <w:rsid w:val="00DC7188"/>
    <w:pPr>
      <w:spacing w:line="278" w:lineRule="auto"/>
    </w:pPr>
    <w:rPr>
      <w:kern w:val="2"/>
      <w:sz w:val="24"/>
      <w:szCs w:val="24"/>
      <w14:ligatures w14:val="standardContextual"/>
    </w:rPr>
  </w:style>
  <w:style w:type="paragraph" w:customStyle="1" w:styleId="9DC585AFFDCA4F4CAD63611155F6187D">
    <w:name w:val="9DC585AFFDCA4F4CAD63611155F6187D"/>
    <w:rsid w:val="000F5360"/>
    <w:rPr>
      <w:rFonts w:eastAsiaTheme="minorHAnsi"/>
    </w:rPr>
  </w:style>
  <w:style w:type="paragraph" w:customStyle="1" w:styleId="DD3F81CE3B184B6290A99A4E830D6F37">
    <w:name w:val="DD3F81CE3B184B6290A99A4E830D6F37"/>
    <w:rsid w:val="000F5360"/>
    <w:rPr>
      <w:rFonts w:eastAsiaTheme="minorHAnsi"/>
    </w:rPr>
  </w:style>
  <w:style w:type="paragraph" w:customStyle="1" w:styleId="C682AD45F3374FD5B65D7DB144064B37">
    <w:name w:val="C682AD45F3374FD5B65D7DB144064B37"/>
    <w:rsid w:val="000F5360"/>
    <w:rPr>
      <w:rFonts w:eastAsiaTheme="minorHAnsi"/>
    </w:rPr>
  </w:style>
  <w:style w:type="paragraph" w:customStyle="1" w:styleId="1BED2C2DD04045F1A16611953C653735">
    <w:name w:val="1BED2C2DD04045F1A16611953C653735"/>
    <w:rsid w:val="000F5360"/>
    <w:rPr>
      <w:rFonts w:eastAsiaTheme="minorHAnsi"/>
    </w:rPr>
  </w:style>
  <w:style w:type="paragraph" w:customStyle="1" w:styleId="DDC1D38A50864202BF2822E836A3CC5E1">
    <w:name w:val="DDC1D38A50864202BF2822E836A3CC5E1"/>
    <w:rsid w:val="000F5360"/>
    <w:rPr>
      <w:rFonts w:eastAsiaTheme="minorHAnsi"/>
    </w:rPr>
  </w:style>
  <w:style w:type="paragraph" w:customStyle="1" w:styleId="18A57076894E448FAB4B3DB0620B7CE01">
    <w:name w:val="18A57076894E448FAB4B3DB0620B7CE01"/>
    <w:rsid w:val="000F5360"/>
    <w:rPr>
      <w:rFonts w:eastAsiaTheme="minorHAnsi"/>
    </w:rPr>
  </w:style>
  <w:style w:type="paragraph" w:customStyle="1" w:styleId="9FC735FD97844B26836E5764D79125A21">
    <w:name w:val="9FC735FD97844B26836E5764D79125A21"/>
    <w:rsid w:val="000F5360"/>
    <w:rPr>
      <w:rFonts w:eastAsiaTheme="minorHAnsi"/>
    </w:rPr>
  </w:style>
  <w:style w:type="paragraph" w:customStyle="1" w:styleId="B3EDCF4F3B0A46CBBFA564A23DE526E61">
    <w:name w:val="B3EDCF4F3B0A46CBBFA564A23DE526E61"/>
    <w:rsid w:val="000F5360"/>
    <w:rPr>
      <w:rFonts w:eastAsiaTheme="minorHAnsi"/>
    </w:rPr>
  </w:style>
  <w:style w:type="paragraph" w:customStyle="1" w:styleId="2EFC557E9C5D46FB9429DE3E8E7CD19B1">
    <w:name w:val="2EFC557E9C5D46FB9429DE3E8E7CD19B1"/>
    <w:rsid w:val="000F5360"/>
    <w:rPr>
      <w:rFonts w:eastAsiaTheme="minorHAnsi"/>
    </w:rPr>
  </w:style>
  <w:style w:type="paragraph" w:customStyle="1" w:styleId="F9514BBF83F244E1983D1817090EED491">
    <w:name w:val="F9514BBF83F244E1983D1817090EED491"/>
    <w:rsid w:val="000F5360"/>
    <w:rPr>
      <w:rFonts w:eastAsiaTheme="minorHAnsi"/>
    </w:rPr>
  </w:style>
  <w:style w:type="paragraph" w:customStyle="1" w:styleId="AEEC55221D6F45678A2D313673FAD71B1">
    <w:name w:val="AEEC55221D6F45678A2D313673FAD71B1"/>
    <w:rsid w:val="000F5360"/>
    <w:rPr>
      <w:rFonts w:eastAsiaTheme="minorHAnsi"/>
    </w:rPr>
  </w:style>
  <w:style w:type="paragraph" w:customStyle="1" w:styleId="485018492B514260BEEC6CE476C1F5571">
    <w:name w:val="485018492B514260BEEC6CE476C1F5571"/>
    <w:rsid w:val="000F5360"/>
    <w:rPr>
      <w:rFonts w:eastAsiaTheme="minorHAnsi"/>
    </w:rPr>
  </w:style>
  <w:style w:type="paragraph" w:customStyle="1" w:styleId="83482D1C78D8453FAA8BB34349BE62121">
    <w:name w:val="83482D1C78D8453FAA8BB34349BE62121"/>
    <w:rsid w:val="000F5360"/>
    <w:rPr>
      <w:rFonts w:eastAsiaTheme="minorHAnsi"/>
    </w:rPr>
  </w:style>
  <w:style w:type="paragraph" w:customStyle="1" w:styleId="BADD08E55B3D409085A5736962B89C3C1">
    <w:name w:val="BADD08E55B3D409085A5736962B89C3C1"/>
    <w:rsid w:val="000F5360"/>
    <w:rPr>
      <w:rFonts w:eastAsiaTheme="minorHAnsi"/>
    </w:rPr>
  </w:style>
  <w:style w:type="paragraph" w:customStyle="1" w:styleId="99A3F3C818974B67918B5225711E912F1">
    <w:name w:val="99A3F3C818974B67918B5225711E912F1"/>
    <w:rsid w:val="000F5360"/>
    <w:rPr>
      <w:rFonts w:eastAsiaTheme="minorHAnsi"/>
    </w:rPr>
  </w:style>
  <w:style w:type="paragraph" w:customStyle="1" w:styleId="E1A2EF40BACB414BBFE5A75DDC7132591">
    <w:name w:val="E1A2EF40BACB414BBFE5A75DDC7132591"/>
    <w:rsid w:val="000F5360"/>
    <w:rPr>
      <w:rFonts w:eastAsiaTheme="minorHAnsi"/>
    </w:rPr>
  </w:style>
  <w:style w:type="paragraph" w:customStyle="1" w:styleId="1A9A77B3866540B9811C3F898D44E4DF1">
    <w:name w:val="1A9A77B3866540B9811C3F898D44E4DF1"/>
    <w:rsid w:val="000F5360"/>
    <w:rPr>
      <w:rFonts w:eastAsiaTheme="minorHAnsi"/>
    </w:rPr>
  </w:style>
  <w:style w:type="paragraph" w:customStyle="1" w:styleId="BAA10555E71745DA919498A8ABBCDF7C1">
    <w:name w:val="BAA10555E71745DA919498A8ABBCDF7C1"/>
    <w:rsid w:val="000F5360"/>
    <w:rPr>
      <w:rFonts w:eastAsiaTheme="minorHAnsi"/>
    </w:rPr>
  </w:style>
  <w:style w:type="paragraph" w:customStyle="1" w:styleId="87879C305F6147EB86DD1722CC85E1861">
    <w:name w:val="87879C305F6147EB86DD1722CC85E1861"/>
    <w:rsid w:val="000F5360"/>
    <w:rPr>
      <w:rFonts w:eastAsiaTheme="minorHAnsi"/>
    </w:rPr>
  </w:style>
  <w:style w:type="paragraph" w:customStyle="1" w:styleId="0296C63BBB344F3D99825E9444C246931">
    <w:name w:val="0296C63BBB344F3D99825E9444C246931"/>
    <w:rsid w:val="000F5360"/>
    <w:rPr>
      <w:rFonts w:eastAsiaTheme="minorHAnsi"/>
    </w:rPr>
  </w:style>
  <w:style w:type="paragraph" w:customStyle="1" w:styleId="3563974CD8924F3D981698B1E3A6F0AE1">
    <w:name w:val="3563974CD8924F3D981698B1E3A6F0AE1"/>
    <w:rsid w:val="000F5360"/>
    <w:rPr>
      <w:rFonts w:eastAsiaTheme="minorHAnsi"/>
    </w:rPr>
  </w:style>
  <w:style w:type="paragraph" w:customStyle="1" w:styleId="1FB5343948304480903C8359131143841">
    <w:name w:val="1FB5343948304480903C8359131143841"/>
    <w:rsid w:val="000F5360"/>
    <w:rPr>
      <w:rFonts w:eastAsiaTheme="minorHAnsi"/>
    </w:rPr>
  </w:style>
  <w:style w:type="paragraph" w:customStyle="1" w:styleId="36B624C74B0140669A98AB3726EF66101">
    <w:name w:val="36B624C74B0140669A98AB3726EF66101"/>
    <w:rsid w:val="000F5360"/>
    <w:rPr>
      <w:rFonts w:eastAsiaTheme="minorHAnsi"/>
    </w:rPr>
  </w:style>
  <w:style w:type="paragraph" w:customStyle="1" w:styleId="C7209A799BB546CB8B06F8C656EDD0A91">
    <w:name w:val="C7209A799BB546CB8B06F8C656EDD0A91"/>
    <w:rsid w:val="000F5360"/>
    <w:rPr>
      <w:rFonts w:eastAsiaTheme="minorHAnsi"/>
    </w:rPr>
  </w:style>
  <w:style w:type="paragraph" w:customStyle="1" w:styleId="5F274C2332C04F9BB4A08B14E7A878091">
    <w:name w:val="5F274C2332C04F9BB4A08B14E7A878091"/>
    <w:rsid w:val="000F5360"/>
    <w:rPr>
      <w:rFonts w:eastAsiaTheme="minorHAnsi"/>
    </w:rPr>
  </w:style>
  <w:style w:type="paragraph" w:customStyle="1" w:styleId="40F6AAEB599C412C93A646EB967FB3E61">
    <w:name w:val="40F6AAEB599C412C93A646EB967FB3E61"/>
    <w:rsid w:val="000F5360"/>
    <w:rPr>
      <w:rFonts w:eastAsiaTheme="minorHAnsi"/>
    </w:rPr>
  </w:style>
  <w:style w:type="paragraph" w:customStyle="1" w:styleId="0DF951E4AFE844A2B73620C5095AE8781">
    <w:name w:val="0DF951E4AFE844A2B73620C5095AE8781"/>
    <w:rsid w:val="000F5360"/>
    <w:rPr>
      <w:rFonts w:eastAsiaTheme="minorHAnsi"/>
    </w:rPr>
  </w:style>
  <w:style w:type="paragraph" w:customStyle="1" w:styleId="BA575F8B9058422AB580F72A5156CF3F1">
    <w:name w:val="BA575F8B9058422AB580F72A5156CF3F1"/>
    <w:rsid w:val="000F5360"/>
    <w:rPr>
      <w:rFonts w:eastAsiaTheme="minorHAnsi"/>
    </w:rPr>
  </w:style>
  <w:style w:type="paragraph" w:customStyle="1" w:styleId="651920ED425E4AB1BAEDDADF1B591AF91">
    <w:name w:val="651920ED425E4AB1BAEDDADF1B591AF91"/>
    <w:rsid w:val="000F5360"/>
    <w:rPr>
      <w:rFonts w:eastAsiaTheme="minorHAnsi"/>
    </w:rPr>
  </w:style>
  <w:style w:type="paragraph" w:customStyle="1" w:styleId="2465C1D0A85E48F6A43372C269B136371">
    <w:name w:val="2465C1D0A85E48F6A43372C269B136371"/>
    <w:rsid w:val="000F5360"/>
    <w:rPr>
      <w:rFonts w:eastAsiaTheme="minorHAnsi"/>
    </w:rPr>
  </w:style>
  <w:style w:type="paragraph" w:customStyle="1" w:styleId="B379CE6A170E42C599D49BFB0709A0C71">
    <w:name w:val="B379CE6A170E42C599D49BFB0709A0C71"/>
    <w:rsid w:val="000F5360"/>
    <w:rPr>
      <w:rFonts w:eastAsiaTheme="minorHAnsi"/>
    </w:rPr>
  </w:style>
  <w:style w:type="paragraph" w:customStyle="1" w:styleId="3E59DF930E0C451B95141123E05ECEDC1">
    <w:name w:val="3E59DF930E0C451B95141123E05ECEDC1"/>
    <w:rsid w:val="000F5360"/>
    <w:rPr>
      <w:rFonts w:eastAsiaTheme="minorHAnsi"/>
    </w:rPr>
  </w:style>
  <w:style w:type="paragraph" w:customStyle="1" w:styleId="FDB5CEF9F7714D009B34708E7AFBE1A31">
    <w:name w:val="FDB5CEF9F7714D009B34708E7AFBE1A31"/>
    <w:rsid w:val="000F5360"/>
    <w:rPr>
      <w:rFonts w:eastAsiaTheme="minorHAnsi"/>
    </w:rPr>
  </w:style>
  <w:style w:type="paragraph" w:customStyle="1" w:styleId="E3A7AEFD896749EA9D92F41F8EBC55041">
    <w:name w:val="E3A7AEFD896749EA9D92F41F8EBC55041"/>
    <w:rsid w:val="000F5360"/>
    <w:rPr>
      <w:rFonts w:eastAsiaTheme="minorHAnsi"/>
    </w:rPr>
  </w:style>
  <w:style w:type="paragraph" w:customStyle="1" w:styleId="88C5FDC6B91B46AEB0CD8D2791CAEB281">
    <w:name w:val="88C5FDC6B91B46AEB0CD8D2791CAEB281"/>
    <w:rsid w:val="000F5360"/>
    <w:rPr>
      <w:rFonts w:eastAsiaTheme="minorHAnsi"/>
    </w:rPr>
  </w:style>
  <w:style w:type="paragraph" w:customStyle="1" w:styleId="9662BEFA287B4F108FA097224739B7CE1">
    <w:name w:val="9662BEFA287B4F108FA097224739B7CE1"/>
    <w:rsid w:val="000F5360"/>
    <w:rPr>
      <w:rFonts w:eastAsiaTheme="minorHAnsi"/>
    </w:rPr>
  </w:style>
  <w:style w:type="paragraph" w:customStyle="1" w:styleId="2F96B400DE1D4926AA394F13DB104D5A1">
    <w:name w:val="2F96B400DE1D4926AA394F13DB104D5A1"/>
    <w:rsid w:val="000F5360"/>
    <w:rPr>
      <w:rFonts w:eastAsiaTheme="minorHAnsi"/>
    </w:rPr>
  </w:style>
  <w:style w:type="paragraph" w:customStyle="1" w:styleId="B304C6180FD94930B138995C18E74D011">
    <w:name w:val="B304C6180FD94930B138995C18E74D011"/>
    <w:rsid w:val="000F5360"/>
    <w:rPr>
      <w:rFonts w:eastAsiaTheme="minorHAnsi"/>
    </w:rPr>
  </w:style>
  <w:style w:type="paragraph" w:customStyle="1" w:styleId="E1BFFEC1C3B043259139FBC7701F15AF1">
    <w:name w:val="E1BFFEC1C3B043259139FBC7701F15AF1"/>
    <w:rsid w:val="000F5360"/>
    <w:rPr>
      <w:rFonts w:eastAsiaTheme="minorHAnsi"/>
    </w:rPr>
  </w:style>
  <w:style w:type="paragraph" w:customStyle="1" w:styleId="006F1BD35AC745168AC242C3016EC8D71">
    <w:name w:val="006F1BD35AC745168AC242C3016EC8D71"/>
    <w:rsid w:val="000F5360"/>
    <w:rPr>
      <w:rFonts w:eastAsiaTheme="minorHAnsi"/>
    </w:rPr>
  </w:style>
  <w:style w:type="paragraph" w:customStyle="1" w:styleId="9FEC680087304CE1966D8398121BAEF61">
    <w:name w:val="9FEC680087304CE1966D8398121BAEF61"/>
    <w:rsid w:val="000F5360"/>
    <w:rPr>
      <w:rFonts w:eastAsiaTheme="minorHAnsi"/>
    </w:rPr>
  </w:style>
  <w:style w:type="paragraph" w:customStyle="1" w:styleId="C512DB26BBE8470B9B64956E093946B71">
    <w:name w:val="C512DB26BBE8470B9B64956E093946B71"/>
    <w:rsid w:val="000F5360"/>
    <w:rPr>
      <w:rFonts w:eastAsiaTheme="minorHAnsi"/>
    </w:rPr>
  </w:style>
  <w:style w:type="paragraph" w:customStyle="1" w:styleId="F5624088A3F94FBDAFF3596F17BE01421">
    <w:name w:val="F5624088A3F94FBDAFF3596F17BE01421"/>
    <w:rsid w:val="000F5360"/>
    <w:rPr>
      <w:rFonts w:eastAsiaTheme="minorHAnsi"/>
    </w:rPr>
  </w:style>
  <w:style w:type="paragraph" w:customStyle="1" w:styleId="3FB5F42F73BB46938D23A0C9D6785AE51">
    <w:name w:val="3FB5F42F73BB46938D23A0C9D6785AE51"/>
    <w:rsid w:val="000F5360"/>
    <w:rPr>
      <w:rFonts w:eastAsiaTheme="minorHAnsi"/>
    </w:rPr>
  </w:style>
  <w:style w:type="paragraph" w:customStyle="1" w:styleId="12C447315E5E4B588D24EC79072DBF141">
    <w:name w:val="12C447315E5E4B588D24EC79072DBF141"/>
    <w:rsid w:val="000F5360"/>
    <w:rPr>
      <w:rFonts w:eastAsiaTheme="minorHAnsi"/>
    </w:rPr>
  </w:style>
  <w:style w:type="paragraph" w:customStyle="1" w:styleId="7E3FDAD01E7B4B01AC591E51CA4F8EE11">
    <w:name w:val="7E3FDAD01E7B4B01AC591E51CA4F8EE11"/>
    <w:rsid w:val="000F5360"/>
    <w:rPr>
      <w:rFonts w:eastAsiaTheme="minorHAnsi"/>
    </w:rPr>
  </w:style>
  <w:style w:type="paragraph" w:customStyle="1" w:styleId="D2446384286741118E2AEAAB70087B2E1">
    <w:name w:val="D2446384286741118E2AEAAB70087B2E1"/>
    <w:rsid w:val="000F5360"/>
    <w:rPr>
      <w:rFonts w:eastAsiaTheme="minorHAnsi"/>
    </w:rPr>
  </w:style>
  <w:style w:type="paragraph" w:customStyle="1" w:styleId="2F99E03671E64CFBA4AD50E55061C5B51">
    <w:name w:val="2F99E03671E64CFBA4AD50E55061C5B51"/>
    <w:rsid w:val="000F5360"/>
    <w:rPr>
      <w:rFonts w:eastAsiaTheme="minorHAnsi"/>
    </w:rPr>
  </w:style>
  <w:style w:type="paragraph" w:customStyle="1" w:styleId="32F35F81A714489BA6703607934FD2BC1">
    <w:name w:val="32F35F81A714489BA6703607934FD2BC1"/>
    <w:rsid w:val="000F5360"/>
    <w:rPr>
      <w:rFonts w:eastAsiaTheme="minorHAnsi"/>
    </w:rPr>
  </w:style>
  <w:style w:type="paragraph" w:customStyle="1" w:styleId="D499A6E0EF6F47DE8F3A35F7445979441">
    <w:name w:val="D499A6E0EF6F47DE8F3A35F7445979441"/>
    <w:rsid w:val="000F5360"/>
    <w:rPr>
      <w:rFonts w:eastAsiaTheme="minorHAnsi"/>
    </w:rPr>
  </w:style>
  <w:style w:type="paragraph" w:customStyle="1" w:styleId="FB700BEAECB74B9287D467433A0830E31">
    <w:name w:val="FB700BEAECB74B9287D467433A0830E31"/>
    <w:rsid w:val="000F5360"/>
    <w:rPr>
      <w:rFonts w:eastAsiaTheme="minorHAnsi"/>
    </w:rPr>
  </w:style>
  <w:style w:type="paragraph" w:customStyle="1" w:styleId="AE0E4439A5584565B74F1A5877394B9B1">
    <w:name w:val="AE0E4439A5584565B74F1A5877394B9B1"/>
    <w:rsid w:val="000F5360"/>
    <w:rPr>
      <w:rFonts w:eastAsiaTheme="minorHAnsi"/>
    </w:rPr>
  </w:style>
  <w:style w:type="paragraph" w:customStyle="1" w:styleId="F9CC64BB5E244AF6890F4F2A6D612B341">
    <w:name w:val="F9CC64BB5E244AF6890F4F2A6D612B341"/>
    <w:rsid w:val="000F5360"/>
    <w:rPr>
      <w:rFonts w:eastAsiaTheme="minorHAnsi"/>
    </w:rPr>
  </w:style>
  <w:style w:type="paragraph" w:customStyle="1" w:styleId="B31E6A93320F4CD9A4F6A4129510FD891">
    <w:name w:val="B31E6A93320F4CD9A4F6A4129510FD891"/>
    <w:rsid w:val="000F5360"/>
    <w:rPr>
      <w:rFonts w:eastAsiaTheme="minorHAnsi"/>
    </w:rPr>
  </w:style>
  <w:style w:type="paragraph" w:customStyle="1" w:styleId="6A6E7BE6E9074C2A84839D4846B1812B1">
    <w:name w:val="6A6E7BE6E9074C2A84839D4846B1812B1"/>
    <w:rsid w:val="000F5360"/>
    <w:rPr>
      <w:rFonts w:eastAsiaTheme="minorHAnsi"/>
    </w:rPr>
  </w:style>
  <w:style w:type="paragraph" w:customStyle="1" w:styleId="A75E67459A2F4796AB4B97E8FA1BAB161">
    <w:name w:val="A75E67459A2F4796AB4B97E8FA1BAB161"/>
    <w:rsid w:val="000F5360"/>
    <w:rPr>
      <w:rFonts w:eastAsiaTheme="minorHAnsi"/>
    </w:rPr>
  </w:style>
  <w:style w:type="paragraph" w:customStyle="1" w:styleId="4DDA467ED1E24160946353F5DB7D21DC1">
    <w:name w:val="4DDA467ED1E24160946353F5DB7D21DC1"/>
    <w:rsid w:val="000F5360"/>
    <w:rPr>
      <w:rFonts w:eastAsiaTheme="minorHAnsi"/>
    </w:rPr>
  </w:style>
  <w:style w:type="paragraph" w:customStyle="1" w:styleId="7EB452DEB1994187AD29E14DE531E1A51">
    <w:name w:val="7EB452DEB1994187AD29E14DE531E1A51"/>
    <w:rsid w:val="000F5360"/>
    <w:rPr>
      <w:rFonts w:eastAsiaTheme="minorHAnsi"/>
    </w:rPr>
  </w:style>
  <w:style w:type="paragraph" w:customStyle="1" w:styleId="73EA2BEA8D644A43AED5FFB5883FB6631">
    <w:name w:val="73EA2BEA8D644A43AED5FFB5883FB6631"/>
    <w:rsid w:val="000F5360"/>
    <w:rPr>
      <w:rFonts w:eastAsiaTheme="minorHAnsi"/>
    </w:rPr>
  </w:style>
  <w:style w:type="paragraph" w:customStyle="1" w:styleId="057C34DAC30E4BFBB2566E36772297401">
    <w:name w:val="057C34DAC30E4BFBB2566E36772297401"/>
    <w:rsid w:val="000F5360"/>
    <w:rPr>
      <w:rFonts w:eastAsiaTheme="minorHAnsi"/>
    </w:rPr>
  </w:style>
  <w:style w:type="paragraph" w:customStyle="1" w:styleId="9158E8AA57544041A31FE9596D6DE3C71">
    <w:name w:val="9158E8AA57544041A31FE9596D6DE3C71"/>
    <w:rsid w:val="000F5360"/>
    <w:pPr>
      <w:ind w:left="720"/>
      <w:contextualSpacing/>
    </w:pPr>
    <w:rPr>
      <w:rFonts w:ascii="Calibri" w:eastAsia="Calibri" w:hAnsi="Calibri" w:cs="Calibri"/>
    </w:rPr>
  </w:style>
  <w:style w:type="paragraph" w:customStyle="1" w:styleId="E353BCE6ECF74F549DF54A51A7CCA0671">
    <w:name w:val="E353BCE6ECF74F549DF54A51A7CCA0671"/>
    <w:rsid w:val="000F5360"/>
    <w:pPr>
      <w:ind w:left="720"/>
      <w:contextualSpacing/>
    </w:pPr>
    <w:rPr>
      <w:rFonts w:ascii="Calibri" w:eastAsia="Calibri" w:hAnsi="Calibri" w:cs="Calibri"/>
    </w:rPr>
  </w:style>
  <w:style w:type="paragraph" w:customStyle="1" w:styleId="79D96F4275084B739A42CD6BF6D2F8FD">
    <w:name w:val="79D96F4275084B739A42CD6BF6D2F8FD"/>
    <w:rsid w:val="00DC7188"/>
    <w:pPr>
      <w:spacing w:line="278" w:lineRule="auto"/>
    </w:pPr>
    <w:rPr>
      <w:kern w:val="2"/>
      <w:sz w:val="24"/>
      <w:szCs w:val="24"/>
      <w14:ligatures w14:val="standardContextual"/>
    </w:rPr>
  </w:style>
  <w:style w:type="paragraph" w:customStyle="1" w:styleId="3D24368AE8B74C30A8B94182A0964346">
    <w:name w:val="3D24368AE8B74C30A8B94182A0964346"/>
    <w:rsid w:val="000F5360"/>
    <w:rPr>
      <w:rFonts w:eastAsiaTheme="minorHAnsi"/>
    </w:rPr>
  </w:style>
  <w:style w:type="paragraph" w:customStyle="1" w:styleId="557CD3FA1BE84C668F1FCA8B2D917795">
    <w:name w:val="557CD3FA1BE84C668F1FCA8B2D917795"/>
    <w:rsid w:val="000F5360"/>
    <w:rPr>
      <w:rFonts w:eastAsiaTheme="minorHAnsi"/>
    </w:rPr>
  </w:style>
  <w:style w:type="paragraph" w:customStyle="1" w:styleId="5AF84E55C192431C87B66B8250221A81">
    <w:name w:val="5AF84E55C192431C87B66B8250221A81"/>
    <w:rsid w:val="000F5360"/>
    <w:rPr>
      <w:rFonts w:eastAsiaTheme="minorHAnsi"/>
    </w:rPr>
  </w:style>
  <w:style w:type="paragraph" w:customStyle="1" w:styleId="93073A328AE14E4BAC9A4DD2F834E6BE">
    <w:name w:val="93073A328AE14E4BAC9A4DD2F834E6BE"/>
    <w:rsid w:val="000F5360"/>
    <w:rPr>
      <w:rFonts w:eastAsiaTheme="minorHAnsi"/>
    </w:rPr>
  </w:style>
  <w:style w:type="paragraph" w:customStyle="1" w:styleId="7F8A0BA999F748D0B6A4D54718AF75AB">
    <w:name w:val="7F8A0BA999F748D0B6A4D54718AF75AB"/>
    <w:rsid w:val="000F5360"/>
    <w:rPr>
      <w:rFonts w:eastAsiaTheme="minorHAnsi"/>
    </w:rPr>
  </w:style>
  <w:style w:type="paragraph" w:customStyle="1" w:styleId="1792C8B1613E4BD99AD2D49D3568F16A">
    <w:name w:val="1792C8B1613E4BD99AD2D49D3568F16A"/>
    <w:rsid w:val="000F5360"/>
    <w:rPr>
      <w:rFonts w:eastAsiaTheme="minorHAnsi"/>
    </w:rPr>
  </w:style>
  <w:style w:type="paragraph" w:customStyle="1" w:styleId="7847751D06BE4BFB933FE72D1A246315">
    <w:name w:val="7847751D06BE4BFB933FE72D1A246315"/>
    <w:rsid w:val="000F5360"/>
    <w:rPr>
      <w:rFonts w:eastAsiaTheme="minorHAnsi"/>
    </w:rPr>
  </w:style>
  <w:style w:type="paragraph" w:customStyle="1" w:styleId="39DBB209080946B1B4AFAA2CBC460A87">
    <w:name w:val="39DBB209080946B1B4AFAA2CBC460A87"/>
    <w:rsid w:val="00E8630A"/>
    <w:pPr>
      <w:spacing w:line="278" w:lineRule="auto"/>
    </w:pPr>
    <w:rPr>
      <w:kern w:val="2"/>
      <w:sz w:val="24"/>
      <w:szCs w:val="24"/>
      <w14:ligatures w14:val="standardContextual"/>
    </w:rPr>
  </w:style>
  <w:style w:type="paragraph" w:customStyle="1" w:styleId="FD0C7F57A5B2458592BB4BB7E3F45D95">
    <w:name w:val="FD0C7F57A5B2458592BB4BB7E3F45D95"/>
    <w:rsid w:val="00E8630A"/>
    <w:pPr>
      <w:spacing w:line="278" w:lineRule="auto"/>
    </w:pPr>
    <w:rPr>
      <w:kern w:val="2"/>
      <w:sz w:val="24"/>
      <w:szCs w:val="24"/>
      <w14:ligatures w14:val="standardContextual"/>
    </w:rPr>
  </w:style>
  <w:style w:type="paragraph" w:customStyle="1" w:styleId="27F9B0A439BC4FE8A303D852D09F23BF">
    <w:name w:val="27F9B0A439BC4FE8A303D852D09F23BF"/>
    <w:rsid w:val="00E8630A"/>
    <w:pPr>
      <w:spacing w:line="278" w:lineRule="auto"/>
    </w:pPr>
    <w:rPr>
      <w:kern w:val="2"/>
      <w:sz w:val="24"/>
      <w:szCs w:val="24"/>
      <w14:ligatures w14:val="standardContextual"/>
    </w:rPr>
  </w:style>
  <w:style w:type="paragraph" w:customStyle="1" w:styleId="6DDA0CEE94144AD6A373992C5B9947EA">
    <w:name w:val="6DDA0CEE94144AD6A373992C5B9947EA"/>
    <w:rsid w:val="00E8630A"/>
    <w:pPr>
      <w:spacing w:line="278" w:lineRule="auto"/>
    </w:pPr>
    <w:rPr>
      <w:kern w:val="2"/>
      <w:sz w:val="24"/>
      <w:szCs w:val="24"/>
      <w14:ligatures w14:val="standardContextual"/>
    </w:rPr>
  </w:style>
  <w:style w:type="paragraph" w:customStyle="1" w:styleId="FAA78793FDA540E1A226649E4C1C697E">
    <w:name w:val="FAA78793FDA540E1A226649E4C1C697E"/>
    <w:rsid w:val="00E8630A"/>
    <w:pPr>
      <w:spacing w:line="278" w:lineRule="auto"/>
    </w:pPr>
    <w:rPr>
      <w:kern w:val="2"/>
      <w:sz w:val="24"/>
      <w:szCs w:val="24"/>
      <w14:ligatures w14:val="standardContextual"/>
    </w:rPr>
  </w:style>
  <w:style w:type="paragraph" w:customStyle="1" w:styleId="671D3FB2267F4ACB8051DD0B098E9735">
    <w:name w:val="671D3FB2267F4ACB8051DD0B098E9735"/>
    <w:rsid w:val="00E8630A"/>
    <w:pPr>
      <w:spacing w:line="278" w:lineRule="auto"/>
    </w:pPr>
    <w:rPr>
      <w:kern w:val="2"/>
      <w:sz w:val="24"/>
      <w:szCs w:val="24"/>
      <w14:ligatures w14:val="standardContextual"/>
    </w:rPr>
  </w:style>
  <w:style w:type="paragraph" w:customStyle="1" w:styleId="3FC77E4122B7462F887CBACFC32F27DF">
    <w:name w:val="3FC77E4122B7462F887CBACFC32F27DF"/>
    <w:rsid w:val="00E8630A"/>
    <w:pPr>
      <w:spacing w:line="278" w:lineRule="auto"/>
    </w:pPr>
    <w:rPr>
      <w:kern w:val="2"/>
      <w:sz w:val="24"/>
      <w:szCs w:val="24"/>
      <w14:ligatures w14:val="standardContextual"/>
    </w:rPr>
  </w:style>
  <w:style w:type="paragraph" w:customStyle="1" w:styleId="0F18A67E193842AA9D970C85727EDE08">
    <w:name w:val="0F18A67E193842AA9D970C85727EDE08"/>
    <w:rsid w:val="00E8630A"/>
    <w:pPr>
      <w:spacing w:line="278" w:lineRule="auto"/>
    </w:pPr>
    <w:rPr>
      <w:kern w:val="2"/>
      <w:sz w:val="24"/>
      <w:szCs w:val="24"/>
      <w14:ligatures w14:val="standardContextual"/>
    </w:rPr>
  </w:style>
  <w:style w:type="paragraph" w:customStyle="1" w:styleId="5DC1593626BC4CDEA2F90C564E4659B1">
    <w:name w:val="5DC1593626BC4CDEA2F90C564E4659B1"/>
    <w:rsid w:val="00E8630A"/>
    <w:pPr>
      <w:spacing w:line="278" w:lineRule="auto"/>
    </w:pPr>
    <w:rPr>
      <w:kern w:val="2"/>
      <w:sz w:val="24"/>
      <w:szCs w:val="24"/>
      <w14:ligatures w14:val="standardContextual"/>
    </w:rPr>
  </w:style>
  <w:style w:type="paragraph" w:customStyle="1" w:styleId="2BF2D20DB6A94DBC9610CBFD46FEE7A3">
    <w:name w:val="2BF2D20DB6A94DBC9610CBFD46FEE7A3"/>
    <w:rsid w:val="00E8630A"/>
    <w:pPr>
      <w:spacing w:line="278" w:lineRule="auto"/>
    </w:pPr>
    <w:rPr>
      <w:kern w:val="2"/>
      <w:sz w:val="24"/>
      <w:szCs w:val="24"/>
      <w14:ligatures w14:val="standardContextual"/>
    </w:rPr>
  </w:style>
  <w:style w:type="paragraph" w:customStyle="1" w:styleId="FBD7BF7789AD4629889A9AE556644BFC">
    <w:name w:val="FBD7BF7789AD4629889A9AE556644BFC"/>
    <w:rsid w:val="00E8630A"/>
    <w:pPr>
      <w:spacing w:line="278" w:lineRule="auto"/>
    </w:pPr>
    <w:rPr>
      <w:kern w:val="2"/>
      <w:sz w:val="24"/>
      <w:szCs w:val="24"/>
      <w14:ligatures w14:val="standardContextual"/>
    </w:rPr>
  </w:style>
  <w:style w:type="paragraph" w:customStyle="1" w:styleId="BEF84BACDE554714A23456484B20F969">
    <w:name w:val="BEF84BACDE554714A23456484B20F969"/>
    <w:rsid w:val="00E8630A"/>
    <w:pPr>
      <w:spacing w:line="278" w:lineRule="auto"/>
    </w:pPr>
    <w:rPr>
      <w:kern w:val="2"/>
      <w:sz w:val="24"/>
      <w:szCs w:val="24"/>
      <w14:ligatures w14:val="standardContextual"/>
    </w:rPr>
  </w:style>
  <w:style w:type="paragraph" w:customStyle="1" w:styleId="D8AAF436924549B5BEB7027FF8115C12">
    <w:name w:val="D8AAF436924549B5BEB7027FF8115C12"/>
    <w:rsid w:val="00E8630A"/>
    <w:pPr>
      <w:spacing w:line="278" w:lineRule="auto"/>
    </w:pPr>
    <w:rPr>
      <w:kern w:val="2"/>
      <w:sz w:val="24"/>
      <w:szCs w:val="24"/>
      <w14:ligatures w14:val="standardContextual"/>
    </w:rPr>
  </w:style>
  <w:style w:type="paragraph" w:customStyle="1" w:styleId="B14C9FF1DF4F40288DD284440C21AC58">
    <w:name w:val="B14C9FF1DF4F40288DD284440C21AC58"/>
    <w:rsid w:val="00E8630A"/>
    <w:pPr>
      <w:spacing w:line="278" w:lineRule="auto"/>
    </w:pPr>
    <w:rPr>
      <w:kern w:val="2"/>
      <w:sz w:val="24"/>
      <w:szCs w:val="24"/>
      <w14:ligatures w14:val="standardContextual"/>
    </w:rPr>
  </w:style>
  <w:style w:type="paragraph" w:customStyle="1" w:styleId="603A82F300794874A8E3D138FDAB1451">
    <w:name w:val="603A82F300794874A8E3D138FDAB1451"/>
    <w:rsid w:val="00E8630A"/>
    <w:pPr>
      <w:spacing w:line="278" w:lineRule="auto"/>
    </w:pPr>
    <w:rPr>
      <w:kern w:val="2"/>
      <w:sz w:val="24"/>
      <w:szCs w:val="24"/>
      <w14:ligatures w14:val="standardContextual"/>
    </w:rPr>
  </w:style>
  <w:style w:type="paragraph" w:customStyle="1" w:styleId="23CD9B7CBFDF4B169DC225D1236C8CEB">
    <w:name w:val="23CD9B7CBFDF4B169DC225D1236C8CEB"/>
    <w:rsid w:val="00E8630A"/>
    <w:pPr>
      <w:spacing w:line="278" w:lineRule="auto"/>
    </w:pPr>
    <w:rPr>
      <w:kern w:val="2"/>
      <w:sz w:val="24"/>
      <w:szCs w:val="24"/>
      <w14:ligatures w14:val="standardContextual"/>
    </w:rPr>
  </w:style>
  <w:style w:type="paragraph" w:customStyle="1" w:styleId="4FE78EA191834FBABC6C0126303A7BDE">
    <w:name w:val="4FE78EA191834FBABC6C0126303A7BDE"/>
    <w:rsid w:val="00E8630A"/>
    <w:pPr>
      <w:spacing w:line="278" w:lineRule="auto"/>
    </w:pPr>
    <w:rPr>
      <w:kern w:val="2"/>
      <w:sz w:val="24"/>
      <w:szCs w:val="24"/>
      <w14:ligatures w14:val="standardContextual"/>
    </w:rPr>
  </w:style>
  <w:style w:type="paragraph" w:customStyle="1" w:styleId="1F633AC816D945B584D1A7E7A2F99F91">
    <w:name w:val="1F633AC816D945B584D1A7E7A2F99F91"/>
    <w:rsid w:val="00DC7188"/>
    <w:pPr>
      <w:spacing w:line="278" w:lineRule="auto"/>
    </w:pPr>
    <w:rPr>
      <w:kern w:val="2"/>
      <w:sz w:val="24"/>
      <w:szCs w:val="24"/>
      <w14:ligatures w14:val="standardContextual"/>
    </w:rPr>
  </w:style>
  <w:style w:type="paragraph" w:customStyle="1" w:styleId="10175307F5E3474F9471388B275B7D4C">
    <w:name w:val="10175307F5E3474F9471388B275B7D4C"/>
    <w:rsid w:val="00DC7188"/>
    <w:pPr>
      <w:spacing w:line="278" w:lineRule="auto"/>
    </w:pPr>
    <w:rPr>
      <w:kern w:val="2"/>
      <w:sz w:val="24"/>
      <w:szCs w:val="24"/>
      <w14:ligatures w14:val="standardContextual"/>
    </w:rPr>
  </w:style>
  <w:style w:type="paragraph" w:customStyle="1" w:styleId="732393DB3E814F84AB1D8FD27D085DC8">
    <w:name w:val="732393DB3E814F84AB1D8FD27D085DC8"/>
    <w:rsid w:val="00DC7188"/>
    <w:pPr>
      <w:spacing w:line="278" w:lineRule="auto"/>
    </w:pPr>
    <w:rPr>
      <w:kern w:val="2"/>
      <w:sz w:val="24"/>
      <w:szCs w:val="24"/>
      <w14:ligatures w14:val="standardContextual"/>
    </w:rPr>
  </w:style>
  <w:style w:type="paragraph" w:customStyle="1" w:styleId="C1B281A38C00497D911CE7D2A53BE260">
    <w:name w:val="C1B281A38C00497D911CE7D2A53BE260"/>
    <w:rsid w:val="00DC7188"/>
    <w:pPr>
      <w:spacing w:line="278" w:lineRule="auto"/>
    </w:pPr>
    <w:rPr>
      <w:kern w:val="2"/>
      <w:sz w:val="24"/>
      <w:szCs w:val="24"/>
      <w14:ligatures w14:val="standardContextual"/>
    </w:rPr>
  </w:style>
  <w:style w:type="paragraph" w:customStyle="1" w:styleId="8AE09D4334094F01917C2AF086DDC5A5">
    <w:name w:val="8AE09D4334094F01917C2AF086DDC5A5"/>
    <w:rsid w:val="00DC7188"/>
    <w:pPr>
      <w:spacing w:line="278" w:lineRule="auto"/>
    </w:pPr>
    <w:rPr>
      <w:kern w:val="2"/>
      <w:sz w:val="24"/>
      <w:szCs w:val="24"/>
      <w14:ligatures w14:val="standardContextual"/>
    </w:rPr>
  </w:style>
  <w:style w:type="paragraph" w:customStyle="1" w:styleId="7B209E464A4845BEA44C898034AE0A27">
    <w:name w:val="7B209E464A4845BEA44C898034AE0A27"/>
    <w:rsid w:val="00DC7188"/>
    <w:pPr>
      <w:spacing w:line="278" w:lineRule="auto"/>
    </w:pPr>
    <w:rPr>
      <w:kern w:val="2"/>
      <w:sz w:val="24"/>
      <w:szCs w:val="24"/>
      <w14:ligatures w14:val="standardContextual"/>
    </w:rPr>
  </w:style>
  <w:style w:type="paragraph" w:customStyle="1" w:styleId="FBE163004497404898FCED09D4134180">
    <w:name w:val="FBE163004497404898FCED09D4134180"/>
    <w:rsid w:val="00DC7188"/>
    <w:pPr>
      <w:spacing w:line="278" w:lineRule="auto"/>
    </w:pPr>
    <w:rPr>
      <w:kern w:val="2"/>
      <w:sz w:val="24"/>
      <w:szCs w:val="24"/>
      <w14:ligatures w14:val="standardContextual"/>
    </w:rPr>
  </w:style>
  <w:style w:type="paragraph" w:customStyle="1" w:styleId="0C6C4983962443AE8A91FA1072C1DB3A">
    <w:name w:val="0C6C4983962443AE8A91FA1072C1DB3A"/>
    <w:rsid w:val="00DC7188"/>
    <w:pPr>
      <w:spacing w:line="278" w:lineRule="auto"/>
    </w:pPr>
    <w:rPr>
      <w:kern w:val="2"/>
      <w:sz w:val="24"/>
      <w:szCs w:val="24"/>
      <w14:ligatures w14:val="standardContextual"/>
    </w:rPr>
  </w:style>
  <w:style w:type="paragraph" w:customStyle="1" w:styleId="D807AA67D310429482DFCD2DE0308B8A">
    <w:name w:val="D807AA67D310429482DFCD2DE0308B8A"/>
    <w:rsid w:val="00DC7188"/>
    <w:pPr>
      <w:spacing w:line="278" w:lineRule="auto"/>
    </w:pPr>
    <w:rPr>
      <w:kern w:val="2"/>
      <w:sz w:val="24"/>
      <w:szCs w:val="24"/>
      <w14:ligatures w14:val="standardContextual"/>
    </w:rPr>
  </w:style>
  <w:style w:type="paragraph" w:customStyle="1" w:styleId="3DD0D339DBC041E2B7E200EA93838092">
    <w:name w:val="3DD0D339DBC041E2B7E200EA93838092"/>
    <w:rsid w:val="00DC7188"/>
    <w:pPr>
      <w:spacing w:line="278" w:lineRule="auto"/>
    </w:pPr>
    <w:rPr>
      <w:kern w:val="2"/>
      <w:sz w:val="24"/>
      <w:szCs w:val="24"/>
      <w14:ligatures w14:val="standardContextual"/>
    </w:rPr>
  </w:style>
  <w:style w:type="paragraph" w:customStyle="1" w:styleId="767C677605614B979BB101A49C83637D">
    <w:name w:val="767C677605614B979BB101A49C83637D"/>
    <w:rsid w:val="00DC7188"/>
    <w:pPr>
      <w:spacing w:line="278" w:lineRule="auto"/>
    </w:pPr>
    <w:rPr>
      <w:kern w:val="2"/>
      <w:sz w:val="24"/>
      <w:szCs w:val="24"/>
      <w14:ligatures w14:val="standardContextual"/>
    </w:rPr>
  </w:style>
  <w:style w:type="paragraph" w:customStyle="1" w:styleId="7269FA1DF9FC4D028F2B7F0B727FA23F">
    <w:name w:val="7269FA1DF9FC4D028F2B7F0B727FA23F"/>
    <w:rsid w:val="00DC7188"/>
    <w:pPr>
      <w:spacing w:line="278" w:lineRule="auto"/>
    </w:pPr>
    <w:rPr>
      <w:kern w:val="2"/>
      <w:sz w:val="24"/>
      <w:szCs w:val="24"/>
      <w14:ligatures w14:val="standardContextual"/>
    </w:rPr>
  </w:style>
  <w:style w:type="paragraph" w:customStyle="1" w:styleId="3636E2B644B94445836930EC37861027">
    <w:name w:val="3636E2B644B94445836930EC37861027"/>
    <w:rsid w:val="00DC7188"/>
    <w:pPr>
      <w:spacing w:line="278" w:lineRule="auto"/>
    </w:pPr>
    <w:rPr>
      <w:kern w:val="2"/>
      <w:sz w:val="24"/>
      <w:szCs w:val="24"/>
      <w14:ligatures w14:val="standardContextual"/>
    </w:rPr>
  </w:style>
  <w:style w:type="paragraph" w:customStyle="1" w:styleId="93E962CD1BDE4973B0282356F07D9183">
    <w:name w:val="93E962CD1BDE4973B0282356F07D9183"/>
    <w:rsid w:val="00DC7188"/>
    <w:pPr>
      <w:spacing w:line="278" w:lineRule="auto"/>
    </w:pPr>
    <w:rPr>
      <w:kern w:val="2"/>
      <w:sz w:val="24"/>
      <w:szCs w:val="24"/>
      <w14:ligatures w14:val="standardContextual"/>
    </w:rPr>
  </w:style>
  <w:style w:type="paragraph" w:customStyle="1" w:styleId="84DEE0C23AA24869A6EE7C8C301C1F42">
    <w:name w:val="84DEE0C23AA24869A6EE7C8C301C1F42"/>
    <w:rsid w:val="00DC7188"/>
    <w:pPr>
      <w:spacing w:line="278" w:lineRule="auto"/>
    </w:pPr>
    <w:rPr>
      <w:kern w:val="2"/>
      <w:sz w:val="24"/>
      <w:szCs w:val="24"/>
      <w14:ligatures w14:val="standardContextual"/>
    </w:rPr>
  </w:style>
  <w:style w:type="paragraph" w:customStyle="1" w:styleId="682792C1F7414DFFB53F4F5160DEFE54">
    <w:name w:val="682792C1F7414DFFB53F4F5160DEFE54"/>
    <w:rsid w:val="00DC7188"/>
    <w:pPr>
      <w:spacing w:line="278" w:lineRule="auto"/>
    </w:pPr>
    <w:rPr>
      <w:kern w:val="2"/>
      <w:sz w:val="24"/>
      <w:szCs w:val="24"/>
      <w14:ligatures w14:val="standardContextual"/>
    </w:rPr>
  </w:style>
  <w:style w:type="paragraph" w:customStyle="1" w:styleId="9FED011DED3145DAB6D616FE86A37BAD">
    <w:name w:val="9FED011DED3145DAB6D616FE86A37BAD"/>
    <w:rsid w:val="00DC7188"/>
    <w:pPr>
      <w:spacing w:line="278" w:lineRule="auto"/>
    </w:pPr>
    <w:rPr>
      <w:kern w:val="2"/>
      <w:sz w:val="24"/>
      <w:szCs w:val="24"/>
      <w14:ligatures w14:val="standardContextual"/>
    </w:rPr>
  </w:style>
  <w:style w:type="paragraph" w:customStyle="1" w:styleId="3402B6366FC248EAAA5BA9A0362098B3">
    <w:name w:val="3402B6366FC248EAAA5BA9A0362098B3"/>
    <w:rsid w:val="00DC7188"/>
    <w:pPr>
      <w:spacing w:line="278" w:lineRule="auto"/>
    </w:pPr>
    <w:rPr>
      <w:kern w:val="2"/>
      <w:sz w:val="24"/>
      <w:szCs w:val="24"/>
      <w14:ligatures w14:val="standardContextual"/>
    </w:rPr>
  </w:style>
  <w:style w:type="paragraph" w:customStyle="1" w:styleId="9070EE7C657B451B944A4D19824F5D5C">
    <w:name w:val="9070EE7C657B451B944A4D19824F5D5C"/>
    <w:rsid w:val="00DC7188"/>
    <w:pPr>
      <w:spacing w:line="278" w:lineRule="auto"/>
    </w:pPr>
    <w:rPr>
      <w:kern w:val="2"/>
      <w:sz w:val="24"/>
      <w:szCs w:val="24"/>
      <w14:ligatures w14:val="standardContextual"/>
    </w:rPr>
  </w:style>
  <w:style w:type="paragraph" w:customStyle="1" w:styleId="0C624BC2587942C2AA8A7EA0FCE688AE">
    <w:name w:val="0C624BC2587942C2AA8A7EA0FCE688AE"/>
    <w:rsid w:val="00DC7188"/>
    <w:pPr>
      <w:spacing w:line="278" w:lineRule="auto"/>
    </w:pPr>
    <w:rPr>
      <w:kern w:val="2"/>
      <w:sz w:val="24"/>
      <w:szCs w:val="24"/>
      <w14:ligatures w14:val="standardContextual"/>
    </w:rPr>
  </w:style>
  <w:style w:type="paragraph" w:customStyle="1" w:styleId="8BC6F742913E4A04930705A7C7EF0F55">
    <w:name w:val="8BC6F742913E4A04930705A7C7EF0F55"/>
    <w:rsid w:val="00DC7188"/>
    <w:pPr>
      <w:spacing w:line="278" w:lineRule="auto"/>
    </w:pPr>
    <w:rPr>
      <w:kern w:val="2"/>
      <w:sz w:val="24"/>
      <w:szCs w:val="24"/>
      <w14:ligatures w14:val="standardContextual"/>
    </w:rPr>
  </w:style>
  <w:style w:type="paragraph" w:customStyle="1" w:styleId="5C8A5603549446178F973C8AD3B00E8F">
    <w:name w:val="5C8A5603549446178F973C8AD3B00E8F"/>
    <w:rsid w:val="00DC7188"/>
    <w:pPr>
      <w:spacing w:line="278" w:lineRule="auto"/>
    </w:pPr>
    <w:rPr>
      <w:kern w:val="2"/>
      <w:sz w:val="24"/>
      <w:szCs w:val="24"/>
      <w14:ligatures w14:val="standardContextual"/>
    </w:rPr>
  </w:style>
  <w:style w:type="paragraph" w:customStyle="1" w:styleId="79184DF699AD4B569D28813B145F4909">
    <w:name w:val="79184DF699AD4B569D28813B145F4909"/>
    <w:rsid w:val="00DC7188"/>
    <w:pPr>
      <w:spacing w:line="278" w:lineRule="auto"/>
    </w:pPr>
    <w:rPr>
      <w:kern w:val="2"/>
      <w:sz w:val="24"/>
      <w:szCs w:val="24"/>
      <w14:ligatures w14:val="standardContextual"/>
    </w:rPr>
  </w:style>
  <w:style w:type="paragraph" w:customStyle="1" w:styleId="FCAF8F7AAB264B3FB8E230AEB8082862">
    <w:name w:val="FCAF8F7AAB264B3FB8E230AEB8082862"/>
    <w:rsid w:val="00DC7188"/>
    <w:pPr>
      <w:spacing w:line="278" w:lineRule="auto"/>
    </w:pPr>
    <w:rPr>
      <w:kern w:val="2"/>
      <w:sz w:val="24"/>
      <w:szCs w:val="24"/>
      <w14:ligatures w14:val="standardContextual"/>
    </w:rPr>
  </w:style>
  <w:style w:type="paragraph" w:customStyle="1" w:styleId="1C378FCB27974154A5D410F6E3BAD69D">
    <w:name w:val="1C378FCB27974154A5D410F6E3BAD69D"/>
    <w:rsid w:val="00DC7188"/>
    <w:pPr>
      <w:spacing w:line="278" w:lineRule="auto"/>
    </w:pPr>
    <w:rPr>
      <w:kern w:val="2"/>
      <w:sz w:val="24"/>
      <w:szCs w:val="24"/>
      <w14:ligatures w14:val="standardContextual"/>
    </w:rPr>
  </w:style>
  <w:style w:type="paragraph" w:customStyle="1" w:styleId="CE64B774BBD84F04B654485ACDB453DD">
    <w:name w:val="CE64B774BBD84F04B654485ACDB453DD"/>
    <w:rsid w:val="00DC7188"/>
    <w:pPr>
      <w:spacing w:line="278" w:lineRule="auto"/>
    </w:pPr>
    <w:rPr>
      <w:kern w:val="2"/>
      <w:sz w:val="24"/>
      <w:szCs w:val="24"/>
      <w14:ligatures w14:val="standardContextual"/>
    </w:rPr>
  </w:style>
  <w:style w:type="paragraph" w:customStyle="1" w:styleId="5C368F61055F487CA614D89023600F0C">
    <w:name w:val="5C368F61055F487CA614D89023600F0C"/>
    <w:rsid w:val="00DC7188"/>
    <w:pPr>
      <w:spacing w:line="278" w:lineRule="auto"/>
    </w:pPr>
    <w:rPr>
      <w:kern w:val="2"/>
      <w:sz w:val="24"/>
      <w:szCs w:val="24"/>
      <w14:ligatures w14:val="standardContextual"/>
    </w:rPr>
  </w:style>
  <w:style w:type="paragraph" w:customStyle="1" w:styleId="F0E8B4752031463D8ECFF98B179DE9FB">
    <w:name w:val="F0E8B4752031463D8ECFF98B179DE9FB"/>
    <w:rsid w:val="00DC7188"/>
    <w:pPr>
      <w:spacing w:line="278" w:lineRule="auto"/>
    </w:pPr>
    <w:rPr>
      <w:kern w:val="2"/>
      <w:sz w:val="24"/>
      <w:szCs w:val="24"/>
      <w14:ligatures w14:val="standardContextual"/>
    </w:rPr>
  </w:style>
  <w:style w:type="paragraph" w:customStyle="1" w:styleId="FD8634DDE7A94FAEB7C0E77D01A9D0F1">
    <w:name w:val="FD8634DDE7A94FAEB7C0E77D01A9D0F1"/>
    <w:rsid w:val="00DC7188"/>
    <w:pPr>
      <w:spacing w:line="278" w:lineRule="auto"/>
    </w:pPr>
    <w:rPr>
      <w:kern w:val="2"/>
      <w:sz w:val="24"/>
      <w:szCs w:val="24"/>
      <w14:ligatures w14:val="standardContextual"/>
    </w:rPr>
  </w:style>
  <w:style w:type="paragraph" w:customStyle="1" w:styleId="36FA4AFBF84C42C99FA1AF4E0A88CA25">
    <w:name w:val="36FA4AFBF84C42C99FA1AF4E0A88CA25"/>
    <w:rsid w:val="00DC7188"/>
    <w:pPr>
      <w:spacing w:line="278" w:lineRule="auto"/>
    </w:pPr>
    <w:rPr>
      <w:kern w:val="2"/>
      <w:sz w:val="24"/>
      <w:szCs w:val="24"/>
      <w14:ligatures w14:val="standardContextual"/>
    </w:rPr>
  </w:style>
  <w:style w:type="paragraph" w:customStyle="1" w:styleId="627DE47B621F421280F66C101B95E151">
    <w:name w:val="627DE47B621F421280F66C101B95E151"/>
    <w:rsid w:val="00DC7188"/>
    <w:pPr>
      <w:spacing w:line="278" w:lineRule="auto"/>
    </w:pPr>
    <w:rPr>
      <w:kern w:val="2"/>
      <w:sz w:val="24"/>
      <w:szCs w:val="24"/>
      <w14:ligatures w14:val="standardContextual"/>
    </w:rPr>
  </w:style>
  <w:style w:type="paragraph" w:customStyle="1" w:styleId="E0FD8B172844427EAA520DD90146CFB8">
    <w:name w:val="E0FD8B172844427EAA520DD90146CFB8"/>
    <w:rsid w:val="00DC7188"/>
    <w:pPr>
      <w:spacing w:line="278" w:lineRule="auto"/>
    </w:pPr>
    <w:rPr>
      <w:kern w:val="2"/>
      <w:sz w:val="24"/>
      <w:szCs w:val="24"/>
      <w14:ligatures w14:val="standardContextual"/>
    </w:rPr>
  </w:style>
  <w:style w:type="paragraph" w:customStyle="1" w:styleId="F0FC3F467E4544F7B243F4D18D2B06B6">
    <w:name w:val="F0FC3F467E4544F7B243F4D18D2B06B6"/>
    <w:rsid w:val="00DC7188"/>
    <w:pPr>
      <w:spacing w:line="278" w:lineRule="auto"/>
    </w:pPr>
    <w:rPr>
      <w:kern w:val="2"/>
      <w:sz w:val="24"/>
      <w:szCs w:val="24"/>
      <w14:ligatures w14:val="standardContextual"/>
    </w:rPr>
  </w:style>
  <w:style w:type="paragraph" w:customStyle="1" w:styleId="D6920BA1C21C4D83B37B86BB7D2BD18E">
    <w:name w:val="D6920BA1C21C4D83B37B86BB7D2BD18E"/>
    <w:rsid w:val="00DC7188"/>
    <w:pPr>
      <w:spacing w:line="278" w:lineRule="auto"/>
    </w:pPr>
    <w:rPr>
      <w:kern w:val="2"/>
      <w:sz w:val="24"/>
      <w:szCs w:val="24"/>
      <w14:ligatures w14:val="standardContextual"/>
    </w:rPr>
  </w:style>
  <w:style w:type="paragraph" w:customStyle="1" w:styleId="1169744CDF754162A1070B43ED833E3B">
    <w:name w:val="1169744CDF754162A1070B43ED833E3B"/>
    <w:rsid w:val="00DC7188"/>
    <w:pPr>
      <w:spacing w:line="278" w:lineRule="auto"/>
    </w:pPr>
    <w:rPr>
      <w:kern w:val="2"/>
      <w:sz w:val="24"/>
      <w:szCs w:val="24"/>
      <w14:ligatures w14:val="standardContextual"/>
    </w:rPr>
  </w:style>
  <w:style w:type="paragraph" w:customStyle="1" w:styleId="8B3D4FEB017742F3BFA0F8310DB07E93">
    <w:name w:val="8B3D4FEB017742F3BFA0F8310DB07E93"/>
    <w:rsid w:val="00DC7188"/>
    <w:pPr>
      <w:spacing w:line="278" w:lineRule="auto"/>
    </w:pPr>
    <w:rPr>
      <w:kern w:val="2"/>
      <w:sz w:val="24"/>
      <w:szCs w:val="24"/>
      <w14:ligatures w14:val="standardContextual"/>
    </w:rPr>
  </w:style>
  <w:style w:type="paragraph" w:customStyle="1" w:styleId="4F3FC370A115412A8CEFE910CC7512F1">
    <w:name w:val="4F3FC370A115412A8CEFE910CC7512F1"/>
    <w:rsid w:val="00DC7188"/>
    <w:pPr>
      <w:spacing w:line="278" w:lineRule="auto"/>
    </w:pPr>
    <w:rPr>
      <w:kern w:val="2"/>
      <w:sz w:val="24"/>
      <w:szCs w:val="24"/>
      <w14:ligatures w14:val="standardContextual"/>
    </w:rPr>
  </w:style>
  <w:style w:type="paragraph" w:customStyle="1" w:styleId="46601D6A72A7468C9D72B24CED761B6E">
    <w:name w:val="46601D6A72A7468C9D72B24CED761B6E"/>
    <w:rsid w:val="00DC7188"/>
    <w:pPr>
      <w:spacing w:line="278" w:lineRule="auto"/>
    </w:pPr>
    <w:rPr>
      <w:kern w:val="2"/>
      <w:sz w:val="24"/>
      <w:szCs w:val="24"/>
      <w14:ligatures w14:val="standardContextual"/>
    </w:rPr>
  </w:style>
  <w:style w:type="paragraph" w:customStyle="1" w:styleId="1C72756A1BCC4AD4A88261A04480B410">
    <w:name w:val="1C72756A1BCC4AD4A88261A04480B410"/>
    <w:rsid w:val="00DC7188"/>
    <w:pPr>
      <w:spacing w:line="278" w:lineRule="auto"/>
    </w:pPr>
    <w:rPr>
      <w:kern w:val="2"/>
      <w:sz w:val="24"/>
      <w:szCs w:val="24"/>
      <w14:ligatures w14:val="standardContextual"/>
    </w:rPr>
  </w:style>
  <w:style w:type="paragraph" w:customStyle="1" w:styleId="3B1DA157DAB3462AB1AF6D5D594E5A64">
    <w:name w:val="3B1DA157DAB3462AB1AF6D5D594E5A64"/>
    <w:rsid w:val="00DC7188"/>
    <w:pPr>
      <w:spacing w:line="278" w:lineRule="auto"/>
    </w:pPr>
    <w:rPr>
      <w:kern w:val="2"/>
      <w:sz w:val="24"/>
      <w:szCs w:val="24"/>
      <w14:ligatures w14:val="standardContextual"/>
    </w:rPr>
  </w:style>
  <w:style w:type="paragraph" w:customStyle="1" w:styleId="590588F6F8B14F01A091B13BB971C7AE">
    <w:name w:val="590588F6F8B14F01A091B13BB971C7AE"/>
    <w:rsid w:val="00DC7188"/>
    <w:pPr>
      <w:spacing w:line="278" w:lineRule="auto"/>
    </w:pPr>
    <w:rPr>
      <w:kern w:val="2"/>
      <w:sz w:val="24"/>
      <w:szCs w:val="24"/>
      <w14:ligatures w14:val="standardContextual"/>
    </w:rPr>
  </w:style>
  <w:style w:type="paragraph" w:customStyle="1" w:styleId="9780EAB0040343A0B5029863F2DBDBF0">
    <w:name w:val="9780EAB0040343A0B5029863F2DBDBF0"/>
    <w:rsid w:val="00DC718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E96B5-AD9E-48E4-AF4D-F95BA4492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6</TotalTime>
  <Pages>7</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dc:description/>
  <cp:lastModifiedBy>Shawn  Nabors</cp:lastModifiedBy>
  <cp:revision>462</cp:revision>
  <cp:lastPrinted>2023-10-30T11:13:00Z</cp:lastPrinted>
  <dcterms:created xsi:type="dcterms:W3CDTF">2023-10-16T17:39:00Z</dcterms:created>
  <dcterms:modified xsi:type="dcterms:W3CDTF">2026-02-21T21:00:00Z</dcterms:modified>
</cp:coreProperties>
</file>